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ACE10D" w14:textId="2A44DCCF" w:rsidR="000F5EDE" w:rsidRPr="0028079D" w:rsidRDefault="005D65CE" w:rsidP="00527C4B">
      <w:pPr>
        <w:spacing w:after="0"/>
        <w:ind w:left="360"/>
        <w:jc w:val="center"/>
        <w:rPr>
          <w:rFonts w:ascii="Arial" w:hAnsi="Arial" w:cs="Arial"/>
          <w:b/>
          <w:sz w:val="24"/>
          <w:szCs w:val="24"/>
        </w:rPr>
      </w:pPr>
      <w:r w:rsidRPr="0028079D">
        <w:rPr>
          <w:rFonts w:ascii="Arial" w:hAnsi="Arial" w:cs="Arial"/>
          <w:b/>
          <w:sz w:val="24"/>
          <w:szCs w:val="24"/>
        </w:rPr>
        <w:t>TOWN OF GROTON</w:t>
      </w:r>
      <w:r w:rsidR="00825CF2" w:rsidRPr="0028079D">
        <w:rPr>
          <w:rFonts w:ascii="Arial" w:hAnsi="Arial" w:cs="Arial"/>
          <w:b/>
          <w:sz w:val="24"/>
          <w:szCs w:val="24"/>
        </w:rPr>
        <w:t xml:space="preserve"> </w:t>
      </w:r>
      <w:r w:rsidRPr="0028079D">
        <w:rPr>
          <w:rFonts w:ascii="Arial" w:hAnsi="Arial" w:cs="Arial"/>
          <w:b/>
          <w:sz w:val="24"/>
          <w:szCs w:val="24"/>
        </w:rPr>
        <w:t>PLANNING BOARD</w:t>
      </w:r>
    </w:p>
    <w:p w14:paraId="5362B597" w14:textId="3A10884A" w:rsidR="00F21886" w:rsidRDefault="002B06C4" w:rsidP="00527C4B">
      <w:pPr>
        <w:tabs>
          <w:tab w:val="center" w:pos="5400"/>
          <w:tab w:val="left" w:pos="6720"/>
        </w:tabs>
        <w:spacing w:after="0"/>
        <w:ind w:left="36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ebruary 12</w:t>
      </w:r>
      <w:r w:rsidR="00735AF9">
        <w:rPr>
          <w:rFonts w:ascii="Arial" w:hAnsi="Arial" w:cs="Arial"/>
          <w:b/>
          <w:sz w:val="24"/>
          <w:szCs w:val="24"/>
        </w:rPr>
        <w:t>, 2026</w:t>
      </w:r>
    </w:p>
    <w:p w14:paraId="7AE753F1" w14:textId="59FF0E44" w:rsidR="00355442" w:rsidRDefault="001E442E" w:rsidP="00553335">
      <w:pPr>
        <w:spacing w:after="0"/>
        <w:ind w:left="360"/>
        <w:jc w:val="center"/>
        <w:rPr>
          <w:rFonts w:ascii="Arial" w:hAnsi="Arial" w:cs="Arial"/>
          <w:b/>
          <w:sz w:val="24"/>
          <w:szCs w:val="24"/>
        </w:rPr>
      </w:pPr>
      <w:r w:rsidRPr="0028079D">
        <w:rPr>
          <w:rFonts w:ascii="Arial" w:hAnsi="Arial" w:cs="Arial"/>
          <w:b/>
          <w:sz w:val="24"/>
          <w:szCs w:val="24"/>
        </w:rPr>
        <w:t xml:space="preserve">Meeting </w:t>
      </w:r>
      <w:r w:rsidR="000C073A" w:rsidRPr="0028079D">
        <w:rPr>
          <w:rFonts w:ascii="Arial" w:hAnsi="Arial" w:cs="Arial"/>
          <w:b/>
          <w:sz w:val="24"/>
          <w:szCs w:val="24"/>
        </w:rPr>
        <w:t>Minutes</w:t>
      </w:r>
    </w:p>
    <w:p w14:paraId="07AD2B31" w14:textId="77777777" w:rsidR="00DB5DBD" w:rsidRPr="009C7428" w:rsidRDefault="00DB5DBD" w:rsidP="00A45275">
      <w:pPr>
        <w:spacing w:after="0"/>
        <w:rPr>
          <w:rFonts w:ascii="Arial" w:hAnsi="Arial" w:cs="Arial"/>
          <w:b/>
          <w:sz w:val="18"/>
          <w:szCs w:val="18"/>
        </w:rPr>
      </w:pPr>
    </w:p>
    <w:p w14:paraId="6162B17A" w14:textId="2B96C52C" w:rsidR="00D570AC" w:rsidRDefault="009D54FF" w:rsidP="007C3A2F">
      <w:pPr>
        <w:spacing w:after="0"/>
        <w:ind w:left="360"/>
        <w:jc w:val="both"/>
        <w:rPr>
          <w:rFonts w:ascii="Arial" w:hAnsi="Arial" w:cs="Arial"/>
          <w:bCs/>
        </w:rPr>
      </w:pPr>
      <w:r w:rsidRPr="001E0565">
        <w:rPr>
          <w:rFonts w:ascii="Arial" w:hAnsi="Arial" w:cs="Arial"/>
          <w:bCs/>
        </w:rPr>
        <w:t>A</w:t>
      </w:r>
      <w:r w:rsidR="00AE6B05">
        <w:rPr>
          <w:rFonts w:ascii="Arial" w:hAnsi="Arial" w:cs="Arial"/>
          <w:bCs/>
        </w:rPr>
        <w:t xml:space="preserve"> </w:t>
      </w:r>
      <w:r w:rsidR="00FB66EA">
        <w:rPr>
          <w:rFonts w:ascii="Arial" w:hAnsi="Arial" w:cs="Arial"/>
          <w:bCs/>
        </w:rPr>
        <w:t>regular</w:t>
      </w:r>
      <w:r w:rsidR="00187229">
        <w:rPr>
          <w:rFonts w:ascii="Arial" w:hAnsi="Arial" w:cs="Arial"/>
          <w:bCs/>
        </w:rPr>
        <w:t xml:space="preserve"> </w:t>
      </w:r>
      <w:r w:rsidR="009C2B61" w:rsidRPr="001E0565">
        <w:rPr>
          <w:rFonts w:ascii="Arial" w:hAnsi="Arial" w:cs="Arial"/>
          <w:bCs/>
        </w:rPr>
        <w:t>meeti</w:t>
      </w:r>
      <w:r w:rsidR="007B469A" w:rsidRPr="001E0565">
        <w:rPr>
          <w:rFonts w:ascii="Arial" w:hAnsi="Arial" w:cs="Arial"/>
          <w:bCs/>
        </w:rPr>
        <w:t xml:space="preserve">ng </w:t>
      </w:r>
      <w:r w:rsidRPr="001E0565">
        <w:rPr>
          <w:rFonts w:ascii="Arial" w:hAnsi="Arial" w:cs="Arial"/>
          <w:bCs/>
        </w:rPr>
        <w:t>of the Planning Board was held on</w:t>
      </w:r>
      <w:r w:rsidR="008218CA" w:rsidRPr="001E0565">
        <w:rPr>
          <w:rFonts w:ascii="Arial" w:hAnsi="Arial" w:cs="Arial"/>
          <w:bCs/>
        </w:rPr>
        <w:t xml:space="preserve"> </w:t>
      </w:r>
      <w:r w:rsidR="00E92B14" w:rsidRPr="001E0565">
        <w:rPr>
          <w:rFonts w:ascii="Arial" w:hAnsi="Arial" w:cs="Arial"/>
          <w:bCs/>
        </w:rPr>
        <w:t>Thursday,</w:t>
      </w:r>
      <w:r w:rsidR="00AD7AB0" w:rsidRPr="001E0565">
        <w:rPr>
          <w:rFonts w:ascii="Arial" w:hAnsi="Arial" w:cs="Arial"/>
          <w:bCs/>
        </w:rPr>
        <w:t xml:space="preserve"> </w:t>
      </w:r>
      <w:r w:rsidR="002B06C4">
        <w:rPr>
          <w:rFonts w:ascii="Arial" w:hAnsi="Arial" w:cs="Arial"/>
          <w:bCs/>
        </w:rPr>
        <w:t>February 12</w:t>
      </w:r>
      <w:r w:rsidR="00735AF9">
        <w:rPr>
          <w:rFonts w:ascii="Arial" w:hAnsi="Arial" w:cs="Arial"/>
          <w:bCs/>
        </w:rPr>
        <w:t>, 2026</w:t>
      </w:r>
      <w:r w:rsidR="00AB04CA" w:rsidRPr="001E0565">
        <w:rPr>
          <w:rFonts w:ascii="Arial" w:hAnsi="Arial" w:cs="Arial"/>
          <w:bCs/>
        </w:rPr>
        <w:t>,</w:t>
      </w:r>
      <w:r w:rsidR="00AD4766" w:rsidRPr="001E0565">
        <w:rPr>
          <w:rFonts w:ascii="Arial" w:hAnsi="Arial" w:cs="Arial"/>
          <w:bCs/>
        </w:rPr>
        <w:t xml:space="preserve"> </w:t>
      </w:r>
      <w:r w:rsidRPr="001E0565">
        <w:rPr>
          <w:rFonts w:ascii="Arial" w:hAnsi="Arial" w:cs="Arial"/>
          <w:bCs/>
        </w:rPr>
        <w:t>at</w:t>
      </w:r>
      <w:r w:rsidR="009E6E3A" w:rsidRPr="001E0565">
        <w:rPr>
          <w:rFonts w:ascii="Arial" w:hAnsi="Arial" w:cs="Arial"/>
          <w:bCs/>
        </w:rPr>
        <w:t xml:space="preserve"> </w:t>
      </w:r>
      <w:r w:rsidR="005D0F89" w:rsidRPr="001E0565">
        <w:rPr>
          <w:rFonts w:ascii="Arial" w:hAnsi="Arial" w:cs="Arial"/>
          <w:bCs/>
        </w:rPr>
        <w:t>7</w:t>
      </w:r>
      <w:r w:rsidR="001A24AD" w:rsidRPr="001E0565">
        <w:rPr>
          <w:rFonts w:ascii="Arial" w:hAnsi="Arial" w:cs="Arial"/>
          <w:bCs/>
        </w:rPr>
        <w:t>:</w:t>
      </w:r>
      <w:r w:rsidR="00F21886" w:rsidRPr="001E0565">
        <w:rPr>
          <w:rFonts w:ascii="Arial" w:hAnsi="Arial" w:cs="Arial"/>
          <w:bCs/>
        </w:rPr>
        <w:t>0</w:t>
      </w:r>
      <w:r w:rsidR="002B06C4">
        <w:rPr>
          <w:rFonts w:ascii="Arial" w:hAnsi="Arial" w:cs="Arial"/>
          <w:bCs/>
        </w:rPr>
        <w:t>0</w:t>
      </w:r>
      <w:r w:rsidR="001A24AD" w:rsidRPr="001E0565">
        <w:rPr>
          <w:rFonts w:ascii="Arial" w:hAnsi="Arial" w:cs="Arial"/>
          <w:bCs/>
        </w:rPr>
        <w:t xml:space="preserve"> p.m.</w:t>
      </w:r>
    </w:p>
    <w:p w14:paraId="499ADB77" w14:textId="3BB31CBF" w:rsidR="000F5EDE" w:rsidRPr="00AE54E1" w:rsidRDefault="0000263E" w:rsidP="007C3A2F">
      <w:pPr>
        <w:spacing w:after="0"/>
        <w:ind w:left="360"/>
        <w:jc w:val="both"/>
        <w:rPr>
          <w:rFonts w:ascii="Arial" w:hAnsi="Arial" w:cs="Arial"/>
          <w:bCs/>
          <w:sz w:val="16"/>
          <w:szCs w:val="16"/>
        </w:rPr>
      </w:pPr>
      <w:r w:rsidRPr="001E0565">
        <w:rPr>
          <w:rFonts w:ascii="Arial" w:hAnsi="Arial" w:cs="Arial"/>
          <w:bCs/>
          <w:color w:val="FF0000"/>
        </w:rPr>
        <w:tab/>
      </w:r>
    </w:p>
    <w:p w14:paraId="45435A2C" w14:textId="264D80FF" w:rsidR="0080279A" w:rsidRDefault="00366928" w:rsidP="007C3A2F">
      <w:pPr>
        <w:spacing w:after="0"/>
        <w:ind w:left="360"/>
        <w:jc w:val="both"/>
        <w:rPr>
          <w:rFonts w:ascii="Arial" w:hAnsi="Arial" w:cs="Arial"/>
          <w:bCs/>
          <w:spacing w:val="1"/>
        </w:rPr>
      </w:pPr>
      <w:r w:rsidRPr="001E0565">
        <w:rPr>
          <w:rFonts w:ascii="Arial" w:hAnsi="Arial" w:cs="Arial"/>
          <w:b/>
          <w:u w:val="single" w:color="000000"/>
        </w:rPr>
        <w:t>M</w:t>
      </w:r>
      <w:r w:rsidRPr="001E0565">
        <w:rPr>
          <w:rFonts w:ascii="Arial" w:hAnsi="Arial" w:cs="Arial"/>
          <w:b/>
          <w:spacing w:val="-1"/>
          <w:u w:val="single" w:color="000000"/>
        </w:rPr>
        <w:t>e</w:t>
      </w:r>
      <w:r w:rsidRPr="001E0565">
        <w:rPr>
          <w:rFonts w:ascii="Arial" w:hAnsi="Arial" w:cs="Arial"/>
          <w:b/>
          <w:u w:val="single" w:color="000000"/>
        </w:rPr>
        <w:t>mb</w:t>
      </w:r>
      <w:r w:rsidRPr="001E0565">
        <w:rPr>
          <w:rFonts w:ascii="Arial" w:hAnsi="Arial" w:cs="Arial"/>
          <w:b/>
          <w:spacing w:val="-1"/>
          <w:u w:val="single" w:color="000000"/>
        </w:rPr>
        <w:t>er’s</w:t>
      </w:r>
      <w:r w:rsidR="005D65CE" w:rsidRPr="001E0565">
        <w:rPr>
          <w:rFonts w:ascii="Arial" w:hAnsi="Arial" w:cs="Arial"/>
          <w:b/>
          <w:spacing w:val="-1"/>
          <w:u w:val="single" w:color="000000"/>
        </w:rPr>
        <w:t xml:space="preserve"> Present</w:t>
      </w:r>
      <w:r w:rsidR="005D65CE" w:rsidRPr="001E0565">
        <w:rPr>
          <w:rFonts w:ascii="Arial" w:hAnsi="Arial" w:cs="Arial"/>
          <w:b/>
          <w:spacing w:val="-1"/>
          <w:u w:color="000000"/>
        </w:rPr>
        <w:t xml:space="preserve">: </w:t>
      </w:r>
      <w:r>
        <w:rPr>
          <w:rFonts w:ascii="Arial" w:hAnsi="Arial" w:cs="Arial"/>
          <w:b/>
          <w:spacing w:val="-1"/>
          <w:u w:color="000000"/>
        </w:rPr>
        <w:tab/>
      </w:r>
      <w:r w:rsidR="0080279A">
        <w:rPr>
          <w:rFonts w:ascii="Arial" w:hAnsi="Arial" w:cs="Arial"/>
          <w:bCs/>
          <w:spacing w:val="1"/>
        </w:rPr>
        <w:t xml:space="preserve">Ms. Lorayne Black, Chair </w:t>
      </w:r>
    </w:p>
    <w:p w14:paraId="2C6C9DB1" w14:textId="36EDD5FB" w:rsidR="00AE53B7" w:rsidRDefault="00AE53B7" w:rsidP="007C3A2F">
      <w:pPr>
        <w:tabs>
          <w:tab w:val="left" w:pos="2880"/>
          <w:tab w:val="left" w:pos="3780"/>
        </w:tabs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ab/>
      </w:r>
      <w:r w:rsidRPr="002E280E">
        <w:rPr>
          <w:rFonts w:ascii="Arial" w:hAnsi="Arial" w:cs="Arial"/>
          <w:bCs/>
          <w:spacing w:val="1"/>
        </w:rPr>
        <w:t>Mr. Paul Hathaway, Vice-Chair</w:t>
      </w:r>
    </w:p>
    <w:p w14:paraId="5D58E5DB" w14:textId="0E53828E" w:rsidR="00765319" w:rsidRDefault="00765319" w:rsidP="007C3A2F">
      <w:pPr>
        <w:tabs>
          <w:tab w:val="left" w:pos="2880"/>
        </w:tabs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ab/>
      </w:r>
      <w:r w:rsidR="00D86E24" w:rsidRPr="00766AEA">
        <w:rPr>
          <w:rFonts w:ascii="Arial" w:hAnsi="Arial" w:cs="Arial"/>
          <w:bCs/>
          <w:spacing w:val="1"/>
        </w:rPr>
        <w:t>Mr. Phil Francisco, Board Member</w:t>
      </w:r>
    </w:p>
    <w:p w14:paraId="2A92A359" w14:textId="7550AD83" w:rsidR="00963BD6" w:rsidRDefault="00963BD6" w:rsidP="007C3A2F">
      <w:pPr>
        <w:tabs>
          <w:tab w:val="left" w:pos="2880"/>
          <w:tab w:val="left" w:pos="3780"/>
        </w:tabs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ab/>
      </w:r>
      <w:r w:rsidRPr="00765319">
        <w:rPr>
          <w:rFonts w:ascii="Arial" w:hAnsi="Arial" w:cs="Arial"/>
          <w:bCs/>
          <w:spacing w:val="1"/>
        </w:rPr>
        <w:t>Mr. George Barringer, Board Member</w:t>
      </w:r>
    </w:p>
    <w:p w14:paraId="7353E3AE" w14:textId="23EC41F6" w:rsidR="00790C8B" w:rsidRDefault="00A36A99" w:rsidP="007C3A2F">
      <w:pPr>
        <w:spacing w:after="0"/>
        <w:ind w:left="360"/>
        <w:jc w:val="both"/>
        <w:rPr>
          <w:rFonts w:ascii="Arial" w:hAnsi="Arial" w:cs="Arial"/>
          <w:bCs/>
          <w:spacing w:val="1"/>
        </w:rPr>
      </w:pPr>
      <w:r w:rsidRPr="00BC6AD2">
        <w:rPr>
          <w:rFonts w:ascii="Arial" w:hAnsi="Arial" w:cs="Arial"/>
          <w:bCs/>
          <w:u w:color="000000"/>
        </w:rPr>
        <w:tab/>
      </w:r>
      <w:r w:rsidRPr="00BC6AD2">
        <w:rPr>
          <w:rFonts w:ascii="Arial" w:hAnsi="Arial" w:cs="Arial"/>
          <w:bCs/>
          <w:u w:color="000000"/>
        </w:rPr>
        <w:tab/>
      </w:r>
      <w:r w:rsidRPr="00BC6AD2">
        <w:rPr>
          <w:rFonts w:ascii="Arial" w:hAnsi="Arial" w:cs="Arial"/>
          <w:bCs/>
          <w:u w:color="000000"/>
        </w:rPr>
        <w:tab/>
      </w:r>
      <w:r w:rsidRPr="00BC6AD2">
        <w:rPr>
          <w:rFonts w:ascii="Arial" w:hAnsi="Arial" w:cs="Arial"/>
          <w:bCs/>
          <w:u w:color="000000"/>
        </w:rPr>
        <w:tab/>
      </w:r>
      <w:r w:rsidR="00790C8B">
        <w:rPr>
          <w:rFonts w:ascii="Arial" w:hAnsi="Arial" w:cs="Arial"/>
          <w:bCs/>
          <w:spacing w:val="1"/>
        </w:rPr>
        <w:t>Mr. Matthew Killam, Board Member</w:t>
      </w:r>
    </w:p>
    <w:p w14:paraId="4D4F5576" w14:textId="09564B21" w:rsidR="00765319" w:rsidRDefault="00765319" w:rsidP="007C3A2F">
      <w:pPr>
        <w:tabs>
          <w:tab w:val="left" w:pos="2880"/>
        </w:tabs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ab/>
        <w:t>Mr. David Bonnett, Board Member</w:t>
      </w:r>
    </w:p>
    <w:p w14:paraId="55D9D17D" w14:textId="77777777" w:rsidR="00D23782" w:rsidRDefault="00D23782" w:rsidP="007C3A2F">
      <w:pPr>
        <w:tabs>
          <w:tab w:val="left" w:pos="2880"/>
        </w:tabs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</w:p>
    <w:p w14:paraId="3DA4FE93" w14:textId="6C8B1C67" w:rsidR="00D23782" w:rsidRPr="00D23782" w:rsidRDefault="00D23782" w:rsidP="007C3A2F">
      <w:pPr>
        <w:tabs>
          <w:tab w:val="left" w:pos="2880"/>
        </w:tabs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82631E">
        <w:rPr>
          <w:rFonts w:ascii="Arial" w:hAnsi="Arial" w:cs="Arial"/>
          <w:b/>
          <w:spacing w:val="1"/>
          <w:u w:val="single"/>
        </w:rPr>
        <w:t>Participating via</w:t>
      </w:r>
      <w:r w:rsidR="0082631E" w:rsidRPr="0082631E">
        <w:rPr>
          <w:rFonts w:ascii="Arial" w:hAnsi="Arial" w:cs="Arial"/>
          <w:b/>
          <w:spacing w:val="1"/>
          <w:u w:val="single"/>
        </w:rPr>
        <w:t xml:space="preserve"> </w:t>
      </w:r>
      <w:r w:rsidR="0082631E" w:rsidRPr="00D23782">
        <w:rPr>
          <w:rFonts w:ascii="Arial" w:hAnsi="Arial" w:cs="Arial"/>
          <w:b/>
          <w:spacing w:val="1"/>
          <w:u w:val="single"/>
        </w:rPr>
        <w:t>Zoom:</w:t>
      </w:r>
      <w:r w:rsidRPr="00D23782">
        <w:rPr>
          <w:rFonts w:ascii="Arial" w:hAnsi="Arial" w:cs="Arial"/>
          <w:b/>
          <w:spacing w:val="1"/>
        </w:rPr>
        <w:tab/>
      </w:r>
      <w:r w:rsidRPr="00D23782">
        <w:rPr>
          <w:rFonts w:ascii="Arial" w:hAnsi="Arial" w:cs="Arial"/>
          <w:bCs/>
          <w:spacing w:val="1"/>
        </w:rPr>
        <w:t>Mr. George Barringer, Board Member</w:t>
      </w:r>
    </w:p>
    <w:p w14:paraId="283FB392" w14:textId="47FAA571" w:rsidR="00D23782" w:rsidRPr="0082631E" w:rsidRDefault="00D23782" w:rsidP="0082631E">
      <w:pPr>
        <w:tabs>
          <w:tab w:val="left" w:pos="2880"/>
        </w:tabs>
        <w:spacing w:after="0" w:line="260" w:lineRule="exact"/>
        <w:ind w:left="360"/>
        <w:jc w:val="both"/>
        <w:rPr>
          <w:rFonts w:ascii="Arial" w:hAnsi="Arial" w:cs="Arial"/>
          <w:bCs/>
          <w:spacing w:val="1"/>
          <w:u w:val="single"/>
        </w:rPr>
      </w:pPr>
      <w:r w:rsidRPr="00D23782">
        <w:rPr>
          <w:rFonts w:ascii="Arial" w:hAnsi="Arial" w:cs="Arial"/>
          <w:bCs/>
          <w:spacing w:val="1"/>
        </w:rPr>
        <w:tab/>
      </w:r>
      <w:r w:rsidRPr="00D23782">
        <w:rPr>
          <w:rFonts w:ascii="Arial" w:hAnsi="Arial" w:cs="Arial"/>
          <w:bCs/>
          <w:spacing w:val="1"/>
        </w:rPr>
        <w:tab/>
      </w:r>
    </w:p>
    <w:p w14:paraId="607B3126" w14:textId="34CE0E80" w:rsidR="00D23782" w:rsidRDefault="00D23782" w:rsidP="007C3A2F">
      <w:pPr>
        <w:tabs>
          <w:tab w:val="left" w:pos="2880"/>
        </w:tabs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D23782">
        <w:rPr>
          <w:rFonts w:ascii="Arial" w:hAnsi="Arial" w:cs="Arial"/>
          <w:b/>
          <w:spacing w:val="1"/>
          <w:u w:val="single"/>
        </w:rPr>
        <w:t>Not Present:</w:t>
      </w:r>
      <w:r>
        <w:rPr>
          <w:rFonts w:ascii="Arial" w:hAnsi="Arial" w:cs="Arial"/>
          <w:bCs/>
          <w:spacing w:val="1"/>
        </w:rPr>
        <w:tab/>
        <w:t>Mr. Russell Burke, Board Member</w:t>
      </w:r>
    </w:p>
    <w:p w14:paraId="7FCA8854" w14:textId="421BD996" w:rsidR="00DC7977" w:rsidRPr="002E280E" w:rsidRDefault="00766AEA" w:rsidP="007C3A2F">
      <w:pPr>
        <w:tabs>
          <w:tab w:val="left" w:pos="2880"/>
          <w:tab w:val="left" w:pos="3780"/>
        </w:tabs>
        <w:spacing w:after="0" w:line="260" w:lineRule="exact"/>
        <w:jc w:val="both"/>
        <w:rPr>
          <w:rFonts w:ascii="Arial" w:hAnsi="Arial" w:cs="Arial"/>
          <w:bCs/>
          <w:spacing w:val="1"/>
        </w:rPr>
      </w:pPr>
      <w:r w:rsidRPr="00766AEA">
        <w:rPr>
          <w:rFonts w:ascii="Arial" w:hAnsi="Arial" w:cs="Arial"/>
          <w:bCs/>
          <w:spacing w:val="1"/>
        </w:rPr>
        <w:tab/>
      </w:r>
      <w:r w:rsidR="00C1378C" w:rsidRPr="00C1378C">
        <w:rPr>
          <w:rFonts w:ascii="Arial" w:hAnsi="Arial" w:cs="Arial"/>
          <w:b/>
          <w:spacing w:val="1"/>
        </w:rPr>
        <w:tab/>
      </w:r>
      <w:r w:rsidR="00E829EA" w:rsidRPr="002E280E">
        <w:rPr>
          <w:rFonts w:ascii="Arial" w:hAnsi="Arial" w:cs="Arial"/>
          <w:bCs/>
          <w:spacing w:val="1"/>
        </w:rPr>
        <w:tab/>
      </w:r>
      <w:r w:rsidR="00E3785B">
        <w:rPr>
          <w:rFonts w:ascii="Arial" w:hAnsi="Arial" w:cs="Arial"/>
          <w:b/>
        </w:rPr>
        <w:tab/>
      </w:r>
      <w:r w:rsidR="00E3785B">
        <w:rPr>
          <w:rFonts w:ascii="Arial" w:hAnsi="Arial" w:cs="Arial"/>
          <w:b/>
        </w:rPr>
        <w:tab/>
      </w:r>
      <w:r w:rsidR="00E3785B">
        <w:rPr>
          <w:rFonts w:ascii="Arial" w:hAnsi="Arial" w:cs="Arial"/>
          <w:b/>
        </w:rPr>
        <w:tab/>
      </w:r>
      <w:r w:rsidR="00E3785B">
        <w:rPr>
          <w:rFonts w:ascii="Arial" w:hAnsi="Arial" w:cs="Arial"/>
          <w:b/>
        </w:rPr>
        <w:tab/>
      </w:r>
    </w:p>
    <w:p w14:paraId="60EB38BA" w14:textId="63D2F814" w:rsidR="00CC3CFB" w:rsidRPr="00C1378C" w:rsidRDefault="00136129" w:rsidP="007C3A2F">
      <w:pPr>
        <w:spacing w:after="0" w:line="260" w:lineRule="exact"/>
        <w:ind w:firstLine="360"/>
        <w:jc w:val="both"/>
        <w:rPr>
          <w:rFonts w:ascii="Arial" w:hAnsi="Arial" w:cs="Arial"/>
          <w:b/>
          <w:u w:val="single"/>
        </w:rPr>
      </w:pPr>
      <w:r w:rsidRPr="001E0565">
        <w:rPr>
          <w:rFonts w:ascii="Arial" w:hAnsi="Arial" w:cs="Arial"/>
          <w:b/>
          <w:u w:val="single"/>
        </w:rPr>
        <w:t xml:space="preserve">Also </w:t>
      </w:r>
      <w:r w:rsidR="005D65CE" w:rsidRPr="001E0565">
        <w:rPr>
          <w:rFonts w:ascii="Arial" w:hAnsi="Arial" w:cs="Arial"/>
          <w:b/>
          <w:u w:val="single"/>
        </w:rPr>
        <w:t>P</w:t>
      </w:r>
      <w:r w:rsidR="00DE564F">
        <w:rPr>
          <w:rFonts w:ascii="Arial" w:hAnsi="Arial" w:cs="Arial"/>
          <w:b/>
          <w:u w:val="single"/>
        </w:rPr>
        <w:t>r</w:t>
      </w:r>
      <w:r w:rsidR="005D65CE" w:rsidRPr="001E0565">
        <w:rPr>
          <w:rFonts w:ascii="Arial" w:hAnsi="Arial" w:cs="Arial"/>
          <w:b/>
          <w:u w:val="single"/>
        </w:rPr>
        <w:t>esent:</w:t>
      </w:r>
      <w:r w:rsidR="00C1378C" w:rsidRPr="00C1378C">
        <w:rPr>
          <w:rFonts w:ascii="Arial" w:hAnsi="Arial" w:cs="Arial"/>
          <w:b/>
        </w:rPr>
        <w:tab/>
      </w:r>
      <w:r w:rsidR="00C1378C" w:rsidRPr="00C1378C">
        <w:rPr>
          <w:rFonts w:ascii="Arial" w:hAnsi="Arial" w:cs="Arial"/>
          <w:b/>
        </w:rPr>
        <w:tab/>
      </w:r>
      <w:r w:rsidR="00150B64" w:rsidRPr="00C1378C">
        <w:rPr>
          <w:rFonts w:ascii="Arial" w:hAnsi="Arial" w:cs="Arial"/>
          <w:bCs/>
        </w:rPr>
        <w:t>Mr. Takashi Tada, Land Use Director/Town Planner</w:t>
      </w:r>
    </w:p>
    <w:p w14:paraId="6F4746D8" w14:textId="77777777" w:rsidR="00E95BBF" w:rsidRDefault="00E95BBF" w:rsidP="007C3A2F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</w:p>
    <w:p w14:paraId="3F1593D1" w14:textId="258ED5E2" w:rsidR="00D23782" w:rsidRDefault="00875D64" w:rsidP="00E33AE8">
      <w:pPr>
        <w:spacing w:after="0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Ms. Black stated that the meeting was being recorded</w:t>
      </w:r>
      <w:r w:rsidR="00CC36C3">
        <w:rPr>
          <w:rFonts w:ascii="Arial" w:hAnsi="Arial" w:cs="Arial"/>
          <w:color w:val="000000"/>
        </w:rPr>
        <w:t xml:space="preserve"> and broadcast on the Groton Channel.</w:t>
      </w:r>
      <w:r w:rsidR="00E33AE8">
        <w:rPr>
          <w:rFonts w:ascii="Arial" w:hAnsi="Arial" w:cs="Arial"/>
          <w:color w:val="000000"/>
        </w:rPr>
        <w:t xml:space="preserve">  She also</w:t>
      </w:r>
      <w:r w:rsidR="00D23782">
        <w:rPr>
          <w:rFonts w:ascii="Arial" w:hAnsi="Arial" w:cs="Arial"/>
          <w:color w:val="000000"/>
        </w:rPr>
        <w:t xml:space="preserve"> stated that, as Mr. Barringer was participating via Zoom, all votes would be taken by roll call.</w:t>
      </w:r>
    </w:p>
    <w:p w14:paraId="1DA07914" w14:textId="77777777" w:rsidR="005A73C9" w:rsidRDefault="005A73C9" w:rsidP="005A73C9">
      <w:pPr>
        <w:spacing w:after="0"/>
        <w:ind w:left="360"/>
        <w:jc w:val="both"/>
        <w:rPr>
          <w:rFonts w:ascii="Arial" w:hAnsi="Arial" w:cs="Arial"/>
          <w:color w:val="000000"/>
        </w:rPr>
      </w:pPr>
    </w:p>
    <w:p w14:paraId="10CCB2D4" w14:textId="33FA8AC7" w:rsidR="002A0508" w:rsidRPr="004A765E" w:rsidRDefault="00D23782" w:rsidP="00D23782">
      <w:pPr>
        <w:spacing w:after="0"/>
        <w:ind w:left="360"/>
        <w:jc w:val="both"/>
        <w:rPr>
          <w:rFonts w:ascii="Arial" w:hAnsi="Arial" w:cs="Arial"/>
          <w:b/>
          <w:bCs/>
          <w:i/>
          <w:iCs/>
          <w:color w:val="000000"/>
          <w:u w:val="single"/>
        </w:rPr>
      </w:pPr>
      <w:r>
        <w:rPr>
          <w:rFonts w:ascii="Arial" w:hAnsi="Arial" w:cs="Arial"/>
          <w:b/>
          <w:bCs/>
          <w:i/>
          <w:iCs/>
          <w:color w:val="000000"/>
        </w:rPr>
        <w:t>Discussion – Approval Not Required (ANR) Plan, 194 &amp;</w:t>
      </w:r>
      <w:r w:rsidR="00CA5656">
        <w:rPr>
          <w:rFonts w:ascii="Arial" w:hAnsi="Arial" w:cs="Arial"/>
          <w:b/>
          <w:bCs/>
          <w:i/>
          <w:iCs/>
          <w:color w:val="000000"/>
        </w:rPr>
        <w:t xml:space="preserve"> </w:t>
      </w:r>
      <w:r w:rsidR="006E23BB">
        <w:rPr>
          <w:rFonts w:ascii="Arial" w:hAnsi="Arial" w:cs="Arial"/>
          <w:b/>
          <w:bCs/>
          <w:i/>
          <w:iCs/>
          <w:color w:val="000000"/>
        </w:rPr>
        <w:t xml:space="preserve">204 Sand Hill Road, Assessors’ Map </w:t>
      </w:r>
      <w:r w:rsidR="006E23BB" w:rsidRPr="004A765E">
        <w:rPr>
          <w:rFonts w:ascii="Arial" w:hAnsi="Arial" w:cs="Arial"/>
          <w:b/>
          <w:bCs/>
          <w:i/>
          <w:iCs/>
          <w:color w:val="000000"/>
          <w:u w:val="single"/>
        </w:rPr>
        <w:t>226, Parcels 2.1 &amp; 2.2</w:t>
      </w:r>
    </w:p>
    <w:p w14:paraId="5ED0C712" w14:textId="77777777" w:rsidR="005A73C9" w:rsidRPr="007C3A2F" w:rsidRDefault="005A73C9" w:rsidP="007C3A2F">
      <w:pPr>
        <w:spacing w:after="0"/>
        <w:ind w:left="360"/>
        <w:jc w:val="both"/>
        <w:rPr>
          <w:rFonts w:ascii="Arial" w:hAnsi="Arial" w:cs="Arial"/>
          <w:b/>
          <w:bCs/>
          <w:i/>
          <w:iCs/>
          <w:color w:val="000000"/>
          <w:u w:val="single"/>
        </w:rPr>
      </w:pPr>
    </w:p>
    <w:p w14:paraId="5660BEAA" w14:textId="739B0535" w:rsidR="008B231F" w:rsidRDefault="005522C3" w:rsidP="00593847">
      <w:pPr>
        <w:spacing w:after="0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Mr. Jeff Hannaford of Norse Design Services was present </w:t>
      </w:r>
      <w:r w:rsidR="005C7C17">
        <w:rPr>
          <w:rFonts w:ascii="Arial" w:hAnsi="Arial" w:cs="Arial"/>
          <w:color w:val="000000"/>
        </w:rPr>
        <w:t>along with the</w:t>
      </w:r>
      <w:r>
        <w:rPr>
          <w:rFonts w:ascii="Arial" w:hAnsi="Arial" w:cs="Arial"/>
          <w:color w:val="000000"/>
        </w:rPr>
        <w:t xml:space="preserve"> applicant, Mr. Brad Bobzien.  </w:t>
      </w:r>
    </w:p>
    <w:p w14:paraId="50EACBDF" w14:textId="77777777" w:rsidR="00F35DAE" w:rsidRDefault="00F35DAE" w:rsidP="00593847">
      <w:pPr>
        <w:spacing w:after="0"/>
        <w:ind w:left="360"/>
        <w:jc w:val="both"/>
        <w:rPr>
          <w:rFonts w:ascii="Arial" w:hAnsi="Arial" w:cs="Arial"/>
          <w:color w:val="000000"/>
        </w:rPr>
      </w:pPr>
    </w:p>
    <w:p w14:paraId="22D9A294" w14:textId="3C5687A8" w:rsidR="00F35DAE" w:rsidRDefault="00F35DAE" w:rsidP="00593847">
      <w:pPr>
        <w:spacing w:after="0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Mr. Hannaford explained that the applicant </w:t>
      </w:r>
      <w:r w:rsidR="003F190C">
        <w:rPr>
          <w:rFonts w:ascii="Arial" w:hAnsi="Arial" w:cs="Arial"/>
          <w:color w:val="000000"/>
        </w:rPr>
        <w:t>wanted</w:t>
      </w:r>
      <w:r>
        <w:rPr>
          <w:rFonts w:ascii="Arial" w:hAnsi="Arial" w:cs="Arial"/>
          <w:color w:val="000000"/>
        </w:rPr>
        <w:t xml:space="preserve"> to </w:t>
      </w:r>
      <w:r w:rsidR="003F190C">
        <w:rPr>
          <w:rFonts w:ascii="Arial" w:hAnsi="Arial" w:cs="Arial"/>
          <w:color w:val="000000"/>
        </w:rPr>
        <w:t xml:space="preserve">make an even </w:t>
      </w:r>
      <w:r w:rsidR="001448E5">
        <w:rPr>
          <w:rFonts w:ascii="Arial" w:hAnsi="Arial" w:cs="Arial"/>
          <w:color w:val="000000"/>
        </w:rPr>
        <w:t>2,000-square-foot land swap</w:t>
      </w:r>
      <w:r>
        <w:rPr>
          <w:rFonts w:ascii="Arial" w:hAnsi="Arial" w:cs="Arial"/>
          <w:color w:val="000000"/>
        </w:rPr>
        <w:t>, noting that there would be no change</w:t>
      </w:r>
      <w:r w:rsidR="003F190C">
        <w:rPr>
          <w:rFonts w:ascii="Arial" w:hAnsi="Arial" w:cs="Arial"/>
          <w:color w:val="000000"/>
        </w:rPr>
        <w:t xml:space="preserve">s </w:t>
      </w:r>
      <w:r>
        <w:rPr>
          <w:rFonts w:ascii="Arial" w:hAnsi="Arial" w:cs="Arial"/>
          <w:color w:val="000000"/>
        </w:rPr>
        <w:t>to the frontage</w:t>
      </w:r>
      <w:r w:rsidR="003F190C">
        <w:rPr>
          <w:rFonts w:ascii="Arial" w:hAnsi="Arial" w:cs="Arial"/>
          <w:color w:val="000000"/>
        </w:rPr>
        <w:t>.</w:t>
      </w:r>
      <w:r w:rsidR="00A52809">
        <w:rPr>
          <w:rFonts w:ascii="Arial" w:hAnsi="Arial" w:cs="Arial"/>
          <w:color w:val="000000"/>
        </w:rPr>
        <w:t xml:space="preserve">  He also noted that both parties were amenable to the swap.</w:t>
      </w:r>
    </w:p>
    <w:p w14:paraId="4A4C61C3" w14:textId="77777777" w:rsidR="00A52809" w:rsidRDefault="00A52809" w:rsidP="00593847">
      <w:pPr>
        <w:spacing w:after="0"/>
        <w:ind w:left="360"/>
        <w:jc w:val="both"/>
        <w:rPr>
          <w:rFonts w:ascii="Arial" w:hAnsi="Arial" w:cs="Arial"/>
          <w:color w:val="000000"/>
        </w:rPr>
      </w:pPr>
    </w:p>
    <w:p w14:paraId="1AEFDCD9" w14:textId="6784553E" w:rsidR="00A52809" w:rsidRDefault="00CA5656" w:rsidP="00593847">
      <w:pPr>
        <w:spacing w:after="0"/>
        <w:ind w:left="360"/>
        <w:jc w:val="both"/>
        <w:rPr>
          <w:rFonts w:ascii="Arial" w:hAnsi="Arial" w:cs="Arial"/>
          <w:color w:val="000000"/>
        </w:rPr>
      </w:pPr>
      <w:r w:rsidRPr="00E56375">
        <w:rPr>
          <w:rFonts w:ascii="Arial" w:hAnsi="Arial" w:cs="Arial"/>
          <w:b/>
          <w:bCs/>
          <w:color w:val="000000"/>
          <w:u w:val="single"/>
        </w:rPr>
        <w:t>MOTION:</w:t>
      </w:r>
      <w:r>
        <w:rPr>
          <w:rFonts w:ascii="Arial" w:hAnsi="Arial" w:cs="Arial"/>
          <w:color w:val="000000"/>
        </w:rPr>
        <w:t xml:space="preserve">  </w:t>
      </w:r>
      <w:r w:rsidR="00A114AF">
        <w:rPr>
          <w:rFonts w:ascii="Arial" w:hAnsi="Arial" w:cs="Arial"/>
          <w:color w:val="000000"/>
        </w:rPr>
        <w:t xml:space="preserve">Mr. Barringer </w:t>
      </w:r>
      <w:r>
        <w:rPr>
          <w:rFonts w:ascii="Arial" w:hAnsi="Arial" w:cs="Arial"/>
          <w:color w:val="000000"/>
        </w:rPr>
        <w:t xml:space="preserve">made a motion to </w:t>
      </w:r>
      <w:r w:rsidR="00EC6914">
        <w:rPr>
          <w:rFonts w:ascii="Arial" w:hAnsi="Arial" w:cs="Arial"/>
          <w:color w:val="000000"/>
        </w:rPr>
        <w:t>endorse</w:t>
      </w:r>
      <w:r>
        <w:rPr>
          <w:rFonts w:ascii="Arial" w:hAnsi="Arial" w:cs="Arial"/>
          <w:color w:val="000000"/>
        </w:rPr>
        <w:t xml:space="preserve"> </w:t>
      </w:r>
      <w:r w:rsidR="00EC6914">
        <w:rPr>
          <w:rFonts w:ascii="Arial" w:hAnsi="Arial" w:cs="Arial"/>
          <w:color w:val="000000"/>
        </w:rPr>
        <w:t xml:space="preserve">the ANR Plan for </w:t>
      </w:r>
      <w:r>
        <w:rPr>
          <w:rFonts w:ascii="Arial" w:hAnsi="Arial" w:cs="Arial"/>
          <w:color w:val="000000"/>
        </w:rPr>
        <w:t xml:space="preserve">the land </w:t>
      </w:r>
      <w:r w:rsidR="00EC6914">
        <w:rPr>
          <w:rFonts w:ascii="Arial" w:hAnsi="Arial" w:cs="Arial"/>
          <w:color w:val="000000"/>
        </w:rPr>
        <w:t xml:space="preserve">swap </w:t>
      </w:r>
      <w:r>
        <w:rPr>
          <w:rFonts w:ascii="Arial" w:hAnsi="Arial" w:cs="Arial"/>
          <w:color w:val="000000"/>
        </w:rPr>
        <w:t xml:space="preserve">between 194 and 204 Sand Hill Road, Assessors’ Map 226, Parcels 2.1 &amp; 2.2.  </w:t>
      </w:r>
      <w:r w:rsidR="008F0109">
        <w:rPr>
          <w:rFonts w:ascii="Arial" w:hAnsi="Arial" w:cs="Arial"/>
          <w:color w:val="000000"/>
        </w:rPr>
        <w:t xml:space="preserve">Mr. Hathaway </w:t>
      </w:r>
      <w:r>
        <w:rPr>
          <w:rFonts w:ascii="Arial" w:hAnsi="Arial" w:cs="Arial"/>
          <w:color w:val="000000"/>
        </w:rPr>
        <w:t>seconded the motion.</w:t>
      </w:r>
    </w:p>
    <w:p w14:paraId="1AD33FA5" w14:textId="77777777" w:rsidR="00CA5656" w:rsidRDefault="00CA5656" w:rsidP="00593847">
      <w:pPr>
        <w:spacing w:after="0"/>
        <w:ind w:left="360"/>
        <w:jc w:val="both"/>
        <w:rPr>
          <w:rFonts w:ascii="Arial" w:hAnsi="Arial" w:cs="Arial"/>
          <w:color w:val="000000"/>
        </w:rPr>
      </w:pPr>
    </w:p>
    <w:p w14:paraId="0B29ABDC" w14:textId="3BE5431F" w:rsidR="00CA5656" w:rsidRDefault="00CA5656" w:rsidP="00BE7969">
      <w:pPr>
        <w:spacing w:after="0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 roll call vote was taken, which resulted as follows:</w:t>
      </w:r>
    </w:p>
    <w:p w14:paraId="34BDF980" w14:textId="4FB7707F" w:rsidR="00CA5656" w:rsidRDefault="00CA5656" w:rsidP="00CA5656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Yea:</w:t>
      </w:r>
      <w:r>
        <w:rPr>
          <w:rFonts w:ascii="Arial" w:hAnsi="Arial" w:cs="Arial"/>
          <w:color w:val="000000"/>
        </w:rPr>
        <w:tab/>
      </w:r>
      <w:r w:rsidR="00E56375">
        <w:rPr>
          <w:rFonts w:ascii="Arial" w:hAnsi="Arial" w:cs="Arial"/>
          <w:color w:val="000000"/>
        </w:rPr>
        <w:t>Mr. Bonnett, Mr. Francisco, Mr. Killam,</w:t>
      </w:r>
      <w:r w:rsidR="00A114AF">
        <w:rPr>
          <w:rFonts w:ascii="Arial" w:hAnsi="Arial" w:cs="Arial"/>
          <w:color w:val="000000"/>
        </w:rPr>
        <w:tab/>
      </w:r>
      <w:r w:rsidR="00A114AF">
        <w:rPr>
          <w:rFonts w:ascii="Arial" w:hAnsi="Arial" w:cs="Arial"/>
          <w:color w:val="000000"/>
        </w:rPr>
        <w:tab/>
      </w:r>
      <w:r w:rsidR="00A114AF">
        <w:rPr>
          <w:rFonts w:ascii="Arial" w:hAnsi="Arial" w:cs="Arial"/>
          <w:color w:val="000000"/>
        </w:rPr>
        <w:tab/>
      </w:r>
      <w:r w:rsidR="00A114AF">
        <w:rPr>
          <w:rFonts w:ascii="Arial" w:hAnsi="Arial" w:cs="Arial"/>
          <w:color w:val="000000"/>
        </w:rPr>
        <w:tab/>
        <w:t>6</w:t>
      </w:r>
    </w:p>
    <w:p w14:paraId="37EDE368" w14:textId="03C7234D" w:rsidR="001C6C81" w:rsidRDefault="00E56375" w:rsidP="005C7C17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ab/>
      </w:r>
      <w:r w:rsidR="00A114AF">
        <w:rPr>
          <w:rFonts w:ascii="Arial" w:hAnsi="Arial" w:cs="Arial"/>
          <w:color w:val="000000"/>
        </w:rPr>
        <w:t>Mr. Barringer, Mr. Hathaway, &amp; M</w:t>
      </w:r>
      <w:r w:rsidR="00455A16">
        <w:rPr>
          <w:rFonts w:ascii="Arial" w:hAnsi="Arial" w:cs="Arial"/>
          <w:color w:val="000000"/>
        </w:rPr>
        <w:t>s. Black</w:t>
      </w:r>
    </w:p>
    <w:p w14:paraId="50573CFD" w14:textId="76A972CD" w:rsidR="001C6C81" w:rsidRDefault="001C6C81" w:rsidP="00BE7969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Nay:</w:t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  <w:t>0</w:t>
      </w:r>
    </w:p>
    <w:p w14:paraId="3FFDC9E8" w14:textId="5A0B2ADF" w:rsidR="001C6C81" w:rsidRPr="00080E3D" w:rsidRDefault="001C6C81" w:rsidP="00CA5656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/>
          <w:bCs/>
          <w:color w:val="000000"/>
        </w:rPr>
      </w:pPr>
      <w:r w:rsidRPr="00080E3D">
        <w:rPr>
          <w:rFonts w:ascii="Arial" w:hAnsi="Arial" w:cs="Arial"/>
          <w:b/>
          <w:bCs/>
          <w:color w:val="000000"/>
        </w:rPr>
        <w:t>MOTION CARRIED:  6 – 0 – 0.</w:t>
      </w:r>
    </w:p>
    <w:p w14:paraId="5BE24751" w14:textId="77777777" w:rsidR="008E42FB" w:rsidRDefault="008E42FB" w:rsidP="009C429C">
      <w:pPr>
        <w:spacing w:after="0"/>
        <w:jc w:val="both"/>
        <w:rPr>
          <w:rFonts w:ascii="Arial" w:hAnsi="Arial" w:cs="Arial"/>
          <w:color w:val="000000"/>
        </w:rPr>
      </w:pPr>
    </w:p>
    <w:p w14:paraId="24A2BAA4" w14:textId="68B2FF25" w:rsidR="00987A2F" w:rsidRPr="00027931" w:rsidRDefault="001409E7" w:rsidP="001409E7">
      <w:pPr>
        <w:spacing w:after="0"/>
        <w:ind w:left="360"/>
        <w:jc w:val="both"/>
        <w:rPr>
          <w:rFonts w:ascii="Arial" w:hAnsi="Arial" w:cs="Arial"/>
          <w:b/>
          <w:bCs/>
          <w:i/>
          <w:iCs/>
          <w:color w:val="000000"/>
          <w:u w:val="single"/>
        </w:rPr>
      </w:pPr>
      <w:r w:rsidRPr="00027931">
        <w:rPr>
          <w:rFonts w:ascii="Arial" w:hAnsi="Arial" w:cs="Arial"/>
          <w:b/>
          <w:bCs/>
          <w:i/>
          <w:iCs/>
          <w:color w:val="000000"/>
          <w:u w:val="single"/>
        </w:rPr>
        <w:t>Discussion – Potential Amendments to Zoning Bylaw and Planning Board Regulations</w:t>
      </w:r>
    </w:p>
    <w:p w14:paraId="2AD58ED0" w14:textId="77777777" w:rsidR="002A0508" w:rsidRDefault="002A0508" w:rsidP="00593847">
      <w:pPr>
        <w:spacing w:after="0"/>
        <w:ind w:left="360"/>
        <w:jc w:val="both"/>
        <w:rPr>
          <w:rFonts w:ascii="Arial" w:hAnsi="Arial" w:cs="Arial"/>
          <w:color w:val="000000"/>
        </w:rPr>
      </w:pPr>
    </w:p>
    <w:p w14:paraId="68F19D99" w14:textId="04397643" w:rsidR="002A0508" w:rsidRDefault="00BE1A78" w:rsidP="005D01EA">
      <w:pPr>
        <w:pStyle w:val="ListParagraph"/>
        <w:numPr>
          <w:ilvl w:val="0"/>
          <w:numId w:val="27"/>
        </w:numPr>
        <w:ind w:right="144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larify the appeal process for Site Plan Review:</w:t>
      </w:r>
    </w:p>
    <w:p w14:paraId="77ACA14F" w14:textId="77777777" w:rsidR="00484009" w:rsidRDefault="00484009" w:rsidP="00484009">
      <w:pPr>
        <w:pStyle w:val="ListParagraph"/>
        <w:ind w:left="1080" w:right="1440"/>
        <w:jc w:val="both"/>
        <w:rPr>
          <w:rFonts w:ascii="Arial" w:hAnsi="Arial" w:cs="Arial"/>
          <w:color w:val="000000"/>
          <w:sz w:val="22"/>
          <w:szCs w:val="22"/>
        </w:rPr>
      </w:pPr>
    </w:p>
    <w:p w14:paraId="63401A32" w14:textId="5E435F25" w:rsidR="00BE1A78" w:rsidRDefault="00BE1A78" w:rsidP="00BE1A78">
      <w:pPr>
        <w:pStyle w:val="ListParagraph"/>
        <w:numPr>
          <w:ilvl w:val="1"/>
          <w:numId w:val="27"/>
        </w:numPr>
        <w:ind w:right="144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s recommended by Brian Falk, Town Counsel: A technical amendment to the Site Plan R</w:t>
      </w:r>
      <w:r w:rsidR="0034649F">
        <w:rPr>
          <w:rFonts w:ascii="Arial" w:hAnsi="Arial" w:cs="Arial"/>
          <w:color w:val="000000"/>
          <w:sz w:val="22"/>
          <w:szCs w:val="22"/>
        </w:rPr>
        <w:t xml:space="preserve">eview section to be considered at the </w:t>
      </w:r>
      <w:r w:rsidR="0034649F">
        <w:rPr>
          <w:rFonts w:ascii="Arial" w:hAnsi="Arial" w:cs="Arial"/>
          <w:color w:val="000000"/>
          <w:sz w:val="22"/>
          <w:szCs w:val="22"/>
        </w:rPr>
        <w:lastRenderedPageBreak/>
        <w:t xml:space="preserve">Spring Town Meeting clarifying that the Site Plan decisions must be appealed </w:t>
      </w:r>
      <w:r w:rsidR="00484009">
        <w:rPr>
          <w:rFonts w:ascii="Arial" w:hAnsi="Arial" w:cs="Arial"/>
          <w:color w:val="000000"/>
          <w:sz w:val="22"/>
          <w:szCs w:val="22"/>
        </w:rPr>
        <w:t>pursuant</w:t>
      </w:r>
      <w:r w:rsidR="0034649F">
        <w:rPr>
          <w:rFonts w:ascii="Arial" w:hAnsi="Arial" w:cs="Arial"/>
          <w:color w:val="000000"/>
          <w:sz w:val="22"/>
          <w:szCs w:val="22"/>
        </w:rPr>
        <w:t xml:space="preserve"> to M.G.L. c. 40A, Section 17.</w:t>
      </w:r>
    </w:p>
    <w:p w14:paraId="117A13E2" w14:textId="77777777" w:rsidR="00076F9A" w:rsidRDefault="00076F9A" w:rsidP="00076F9A">
      <w:pPr>
        <w:pStyle w:val="ListParagraph"/>
        <w:ind w:left="1800" w:right="1440"/>
        <w:jc w:val="both"/>
        <w:rPr>
          <w:rFonts w:ascii="Arial" w:hAnsi="Arial" w:cs="Arial"/>
          <w:color w:val="000000"/>
          <w:sz w:val="22"/>
          <w:szCs w:val="22"/>
        </w:rPr>
      </w:pPr>
    </w:p>
    <w:p w14:paraId="2DC64509" w14:textId="2B0A833D" w:rsidR="00076F9A" w:rsidRDefault="00A07FC7" w:rsidP="00076F9A">
      <w:pPr>
        <w:pStyle w:val="ListParagraph"/>
        <w:numPr>
          <w:ilvl w:val="1"/>
          <w:numId w:val="27"/>
        </w:numPr>
        <w:ind w:right="144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he Warrant for Spring Town meeting closed on February 19, 2026.</w:t>
      </w:r>
    </w:p>
    <w:p w14:paraId="41CB4E05" w14:textId="77777777" w:rsidR="00076F9A" w:rsidRPr="00076F9A" w:rsidRDefault="00076F9A" w:rsidP="00076F9A">
      <w:pPr>
        <w:pStyle w:val="ListParagraph"/>
        <w:rPr>
          <w:rFonts w:ascii="Arial" w:hAnsi="Arial" w:cs="Arial"/>
          <w:color w:val="000000"/>
          <w:sz w:val="22"/>
          <w:szCs w:val="22"/>
        </w:rPr>
      </w:pPr>
    </w:p>
    <w:p w14:paraId="5D5A8BC7" w14:textId="1BC43693" w:rsidR="00A07FC7" w:rsidRPr="009418F8" w:rsidRDefault="00076F9A" w:rsidP="00BE1A78">
      <w:pPr>
        <w:pStyle w:val="ListParagraph"/>
        <w:numPr>
          <w:ilvl w:val="1"/>
          <w:numId w:val="27"/>
        </w:numPr>
        <w:ind w:right="144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pring Town Meeting date is Saturday, May 2, 2026</w:t>
      </w:r>
    </w:p>
    <w:p w14:paraId="4622FF49" w14:textId="77777777" w:rsidR="00714147" w:rsidRDefault="00714147" w:rsidP="00C951C2">
      <w:pPr>
        <w:spacing w:after="0"/>
        <w:jc w:val="both"/>
        <w:rPr>
          <w:rFonts w:ascii="Arial" w:hAnsi="Arial" w:cs="Arial"/>
          <w:color w:val="000000"/>
        </w:rPr>
      </w:pPr>
    </w:p>
    <w:p w14:paraId="161F03EB" w14:textId="499064DD" w:rsidR="00256BB3" w:rsidRPr="00C44ACB" w:rsidRDefault="00C44ACB" w:rsidP="00C44ACB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i/>
          <w:iCs/>
          <w:color w:val="000000"/>
          <w:sz w:val="22"/>
          <w:szCs w:val="22"/>
        </w:rPr>
      </w:pPr>
      <w:r w:rsidRPr="00C44ACB">
        <w:rPr>
          <w:rFonts w:ascii="Arial" w:hAnsi="Arial" w:cs="Arial"/>
          <w:color w:val="000000"/>
          <w:sz w:val="22"/>
          <w:szCs w:val="22"/>
        </w:rPr>
        <w:t>Update the project review fee for Shared Driveway Special Permit</w:t>
      </w:r>
    </w:p>
    <w:p w14:paraId="2E948E1A" w14:textId="77777777" w:rsidR="004F7919" w:rsidRDefault="004F7919" w:rsidP="00F8698F">
      <w:pPr>
        <w:tabs>
          <w:tab w:val="left" w:pos="990"/>
        </w:tabs>
        <w:spacing w:after="0"/>
        <w:ind w:left="360"/>
        <w:jc w:val="both"/>
        <w:rPr>
          <w:rFonts w:ascii="Arial" w:hAnsi="Arial" w:cs="Arial"/>
          <w:b/>
          <w:bCs/>
          <w:color w:val="000000"/>
        </w:rPr>
      </w:pPr>
    </w:p>
    <w:p w14:paraId="43D420D4" w14:textId="7EF5EAFA" w:rsidR="00D700B3" w:rsidRDefault="00C44ACB" w:rsidP="00C44ACB">
      <w:pPr>
        <w:ind w:left="360"/>
        <w:jc w:val="both"/>
        <w:rPr>
          <w:rFonts w:ascii="Arial" w:hAnsi="Arial" w:cs="Arial"/>
          <w:b/>
          <w:bCs/>
          <w:i/>
          <w:iCs/>
          <w:color w:val="000000"/>
          <w:u w:val="single"/>
        </w:rPr>
      </w:pPr>
      <w:r w:rsidRPr="000F436E">
        <w:rPr>
          <w:rFonts w:ascii="Arial" w:hAnsi="Arial" w:cs="Arial"/>
          <w:b/>
          <w:bCs/>
          <w:i/>
          <w:iCs/>
          <w:color w:val="000000"/>
          <w:u w:val="single"/>
        </w:rPr>
        <w:t>Project Updates</w:t>
      </w:r>
    </w:p>
    <w:p w14:paraId="0A5E6426" w14:textId="79F498F0" w:rsidR="000F436E" w:rsidRDefault="000F436E" w:rsidP="000F436E">
      <w:pPr>
        <w:pStyle w:val="ListParagraph"/>
        <w:numPr>
          <w:ilvl w:val="0"/>
          <w:numId w:val="34"/>
        </w:numPr>
        <w:jc w:val="both"/>
        <w:rPr>
          <w:rFonts w:ascii="Arial" w:hAnsi="Arial" w:cs="Arial"/>
          <w:color w:val="000000"/>
          <w:sz w:val="22"/>
          <w:szCs w:val="22"/>
        </w:rPr>
      </w:pPr>
      <w:r w:rsidRPr="00465B51">
        <w:rPr>
          <w:rFonts w:ascii="Arial" w:hAnsi="Arial" w:cs="Arial"/>
          <w:color w:val="000000"/>
          <w:sz w:val="22"/>
          <w:szCs w:val="22"/>
        </w:rPr>
        <w:t>Accessory Dwelling Units (ADU)</w:t>
      </w:r>
    </w:p>
    <w:p w14:paraId="0858E915" w14:textId="6C61E71A" w:rsidR="00160BD9" w:rsidRPr="00465B51" w:rsidRDefault="00160BD9" w:rsidP="00160BD9">
      <w:pPr>
        <w:pStyle w:val="ListParagraph"/>
        <w:numPr>
          <w:ilvl w:val="1"/>
          <w:numId w:val="34"/>
        </w:numPr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he ADU tally will be added to the annual report</w:t>
      </w:r>
    </w:p>
    <w:p w14:paraId="47BC8E29" w14:textId="07BB0BCF" w:rsidR="000F436E" w:rsidRPr="00465B51" w:rsidRDefault="00465B51" w:rsidP="000F436E">
      <w:pPr>
        <w:pStyle w:val="ListParagraph"/>
        <w:numPr>
          <w:ilvl w:val="0"/>
          <w:numId w:val="34"/>
        </w:numPr>
        <w:jc w:val="both"/>
        <w:rPr>
          <w:rFonts w:ascii="Arial" w:hAnsi="Arial" w:cs="Arial"/>
          <w:color w:val="000000"/>
          <w:sz w:val="22"/>
          <w:szCs w:val="22"/>
        </w:rPr>
      </w:pPr>
      <w:r w:rsidRPr="00465B51">
        <w:rPr>
          <w:rFonts w:ascii="Arial" w:hAnsi="Arial" w:cs="Arial"/>
          <w:color w:val="000000"/>
          <w:sz w:val="22"/>
          <w:szCs w:val="22"/>
        </w:rPr>
        <w:t>Gratuity Brook Farm Estates</w:t>
      </w:r>
    </w:p>
    <w:p w14:paraId="260718E2" w14:textId="13F396B7" w:rsidR="00465B51" w:rsidRPr="00465B51" w:rsidRDefault="00465B51" w:rsidP="000F436E">
      <w:pPr>
        <w:pStyle w:val="ListParagraph"/>
        <w:numPr>
          <w:ilvl w:val="0"/>
          <w:numId w:val="34"/>
        </w:numPr>
        <w:jc w:val="both"/>
        <w:rPr>
          <w:rFonts w:ascii="Arial" w:hAnsi="Arial" w:cs="Arial"/>
          <w:color w:val="000000"/>
          <w:sz w:val="22"/>
          <w:szCs w:val="22"/>
        </w:rPr>
      </w:pPr>
      <w:r w:rsidRPr="00465B51">
        <w:rPr>
          <w:rFonts w:ascii="Arial" w:hAnsi="Arial" w:cs="Arial"/>
          <w:color w:val="000000"/>
          <w:sz w:val="22"/>
          <w:szCs w:val="22"/>
        </w:rPr>
        <w:t>Groton Hill Music Center</w:t>
      </w:r>
    </w:p>
    <w:p w14:paraId="1D5A2E1E" w14:textId="57C452F2" w:rsidR="00465B51" w:rsidRPr="00465B51" w:rsidRDefault="00465B51" w:rsidP="000F436E">
      <w:pPr>
        <w:pStyle w:val="ListParagraph"/>
        <w:numPr>
          <w:ilvl w:val="0"/>
          <w:numId w:val="34"/>
        </w:numPr>
        <w:jc w:val="both"/>
        <w:rPr>
          <w:rFonts w:ascii="Arial" w:hAnsi="Arial" w:cs="Arial"/>
          <w:color w:val="000000"/>
          <w:sz w:val="22"/>
          <w:szCs w:val="22"/>
        </w:rPr>
      </w:pPr>
      <w:r w:rsidRPr="00465B51">
        <w:rPr>
          <w:rFonts w:ascii="Arial" w:hAnsi="Arial" w:cs="Arial"/>
          <w:color w:val="000000"/>
          <w:sz w:val="22"/>
          <w:szCs w:val="22"/>
        </w:rPr>
        <w:t>Hayes Woods Lane</w:t>
      </w:r>
    </w:p>
    <w:p w14:paraId="0DAA5B32" w14:textId="0E7D2B32" w:rsidR="00160BD9" w:rsidRDefault="00465B51" w:rsidP="00160BD9">
      <w:pPr>
        <w:pStyle w:val="ListParagraph"/>
        <w:numPr>
          <w:ilvl w:val="0"/>
          <w:numId w:val="34"/>
        </w:numPr>
        <w:jc w:val="both"/>
        <w:rPr>
          <w:rFonts w:ascii="Arial" w:hAnsi="Arial" w:cs="Arial"/>
          <w:color w:val="000000"/>
          <w:sz w:val="22"/>
          <w:szCs w:val="22"/>
        </w:rPr>
      </w:pPr>
      <w:r w:rsidRPr="00465B51">
        <w:rPr>
          <w:rFonts w:ascii="Arial" w:hAnsi="Arial" w:cs="Arial"/>
          <w:color w:val="000000"/>
          <w:sz w:val="22"/>
          <w:szCs w:val="22"/>
        </w:rPr>
        <w:t>Heritage Landing</w:t>
      </w:r>
    </w:p>
    <w:p w14:paraId="5A3944A5" w14:textId="77777777" w:rsidR="00160BD9" w:rsidRPr="00160BD9" w:rsidRDefault="00160BD9" w:rsidP="00160BD9">
      <w:pPr>
        <w:pStyle w:val="ListParagraph"/>
        <w:ind w:left="1080"/>
        <w:jc w:val="both"/>
        <w:rPr>
          <w:rFonts w:ascii="Arial" w:hAnsi="Arial" w:cs="Arial"/>
          <w:color w:val="000000"/>
          <w:sz w:val="22"/>
          <w:szCs w:val="22"/>
        </w:rPr>
      </w:pPr>
    </w:p>
    <w:p w14:paraId="37F49B6C" w14:textId="58C50FE6" w:rsidR="007627F1" w:rsidRPr="007627F1" w:rsidRDefault="00465B51" w:rsidP="007627F1">
      <w:pPr>
        <w:pStyle w:val="ListParagraph"/>
        <w:numPr>
          <w:ilvl w:val="0"/>
          <w:numId w:val="34"/>
        </w:numPr>
        <w:jc w:val="both"/>
        <w:rPr>
          <w:rFonts w:ascii="Arial" w:hAnsi="Arial" w:cs="Arial"/>
          <w:color w:val="000000"/>
          <w:sz w:val="22"/>
          <w:szCs w:val="22"/>
        </w:rPr>
      </w:pPr>
      <w:r w:rsidRPr="00465B51">
        <w:rPr>
          <w:rFonts w:ascii="Arial" w:hAnsi="Arial" w:cs="Arial"/>
          <w:color w:val="000000"/>
          <w:sz w:val="22"/>
          <w:szCs w:val="22"/>
        </w:rPr>
        <w:t>Nashoba SEF</w:t>
      </w:r>
    </w:p>
    <w:p w14:paraId="0645CF51" w14:textId="1D73B387" w:rsidR="007627F1" w:rsidRPr="00585F32" w:rsidRDefault="007627F1" w:rsidP="00585F32">
      <w:pPr>
        <w:pStyle w:val="ListParagraph"/>
        <w:numPr>
          <w:ilvl w:val="1"/>
          <w:numId w:val="34"/>
        </w:numPr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o appear on the Sign Committee’s agenda</w:t>
      </w:r>
      <w:r w:rsidR="00160BD9">
        <w:rPr>
          <w:rFonts w:ascii="Arial" w:hAnsi="Arial" w:cs="Arial"/>
          <w:color w:val="000000"/>
          <w:sz w:val="22"/>
          <w:szCs w:val="22"/>
        </w:rPr>
        <w:t xml:space="preserve"> for signage proposal</w:t>
      </w:r>
      <w:r w:rsidR="007F08D1">
        <w:rPr>
          <w:rFonts w:ascii="Arial" w:hAnsi="Arial" w:cs="Arial"/>
          <w:color w:val="000000"/>
          <w:sz w:val="22"/>
          <w:szCs w:val="22"/>
        </w:rPr>
        <w:t xml:space="preserve"> (</w:t>
      </w:r>
      <w:r w:rsidR="00160BD9">
        <w:rPr>
          <w:rFonts w:ascii="Arial" w:hAnsi="Arial" w:cs="Arial"/>
          <w:color w:val="000000"/>
          <w:sz w:val="22"/>
          <w:szCs w:val="22"/>
        </w:rPr>
        <w:t xml:space="preserve">date </w:t>
      </w:r>
      <w:r w:rsidR="007F08D1">
        <w:rPr>
          <w:rFonts w:ascii="Arial" w:hAnsi="Arial" w:cs="Arial"/>
          <w:color w:val="000000"/>
          <w:sz w:val="22"/>
          <w:szCs w:val="22"/>
        </w:rPr>
        <w:t>TBD)</w:t>
      </w:r>
    </w:p>
    <w:p w14:paraId="2738329E" w14:textId="77777777" w:rsidR="00465B51" w:rsidRPr="00465B51" w:rsidRDefault="00465B51" w:rsidP="00465B51">
      <w:pPr>
        <w:pStyle w:val="ListParagraph"/>
        <w:ind w:left="1080"/>
        <w:jc w:val="both"/>
        <w:rPr>
          <w:rFonts w:ascii="Arial" w:hAnsi="Arial" w:cs="Arial"/>
          <w:color w:val="000000"/>
          <w:sz w:val="22"/>
          <w:szCs w:val="22"/>
        </w:rPr>
      </w:pPr>
    </w:p>
    <w:p w14:paraId="3524B2D0" w14:textId="04985577" w:rsidR="00465B51" w:rsidRPr="00465B51" w:rsidRDefault="00465B51" w:rsidP="000F436E">
      <w:pPr>
        <w:pStyle w:val="ListParagraph"/>
        <w:numPr>
          <w:ilvl w:val="0"/>
          <w:numId w:val="34"/>
        </w:numPr>
        <w:jc w:val="both"/>
        <w:rPr>
          <w:rFonts w:ascii="Arial" w:hAnsi="Arial" w:cs="Arial"/>
          <w:color w:val="000000"/>
          <w:sz w:val="22"/>
          <w:szCs w:val="22"/>
        </w:rPr>
      </w:pPr>
      <w:r w:rsidRPr="00465B51">
        <w:rPr>
          <w:rFonts w:ascii="Arial" w:hAnsi="Arial" w:cs="Arial"/>
          <w:color w:val="000000"/>
          <w:sz w:val="22"/>
          <w:szCs w:val="22"/>
        </w:rPr>
        <w:t>Rocky Hill (Oriole Drive)</w:t>
      </w:r>
    </w:p>
    <w:p w14:paraId="0E0E266A" w14:textId="6E3F5241" w:rsidR="00465B51" w:rsidRDefault="00465B51" w:rsidP="00465B51">
      <w:pPr>
        <w:pStyle w:val="ListParagraph"/>
        <w:numPr>
          <w:ilvl w:val="1"/>
          <w:numId w:val="34"/>
        </w:numPr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Preparation of the </w:t>
      </w:r>
      <w:r w:rsidRPr="00465B51">
        <w:rPr>
          <w:rFonts w:ascii="Arial" w:hAnsi="Arial" w:cs="Arial"/>
          <w:color w:val="000000"/>
          <w:sz w:val="22"/>
          <w:szCs w:val="22"/>
        </w:rPr>
        <w:t>As-Built Plan is underway.</w:t>
      </w:r>
    </w:p>
    <w:p w14:paraId="1F745B4E" w14:textId="77777777" w:rsidR="007612BD" w:rsidRDefault="007612BD" w:rsidP="007612BD">
      <w:pPr>
        <w:pStyle w:val="ListParagraph"/>
        <w:ind w:left="1800"/>
        <w:jc w:val="both"/>
        <w:rPr>
          <w:rFonts w:ascii="Arial" w:hAnsi="Arial" w:cs="Arial"/>
          <w:color w:val="000000"/>
          <w:sz w:val="22"/>
          <w:szCs w:val="22"/>
        </w:rPr>
      </w:pPr>
    </w:p>
    <w:p w14:paraId="7CD221E2" w14:textId="2172978D" w:rsidR="00465B51" w:rsidRPr="007612BD" w:rsidRDefault="007612BD" w:rsidP="00465B51">
      <w:pPr>
        <w:pStyle w:val="ListParagraph"/>
        <w:numPr>
          <w:ilvl w:val="0"/>
          <w:numId w:val="35"/>
        </w:numPr>
        <w:jc w:val="both"/>
        <w:rPr>
          <w:rFonts w:ascii="Arial" w:hAnsi="Arial" w:cs="Arial"/>
          <w:color w:val="000000"/>
          <w:sz w:val="22"/>
          <w:szCs w:val="22"/>
        </w:rPr>
      </w:pPr>
      <w:r w:rsidRPr="007612BD">
        <w:rPr>
          <w:rFonts w:ascii="Arial" w:hAnsi="Arial" w:cs="Arial"/>
          <w:color w:val="000000"/>
          <w:sz w:val="22"/>
          <w:szCs w:val="22"/>
        </w:rPr>
        <w:t xml:space="preserve">Kilbourn Place, 240 Mian Street – Noise </w:t>
      </w:r>
      <w:r>
        <w:rPr>
          <w:rFonts w:ascii="Arial" w:hAnsi="Arial" w:cs="Arial"/>
          <w:color w:val="000000"/>
          <w:sz w:val="22"/>
          <w:szCs w:val="22"/>
        </w:rPr>
        <w:t>Mitigation</w:t>
      </w:r>
    </w:p>
    <w:p w14:paraId="4B75B2C9" w14:textId="191A9953" w:rsidR="00845452" w:rsidRDefault="007612BD" w:rsidP="00845452">
      <w:pPr>
        <w:pStyle w:val="ListParagraph"/>
        <w:numPr>
          <w:ilvl w:val="1"/>
          <w:numId w:val="35"/>
        </w:numPr>
        <w:jc w:val="both"/>
        <w:rPr>
          <w:rFonts w:ascii="Arial" w:hAnsi="Arial" w:cs="Arial"/>
          <w:color w:val="000000"/>
          <w:sz w:val="22"/>
          <w:szCs w:val="22"/>
        </w:rPr>
      </w:pPr>
      <w:r w:rsidRPr="007612BD">
        <w:rPr>
          <w:rFonts w:ascii="Arial" w:hAnsi="Arial" w:cs="Arial"/>
          <w:color w:val="000000"/>
          <w:sz w:val="22"/>
          <w:szCs w:val="22"/>
        </w:rPr>
        <w:t>Noise mitigation work to be done in the spring.</w:t>
      </w:r>
    </w:p>
    <w:p w14:paraId="51F875FD" w14:textId="77777777" w:rsidR="00845452" w:rsidRDefault="00845452" w:rsidP="00845452">
      <w:pPr>
        <w:pStyle w:val="ListParagraph"/>
        <w:ind w:left="1440"/>
        <w:jc w:val="both"/>
        <w:rPr>
          <w:rFonts w:ascii="Arial" w:hAnsi="Arial" w:cs="Arial"/>
          <w:color w:val="000000"/>
          <w:sz w:val="22"/>
          <w:szCs w:val="22"/>
        </w:rPr>
      </w:pPr>
    </w:p>
    <w:p w14:paraId="193C502B" w14:textId="0364E016" w:rsidR="007612BD" w:rsidRPr="00845452" w:rsidRDefault="00845452" w:rsidP="007612BD">
      <w:pPr>
        <w:pStyle w:val="ListParagraph"/>
        <w:numPr>
          <w:ilvl w:val="0"/>
          <w:numId w:val="35"/>
        </w:numPr>
        <w:jc w:val="both"/>
        <w:rPr>
          <w:rFonts w:ascii="Arial" w:hAnsi="Arial" w:cs="Arial"/>
          <w:color w:val="000000"/>
          <w:sz w:val="22"/>
          <w:szCs w:val="22"/>
        </w:rPr>
      </w:pPr>
      <w:r w:rsidRPr="00845452">
        <w:rPr>
          <w:rFonts w:ascii="Arial" w:hAnsi="Arial" w:cs="Arial"/>
          <w:color w:val="000000"/>
          <w:sz w:val="22"/>
          <w:szCs w:val="22"/>
        </w:rPr>
        <w:t>Village at Shepley Hill</w:t>
      </w:r>
    </w:p>
    <w:p w14:paraId="7B85A3D3" w14:textId="78B23973" w:rsidR="00845452" w:rsidRPr="00845452" w:rsidRDefault="00845452" w:rsidP="00845452">
      <w:pPr>
        <w:pStyle w:val="ListParagraph"/>
        <w:numPr>
          <w:ilvl w:val="1"/>
          <w:numId w:val="35"/>
        </w:numPr>
        <w:ind w:right="1440"/>
        <w:jc w:val="both"/>
        <w:rPr>
          <w:rFonts w:ascii="Arial" w:hAnsi="Arial" w:cs="Arial"/>
          <w:color w:val="000000"/>
          <w:sz w:val="22"/>
          <w:szCs w:val="22"/>
        </w:rPr>
      </w:pPr>
      <w:r w:rsidRPr="00845452">
        <w:rPr>
          <w:rFonts w:ascii="Arial" w:hAnsi="Arial" w:cs="Arial"/>
          <w:color w:val="000000"/>
          <w:sz w:val="22"/>
          <w:szCs w:val="22"/>
        </w:rPr>
        <w:t>Discussion of bond release and boundary monumentation requirements (waiver request) continued to 2/26/26.</w:t>
      </w:r>
    </w:p>
    <w:p w14:paraId="1A6AAA34" w14:textId="77777777" w:rsidR="004E7A6F" w:rsidRDefault="004E7A6F" w:rsidP="00305F60">
      <w:pPr>
        <w:spacing w:after="0"/>
        <w:jc w:val="both"/>
        <w:rPr>
          <w:rFonts w:ascii="Arial" w:hAnsi="Arial" w:cs="Arial"/>
          <w:b/>
          <w:bCs/>
          <w:i/>
          <w:iCs/>
          <w:color w:val="000000"/>
          <w:u w:val="single"/>
        </w:rPr>
      </w:pPr>
    </w:p>
    <w:p w14:paraId="76D10794" w14:textId="73B5A43D" w:rsidR="00FD27A3" w:rsidRPr="00465B51" w:rsidRDefault="00A41AD4" w:rsidP="00305F60">
      <w:pPr>
        <w:spacing w:after="0"/>
        <w:jc w:val="both"/>
        <w:rPr>
          <w:rFonts w:ascii="Arial" w:hAnsi="Arial" w:cs="Arial"/>
          <w:b/>
          <w:bCs/>
          <w:i/>
          <w:iCs/>
          <w:color w:val="000000"/>
          <w:u w:val="single"/>
        </w:rPr>
      </w:pPr>
      <w:r w:rsidRPr="00465B51">
        <w:rPr>
          <w:rFonts w:ascii="Arial" w:hAnsi="Arial" w:cs="Arial"/>
          <w:b/>
          <w:bCs/>
          <w:i/>
          <w:iCs/>
          <w:color w:val="000000"/>
          <w:u w:val="single"/>
        </w:rPr>
        <w:t>Committee Updates</w:t>
      </w:r>
    </w:p>
    <w:p w14:paraId="268B4FF1" w14:textId="77777777" w:rsidR="00226847" w:rsidRPr="00D700B3" w:rsidRDefault="00226847" w:rsidP="00226847">
      <w:pPr>
        <w:spacing w:after="0"/>
        <w:ind w:left="360"/>
        <w:jc w:val="both"/>
        <w:rPr>
          <w:rFonts w:ascii="Arial" w:hAnsi="Arial" w:cs="Arial"/>
          <w:b/>
          <w:bCs/>
          <w:i/>
          <w:iCs/>
          <w:color w:val="000000"/>
          <w:u w:val="single"/>
        </w:rPr>
      </w:pPr>
    </w:p>
    <w:p w14:paraId="28362C99" w14:textId="5C0F4A2A" w:rsidR="00A41AD4" w:rsidRDefault="00F56C71" w:rsidP="00226847">
      <w:pPr>
        <w:pStyle w:val="ListParagraph"/>
        <w:numPr>
          <w:ilvl w:val="0"/>
          <w:numId w:val="33"/>
        </w:numPr>
        <w:jc w:val="both"/>
        <w:rPr>
          <w:rFonts w:ascii="Arial" w:hAnsi="Arial" w:cs="Arial"/>
          <w:color w:val="000000"/>
          <w:sz w:val="22"/>
          <w:szCs w:val="22"/>
        </w:rPr>
      </w:pPr>
      <w:r w:rsidRPr="00F56C71">
        <w:rPr>
          <w:rFonts w:ascii="Arial" w:hAnsi="Arial" w:cs="Arial"/>
          <w:color w:val="000000"/>
          <w:sz w:val="22"/>
          <w:szCs w:val="22"/>
        </w:rPr>
        <w:t>Complete Streets Committee</w:t>
      </w:r>
    </w:p>
    <w:p w14:paraId="525893D7" w14:textId="77777777" w:rsidR="00940F35" w:rsidRPr="00F56C71" w:rsidRDefault="00940F35" w:rsidP="00226847">
      <w:pPr>
        <w:pStyle w:val="ListParagraph"/>
        <w:ind w:left="1080"/>
        <w:jc w:val="both"/>
        <w:rPr>
          <w:rFonts w:ascii="Arial" w:hAnsi="Arial" w:cs="Arial"/>
          <w:color w:val="000000"/>
          <w:sz w:val="22"/>
          <w:szCs w:val="22"/>
        </w:rPr>
      </w:pPr>
    </w:p>
    <w:p w14:paraId="0414BA86" w14:textId="72A55048" w:rsidR="00043854" w:rsidRDefault="00ED3D06" w:rsidP="00226847">
      <w:pPr>
        <w:spacing w:after="0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Mr. Tada commented that the committee </w:t>
      </w:r>
      <w:r w:rsidR="00790D69">
        <w:rPr>
          <w:rFonts w:ascii="Arial" w:hAnsi="Arial" w:cs="Arial"/>
          <w:color w:val="000000"/>
        </w:rPr>
        <w:t>met</w:t>
      </w:r>
      <w:r>
        <w:rPr>
          <w:rFonts w:ascii="Arial" w:hAnsi="Arial" w:cs="Arial"/>
          <w:color w:val="000000"/>
        </w:rPr>
        <w:t xml:space="preserve"> on February 8, 2026,</w:t>
      </w:r>
      <w:r w:rsidR="00790D69">
        <w:rPr>
          <w:rFonts w:ascii="Arial" w:hAnsi="Arial" w:cs="Arial"/>
          <w:color w:val="000000"/>
        </w:rPr>
        <w:t xml:space="preserve"> </w:t>
      </w:r>
      <w:r w:rsidR="009C756C">
        <w:rPr>
          <w:rFonts w:ascii="Arial" w:hAnsi="Arial" w:cs="Arial"/>
          <w:color w:val="000000"/>
        </w:rPr>
        <w:t>and discussed that Nitsch Engineering's</w:t>
      </w:r>
      <w:r w:rsidR="00790D69">
        <w:rPr>
          <w:rFonts w:ascii="Arial" w:hAnsi="Arial" w:cs="Arial"/>
          <w:color w:val="000000"/>
        </w:rPr>
        <w:t xml:space="preserve"> survey work for the sidewalk projects was on hold due to the snow.</w:t>
      </w:r>
    </w:p>
    <w:p w14:paraId="7267783C" w14:textId="38508540" w:rsidR="00F56C71" w:rsidRPr="00F56C71" w:rsidRDefault="00940F35" w:rsidP="00226847">
      <w:pPr>
        <w:spacing w:after="0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 </w:t>
      </w:r>
    </w:p>
    <w:p w14:paraId="49E99643" w14:textId="172CCA67" w:rsidR="00DF0D5B" w:rsidRDefault="00F56C71" w:rsidP="00043854">
      <w:pPr>
        <w:pStyle w:val="ListParagraph"/>
        <w:numPr>
          <w:ilvl w:val="0"/>
          <w:numId w:val="33"/>
        </w:numPr>
        <w:jc w:val="both"/>
        <w:rPr>
          <w:rFonts w:ascii="Arial" w:hAnsi="Arial" w:cs="Arial"/>
          <w:color w:val="000000"/>
          <w:sz w:val="22"/>
          <w:szCs w:val="22"/>
        </w:rPr>
      </w:pPr>
      <w:r w:rsidRPr="00F56C71">
        <w:rPr>
          <w:rFonts w:ascii="Arial" w:hAnsi="Arial" w:cs="Arial"/>
          <w:color w:val="000000"/>
          <w:sz w:val="22"/>
          <w:szCs w:val="22"/>
        </w:rPr>
        <w:t>Community Preservation Committee</w:t>
      </w:r>
    </w:p>
    <w:p w14:paraId="10186D56" w14:textId="77777777" w:rsidR="00043854" w:rsidRPr="00043854" w:rsidRDefault="00043854" w:rsidP="00043854">
      <w:pPr>
        <w:pStyle w:val="ListParagraph"/>
        <w:ind w:left="1080"/>
        <w:jc w:val="both"/>
        <w:rPr>
          <w:rFonts w:ascii="Arial" w:hAnsi="Arial" w:cs="Arial"/>
          <w:color w:val="000000"/>
          <w:sz w:val="22"/>
          <w:szCs w:val="22"/>
        </w:rPr>
      </w:pPr>
    </w:p>
    <w:p w14:paraId="1246AEED" w14:textId="5A87B818" w:rsidR="00B110B2" w:rsidRDefault="00CE52C5" w:rsidP="00043854">
      <w:pPr>
        <w:spacing w:after="100" w:afterAutospacing="1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final application dea</w:t>
      </w:r>
      <w:r w:rsidR="00DF0D5B">
        <w:rPr>
          <w:rFonts w:ascii="Arial" w:hAnsi="Arial" w:cs="Arial"/>
          <w:color w:val="000000"/>
        </w:rPr>
        <w:t>dline for FY27 is February 11, 2026.</w:t>
      </w:r>
    </w:p>
    <w:p w14:paraId="4C8F08E9" w14:textId="621BCDAB" w:rsidR="00B110B2" w:rsidRPr="00043854" w:rsidRDefault="0056595F" w:rsidP="00043854">
      <w:pPr>
        <w:pStyle w:val="ListParagraph"/>
        <w:numPr>
          <w:ilvl w:val="0"/>
          <w:numId w:val="33"/>
        </w:numPr>
        <w:spacing w:after="100" w:afterAutospacing="1"/>
        <w:jc w:val="both"/>
        <w:rPr>
          <w:rFonts w:ascii="Arial" w:hAnsi="Arial" w:cs="Arial"/>
          <w:color w:val="000000"/>
          <w:sz w:val="22"/>
          <w:szCs w:val="22"/>
        </w:rPr>
      </w:pPr>
      <w:r w:rsidRPr="00043854">
        <w:rPr>
          <w:rFonts w:ascii="Arial" w:hAnsi="Arial" w:cs="Arial"/>
          <w:color w:val="000000"/>
          <w:sz w:val="22"/>
          <w:szCs w:val="22"/>
        </w:rPr>
        <w:t>Conductorlab Oversight Committee</w:t>
      </w:r>
      <w:r w:rsidR="00975118">
        <w:rPr>
          <w:rFonts w:ascii="Arial" w:hAnsi="Arial" w:cs="Arial"/>
          <w:color w:val="000000"/>
          <w:sz w:val="22"/>
          <w:szCs w:val="22"/>
        </w:rPr>
        <w:t xml:space="preserve"> – There were no updates.</w:t>
      </w:r>
    </w:p>
    <w:p w14:paraId="7A58E3CC" w14:textId="77777777" w:rsidR="0056595F" w:rsidRPr="0056595F" w:rsidRDefault="0056595F" w:rsidP="00975118">
      <w:pPr>
        <w:pStyle w:val="ListParagraph"/>
        <w:spacing w:after="100" w:afterAutospacing="1"/>
        <w:ind w:left="1080"/>
        <w:jc w:val="both"/>
        <w:rPr>
          <w:rFonts w:ascii="Arial" w:hAnsi="Arial" w:cs="Arial"/>
          <w:color w:val="000000"/>
        </w:rPr>
      </w:pPr>
    </w:p>
    <w:p w14:paraId="24BDF282" w14:textId="6FF85593" w:rsidR="001B11AD" w:rsidRDefault="00975118" w:rsidP="002600E2">
      <w:pPr>
        <w:pStyle w:val="ListParagraph"/>
        <w:numPr>
          <w:ilvl w:val="0"/>
          <w:numId w:val="29"/>
        </w:numPr>
        <w:tabs>
          <w:tab w:val="left" w:pos="990"/>
        </w:tabs>
        <w:spacing w:after="100" w:afterAutospacing="1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ZBA Updates</w:t>
      </w:r>
      <w:r w:rsidR="00E97345" w:rsidRPr="00E97345">
        <w:rPr>
          <w:rFonts w:ascii="Arial" w:hAnsi="Arial" w:cs="Arial"/>
          <w:color w:val="000000"/>
          <w:sz w:val="22"/>
          <w:szCs w:val="22"/>
        </w:rPr>
        <w:t xml:space="preserve"> – There were no new updates.</w:t>
      </w:r>
    </w:p>
    <w:p w14:paraId="689D74DF" w14:textId="77777777" w:rsidR="00006B1C" w:rsidRPr="002600E2" w:rsidRDefault="00006B1C" w:rsidP="00006B1C">
      <w:pPr>
        <w:pStyle w:val="ListParagraph"/>
        <w:tabs>
          <w:tab w:val="left" w:pos="990"/>
        </w:tabs>
        <w:spacing w:after="100" w:afterAutospacing="1"/>
        <w:ind w:left="1080"/>
        <w:jc w:val="both"/>
        <w:rPr>
          <w:rFonts w:ascii="Arial" w:hAnsi="Arial" w:cs="Arial"/>
          <w:color w:val="000000"/>
          <w:sz w:val="22"/>
          <w:szCs w:val="22"/>
        </w:rPr>
      </w:pPr>
    </w:p>
    <w:p w14:paraId="7D96D8A7" w14:textId="546DC952" w:rsidR="00C13DB3" w:rsidRDefault="009545B4" w:rsidP="00DB4260">
      <w:pPr>
        <w:pStyle w:val="ListParagraph"/>
        <w:numPr>
          <w:ilvl w:val="0"/>
          <w:numId w:val="30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1E142F">
        <w:rPr>
          <w:rFonts w:ascii="Arial" w:hAnsi="Arial" w:cs="Arial"/>
          <w:bCs/>
          <w:iCs/>
          <w:sz w:val="22"/>
          <w:szCs w:val="22"/>
        </w:rPr>
        <w:lastRenderedPageBreak/>
        <w:t>Sign Committee</w:t>
      </w:r>
    </w:p>
    <w:p w14:paraId="7F09757D" w14:textId="1929F0B9" w:rsidR="00585F32" w:rsidRDefault="00585F32" w:rsidP="00585F32">
      <w:pPr>
        <w:pStyle w:val="ListParagraph"/>
        <w:numPr>
          <w:ilvl w:val="1"/>
          <w:numId w:val="30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797 Boston Road – application for Real Estate Signs (date TBD)</w:t>
      </w:r>
    </w:p>
    <w:p w14:paraId="7E6F6510" w14:textId="77777777" w:rsidR="00DB4260" w:rsidRDefault="00DB4260" w:rsidP="00DB4260">
      <w:pPr>
        <w:pStyle w:val="ListParagraph"/>
        <w:spacing w:line="260" w:lineRule="exact"/>
        <w:ind w:left="1080" w:right="21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4CC8CF9E" w14:textId="01018CE5" w:rsidR="00DB4260" w:rsidRDefault="00DB4260" w:rsidP="00DB4260">
      <w:pPr>
        <w:pStyle w:val="ListParagraph"/>
        <w:numPr>
          <w:ilvl w:val="0"/>
          <w:numId w:val="30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Historic Districts Commission Update</w:t>
      </w:r>
    </w:p>
    <w:p w14:paraId="30971879" w14:textId="587D2F84" w:rsidR="00DB4260" w:rsidRDefault="00DB4260" w:rsidP="007933DD">
      <w:pPr>
        <w:pStyle w:val="ListParagraph"/>
        <w:numPr>
          <w:ilvl w:val="1"/>
          <w:numId w:val="30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Public Informational meeting regarding:  Expansion of the Historic Districts.</w:t>
      </w:r>
    </w:p>
    <w:p w14:paraId="560BF212" w14:textId="0062508D" w:rsidR="00B72CB6" w:rsidRPr="00DB4260" w:rsidRDefault="00B72CB6" w:rsidP="007933DD">
      <w:pPr>
        <w:pStyle w:val="ListParagraph"/>
        <w:numPr>
          <w:ilvl w:val="1"/>
          <w:numId w:val="30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eeting Date:  February 24, 2026, at 7:00 p.m. at the Senior Center.</w:t>
      </w:r>
    </w:p>
    <w:p w14:paraId="3FFFF1D5" w14:textId="77777777" w:rsidR="00313F34" w:rsidRDefault="00313F34" w:rsidP="00936EDE">
      <w:pPr>
        <w:spacing w:after="0" w:line="260" w:lineRule="exact"/>
        <w:ind w:right="1440"/>
        <w:jc w:val="both"/>
        <w:rPr>
          <w:rFonts w:ascii="Arial" w:hAnsi="Arial" w:cs="Arial"/>
          <w:b/>
          <w:i/>
          <w:u w:val="single"/>
        </w:rPr>
      </w:pPr>
    </w:p>
    <w:p w14:paraId="00585F85" w14:textId="5C6212D5" w:rsidR="004B493A" w:rsidRDefault="004B493A" w:rsidP="004B493A">
      <w:pPr>
        <w:spacing w:after="0" w:line="260" w:lineRule="exact"/>
        <w:ind w:left="360" w:right="144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General Business</w:t>
      </w:r>
    </w:p>
    <w:p w14:paraId="1488BCFF" w14:textId="77777777" w:rsidR="004B493A" w:rsidRPr="00AE54E1" w:rsidRDefault="004B493A" w:rsidP="004B493A">
      <w:pPr>
        <w:spacing w:after="0" w:line="260" w:lineRule="exact"/>
        <w:ind w:right="1440"/>
        <w:jc w:val="both"/>
        <w:rPr>
          <w:rFonts w:ascii="Arial" w:hAnsi="Arial" w:cs="Arial"/>
          <w:b/>
          <w:i/>
          <w:sz w:val="18"/>
          <w:szCs w:val="18"/>
          <w:u w:val="single"/>
        </w:rPr>
      </w:pPr>
    </w:p>
    <w:p w14:paraId="4F379624" w14:textId="5E6830D8" w:rsidR="00B63B4E" w:rsidRDefault="00476CFA" w:rsidP="00DC731F">
      <w:pPr>
        <w:pStyle w:val="ListParagraph"/>
        <w:numPr>
          <w:ilvl w:val="0"/>
          <w:numId w:val="2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476CFA">
        <w:rPr>
          <w:rFonts w:ascii="Arial" w:hAnsi="Arial" w:cs="Arial"/>
          <w:bCs/>
          <w:iCs/>
          <w:sz w:val="22"/>
          <w:szCs w:val="22"/>
        </w:rPr>
        <w:t>Meeting Minut</w:t>
      </w:r>
      <w:r w:rsidR="00372C85">
        <w:rPr>
          <w:rFonts w:ascii="Arial" w:hAnsi="Arial" w:cs="Arial"/>
          <w:bCs/>
          <w:iCs/>
          <w:sz w:val="22"/>
          <w:szCs w:val="22"/>
        </w:rPr>
        <w:t xml:space="preserve">es – </w:t>
      </w:r>
      <w:r w:rsidR="00032C4C">
        <w:rPr>
          <w:rFonts w:ascii="Arial" w:hAnsi="Arial" w:cs="Arial"/>
          <w:bCs/>
          <w:iCs/>
          <w:sz w:val="22"/>
          <w:szCs w:val="22"/>
        </w:rPr>
        <w:t>August 28</w:t>
      </w:r>
      <w:r w:rsidR="00DC731F">
        <w:rPr>
          <w:rFonts w:ascii="Arial" w:hAnsi="Arial" w:cs="Arial"/>
          <w:bCs/>
          <w:iCs/>
          <w:sz w:val="22"/>
          <w:szCs w:val="22"/>
        </w:rPr>
        <w:t>, 2025</w:t>
      </w:r>
    </w:p>
    <w:p w14:paraId="502BC7A3" w14:textId="77777777" w:rsidR="00DC731F" w:rsidRDefault="00DC731F" w:rsidP="00DC731F">
      <w:pPr>
        <w:spacing w:after="0" w:line="260" w:lineRule="exact"/>
        <w:ind w:right="1440"/>
        <w:jc w:val="both"/>
        <w:rPr>
          <w:rFonts w:ascii="Arial" w:hAnsi="Arial" w:cs="Arial"/>
          <w:bCs/>
          <w:iCs/>
        </w:rPr>
      </w:pPr>
    </w:p>
    <w:p w14:paraId="5D9F9387" w14:textId="1C458B07" w:rsidR="00DC731F" w:rsidRDefault="00DC731F" w:rsidP="00DC731F">
      <w:pPr>
        <w:spacing w:after="0" w:line="260" w:lineRule="exact"/>
        <w:ind w:left="360" w:right="-90"/>
        <w:jc w:val="both"/>
        <w:rPr>
          <w:rFonts w:ascii="Arial" w:hAnsi="Arial" w:cs="Arial"/>
          <w:bCs/>
          <w:iCs/>
        </w:rPr>
      </w:pPr>
      <w:r w:rsidRPr="00DC731F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</w:t>
      </w:r>
      <w:r w:rsidR="00AE5500">
        <w:rPr>
          <w:rFonts w:ascii="Arial" w:hAnsi="Arial" w:cs="Arial"/>
          <w:bCs/>
          <w:iCs/>
        </w:rPr>
        <w:t xml:space="preserve"> </w:t>
      </w:r>
      <w:r w:rsidR="005861A8">
        <w:rPr>
          <w:rFonts w:ascii="Arial" w:hAnsi="Arial" w:cs="Arial"/>
          <w:bCs/>
          <w:iCs/>
        </w:rPr>
        <w:t xml:space="preserve">Mr. Hathaway </w:t>
      </w:r>
      <w:r>
        <w:rPr>
          <w:rFonts w:ascii="Arial" w:hAnsi="Arial" w:cs="Arial"/>
          <w:bCs/>
          <w:iCs/>
        </w:rPr>
        <w:t xml:space="preserve">made a motion to approve the minutes from the </w:t>
      </w:r>
      <w:r w:rsidR="00032C4C">
        <w:rPr>
          <w:rFonts w:ascii="Arial" w:hAnsi="Arial" w:cs="Arial"/>
          <w:bCs/>
          <w:iCs/>
        </w:rPr>
        <w:t>August 28, 2025</w:t>
      </w:r>
      <w:r>
        <w:rPr>
          <w:rFonts w:ascii="Arial" w:hAnsi="Arial" w:cs="Arial"/>
          <w:bCs/>
          <w:iCs/>
        </w:rPr>
        <w:t xml:space="preserve">, meeting, as presented.  </w:t>
      </w:r>
      <w:r w:rsidR="006F2AF7">
        <w:rPr>
          <w:rFonts w:ascii="Arial" w:hAnsi="Arial" w:cs="Arial"/>
          <w:bCs/>
          <w:iCs/>
        </w:rPr>
        <w:t xml:space="preserve">Mr. </w:t>
      </w:r>
      <w:r w:rsidR="005861A8">
        <w:rPr>
          <w:rFonts w:ascii="Arial" w:hAnsi="Arial" w:cs="Arial"/>
          <w:bCs/>
          <w:iCs/>
        </w:rPr>
        <w:t>Barringer</w:t>
      </w:r>
      <w:r w:rsidR="006F2AF7">
        <w:rPr>
          <w:rFonts w:ascii="Arial" w:hAnsi="Arial" w:cs="Arial"/>
          <w:bCs/>
          <w:iCs/>
        </w:rPr>
        <w:t xml:space="preserve"> </w:t>
      </w:r>
      <w:r w:rsidR="0022752C">
        <w:rPr>
          <w:rFonts w:ascii="Arial" w:hAnsi="Arial" w:cs="Arial"/>
          <w:bCs/>
          <w:iCs/>
        </w:rPr>
        <w:t>seconded the motion.</w:t>
      </w:r>
    </w:p>
    <w:p w14:paraId="5CB92078" w14:textId="77777777" w:rsidR="004D63BA" w:rsidRDefault="004D63BA" w:rsidP="00DC731F">
      <w:pPr>
        <w:spacing w:after="0" w:line="260" w:lineRule="exact"/>
        <w:ind w:left="360" w:right="-90"/>
        <w:jc w:val="both"/>
        <w:rPr>
          <w:rFonts w:ascii="Arial" w:hAnsi="Arial" w:cs="Arial"/>
          <w:bCs/>
          <w:iCs/>
        </w:rPr>
      </w:pPr>
    </w:p>
    <w:p w14:paraId="672F13F1" w14:textId="28010A13" w:rsidR="004D63BA" w:rsidRDefault="004D63BA" w:rsidP="00BE7969">
      <w:pPr>
        <w:spacing w:after="0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 roll call vote was taken, which resulted as follows:</w:t>
      </w:r>
    </w:p>
    <w:p w14:paraId="141CF732" w14:textId="77777777" w:rsidR="004D63BA" w:rsidRDefault="004D63BA" w:rsidP="004D63BA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Yea:</w:t>
      </w:r>
      <w:r>
        <w:rPr>
          <w:rFonts w:ascii="Arial" w:hAnsi="Arial" w:cs="Arial"/>
          <w:color w:val="000000"/>
        </w:rPr>
        <w:tab/>
        <w:t>Mr. Bonnett, Mr. Francisco, Mr. Killam,</w:t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  <w:t>6</w:t>
      </w:r>
    </w:p>
    <w:p w14:paraId="6655E732" w14:textId="15962CD8" w:rsidR="004D63BA" w:rsidRDefault="004D63BA" w:rsidP="000D439A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ab/>
        <w:t>Mr. Barringer, Mr. Hathaway, &amp; Ms. Black</w:t>
      </w:r>
    </w:p>
    <w:p w14:paraId="19D6917B" w14:textId="59EDFA84" w:rsidR="004D63BA" w:rsidRDefault="004D63BA" w:rsidP="00BE7969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Nay:</w:t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  <w:t>0</w:t>
      </w:r>
    </w:p>
    <w:p w14:paraId="5797C99D" w14:textId="77777777" w:rsidR="004D63BA" w:rsidRPr="00080E3D" w:rsidRDefault="004D63BA" w:rsidP="004D63BA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/>
          <w:bCs/>
          <w:color w:val="000000"/>
        </w:rPr>
      </w:pPr>
      <w:r w:rsidRPr="00080E3D">
        <w:rPr>
          <w:rFonts w:ascii="Arial" w:hAnsi="Arial" w:cs="Arial"/>
          <w:b/>
          <w:bCs/>
          <w:color w:val="000000"/>
        </w:rPr>
        <w:t>MOTION CARRIED:  6 – 0 – 0.</w:t>
      </w:r>
    </w:p>
    <w:p w14:paraId="2EEC9DD1" w14:textId="77777777" w:rsidR="00032C4C" w:rsidRPr="006F2AF7" w:rsidRDefault="00032C4C" w:rsidP="002C284F">
      <w:pPr>
        <w:tabs>
          <w:tab w:val="left" w:pos="990"/>
        </w:tabs>
        <w:spacing w:after="0"/>
        <w:jc w:val="both"/>
        <w:rPr>
          <w:rFonts w:ascii="Arial" w:hAnsi="Arial" w:cs="Arial"/>
          <w:b/>
          <w:bCs/>
          <w:color w:val="000000"/>
        </w:rPr>
      </w:pPr>
    </w:p>
    <w:p w14:paraId="5473943F" w14:textId="704CCB2E" w:rsidR="001610B8" w:rsidRDefault="00A45923" w:rsidP="002C284F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/>
          <w:i/>
          <w:u w:val="single"/>
        </w:rPr>
      </w:pPr>
      <w:r w:rsidRPr="001E0565">
        <w:rPr>
          <w:rFonts w:ascii="Arial" w:hAnsi="Arial" w:cs="Arial"/>
          <w:b/>
          <w:i/>
          <w:u w:val="single"/>
        </w:rPr>
        <w:t xml:space="preserve">Planning </w:t>
      </w:r>
      <w:r w:rsidR="004B06DF" w:rsidRPr="001E0565">
        <w:rPr>
          <w:rFonts w:ascii="Arial" w:hAnsi="Arial" w:cs="Arial"/>
          <w:b/>
          <w:i/>
          <w:u w:val="single"/>
        </w:rPr>
        <w:t>B</w:t>
      </w:r>
      <w:r w:rsidRPr="001E0565">
        <w:rPr>
          <w:rFonts w:ascii="Arial" w:hAnsi="Arial" w:cs="Arial"/>
          <w:b/>
          <w:i/>
          <w:u w:val="single"/>
        </w:rPr>
        <w:t>oard Meeting Schedul</w:t>
      </w:r>
      <w:r w:rsidR="00CB3AC5" w:rsidRPr="001E0565">
        <w:rPr>
          <w:rFonts w:ascii="Arial" w:hAnsi="Arial" w:cs="Arial"/>
          <w:b/>
          <w:i/>
          <w:u w:val="single"/>
        </w:rPr>
        <w:t>e</w:t>
      </w:r>
    </w:p>
    <w:p w14:paraId="5C21AC5E" w14:textId="77777777" w:rsidR="002C284F" w:rsidRPr="002C284F" w:rsidRDefault="002C284F" w:rsidP="002C284F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/>
          <w:i/>
          <w:u w:val="single"/>
        </w:rPr>
      </w:pPr>
    </w:p>
    <w:p w14:paraId="79E9A71B" w14:textId="10CA3E88" w:rsidR="00AA43F9" w:rsidRDefault="001610B8" w:rsidP="00405D67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February 26, 2026</w:t>
      </w:r>
    </w:p>
    <w:p w14:paraId="532B0385" w14:textId="016694B2" w:rsidR="00FB057C" w:rsidRDefault="005868F8" w:rsidP="00405D67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pril 2, 2026</w:t>
      </w:r>
      <w:r w:rsidR="005C258B">
        <w:rPr>
          <w:rFonts w:ascii="Arial" w:eastAsiaTheme="minorHAnsi" w:hAnsi="Arial" w:cs="Arial"/>
          <w:bCs/>
          <w:sz w:val="22"/>
          <w:szCs w:val="22"/>
        </w:rPr>
        <w:t xml:space="preserve"> - Tentative</w:t>
      </w:r>
    </w:p>
    <w:p w14:paraId="145FBAF0" w14:textId="31641F68" w:rsidR="00FB057C" w:rsidRDefault="00FB057C" w:rsidP="00405D67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April </w:t>
      </w:r>
      <w:r w:rsidR="00D80A3C">
        <w:rPr>
          <w:rFonts w:ascii="Arial" w:eastAsiaTheme="minorHAnsi" w:hAnsi="Arial" w:cs="Arial"/>
          <w:bCs/>
          <w:sz w:val="22"/>
          <w:szCs w:val="22"/>
        </w:rPr>
        <w:t>16</w:t>
      </w:r>
      <w:r>
        <w:rPr>
          <w:rFonts w:ascii="Arial" w:eastAsiaTheme="minorHAnsi" w:hAnsi="Arial" w:cs="Arial"/>
          <w:bCs/>
          <w:sz w:val="22"/>
          <w:szCs w:val="22"/>
        </w:rPr>
        <w:t>, 2026</w:t>
      </w:r>
      <w:r w:rsidR="005C258B">
        <w:rPr>
          <w:rFonts w:ascii="Arial" w:eastAsiaTheme="minorHAnsi" w:hAnsi="Arial" w:cs="Arial"/>
          <w:bCs/>
          <w:sz w:val="22"/>
          <w:szCs w:val="22"/>
        </w:rPr>
        <w:t xml:space="preserve"> - Tentative</w:t>
      </w:r>
    </w:p>
    <w:p w14:paraId="5B0DD294" w14:textId="68DD4527" w:rsidR="00FB057C" w:rsidRDefault="00FB057C" w:rsidP="00405D67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April </w:t>
      </w:r>
      <w:r w:rsidR="00D80A3C">
        <w:rPr>
          <w:rFonts w:ascii="Arial" w:eastAsiaTheme="minorHAnsi" w:hAnsi="Arial" w:cs="Arial"/>
          <w:bCs/>
          <w:sz w:val="22"/>
          <w:szCs w:val="22"/>
        </w:rPr>
        <w:t>30</w:t>
      </w:r>
      <w:r>
        <w:rPr>
          <w:rFonts w:ascii="Arial" w:eastAsiaTheme="minorHAnsi" w:hAnsi="Arial" w:cs="Arial"/>
          <w:bCs/>
          <w:sz w:val="22"/>
          <w:szCs w:val="22"/>
        </w:rPr>
        <w:t>, 2026</w:t>
      </w:r>
      <w:r w:rsidR="005C258B">
        <w:rPr>
          <w:rFonts w:ascii="Arial" w:eastAsiaTheme="minorHAnsi" w:hAnsi="Arial" w:cs="Arial"/>
          <w:bCs/>
          <w:sz w:val="22"/>
          <w:szCs w:val="22"/>
        </w:rPr>
        <w:t xml:space="preserve"> - Tentative</w:t>
      </w:r>
    </w:p>
    <w:p w14:paraId="0F63B341" w14:textId="68F4B4D1" w:rsidR="00FB057C" w:rsidRDefault="00FB057C" w:rsidP="00405D67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ay 2, 2026 – Spring Town Meeting</w:t>
      </w:r>
    </w:p>
    <w:p w14:paraId="61436032" w14:textId="77777777" w:rsidR="00A004F2" w:rsidRPr="00A004F2" w:rsidRDefault="00A004F2" w:rsidP="00A004F2">
      <w:pPr>
        <w:pStyle w:val="ListParagraph"/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76F4C5D" w14:textId="1F6D75D2" w:rsidR="00045246" w:rsidRPr="001E0565" w:rsidRDefault="003E711F" w:rsidP="000418F0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1E0565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1E0565" w:rsidRDefault="00EA406E" w:rsidP="000418F0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351C7655" w14:textId="67B20032" w:rsidR="00515D17" w:rsidRPr="00EB6094" w:rsidRDefault="003E6A5C" w:rsidP="00EB6094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3E6A5C">
        <w:rPr>
          <w:rFonts w:ascii="Arial" w:eastAsiaTheme="minorHAnsi" w:hAnsi="Arial" w:cs="Arial"/>
          <w:b/>
          <w:sz w:val="22"/>
          <w:szCs w:val="22"/>
          <w:u w:val="single"/>
        </w:rPr>
        <w:t>MOTION:</w:t>
      </w:r>
      <w:r>
        <w:rPr>
          <w:rFonts w:ascii="Arial" w:eastAsiaTheme="minorHAnsi" w:hAnsi="Arial" w:cs="Arial"/>
          <w:bCs/>
          <w:sz w:val="22"/>
          <w:szCs w:val="22"/>
        </w:rPr>
        <w:t xml:space="preserve">  </w:t>
      </w:r>
      <w:r w:rsidR="001533AF" w:rsidRPr="001E0565">
        <w:rPr>
          <w:rFonts w:ascii="Arial" w:eastAsiaTheme="minorHAnsi" w:hAnsi="Arial" w:cs="Arial"/>
          <w:bCs/>
          <w:sz w:val="22"/>
          <w:szCs w:val="22"/>
        </w:rPr>
        <w:t>At approximately</w:t>
      </w:r>
      <w:r w:rsidR="00B2684B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E02333">
        <w:rPr>
          <w:rFonts w:ascii="Arial" w:eastAsiaTheme="minorHAnsi" w:hAnsi="Arial" w:cs="Arial"/>
          <w:bCs/>
          <w:sz w:val="22"/>
          <w:szCs w:val="22"/>
        </w:rPr>
        <w:t>7:45</w:t>
      </w:r>
      <w:r w:rsidR="00F56BF4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6136F1" w:rsidRPr="001E0565">
        <w:rPr>
          <w:rFonts w:ascii="Arial" w:eastAsiaTheme="minorHAnsi" w:hAnsi="Arial" w:cs="Arial"/>
          <w:bCs/>
          <w:sz w:val="22"/>
          <w:szCs w:val="22"/>
        </w:rPr>
        <w:t>p.m.</w:t>
      </w:r>
      <w:r w:rsidR="007569B1">
        <w:rPr>
          <w:rFonts w:ascii="Arial" w:eastAsiaTheme="minorHAnsi" w:hAnsi="Arial" w:cs="Arial"/>
          <w:bCs/>
          <w:sz w:val="22"/>
          <w:szCs w:val="22"/>
        </w:rPr>
        <w:t>,</w:t>
      </w:r>
      <w:r w:rsidR="00C65079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8F61C8">
        <w:rPr>
          <w:rFonts w:ascii="Arial" w:eastAsiaTheme="minorHAnsi" w:hAnsi="Arial" w:cs="Arial"/>
          <w:bCs/>
          <w:sz w:val="22"/>
          <w:szCs w:val="22"/>
        </w:rPr>
        <w:t>Mr</w:t>
      </w:r>
      <w:r w:rsidR="00BD2EFF">
        <w:rPr>
          <w:rFonts w:ascii="Arial" w:eastAsiaTheme="minorHAnsi" w:hAnsi="Arial" w:cs="Arial"/>
          <w:bCs/>
          <w:sz w:val="22"/>
          <w:szCs w:val="22"/>
        </w:rPr>
        <w:t xml:space="preserve">. </w:t>
      </w:r>
      <w:r w:rsidR="002857D7">
        <w:rPr>
          <w:rFonts w:ascii="Arial" w:eastAsiaTheme="minorHAnsi" w:hAnsi="Arial" w:cs="Arial"/>
          <w:bCs/>
          <w:sz w:val="22"/>
          <w:szCs w:val="22"/>
        </w:rPr>
        <w:t>Hathaway</w:t>
      </w:r>
      <w:r w:rsidR="008F61C8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1533AF" w:rsidRPr="001E0565"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 w:rsidRPr="001E0565">
        <w:rPr>
          <w:rFonts w:ascii="Arial" w:eastAsiaTheme="minorHAnsi" w:hAnsi="Arial" w:cs="Arial"/>
          <w:bCs/>
          <w:sz w:val="22"/>
          <w:szCs w:val="22"/>
        </w:rPr>
        <w:t xml:space="preserve">. </w:t>
      </w:r>
      <w:r w:rsidR="00B6268A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C95DA7">
        <w:rPr>
          <w:rFonts w:ascii="Arial" w:eastAsiaTheme="minorHAnsi" w:hAnsi="Arial" w:cs="Arial"/>
          <w:bCs/>
          <w:sz w:val="22"/>
          <w:szCs w:val="22"/>
        </w:rPr>
        <w:t xml:space="preserve">Mr. </w:t>
      </w:r>
      <w:r w:rsidR="002857D7">
        <w:rPr>
          <w:rFonts w:ascii="Arial" w:eastAsiaTheme="minorHAnsi" w:hAnsi="Arial" w:cs="Arial"/>
          <w:bCs/>
          <w:sz w:val="22"/>
          <w:szCs w:val="22"/>
        </w:rPr>
        <w:t xml:space="preserve">Francisco </w:t>
      </w:r>
      <w:r w:rsidR="00B6268A">
        <w:rPr>
          <w:rFonts w:ascii="Arial" w:eastAsiaTheme="minorHAnsi" w:hAnsi="Arial" w:cs="Arial"/>
          <w:bCs/>
          <w:sz w:val="22"/>
          <w:szCs w:val="22"/>
        </w:rPr>
        <w:t xml:space="preserve">seconded </w:t>
      </w:r>
      <w:r w:rsidR="0048245C" w:rsidRPr="003E6A5C">
        <w:rPr>
          <w:rFonts w:ascii="Arial" w:eastAsiaTheme="minorHAnsi" w:hAnsi="Arial" w:cs="Arial"/>
          <w:bCs/>
          <w:sz w:val="22"/>
          <w:szCs w:val="22"/>
        </w:rPr>
        <w:t>the motion.</w:t>
      </w:r>
    </w:p>
    <w:p w14:paraId="24A4C2EA" w14:textId="77777777" w:rsidR="00E02333" w:rsidRDefault="00E02333" w:rsidP="00E02333">
      <w:pPr>
        <w:spacing w:after="0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 roll call vote was taken, which resulted as follows:</w:t>
      </w:r>
    </w:p>
    <w:p w14:paraId="5FD64BF8" w14:textId="77777777" w:rsidR="00E02333" w:rsidRDefault="00E02333" w:rsidP="00E02333">
      <w:pPr>
        <w:spacing w:after="0"/>
        <w:ind w:left="360"/>
        <w:jc w:val="both"/>
        <w:rPr>
          <w:rFonts w:ascii="Arial" w:hAnsi="Arial" w:cs="Arial"/>
          <w:color w:val="000000"/>
        </w:rPr>
      </w:pPr>
    </w:p>
    <w:p w14:paraId="3B2D5571" w14:textId="77777777" w:rsidR="00E02333" w:rsidRDefault="00E02333" w:rsidP="00E02333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Yea:</w:t>
      </w:r>
      <w:r>
        <w:rPr>
          <w:rFonts w:ascii="Arial" w:hAnsi="Arial" w:cs="Arial"/>
          <w:color w:val="000000"/>
        </w:rPr>
        <w:tab/>
        <w:t>Mr. Bonnett, Mr. Francisco, Mr. Killam,</w:t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  <w:t>6</w:t>
      </w:r>
    </w:p>
    <w:p w14:paraId="3809B885" w14:textId="02B8A870" w:rsidR="00E02333" w:rsidRDefault="00E02333" w:rsidP="000D439A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ab/>
        <w:t>Mr. Barringer, Mr. Hathaway, &amp; Ms. Black</w:t>
      </w:r>
    </w:p>
    <w:p w14:paraId="48C5E8F6" w14:textId="32BE6A10" w:rsidR="00E02333" w:rsidRDefault="00E02333" w:rsidP="00EB6094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Nay:</w:t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  <w:t>0</w:t>
      </w:r>
    </w:p>
    <w:p w14:paraId="6B86FE28" w14:textId="77777777" w:rsidR="00E02333" w:rsidRPr="00080E3D" w:rsidRDefault="00E02333" w:rsidP="00E02333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/>
          <w:bCs/>
          <w:color w:val="000000"/>
        </w:rPr>
      </w:pPr>
      <w:r w:rsidRPr="00080E3D">
        <w:rPr>
          <w:rFonts w:ascii="Arial" w:hAnsi="Arial" w:cs="Arial"/>
          <w:b/>
          <w:bCs/>
          <w:color w:val="000000"/>
        </w:rPr>
        <w:t>MOTION CARRIED:  6 – 0 – 0.</w:t>
      </w:r>
    </w:p>
    <w:p w14:paraId="01EB020C" w14:textId="77777777" w:rsidR="00E02333" w:rsidRDefault="00E02333" w:rsidP="00BE7969">
      <w:pPr>
        <w:tabs>
          <w:tab w:val="left" w:pos="990"/>
        </w:tabs>
        <w:spacing w:after="0"/>
        <w:jc w:val="both"/>
        <w:rPr>
          <w:rFonts w:ascii="Arial" w:hAnsi="Arial" w:cs="Arial"/>
          <w:b/>
          <w:bCs/>
          <w:color w:val="000000"/>
        </w:rPr>
      </w:pPr>
    </w:p>
    <w:p w14:paraId="6FC3AAEE" w14:textId="219336EF" w:rsidR="00867798" w:rsidRDefault="00BC1EB0" w:rsidP="00BE7969">
      <w:pPr>
        <w:spacing w:after="0"/>
        <w:ind w:left="360"/>
        <w:jc w:val="both"/>
        <w:rPr>
          <w:rFonts w:ascii="Arial" w:hAnsi="Arial" w:cs="Arial"/>
          <w:bCs/>
        </w:rPr>
      </w:pPr>
      <w:r w:rsidRPr="001E0565">
        <w:rPr>
          <w:rFonts w:ascii="Arial" w:hAnsi="Arial" w:cs="Arial"/>
          <w:bCs/>
        </w:rPr>
        <w:t xml:space="preserve">Respectfully submitted:  </w:t>
      </w:r>
    </w:p>
    <w:p w14:paraId="2B53FBAC" w14:textId="0FDB6BCF" w:rsidR="00E93741" w:rsidRPr="001E0565" w:rsidRDefault="00E93741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1E0565">
        <w:rPr>
          <w:rFonts w:ascii="Arial" w:hAnsi="Arial" w:cs="Arial"/>
          <w:bCs/>
        </w:rPr>
        <w:t xml:space="preserve">Trish Gedziun </w:t>
      </w:r>
    </w:p>
    <w:p w14:paraId="309A9461" w14:textId="353B109A" w:rsidR="00EB6094" w:rsidRDefault="00E93741" w:rsidP="00EB6094">
      <w:pPr>
        <w:spacing w:after="0"/>
        <w:ind w:left="360"/>
        <w:jc w:val="both"/>
        <w:rPr>
          <w:rFonts w:ascii="Arial" w:hAnsi="Arial" w:cs="Arial"/>
          <w:bCs/>
        </w:rPr>
      </w:pPr>
      <w:r w:rsidRPr="001E0565">
        <w:rPr>
          <w:rFonts w:ascii="Arial" w:hAnsi="Arial" w:cs="Arial"/>
          <w:bCs/>
        </w:rPr>
        <w:t>Recording Secretar</w:t>
      </w:r>
      <w:r w:rsidR="00310715" w:rsidRPr="001E0565">
        <w:rPr>
          <w:rFonts w:ascii="Arial" w:hAnsi="Arial" w:cs="Arial"/>
          <w:bCs/>
        </w:rPr>
        <w:t>y</w:t>
      </w:r>
    </w:p>
    <w:p w14:paraId="3249124F" w14:textId="77777777" w:rsidR="00EB6094" w:rsidRDefault="00EB6094" w:rsidP="00EB6094">
      <w:pPr>
        <w:spacing w:after="0"/>
        <w:ind w:left="360"/>
        <w:jc w:val="both"/>
        <w:rPr>
          <w:rFonts w:ascii="Arial" w:hAnsi="Arial" w:cs="Arial"/>
          <w:bCs/>
        </w:rPr>
      </w:pPr>
    </w:p>
    <w:p w14:paraId="792D4E70" w14:textId="57952FC7" w:rsidR="00EB6094" w:rsidRPr="00EB6094" w:rsidRDefault="00EB6094" w:rsidP="00EB6094">
      <w:pPr>
        <w:spacing w:after="0"/>
        <w:ind w:lef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6/11/2026</w:t>
      </w:r>
    </w:p>
    <w:sectPr w:rsidR="00EB6094" w:rsidRPr="00EB6094" w:rsidSect="00EB6094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C99E76" w14:textId="77777777" w:rsidR="00497808" w:rsidRDefault="00497808" w:rsidP="001C4F9F">
      <w:pPr>
        <w:spacing w:after="0" w:line="240" w:lineRule="auto"/>
      </w:pPr>
      <w:r>
        <w:separator/>
      </w:r>
    </w:p>
  </w:endnote>
  <w:endnote w:type="continuationSeparator" w:id="0">
    <w:p w14:paraId="2823D850" w14:textId="77777777" w:rsidR="00497808" w:rsidRDefault="00497808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24E0CF18" w:rsidR="00D73A2D" w:rsidRPr="005400A5" w:rsidRDefault="00790D69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>February 12</w:t>
    </w:r>
    <w:r w:rsidR="00367FD6">
      <w:rPr>
        <w:rFonts w:ascii="Arial" w:eastAsiaTheme="majorEastAsia" w:hAnsi="Arial" w:cs="Arial"/>
        <w:noProof/>
      </w:rPr>
      <w:t>, 2026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183739" w14:textId="77777777" w:rsidR="00497808" w:rsidRDefault="00497808" w:rsidP="001C4F9F">
      <w:pPr>
        <w:spacing w:after="0" w:line="240" w:lineRule="auto"/>
      </w:pPr>
      <w:r>
        <w:separator/>
      </w:r>
    </w:p>
  </w:footnote>
  <w:footnote w:type="continuationSeparator" w:id="0">
    <w:p w14:paraId="238F5DE8" w14:textId="77777777" w:rsidR="00497808" w:rsidRDefault="00497808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C9D931" w14:textId="24C27066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29224E" w14:textId="525EAEC8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E060F" w14:textId="02557DA9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D7CC4"/>
    <w:multiLevelType w:val="hybridMultilevel"/>
    <w:tmpl w:val="861412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311587"/>
    <w:multiLevelType w:val="hybridMultilevel"/>
    <w:tmpl w:val="01EC19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396AFA"/>
    <w:multiLevelType w:val="hybridMultilevel"/>
    <w:tmpl w:val="21B0B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81679"/>
    <w:multiLevelType w:val="hybridMultilevel"/>
    <w:tmpl w:val="6980D86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A77509"/>
    <w:multiLevelType w:val="hybridMultilevel"/>
    <w:tmpl w:val="363E47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9F4E7D"/>
    <w:multiLevelType w:val="hybridMultilevel"/>
    <w:tmpl w:val="9C46B1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1C22F1B"/>
    <w:multiLevelType w:val="hybridMultilevel"/>
    <w:tmpl w:val="A8FA16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26D3C6A"/>
    <w:multiLevelType w:val="hybridMultilevel"/>
    <w:tmpl w:val="C51438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5B059DE"/>
    <w:multiLevelType w:val="hybridMultilevel"/>
    <w:tmpl w:val="3EFE1D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6B32DC4"/>
    <w:multiLevelType w:val="hybridMultilevel"/>
    <w:tmpl w:val="414679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77D7F4F"/>
    <w:multiLevelType w:val="hybridMultilevel"/>
    <w:tmpl w:val="E8E89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83C25D6"/>
    <w:multiLevelType w:val="hybridMultilevel"/>
    <w:tmpl w:val="9020AD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83D349A"/>
    <w:multiLevelType w:val="hybridMultilevel"/>
    <w:tmpl w:val="3B64E4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B2E1A8B"/>
    <w:multiLevelType w:val="hybridMultilevel"/>
    <w:tmpl w:val="E0246E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ECC5D73"/>
    <w:multiLevelType w:val="hybridMultilevel"/>
    <w:tmpl w:val="6DCCB6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EFF083F"/>
    <w:multiLevelType w:val="hybridMultilevel"/>
    <w:tmpl w:val="F920F1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A905F5"/>
    <w:multiLevelType w:val="hybridMultilevel"/>
    <w:tmpl w:val="70B40C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64240B"/>
    <w:multiLevelType w:val="hybridMultilevel"/>
    <w:tmpl w:val="FFF61C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D2030C"/>
    <w:multiLevelType w:val="hybridMultilevel"/>
    <w:tmpl w:val="5A40CE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748C6"/>
    <w:multiLevelType w:val="hybridMultilevel"/>
    <w:tmpl w:val="322411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83C583A"/>
    <w:multiLevelType w:val="hybridMultilevel"/>
    <w:tmpl w:val="CCA0BE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C065703"/>
    <w:multiLevelType w:val="hybridMultilevel"/>
    <w:tmpl w:val="4EE299DA"/>
    <w:lvl w:ilvl="0" w:tplc="BAE0ADD6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  <w:b w:val="0"/>
        <w:bCs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22" w15:restartNumberingAfterBreak="0">
    <w:nsid w:val="51666FBA"/>
    <w:multiLevelType w:val="hybridMultilevel"/>
    <w:tmpl w:val="04EC0B96"/>
    <w:lvl w:ilvl="0" w:tplc="EA183F9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43C3FF0"/>
    <w:multiLevelType w:val="hybridMultilevel"/>
    <w:tmpl w:val="03F883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B4064E2"/>
    <w:multiLevelType w:val="hybridMultilevel"/>
    <w:tmpl w:val="0CCAF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B7308DC"/>
    <w:multiLevelType w:val="hybridMultilevel"/>
    <w:tmpl w:val="BA76D3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F7E2723"/>
    <w:multiLevelType w:val="hybridMultilevel"/>
    <w:tmpl w:val="30E4E8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76F5028"/>
    <w:multiLevelType w:val="hybridMultilevel"/>
    <w:tmpl w:val="A0CE91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7CA0827"/>
    <w:multiLevelType w:val="hybridMultilevel"/>
    <w:tmpl w:val="23608B7A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9" w15:restartNumberingAfterBreak="0">
    <w:nsid w:val="6A3C4E8E"/>
    <w:multiLevelType w:val="hybridMultilevel"/>
    <w:tmpl w:val="6D72094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CA952E4"/>
    <w:multiLevelType w:val="hybridMultilevel"/>
    <w:tmpl w:val="686A25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D360005"/>
    <w:multiLevelType w:val="hybridMultilevel"/>
    <w:tmpl w:val="F2320E90"/>
    <w:lvl w:ilvl="0" w:tplc="EA183F9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4C2FBD"/>
    <w:multiLevelType w:val="hybridMultilevel"/>
    <w:tmpl w:val="764CBF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9102658"/>
    <w:multiLevelType w:val="hybridMultilevel"/>
    <w:tmpl w:val="739472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DDA63A7"/>
    <w:multiLevelType w:val="hybridMultilevel"/>
    <w:tmpl w:val="0A3886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2696696">
    <w:abstractNumId w:val="21"/>
  </w:num>
  <w:num w:numId="2" w16cid:durableId="1617564487">
    <w:abstractNumId w:val="14"/>
  </w:num>
  <w:num w:numId="3" w16cid:durableId="68888900">
    <w:abstractNumId w:val="22"/>
  </w:num>
  <w:num w:numId="4" w16cid:durableId="71777932">
    <w:abstractNumId w:val="11"/>
  </w:num>
  <w:num w:numId="5" w16cid:durableId="306478230">
    <w:abstractNumId w:val="28"/>
  </w:num>
  <w:num w:numId="6" w16cid:durableId="604074000">
    <w:abstractNumId w:val="26"/>
  </w:num>
  <w:num w:numId="7" w16cid:durableId="1261525629">
    <w:abstractNumId w:val="9"/>
  </w:num>
  <w:num w:numId="8" w16cid:durableId="857231057">
    <w:abstractNumId w:val="30"/>
  </w:num>
  <w:num w:numId="9" w16cid:durableId="1062673356">
    <w:abstractNumId w:val="0"/>
  </w:num>
  <w:num w:numId="10" w16cid:durableId="879320661">
    <w:abstractNumId w:val="10"/>
  </w:num>
  <w:num w:numId="11" w16cid:durableId="1906449879">
    <w:abstractNumId w:val="1"/>
  </w:num>
  <w:num w:numId="12" w16cid:durableId="978611775">
    <w:abstractNumId w:val="15"/>
  </w:num>
  <w:num w:numId="13" w16cid:durableId="1504322066">
    <w:abstractNumId w:val="29"/>
  </w:num>
  <w:num w:numId="14" w16cid:durableId="688532811">
    <w:abstractNumId w:val="20"/>
  </w:num>
  <w:num w:numId="15" w16cid:durableId="171460347">
    <w:abstractNumId w:val="17"/>
  </w:num>
  <w:num w:numId="16" w16cid:durableId="289358082">
    <w:abstractNumId w:val="12"/>
  </w:num>
  <w:num w:numId="17" w16cid:durableId="21979702">
    <w:abstractNumId w:val="34"/>
  </w:num>
  <w:num w:numId="18" w16cid:durableId="243612516">
    <w:abstractNumId w:val="6"/>
  </w:num>
  <w:num w:numId="19" w16cid:durableId="1934317985">
    <w:abstractNumId w:val="8"/>
  </w:num>
  <w:num w:numId="20" w16cid:durableId="695622991">
    <w:abstractNumId w:val="33"/>
  </w:num>
  <w:num w:numId="21" w16cid:durableId="1201043231">
    <w:abstractNumId w:val="7"/>
  </w:num>
  <w:num w:numId="22" w16cid:durableId="1662540650">
    <w:abstractNumId w:val="16"/>
  </w:num>
  <w:num w:numId="23" w16cid:durableId="709459251">
    <w:abstractNumId w:val="32"/>
  </w:num>
  <w:num w:numId="24" w16cid:durableId="210191129">
    <w:abstractNumId w:val="27"/>
  </w:num>
  <w:num w:numId="25" w16cid:durableId="857236533">
    <w:abstractNumId w:val="4"/>
  </w:num>
  <w:num w:numId="26" w16cid:durableId="1041367308">
    <w:abstractNumId w:val="24"/>
  </w:num>
  <w:num w:numId="27" w16cid:durableId="1988435244">
    <w:abstractNumId w:val="23"/>
  </w:num>
  <w:num w:numId="28" w16cid:durableId="1248463926">
    <w:abstractNumId w:val="5"/>
  </w:num>
  <w:num w:numId="29" w16cid:durableId="697466823">
    <w:abstractNumId w:val="13"/>
  </w:num>
  <w:num w:numId="30" w16cid:durableId="1612083823">
    <w:abstractNumId w:val="31"/>
  </w:num>
  <w:num w:numId="31" w16cid:durableId="443963522">
    <w:abstractNumId w:val="18"/>
  </w:num>
  <w:num w:numId="32" w16cid:durableId="242762851">
    <w:abstractNumId w:val="19"/>
  </w:num>
  <w:num w:numId="33" w16cid:durableId="1542863861">
    <w:abstractNumId w:val="25"/>
  </w:num>
  <w:num w:numId="34" w16cid:durableId="1550804588">
    <w:abstractNumId w:val="3"/>
  </w:num>
  <w:num w:numId="35" w16cid:durableId="137311669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372"/>
    <w:rsid w:val="00000876"/>
    <w:rsid w:val="00000A3B"/>
    <w:rsid w:val="00000D2F"/>
    <w:rsid w:val="0000113D"/>
    <w:rsid w:val="000018A7"/>
    <w:rsid w:val="0000196F"/>
    <w:rsid w:val="000019C0"/>
    <w:rsid w:val="00001E17"/>
    <w:rsid w:val="000021D1"/>
    <w:rsid w:val="00002352"/>
    <w:rsid w:val="0000263E"/>
    <w:rsid w:val="00002A9C"/>
    <w:rsid w:val="00002C9E"/>
    <w:rsid w:val="00002F4D"/>
    <w:rsid w:val="000030CD"/>
    <w:rsid w:val="00003470"/>
    <w:rsid w:val="0000347E"/>
    <w:rsid w:val="000034B4"/>
    <w:rsid w:val="0000375E"/>
    <w:rsid w:val="0000393F"/>
    <w:rsid w:val="00003F4C"/>
    <w:rsid w:val="00004034"/>
    <w:rsid w:val="00004060"/>
    <w:rsid w:val="00004089"/>
    <w:rsid w:val="0000415B"/>
    <w:rsid w:val="00004274"/>
    <w:rsid w:val="00004616"/>
    <w:rsid w:val="00004A67"/>
    <w:rsid w:val="00004D84"/>
    <w:rsid w:val="00004DCA"/>
    <w:rsid w:val="00004E1F"/>
    <w:rsid w:val="00004E36"/>
    <w:rsid w:val="0000554E"/>
    <w:rsid w:val="0000566D"/>
    <w:rsid w:val="00005815"/>
    <w:rsid w:val="00005AF6"/>
    <w:rsid w:val="000061FA"/>
    <w:rsid w:val="0000636D"/>
    <w:rsid w:val="0000637F"/>
    <w:rsid w:val="000066E3"/>
    <w:rsid w:val="00006751"/>
    <w:rsid w:val="00006835"/>
    <w:rsid w:val="0000694B"/>
    <w:rsid w:val="0000695F"/>
    <w:rsid w:val="00006B1C"/>
    <w:rsid w:val="00006C0B"/>
    <w:rsid w:val="00006E96"/>
    <w:rsid w:val="00006E9F"/>
    <w:rsid w:val="00007156"/>
    <w:rsid w:val="00007249"/>
    <w:rsid w:val="0000725C"/>
    <w:rsid w:val="0000765F"/>
    <w:rsid w:val="00007839"/>
    <w:rsid w:val="00010071"/>
    <w:rsid w:val="000102E0"/>
    <w:rsid w:val="00010650"/>
    <w:rsid w:val="00010772"/>
    <w:rsid w:val="00010825"/>
    <w:rsid w:val="00010922"/>
    <w:rsid w:val="00010955"/>
    <w:rsid w:val="00010BAA"/>
    <w:rsid w:val="00010CE6"/>
    <w:rsid w:val="00010DE5"/>
    <w:rsid w:val="0001158B"/>
    <w:rsid w:val="0001180C"/>
    <w:rsid w:val="00011989"/>
    <w:rsid w:val="000119E1"/>
    <w:rsid w:val="00011DFD"/>
    <w:rsid w:val="000122AF"/>
    <w:rsid w:val="00012892"/>
    <w:rsid w:val="00012922"/>
    <w:rsid w:val="000129B2"/>
    <w:rsid w:val="00012BBD"/>
    <w:rsid w:val="00012BE4"/>
    <w:rsid w:val="00012C3F"/>
    <w:rsid w:val="00012F3A"/>
    <w:rsid w:val="000131E8"/>
    <w:rsid w:val="00013247"/>
    <w:rsid w:val="00013422"/>
    <w:rsid w:val="0001347B"/>
    <w:rsid w:val="0001354F"/>
    <w:rsid w:val="000137D3"/>
    <w:rsid w:val="00013F7F"/>
    <w:rsid w:val="00013FF0"/>
    <w:rsid w:val="000145B6"/>
    <w:rsid w:val="000146BB"/>
    <w:rsid w:val="00014842"/>
    <w:rsid w:val="00014853"/>
    <w:rsid w:val="00014AA9"/>
    <w:rsid w:val="00014AAD"/>
    <w:rsid w:val="00014CE3"/>
    <w:rsid w:val="00014D72"/>
    <w:rsid w:val="00015135"/>
    <w:rsid w:val="0001537F"/>
    <w:rsid w:val="000153DD"/>
    <w:rsid w:val="000154DA"/>
    <w:rsid w:val="000157C8"/>
    <w:rsid w:val="000157CE"/>
    <w:rsid w:val="00015BB4"/>
    <w:rsid w:val="00015C43"/>
    <w:rsid w:val="00015F04"/>
    <w:rsid w:val="000161D2"/>
    <w:rsid w:val="0001621E"/>
    <w:rsid w:val="000163DE"/>
    <w:rsid w:val="00016618"/>
    <w:rsid w:val="000167A0"/>
    <w:rsid w:val="00016944"/>
    <w:rsid w:val="00016B1D"/>
    <w:rsid w:val="00016D10"/>
    <w:rsid w:val="00016F23"/>
    <w:rsid w:val="00016F8A"/>
    <w:rsid w:val="0001728B"/>
    <w:rsid w:val="00017650"/>
    <w:rsid w:val="00017A9C"/>
    <w:rsid w:val="00017C34"/>
    <w:rsid w:val="00017D07"/>
    <w:rsid w:val="00017E7B"/>
    <w:rsid w:val="00020056"/>
    <w:rsid w:val="00020160"/>
    <w:rsid w:val="000207E5"/>
    <w:rsid w:val="00020933"/>
    <w:rsid w:val="00020D13"/>
    <w:rsid w:val="00020D7F"/>
    <w:rsid w:val="00020E84"/>
    <w:rsid w:val="00020F99"/>
    <w:rsid w:val="0002131A"/>
    <w:rsid w:val="000217E4"/>
    <w:rsid w:val="000219BB"/>
    <w:rsid w:val="000219C9"/>
    <w:rsid w:val="00021AB7"/>
    <w:rsid w:val="00021CE4"/>
    <w:rsid w:val="00021E9E"/>
    <w:rsid w:val="00021F89"/>
    <w:rsid w:val="00021FCD"/>
    <w:rsid w:val="0002248F"/>
    <w:rsid w:val="0002250E"/>
    <w:rsid w:val="00022673"/>
    <w:rsid w:val="000228F0"/>
    <w:rsid w:val="000229D3"/>
    <w:rsid w:val="00022A0B"/>
    <w:rsid w:val="00022E51"/>
    <w:rsid w:val="00023093"/>
    <w:rsid w:val="000230E4"/>
    <w:rsid w:val="000230ED"/>
    <w:rsid w:val="00023209"/>
    <w:rsid w:val="00023AE3"/>
    <w:rsid w:val="00023BA4"/>
    <w:rsid w:val="00023BDE"/>
    <w:rsid w:val="00023D3F"/>
    <w:rsid w:val="00023E7D"/>
    <w:rsid w:val="0002413A"/>
    <w:rsid w:val="000243C9"/>
    <w:rsid w:val="000243FA"/>
    <w:rsid w:val="00024517"/>
    <w:rsid w:val="00024885"/>
    <w:rsid w:val="00024EB3"/>
    <w:rsid w:val="00024F61"/>
    <w:rsid w:val="0002507E"/>
    <w:rsid w:val="0002518B"/>
    <w:rsid w:val="000251D8"/>
    <w:rsid w:val="0002547C"/>
    <w:rsid w:val="00025736"/>
    <w:rsid w:val="00025A8C"/>
    <w:rsid w:val="00025AF3"/>
    <w:rsid w:val="00025D51"/>
    <w:rsid w:val="00025DD8"/>
    <w:rsid w:val="00025F5A"/>
    <w:rsid w:val="0002606C"/>
    <w:rsid w:val="000260D9"/>
    <w:rsid w:val="00026307"/>
    <w:rsid w:val="000264D8"/>
    <w:rsid w:val="000265F2"/>
    <w:rsid w:val="0002665A"/>
    <w:rsid w:val="000266C0"/>
    <w:rsid w:val="00026853"/>
    <w:rsid w:val="000268E2"/>
    <w:rsid w:val="00026975"/>
    <w:rsid w:val="00026B03"/>
    <w:rsid w:val="00026BA6"/>
    <w:rsid w:val="00026C1C"/>
    <w:rsid w:val="00026C5E"/>
    <w:rsid w:val="00026DC9"/>
    <w:rsid w:val="00026DE1"/>
    <w:rsid w:val="000271D8"/>
    <w:rsid w:val="000272B9"/>
    <w:rsid w:val="00027601"/>
    <w:rsid w:val="0002782B"/>
    <w:rsid w:val="00027931"/>
    <w:rsid w:val="00027A70"/>
    <w:rsid w:val="00027AC2"/>
    <w:rsid w:val="00027C0B"/>
    <w:rsid w:val="00027D98"/>
    <w:rsid w:val="000301A0"/>
    <w:rsid w:val="000304F8"/>
    <w:rsid w:val="0003063E"/>
    <w:rsid w:val="0003087C"/>
    <w:rsid w:val="00030B1C"/>
    <w:rsid w:val="00030D9A"/>
    <w:rsid w:val="00030E16"/>
    <w:rsid w:val="00030FB7"/>
    <w:rsid w:val="000310D9"/>
    <w:rsid w:val="00031120"/>
    <w:rsid w:val="0003128D"/>
    <w:rsid w:val="000316E7"/>
    <w:rsid w:val="00031A81"/>
    <w:rsid w:val="00031AAE"/>
    <w:rsid w:val="00031D22"/>
    <w:rsid w:val="00032084"/>
    <w:rsid w:val="000324F5"/>
    <w:rsid w:val="000328D3"/>
    <w:rsid w:val="00032C4C"/>
    <w:rsid w:val="00032C74"/>
    <w:rsid w:val="00032F8D"/>
    <w:rsid w:val="000330A7"/>
    <w:rsid w:val="00033471"/>
    <w:rsid w:val="000334CC"/>
    <w:rsid w:val="00033888"/>
    <w:rsid w:val="0003399A"/>
    <w:rsid w:val="00033AAA"/>
    <w:rsid w:val="00033E21"/>
    <w:rsid w:val="0003404F"/>
    <w:rsid w:val="0003406F"/>
    <w:rsid w:val="00034354"/>
    <w:rsid w:val="00034931"/>
    <w:rsid w:val="00034AF5"/>
    <w:rsid w:val="00034BD0"/>
    <w:rsid w:val="00034DA0"/>
    <w:rsid w:val="00034DD3"/>
    <w:rsid w:val="00034DD5"/>
    <w:rsid w:val="00034EAA"/>
    <w:rsid w:val="00034FE9"/>
    <w:rsid w:val="000350CB"/>
    <w:rsid w:val="00035368"/>
    <w:rsid w:val="000353BB"/>
    <w:rsid w:val="000354B7"/>
    <w:rsid w:val="000354D7"/>
    <w:rsid w:val="0003562D"/>
    <w:rsid w:val="0003568A"/>
    <w:rsid w:val="00035997"/>
    <w:rsid w:val="00035EC2"/>
    <w:rsid w:val="00036436"/>
    <w:rsid w:val="000366F2"/>
    <w:rsid w:val="0003682D"/>
    <w:rsid w:val="00036D78"/>
    <w:rsid w:val="0003704F"/>
    <w:rsid w:val="0003724A"/>
    <w:rsid w:val="000373C4"/>
    <w:rsid w:val="000373CF"/>
    <w:rsid w:val="00037491"/>
    <w:rsid w:val="00037814"/>
    <w:rsid w:val="00037AE8"/>
    <w:rsid w:val="00040066"/>
    <w:rsid w:val="00040079"/>
    <w:rsid w:val="00040167"/>
    <w:rsid w:val="000403CD"/>
    <w:rsid w:val="000406E4"/>
    <w:rsid w:val="000407D9"/>
    <w:rsid w:val="00040953"/>
    <w:rsid w:val="00040999"/>
    <w:rsid w:val="00040C57"/>
    <w:rsid w:val="00040DA9"/>
    <w:rsid w:val="00040DB2"/>
    <w:rsid w:val="00040F37"/>
    <w:rsid w:val="00040FF2"/>
    <w:rsid w:val="0004101C"/>
    <w:rsid w:val="000410D9"/>
    <w:rsid w:val="000410EC"/>
    <w:rsid w:val="0004121C"/>
    <w:rsid w:val="00041406"/>
    <w:rsid w:val="00041735"/>
    <w:rsid w:val="00041808"/>
    <w:rsid w:val="00041895"/>
    <w:rsid w:val="000418F0"/>
    <w:rsid w:val="00041AA7"/>
    <w:rsid w:val="00041B60"/>
    <w:rsid w:val="00041BD7"/>
    <w:rsid w:val="00041ED0"/>
    <w:rsid w:val="00041EEB"/>
    <w:rsid w:val="0004207B"/>
    <w:rsid w:val="00042301"/>
    <w:rsid w:val="000423E8"/>
    <w:rsid w:val="000429C5"/>
    <w:rsid w:val="00042A64"/>
    <w:rsid w:val="00042A65"/>
    <w:rsid w:val="00042B71"/>
    <w:rsid w:val="00042EC6"/>
    <w:rsid w:val="0004314C"/>
    <w:rsid w:val="0004348B"/>
    <w:rsid w:val="00043632"/>
    <w:rsid w:val="00043854"/>
    <w:rsid w:val="0004400F"/>
    <w:rsid w:val="000441DA"/>
    <w:rsid w:val="00044A79"/>
    <w:rsid w:val="00044ADE"/>
    <w:rsid w:val="00044D5A"/>
    <w:rsid w:val="00044EC1"/>
    <w:rsid w:val="00045246"/>
    <w:rsid w:val="0004530E"/>
    <w:rsid w:val="000456C8"/>
    <w:rsid w:val="0004586B"/>
    <w:rsid w:val="00045A44"/>
    <w:rsid w:val="00045AB3"/>
    <w:rsid w:val="00045FE4"/>
    <w:rsid w:val="00045FE6"/>
    <w:rsid w:val="00046309"/>
    <w:rsid w:val="00046468"/>
    <w:rsid w:val="0004648F"/>
    <w:rsid w:val="00046780"/>
    <w:rsid w:val="000467AE"/>
    <w:rsid w:val="00046A86"/>
    <w:rsid w:val="00046FA8"/>
    <w:rsid w:val="00047202"/>
    <w:rsid w:val="000473E5"/>
    <w:rsid w:val="00047DCF"/>
    <w:rsid w:val="00047DE4"/>
    <w:rsid w:val="0005003F"/>
    <w:rsid w:val="000504C1"/>
    <w:rsid w:val="00050562"/>
    <w:rsid w:val="00050B9A"/>
    <w:rsid w:val="00050D27"/>
    <w:rsid w:val="00050DFE"/>
    <w:rsid w:val="00050EE0"/>
    <w:rsid w:val="00050F30"/>
    <w:rsid w:val="00050F4D"/>
    <w:rsid w:val="00050FEC"/>
    <w:rsid w:val="000511FD"/>
    <w:rsid w:val="00051205"/>
    <w:rsid w:val="000515C8"/>
    <w:rsid w:val="0005161A"/>
    <w:rsid w:val="000516AD"/>
    <w:rsid w:val="00051907"/>
    <w:rsid w:val="00051956"/>
    <w:rsid w:val="00051B62"/>
    <w:rsid w:val="00051DF9"/>
    <w:rsid w:val="00051F73"/>
    <w:rsid w:val="000521BF"/>
    <w:rsid w:val="000523F8"/>
    <w:rsid w:val="0005263A"/>
    <w:rsid w:val="0005278D"/>
    <w:rsid w:val="000527F6"/>
    <w:rsid w:val="0005298C"/>
    <w:rsid w:val="0005308C"/>
    <w:rsid w:val="00053224"/>
    <w:rsid w:val="000538D0"/>
    <w:rsid w:val="00053DAC"/>
    <w:rsid w:val="00053FA0"/>
    <w:rsid w:val="00054060"/>
    <w:rsid w:val="000545EF"/>
    <w:rsid w:val="0005483F"/>
    <w:rsid w:val="00054C9F"/>
    <w:rsid w:val="0005522E"/>
    <w:rsid w:val="000552C3"/>
    <w:rsid w:val="000555D7"/>
    <w:rsid w:val="00055655"/>
    <w:rsid w:val="0005589D"/>
    <w:rsid w:val="00055A9B"/>
    <w:rsid w:val="00055E14"/>
    <w:rsid w:val="000563C9"/>
    <w:rsid w:val="0005643A"/>
    <w:rsid w:val="0005685B"/>
    <w:rsid w:val="00056DC8"/>
    <w:rsid w:val="00056E01"/>
    <w:rsid w:val="0005713D"/>
    <w:rsid w:val="00057381"/>
    <w:rsid w:val="000574C5"/>
    <w:rsid w:val="0005757D"/>
    <w:rsid w:val="00057691"/>
    <w:rsid w:val="000578E2"/>
    <w:rsid w:val="0005799A"/>
    <w:rsid w:val="00057EEC"/>
    <w:rsid w:val="00057EF0"/>
    <w:rsid w:val="000603B6"/>
    <w:rsid w:val="000603F8"/>
    <w:rsid w:val="00060599"/>
    <w:rsid w:val="000605AE"/>
    <w:rsid w:val="0006064A"/>
    <w:rsid w:val="00060A4B"/>
    <w:rsid w:val="00060B81"/>
    <w:rsid w:val="00061067"/>
    <w:rsid w:val="0006117E"/>
    <w:rsid w:val="000611CE"/>
    <w:rsid w:val="0006157E"/>
    <w:rsid w:val="000615F1"/>
    <w:rsid w:val="0006177C"/>
    <w:rsid w:val="00061818"/>
    <w:rsid w:val="00061B94"/>
    <w:rsid w:val="00061CE3"/>
    <w:rsid w:val="00061DF0"/>
    <w:rsid w:val="00062092"/>
    <w:rsid w:val="000628D4"/>
    <w:rsid w:val="00062A37"/>
    <w:rsid w:val="00062C08"/>
    <w:rsid w:val="00062C65"/>
    <w:rsid w:val="00062F7F"/>
    <w:rsid w:val="0006333D"/>
    <w:rsid w:val="00063346"/>
    <w:rsid w:val="00063681"/>
    <w:rsid w:val="00063682"/>
    <w:rsid w:val="00063B68"/>
    <w:rsid w:val="00063BD8"/>
    <w:rsid w:val="00063E4B"/>
    <w:rsid w:val="000640DC"/>
    <w:rsid w:val="00064298"/>
    <w:rsid w:val="000644FC"/>
    <w:rsid w:val="000646D5"/>
    <w:rsid w:val="000647C1"/>
    <w:rsid w:val="000647D1"/>
    <w:rsid w:val="000648A2"/>
    <w:rsid w:val="0006493D"/>
    <w:rsid w:val="000649BF"/>
    <w:rsid w:val="00064BED"/>
    <w:rsid w:val="00064E8B"/>
    <w:rsid w:val="00064FB3"/>
    <w:rsid w:val="00065235"/>
    <w:rsid w:val="000653F8"/>
    <w:rsid w:val="0006542D"/>
    <w:rsid w:val="0006585C"/>
    <w:rsid w:val="00065FB1"/>
    <w:rsid w:val="00066097"/>
    <w:rsid w:val="00066230"/>
    <w:rsid w:val="0006657A"/>
    <w:rsid w:val="0006667D"/>
    <w:rsid w:val="000667ED"/>
    <w:rsid w:val="000667FE"/>
    <w:rsid w:val="00066B12"/>
    <w:rsid w:val="00066BB9"/>
    <w:rsid w:val="00066D5B"/>
    <w:rsid w:val="00067202"/>
    <w:rsid w:val="00067208"/>
    <w:rsid w:val="00067402"/>
    <w:rsid w:val="00067631"/>
    <w:rsid w:val="00067782"/>
    <w:rsid w:val="000679B4"/>
    <w:rsid w:val="00067A19"/>
    <w:rsid w:val="00070197"/>
    <w:rsid w:val="000701C8"/>
    <w:rsid w:val="0007020B"/>
    <w:rsid w:val="00070250"/>
    <w:rsid w:val="00070651"/>
    <w:rsid w:val="0007085E"/>
    <w:rsid w:val="00070AD5"/>
    <w:rsid w:val="00070BF7"/>
    <w:rsid w:val="00071095"/>
    <w:rsid w:val="0007111E"/>
    <w:rsid w:val="00071176"/>
    <w:rsid w:val="000713DD"/>
    <w:rsid w:val="0007188A"/>
    <w:rsid w:val="000718B3"/>
    <w:rsid w:val="000718B6"/>
    <w:rsid w:val="00071A3E"/>
    <w:rsid w:val="00071C0C"/>
    <w:rsid w:val="00072002"/>
    <w:rsid w:val="000722DB"/>
    <w:rsid w:val="000723AC"/>
    <w:rsid w:val="00072515"/>
    <w:rsid w:val="0007268E"/>
    <w:rsid w:val="00072730"/>
    <w:rsid w:val="00072874"/>
    <w:rsid w:val="00072902"/>
    <w:rsid w:val="00072981"/>
    <w:rsid w:val="000729E1"/>
    <w:rsid w:val="00072CB3"/>
    <w:rsid w:val="00072DDA"/>
    <w:rsid w:val="00072E97"/>
    <w:rsid w:val="00072F0F"/>
    <w:rsid w:val="00073098"/>
    <w:rsid w:val="0007309C"/>
    <w:rsid w:val="00073247"/>
    <w:rsid w:val="000732A0"/>
    <w:rsid w:val="0007363B"/>
    <w:rsid w:val="000736B2"/>
    <w:rsid w:val="000738B3"/>
    <w:rsid w:val="00073B39"/>
    <w:rsid w:val="0007413C"/>
    <w:rsid w:val="0007425A"/>
    <w:rsid w:val="00074344"/>
    <w:rsid w:val="00074442"/>
    <w:rsid w:val="00074517"/>
    <w:rsid w:val="00074656"/>
    <w:rsid w:val="0007466F"/>
    <w:rsid w:val="0007489F"/>
    <w:rsid w:val="00074BD7"/>
    <w:rsid w:val="00074C18"/>
    <w:rsid w:val="00074C21"/>
    <w:rsid w:val="00074C59"/>
    <w:rsid w:val="00074C60"/>
    <w:rsid w:val="00074D35"/>
    <w:rsid w:val="00074E3E"/>
    <w:rsid w:val="0007524F"/>
    <w:rsid w:val="0007547F"/>
    <w:rsid w:val="000754C3"/>
    <w:rsid w:val="000758A8"/>
    <w:rsid w:val="000758D5"/>
    <w:rsid w:val="00075B8C"/>
    <w:rsid w:val="00075BA6"/>
    <w:rsid w:val="00075C39"/>
    <w:rsid w:val="00075CBB"/>
    <w:rsid w:val="00076179"/>
    <w:rsid w:val="00076259"/>
    <w:rsid w:val="000763F1"/>
    <w:rsid w:val="0007643B"/>
    <w:rsid w:val="000764AC"/>
    <w:rsid w:val="000764B8"/>
    <w:rsid w:val="000765F9"/>
    <w:rsid w:val="000768AB"/>
    <w:rsid w:val="00076917"/>
    <w:rsid w:val="00076A5D"/>
    <w:rsid w:val="00076DA0"/>
    <w:rsid w:val="00076F57"/>
    <w:rsid w:val="00076F9A"/>
    <w:rsid w:val="00077040"/>
    <w:rsid w:val="00077669"/>
    <w:rsid w:val="00077967"/>
    <w:rsid w:val="00077A2B"/>
    <w:rsid w:val="00077A9E"/>
    <w:rsid w:val="00077F69"/>
    <w:rsid w:val="00077F9A"/>
    <w:rsid w:val="00080058"/>
    <w:rsid w:val="00080316"/>
    <w:rsid w:val="00080323"/>
    <w:rsid w:val="0008048B"/>
    <w:rsid w:val="00080644"/>
    <w:rsid w:val="000806A4"/>
    <w:rsid w:val="00080741"/>
    <w:rsid w:val="0008080E"/>
    <w:rsid w:val="00080811"/>
    <w:rsid w:val="00080B36"/>
    <w:rsid w:val="00080C39"/>
    <w:rsid w:val="00080E3D"/>
    <w:rsid w:val="00080FEB"/>
    <w:rsid w:val="00081088"/>
    <w:rsid w:val="00081495"/>
    <w:rsid w:val="000814B4"/>
    <w:rsid w:val="0008152E"/>
    <w:rsid w:val="000815DC"/>
    <w:rsid w:val="0008164A"/>
    <w:rsid w:val="00081977"/>
    <w:rsid w:val="00081EF4"/>
    <w:rsid w:val="00081FFC"/>
    <w:rsid w:val="00082640"/>
    <w:rsid w:val="00082B79"/>
    <w:rsid w:val="00082EBF"/>
    <w:rsid w:val="00083151"/>
    <w:rsid w:val="000834C5"/>
    <w:rsid w:val="00083532"/>
    <w:rsid w:val="00083553"/>
    <w:rsid w:val="0008365C"/>
    <w:rsid w:val="00083935"/>
    <w:rsid w:val="00083AA6"/>
    <w:rsid w:val="00083BC8"/>
    <w:rsid w:val="00083DC2"/>
    <w:rsid w:val="00084361"/>
    <w:rsid w:val="00084686"/>
    <w:rsid w:val="0008472C"/>
    <w:rsid w:val="00084B14"/>
    <w:rsid w:val="00084D5B"/>
    <w:rsid w:val="0008532A"/>
    <w:rsid w:val="00085714"/>
    <w:rsid w:val="0008594F"/>
    <w:rsid w:val="00085962"/>
    <w:rsid w:val="00085B02"/>
    <w:rsid w:val="00085B85"/>
    <w:rsid w:val="00085D8D"/>
    <w:rsid w:val="00086135"/>
    <w:rsid w:val="000861CF"/>
    <w:rsid w:val="000864A1"/>
    <w:rsid w:val="00086659"/>
    <w:rsid w:val="00086785"/>
    <w:rsid w:val="000867F5"/>
    <w:rsid w:val="00086856"/>
    <w:rsid w:val="00086921"/>
    <w:rsid w:val="00086B64"/>
    <w:rsid w:val="00086B87"/>
    <w:rsid w:val="00086BEB"/>
    <w:rsid w:val="00086CDB"/>
    <w:rsid w:val="00086D12"/>
    <w:rsid w:val="00086F33"/>
    <w:rsid w:val="0008714A"/>
    <w:rsid w:val="00087224"/>
    <w:rsid w:val="000872D5"/>
    <w:rsid w:val="00087456"/>
    <w:rsid w:val="000878E5"/>
    <w:rsid w:val="000879B1"/>
    <w:rsid w:val="00087B9C"/>
    <w:rsid w:val="00087CB3"/>
    <w:rsid w:val="00087D3C"/>
    <w:rsid w:val="000900C6"/>
    <w:rsid w:val="00090305"/>
    <w:rsid w:val="000904EC"/>
    <w:rsid w:val="000909AB"/>
    <w:rsid w:val="000909B4"/>
    <w:rsid w:val="000909CE"/>
    <w:rsid w:val="00090A56"/>
    <w:rsid w:val="00090A65"/>
    <w:rsid w:val="00090C24"/>
    <w:rsid w:val="0009106A"/>
    <w:rsid w:val="0009130D"/>
    <w:rsid w:val="000916B8"/>
    <w:rsid w:val="00091884"/>
    <w:rsid w:val="00091BC0"/>
    <w:rsid w:val="00091EA1"/>
    <w:rsid w:val="00092158"/>
    <w:rsid w:val="0009215F"/>
    <w:rsid w:val="00092172"/>
    <w:rsid w:val="000924A3"/>
    <w:rsid w:val="000924D1"/>
    <w:rsid w:val="000926A5"/>
    <w:rsid w:val="000928E1"/>
    <w:rsid w:val="00092940"/>
    <w:rsid w:val="00092AB7"/>
    <w:rsid w:val="00092DD8"/>
    <w:rsid w:val="00092E44"/>
    <w:rsid w:val="00093125"/>
    <w:rsid w:val="0009312B"/>
    <w:rsid w:val="000932A4"/>
    <w:rsid w:val="000933CB"/>
    <w:rsid w:val="00093514"/>
    <w:rsid w:val="0009356F"/>
    <w:rsid w:val="000938C3"/>
    <w:rsid w:val="00093DC1"/>
    <w:rsid w:val="00093E1F"/>
    <w:rsid w:val="00093E5B"/>
    <w:rsid w:val="00093E9B"/>
    <w:rsid w:val="00093F49"/>
    <w:rsid w:val="00093FED"/>
    <w:rsid w:val="00094368"/>
    <w:rsid w:val="000944B7"/>
    <w:rsid w:val="00094537"/>
    <w:rsid w:val="00094665"/>
    <w:rsid w:val="000946DE"/>
    <w:rsid w:val="000948D5"/>
    <w:rsid w:val="00094FD4"/>
    <w:rsid w:val="0009505D"/>
    <w:rsid w:val="0009547F"/>
    <w:rsid w:val="0009594C"/>
    <w:rsid w:val="00095ABC"/>
    <w:rsid w:val="00095CCC"/>
    <w:rsid w:val="00095E2B"/>
    <w:rsid w:val="00095FA7"/>
    <w:rsid w:val="00096164"/>
    <w:rsid w:val="00096190"/>
    <w:rsid w:val="0009619C"/>
    <w:rsid w:val="000961EC"/>
    <w:rsid w:val="00096234"/>
    <w:rsid w:val="0009627F"/>
    <w:rsid w:val="00096343"/>
    <w:rsid w:val="00096505"/>
    <w:rsid w:val="000966D5"/>
    <w:rsid w:val="000967C8"/>
    <w:rsid w:val="00096807"/>
    <w:rsid w:val="00096995"/>
    <w:rsid w:val="000969E7"/>
    <w:rsid w:val="00096A52"/>
    <w:rsid w:val="00096B42"/>
    <w:rsid w:val="00096C9F"/>
    <w:rsid w:val="00096D07"/>
    <w:rsid w:val="00096D58"/>
    <w:rsid w:val="000970FA"/>
    <w:rsid w:val="000974F5"/>
    <w:rsid w:val="00097509"/>
    <w:rsid w:val="000977E1"/>
    <w:rsid w:val="0009790E"/>
    <w:rsid w:val="00097C30"/>
    <w:rsid w:val="00097E2A"/>
    <w:rsid w:val="00097E59"/>
    <w:rsid w:val="000A000A"/>
    <w:rsid w:val="000A010E"/>
    <w:rsid w:val="000A01DD"/>
    <w:rsid w:val="000A077B"/>
    <w:rsid w:val="000A08B7"/>
    <w:rsid w:val="000A0DD9"/>
    <w:rsid w:val="000A0EB8"/>
    <w:rsid w:val="000A0F7A"/>
    <w:rsid w:val="000A114A"/>
    <w:rsid w:val="000A12C4"/>
    <w:rsid w:val="000A164B"/>
    <w:rsid w:val="000A1745"/>
    <w:rsid w:val="000A17D4"/>
    <w:rsid w:val="000A1ACE"/>
    <w:rsid w:val="000A1AEE"/>
    <w:rsid w:val="000A1BD8"/>
    <w:rsid w:val="000A1D78"/>
    <w:rsid w:val="000A2056"/>
    <w:rsid w:val="000A2065"/>
    <w:rsid w:val="000A20D6"/>
    <w:rsid w:val="000A21CD"/>
    <w:rsid w:val="000A2481"/>
    <w:rsid w:val="000A257A"/>
    <w:rsid w:val="000A2A64"/>
    <w:rsid w:val="000A2E98"/>
    <w:rsid w:val="000A324C"/>
    <w:rsid w:val="000A336A"/>
    <w:rsid w:val="000A339B"/>
    <w:rsid w:val="000A3599"/>
    <w:rsid w:val="000A3803"/>
    <w:rsid w:val="000A3DEB"/>
    <w:rsid w:val="000A3FA2"/>
    <w:rsid w:val="000A40BC"/>
    <w:rsid w:val="000A41E9"/>
    <w:rsid w:val="000A421F"/>
    <w:rsid w:val="000A44F7"/>
    <w:rsid w:val="000A4610"/>
    <w:rsid w:val="000A4745"/>
    <w:rsid w:val="000A4F43"/>
    <w:rsid w:val="000A508C"/>
    <w:rsid w:val="000A51C3"/>
    <w:rsid w:val="000A5225"/>
    <w:rsid w:val="000A52D6"/>
    <w:rsid w:val="000A5533"/>
    <w:rsid w:val="000A5641"/>
    <w:rsid w:val="000A568E"/>
    <w:rsid w:val="000A5761"/>
    <w:rsid w:val="000A597F"/>
    <w:rsid w:val="000A59CF"/>
    <w:rsid w:val="000A5DE1"/>
    <w:rsid w:val="000A5F49"/>
    <w:rsid w:val="000A6697"/>
    <w:rsid w:val="000A68D0"/>
    <w:rsid w:val="000A6A21"/>
    <w:rsid w:val="000A6AE8"/>
    <w:rsid w:val="000A6B94"/>
    <w:rsid w:val="000A6E3A"/>
    <w:rsid w:val="000A718D"/>
    <w:rsid w:val="000A7278"/>
    <w:rsid w:val="000A77A1"/>
    <w:rsid w:val="000A7882"/>
    <w:rsid w:val="000A798E"/>
    <w:rsid w:val="000A7B40"/>
    <w:rsid w:val="000B00EC"/>
    <w:rsid w:val="000B0415"/>
    <w:rsid w:val="000B06B1"/>
    <w:rsid w:val="000B06D9"/>
    <w:rsid w:val="000B0770"/>
    <w:rsid w:val="000B0A14"/>
    <w:rsid w:val="000B0AC9"/>
    <w:rsid w:val="000B0C26"/>
    <w:rsid w:val="000B0D8D"/>
    <w:rsid w:val="000B0D99"/>
    <w:rsid w:val="000B1085"/>
    <w:rsid w:val="000B13F8"/>
    <w:rsid w:val="000B17B7"/>
    <w:rsid w:val="000B1975"/>
    <w:rsid w:val="000B19A7"/>
    <w:rsid w:val="000B19D6"/>
    <w:rsid w:val="000B1B9F"/>
    <w:rsid w:val="000B1BFD"/>
    <w:rsid w:val="000B2746"/>
    <w:rsid w:val="000B2A71"/>
    <w:rsid w:val="000B2CA6"/>
    <w:rsid w:val="000B2F87"/>
    <w:rsid w:val="000B2FE5"/>
    <w:rsid w:val="000B33C3"/>
    <w:rsid w:val="000B34A9"/>
    <w:rsid w:val="000B36A4"/>
    <w:rsid w:val="000B36C2"/>
    <w:rsid w:val="000B37CE"/>
    <w:rsid w:val="000B3823"/>
    <w:rsid w:val="000B3BAB"/>
    <w:rsid w:val="000B3C09"/>
    <w:rsid w:val="000B3DC6"/>
    <w:rsid w:val="000B3E48"/>
    <w:rsid w:val="000B3EDD"/>
    <w:rsid w:val="000B40E8"/>
    <w:rsid w:val="000B436B"/>
    <w:rsid w:val="000B4482"/>
    <w:rsid w:val="000B4489"/>
    <w:rsid w:val="000B479A"/>
    <w:rsid w:val="000B484A"/>
    <w:rsid w:val="000B4992"/>
    <w:rsid w:val="000B49E5"/>
    <w:rsid w:val="000B4B69"/>
    <w:rsid w:val="000B4FB0"/>
    <w:rsid w:val="000B505C"/>
    <w:rsid w:val="000B5722"/>
    <w:rsid w:val="000B591E"/>
    <w:rsid w:val="000B5952"/>
    <w:rsid w:val="000B599F"/>
    <w:rsid w:val="000B5B8F"/>
    <w:rsid w:val="000B5BA3"/>
    <w:rsid w:val="000B5BFF"/>
    <w:rsid w:val="000B5CE4"/>
    <w:rsid w:val="000B5ED9"/>
    <w:rsid w:val="000B60A5"/>
    <w:rsid w:val="000B6226"/>
    <w:rsid w:val="000B6347"/>
    <w:rsid w:val="000B6528"/>
    <w:rsid w:val="000B657E"/>
    <w:rsid w:val="000B66EF"/>
    <w:rsid w:val="000B69CA"/>
    <w:rsid w:val="000B6A05"/>
    <w:rsid w:val="000B6CE3"/>
    <w:rsid w:val="000B6DA8"/>
    <w:rsid w:val="000B6DD6"/>
    <w:rsid w:val="000B6F6D"/>
    <w:rsid w:val="000B6FB4"/>
    <w:rsid w:val="000B6FBC"/>
    <w:rsid w:val="000B71EE"/>
    <w:rsid w:val="000B73B7"/>
    <w:rsid w:val="000B7403"/>
    <w:rsid w:val="000B7436"/>
    <w:rsid w:val="000B7489"/>
    <w:rsid w:val="000B790B"/>
    <w:rsid w:val="000B7D18"/>
    <w:rsid w:val="000B7E91"/>
    <w:rsid w:val="000B7EEA"/>
    <w:rsid w:val="000C009D"/>
    <w:rsid w:val="000C00E2"/>
    <w:rsid w:val="000C0229"/>
    <w:rsid w:val="000C05A0"/>
    <w:rsid w:val="000C073A"/>
    <w:rsid w:val="000C08B7"/>
    <w:rsid w:val="000C09D4"/>
    <w:rsid w:val="000C0AFD"/>
    <w:rsid w:val="000C0BFC"/>
    <w:rsid w:val="000C0C1E"/>
    <w:rsid w:val="000C1373"/>
    <w:rsid w:val="000C1523"/>
    <w:rsid w:val="000C1536"/>
    <w:rsid w:val="000C15C1"/>
    <w:rsid w:val="000C1613"/>
    <w:rsid w:val="000C1A67"/>
    <w:rsid w:val="000C21FD"/>
    <w:rsid w:val="000C23CD"/>
    <w:rsid w:val="000C2693"/>
    <w:rsid w:val="000C275F"/>
    <w:rsid w:val="000C2882"/>
    <w:rsid w:val="000C29AC"/>
    <w:rsid w:val="000C2A57"/>
    <w:rsid w:val="000C2AE7"/>
    <w:rsid w:val="000C2BC8"/>
    <w:rsid w:val="000C2DA2"/>
    <w:rsid w:val="000C2E85"/>
    <w:rsid w:val="000C306D"/>
    <w:rsid w:val="000C320C"/>
    <w:rsid w:val="000C322A"/>
    <w:rsid w:val="000C33B4"/>
    <w:rsid w:val="000C3446"/>
    <w:rsid w:val="000C35EA"/>
    <w:rsid w:val="000C360C"/>
    <w:rsid w:val="000C36CF"/>
    <w:rsid w:val="000C37EB"/>
    <w:rsid w:val="000C3A1A"/>
    <w:rsid w:val="000C3E82"/>
    <w:rsid w:val="000C406A"/>
    <w:rsid w:val="000C438F"/>
    <w:rsid w:val="000C4686"/>
    <w:rsid w:val="000C4848"/>
    <w:rsid w:val="000C491A"/>
    <w:rsid w:val="000C4AE0"/>
    <w:rsid w:val="000C4FDC"/>
    <w:rsid w:val="000C5279"/>
    <w:rsid w:val="000C53E1"/>
    <w:rsid w:val="000C558C"/>
    <w:rsid w:val="000C561F"/>
    <w:rsid w:val="000C5686"/>
    <w:rsid w:val="000C5ABA"/>
    <w:rsid w:val="000C5DBD"/>
    <w:rsid w:val="000C5E26"/>
    <w:rsid w:val="000C5EBB"/>
    <w:rsid w:val="000C5F29"/>
    <w:rsid w:val="000C60F2"/>
    <w:rsid w:val="000C6403"/>
    <w:rsid w:val="000C65AA"/>
    <w:rsid w:val="000C65D6"/>
    <w:rsid w:val="000C65E8"/>
    <w:rsid w:val="000C6733"/>
    <w:rsid w:val="000C6CEB"/>
    <w:rsid w:val="000C7217"/>
    <w:rsid w:val="000C72BB"/>
    <w:rsid w:val="000C7340"/>
    <w:rsid w:val="000C73EC"/>
    <w:rsid w:val="000C7512"/>
    <w:rsid w:val="000C766C"/>
    <w:rsid w:val="000C7723"/>
    <w:rsid w:val="000C77D7"/>
    <w:rsid w:val="000D023C"/>
    <w:rsid w:val="000D03FA"/>
    <w:rsid w:val="000D0766"/>
    <w:rsid w:val="000D07F4"/>
    <w:rsid w:val="000D0B22"/>
    <w:rsid w:val="000D0CD9"/>
    <w:rsid w:val="000D0D27"/>
    <w:rsid w:val="000D0DDD"/>
    <w:rsid w:val="000D10DB"/>
    <w:rsid w:val="000D10E6"/>
    <w:rsid w:val="000D1101"/>
    <w:rsid w:val="000D1118"/>
    <w:rsid w:val="000D12AF"/>
    <w:rsid w:val="000D130B"/>
    <w:rsid w:val="000D17A9"/>
    <w:rsid w:val="000D1B91"/>
    <w:rsid w:val="000D1C53"/>
    <w:rsid w:val="000D1D28"/>
    <w:rsid w:val="000D20BB"/>
    <w:rsid w:val="000D20E8"/>
    <w:rsid w:val="000D2882"/>
    <w:rsid w:val="000D2975"/>
    <w:rsid w:val="000D29D6"/>
    <w:rsid w:val="000D2B25"/>
    <w:rsid w:val="000D2B58"/>
    <w:rsid w:val="000D2F2D"/>
    <w:rsid w:val="000D3710"/>
    <w:rsid w:val="000D37CA"/>
    <w:rsid w:val="000D38E2"/>
    <w:rsid w:val="000D3941"/>
    <w:rsid w:val="000D3A2A"/>
    <w:rsid w:val="000D3BE1"/>
    <w:rsid w:val="000D3D46"/>
    <w:rsid w:val="000D400B"/>
    <w:rsid w:val="000D439A"/>
    <w:rsid w:val="000D449E"/>
    <w:rsid w:val="000D44DA"/>
    <w:rsid w:val="000D46AF"/>
    <w:rsid w:val="000D4CC4"/>
    <w:rsid w:val="000D510B"/>
    <w:rsid w:val="000D539A"/>
    <w:rsid w:val="000D54B3"/>
    <w:rsid w:val="000D5C3D"/>
    <w:rsid w:val="000D5DF2"/>
    <w:rsid w:val="000D6038"/>
    <w:rsid w:val="000D6248"/>
    <w:rsid w:val="000D62CB"/>
    <w:rsid w:val="000D64FB"/>
    <w:rsid w:val="000D6893"/>
    <w:rsid w:val="000D68A8"/>
    <w:rsid w:val="000D6A5E"/>
    <w:rsid w:val="000D6CAA"/>
    <w:rsid w:val="000D6EF9"/>
    <w:rsid w:val="000D701D"/>
    <w:rsid w:val="000D7051"/>
    <w:rsid w:val="000D723E"/>
    <w:rsid w:val="000D72D8"/>
    <w:rsid w:val="000D782B"/>
    <w:rsid w:val="000D7901"/>
    <w:rsid w:val="000D7A85"/>
    <w:rsid w:val="000D7AA4"/>
    <w:rsid w:val="000D7DAB"/>
    <w:rsid w:val="000D7E92"/>
    <w:rsid w:val="000E0855"/>
    <w:rsid w:val="000E0BA6"/>
    <w:rsid w:val="000E0CA4"/>
    <w:rsid w:val="000E0D2C"/>
    <w:rsid w:val="000E0E49"/>
    <w:rsid w:val="000E0EA0"/>
    <w:rsid w:val="000E10CD"/>
    <w:rsid w:val="000E13D5"/>
    <w:rsid w:val="000E1788"/>
    <w:rsid w:val="000E19AA"/>
    <w:rsid w:val="000E19CA"/>
    <w:rsid w:val="000E1B47"/>
    <w:rsid w:val="000E1B59"/>
    <w:rsid w:val="000E1C0D"/>
    <w:rsid w:val="000E1C35"/>
    <w:rsid w:val="000E1D65"/>
    <w:rsid w:val="000E20E6"/>
    <w:rsid w:val="000E21F1"/>
    <w:rsid w:val="000E2602"/>
    <w:rsid w:val="000E26F6"/>
    <w:rsid w:val="000E2803"/>
    <w:rsid w:val="000E2C7D"/>
    <w:rsid w:val="000E2CD8"/>
    <w:rsid w:val="000E2F97"/>
    <w:rsid w:val="000E32F3"/>
    <w:rsid w:val="000E3346"/>
    <w:rsid w:val="000E33F3"/>
    <w:rsid w:val="000E3544"/>
    <w:rsid w:val="000E3747"/>
    <w:rsid w:val="000E37DC"/>
    <w:rsid w:val="000E385F"/>
    <w:rsid w:val="000E3BB9"/>
    <w:rsid w:val="000E3C09"/>
    <w:rsid w:val="000E3C47"/>
    <w:rsid w:val="000E3E30"/>
    <w:rsid w:val="000E3F9E"/>
    <w:rsid w:val="000E42E3"/>
    <w:rsid w:val="000E4381"/>
    <w:rsid w:val="000E4441"/>
    <w:rsid w:val="000E479C"/>
    <w:rsid w:val="000E493C"/>
    <w:rsid w:val="000E4961"/>
    <w:rsid w:val="000E49EC"/>
    <w:rsid w:val="000E4B02"/>
    <w:rsid w:val="000E4B98"/>
    <w:rsid w:val="000E4D90"/>
    <w:rsid w:val="000E4E24"/>
    <w:rsid w:val="000E54B9"/>
    <w:rsid w:val="000E5634"/>
    <w:rsid w:val="000E5B9E"/>
    <w:rsid w:val="000E5C02"/>
    <w:rsid w:val="000E5E28"/>
    <w:rsid w:val="000E5E2C"/>
    <w:rsid w:val="000E5F08"/>
    <w:rsid w:val="000E6100"/>
    <w:rsid w:val="000E6215"/>
    <w:rsid w:val="000E6367"/>
    <w:rsid w:val="000E68E2"/>
    <w:rsid w:val="000E68FC"/>
    <w:rsid w:val="000E694F"/>
    <w:rsid w:val="000E6A7F"/>
    <w:rsid w:val="000E6C14"/>
    <w:rsid w:val="000E6CE0"/>
    <w:rsid w:val="000E6ECF"/>
    <w:rsid w:val="000E7021"/>
    <w:rsid w:val="000E72BC"/>
    <w:rsid w:val="000E72F4"/>
    <w:rsid w:val="000E7349"/>
    <w:rsid w:val="000E754C"/>
    <w:rsid w:val="000E7AA8"/>
    <w:rsid w:val="000E7DFB"/>
    <w:rsid w:val="000E7E40"/>
    <w:rsid w:val="000E7F7B"/>
    <w:rsid w:val="000E7FBF"/>
    <w:rsid w:val="000F0183"/>
    <w:rsid w:val="000F03AE"/>
    <w:rsid w:val="000F04B3"/>
    <w:rsid w:val="000F0595"/>
    <w:rsid w:val="000F063C"/>
    <w:rsid w:val="000F0F70"/>
    <w:rsid w:val="000F1037"/>
    <w:rsid w:val="000F11FF"/>
    <w:rsid w:val="000F1414"/>
    <w:rsid w:val="000F1567"/>
    <w:rsid w:val="000F16F5"/>
    <w:rsid w:val="000F1738"/>
    <w:rsid w:val="000F1757"/>
    <w:rsid w:val="000F18E3"/>
    <w:rsid w:val="000F1D4D"/>
    <w:rsid w:val="000F2042"/>
    <w:rsid w:val="000F2104"/>
    <w:rsid w:val="000F2240"/>
    <w:rsid w:val="000F2259"/>
    <w:rsid w:val="000F24B6"/>
    <w:rsid w:val="000F2592"/>
    <w:rsid w:val="000F28A2"/>
    <w:rsid w:val="000F2B9C"/>
    <w:rsid w:val="000F2C86"/>
    <w:rsid w:val="000F2EAC"/>
    <w:rsid w:val="000F338C"/>
    <w:rsid w:val="000F33A4"/>
    <w:rsid w:val="000F36F2"/>
    <w:rsid w:val="000F3891"/>
    <w:rsid w:val="000F3BD3"/>
    <w:rsid w:val="000F3CA4"/>
    <w:rsid w:val="000F3F12"/>
    <w:rsid w:val="000F3F41"/>
    <w:rsid w:val="000F3FA4"/>
    <w:rsid w:val="000F418B"/>
    <w:rsid w:val="000F436E"/>
    <w:rsid w:val="000F470A"/>
    <w:rsid w:val="000F47BF"/>
    <w:rsid w:val="000F4869"/>
    <w:rsid w:val="000F4BCA"/>
    <w:rsid w:val="000F50B1"/>
    <w:rsid w:val="000F50EA"/>
    <w:rsid w:val="000F55A1"/>
    <w:rsid w:val="000F5BBF"/>
    <w:rsid w:val="000F5BCC"/>
    <w:rsid w:val="000F5EDE"/>
    <w:rsid w:val="000F5F7C"/>
    <w:rsid w:val="000F6495"/>
    <w:rsid w:val="000F657D"/>
    <w:rsid w:val="000F66D7"/>
    <w:rsid w:val="000F6723"/>
    <w:rsid w:val="000F67A7"/>
    <w:rsid w:val="000F694B"/>
    <w:rsid w:val="000F69DF"/>
    <w:rsid w:val="000F6A1E"/>
    <w:rsid w:val="000F70ED"/>
    <w:rsid w:val="000F7138"/>
    <w:rsid w:val="000F7166"/>
    <w:rsid w:val="000F7295"/>
    <w:rsid w:val="000F73D1"/>
    <w:rsid w:val="000F74E6"/>
    <w:rsid w:val="000F76F3"/>
    <w:rsid w:val="000F770E"/>
    <w:rsid w:val="000F7792"/>
    <w:rsid w:val="00100457"/>
    <w:rsid w:val="00100665"/>
    <w:rsid w:val="001006F4"/>
    <w:rsid w:val="001007BA"/>
    <w:rsid w:val="00100CFD"/>
    <w:rsid w:val="00100DF6"/>
    <w:rsid w:val="00100E02"/>
    <w:rsid w:val="0010106C"/>
    <w:rsid w:val="001010A7"/>
    <w:rsid w:val="0010125E"/>
    <w:rsid w:val="0010156C"/>
    <w:rsid w:val="001016A2"/>
    <w:rsid w:val="00101965"/>
    <w:rsid w:val="00101CAC"/>
    <w:rsid w:val="00101FE0"/>
    <w:rsid w:val="00102337"/>
    <w:rsid w:val="00102430"/>
    <w:rsid w:val="0010275B"/>
    <w:rsid w:val="00102835"/>
    <w:rsid w:val="00102A6E"/>
    <w:rsid w:val="00102B26"/>
    <w:rsid w:val="00102CFF"/>
    <w:rsid w:val="00102D89"/>
    <w:rsid w:val="00102F77"/>
    <w:rsid w:val="00102F9D"/>
    <w:rsid w:val="001030C7"/>
    <w:rsid w:val="001030D8"/>
    <w:rsid w:val="001032BD"/>
    <w:rsid w:val="0010333F"/>
    <w:rsid w:val="0010378A"/>
    <w:rsid w:val="001039D1"/>
    <w:rsid w:val="00103A03"/>
    <w:rsid w:val="00103B5B"/>
    <w:rsid w:val="00103D59"/>
    <w:rsid w:val="00104382"/>
    <w:rsid w:val="0010499A"/>
    <w:rsid w:val="00104CCE"/>
    <w:rsid w:val="0010535D"/>
    <w:rsid w:val="001054B0"/>
    <w:rsid w:val="001054C7"/>
    <w:rsid w:val="0010557E"/>
    <w:rsid w:val="00105655"/>
    <w:rsid w:val="0010590F"/>
    <w:rsid w:val="00105AB9"/>
    <w:rsid w:val="00105BC5"/>
    <w:rsid w:val="00105EE4"/>
    <w:rsid w:val="0010620D"/>
    <w:rsid w:val="00106475"/>
    <w:rsid w:val="001068C8"/>
    <w:rsid w:val="001068F9"/>
    <w:rsid w:val="00106BBA"/>
    <w:rsid w:val="00106E02"/>
    <w:rsid w:val="00106EDC"/>
    <w:rsid w:val="00106F36"/>
    <w:rsid w:val="0010752A"/>
    <w:rsid w:val="001075A8"/>
    <w:rsid w:val="001076E5"/>
    <w:rsid w:val="001078A5"/>
    <w:rsid w:val="00107A9A"/>
    <w:rsid w:val="00107C93"/>
    <w:rsid w:val="00107DD3"/>
    <w:rsid w:val="00110404"/>
    <w:rsid w:val="001106C6"/>
    <w:rsid w:val="001108C0"/>
    <w:rsid w:val="00110B71"/>
    <w:rsid w:val="00110FCF"/>
    <w:rsid w:val="00111216"/>
    <w:rsid w:val="00111650"/>
    <w:rsid w:val="0011165A"/>
    <w:rsid w:val="00111F36"/>
    <w:rsid w:val="00111FCE"/>
    <w:rsid w:val="00112078"/>
    <w:rsid w:val="0011213B"/>
    <w:rsid w:val="0011215B"/>
    <w:rsid w:val="001122D1"/>
    <w:rsid w:val="0011236B"/>
    <w:rsid w:val="001123F1"/>
    <w:rsid w:val="00112641"/>
    <w:rsid w:val="001127EC"/>
    <w:rsid w:val="00112A1C"/>
    <w:rsid w:val="00112AD6"/>
    <w:rsid w:val="00112B7A"/>
    <w:rsid w:val="00112C42"/>
    <w:rsid w:val="001132B2"/>
    <w:rsid w:val="001133EB"/>
    <w:rsid w:val="00113411"/>
    <w:rsid w:val="001136F9"/>
    <w:rsid w:val="001137B1"/>
    <w:rsid w:val="001138EF"/>
    <w:rsid w:val="00113F7D"/>
    <w:rsid w:val="00114343"/>
    <w:rsid w:val="0011444F"/>
    <w:rsid w:val="00114596"/>
    <w:rsid w:val="001145BC"/>
    <w:rsid w:val="001148BA"/>
    <w:rsid w:val="0011497C"/>
    <w:rsid w:val="00114AA3"/>
    <w:rsid w:val="00114DFD"/>
    <w:rsid w:val="00114FE3"/>
    <w:rsid w:val="001150E3"/>
    <w:rsid w:val="0011534C"/>
    <w:rsid w:val="00115397"/>
    <w:rsid w:val="001153BB"/>
    <w:rsid w:val="001154B7"/>
    <w:rsid w:val="00115563"/>
    <w:rsid w:val="0011563F"/>
    <w:rsid w:val="001157A3"/>
    <w:rsid w:val="001159DC"/>
    <w:rsid w:val="00115B26"/>
    <w:rsid w:val="00115BDA"/>
    <w:rsid w:val="00115CAB"/>
    <w:rsid w:val="00115E4A"/>
    <w:rsid w:val="0011601D"/>
    <w:rsid w:val="00116212"/>
    <w:rsid w:val="001163FB"/>
    <w:rsid w:val="00116A8B"/>
    <w:rsid w:val="00116D08"/>
    <w:rsid w:val="00116D3C"/>
    <w:rsid w:val="00116DDE"/>
    <w:rsid w:val="00116F2C"/>
    <w:rsid w:val="0011701A"/>
    <w:rsid w:val="00117244"/>
    <w:rsid w:val="00117274"/>
    <w:rsid w:val="00117418"/>
    <w:rsid w:val="001175DD"/>
    <w:rsid w:val="00117731"/>
    <w:rsid w:val="00117748"/>
    <w:rsid w:val="00117792"/>
    <w:rsid w:val="0011785B"/>
    <w:rsid w:val="00117F6E"/>
    <w:rsid w:val="001200DE"/>
    <w:rsid w:val="0012030B"/>
    <w:rsid w:val="00120430"/>
    <w:rsid w:val="00120587"/>
    <w:rsid w:val="00120678"/>
    <w:rsid w:val="00120699"/>
    <w:rsid w:val="00120B2E"/>
    <w:rsid w:val="00121129"/>
    <w:rsid w:val="001214D0"/>
    <w:rsid w:val="00121712"/>
    <w:rsid w:val="0012190F"/>
    <w:rsid w:val="00121965"/>
    <w:rsid w:val="00121EB3"/>
    <w:rsid w:val="00121F92"/>
    <w:rsid w:val="0012200E"/>
    <w:rsid w:val="001220DB"/>
    <w:rsid w:val="0012237D"/>
    <w:rsid w:val="0012239C"/>
    <w:rsid w:val="0012241D"/>
    <w:rsid w:val="001229A9"/>
    <w:rsid w:val="00122A52"/>
    <w:rsid w:val="00122A5C"/>
    <w:rsid w:val="00122B10"/>
    <w:rsid w:val="001234FC"/>
    <w:rsid w:val="0012355A"/>
    <w:rsid w:val="001235E9"/>
    <w:rsid w:val="00123BF3"/>
    <w:rsid w:val="001241B2"/>
    <w:rsid w:val="00124468"/>
    <w:rsid w:val="00124C82"/>
    <w:rsid w:val="00124D05"/>
    <w:rsid w:val="00124DAB"/>
    <w:rsid w:val="00124DB4"/>
    <w:rsid w:val="00124F28"/>
    <w:rsid w:val="00125016"/>
    <w:rsid w:val="0012518A"/>
    <w:rsid w:val="001253EB"/>
    <w:rsid w:val="001256C6"/>
    <w:rsid w:val="00125709"/>
    <w:rsid w:val="0012575F"/>
    <w:rsid w:val="001257D1"/>
    <w:rsid w:val="00125909"/>
    <w:rsid w:val="00125AA7"/>
    <w:rsid w:val="00125BF0"/>
    <w:rsid w:val="00125E7D"/>
    <w:rsid w:val="0012606C"/>
    <w:rsid w:val="0012611F"/>
    <w:rsid w:val="00126227"/>
    <w:rsid w:val="0012626A"/>
    <w:rsid w:val="001262BA"/>
    <w:rsid w:val="00126499"/>
    <w:rsid w:val="00126810"/>
    <w:rsid w:val="00126BD0"/>
    <w:rsid w:val="00126C09"/>
    <w:rsid w:val="00126D90"/>
    <w:rsid w:val="00126DE2"/>
    <w:rsid w:val="00126EB2"/>
    <w:rsid w:val="00126F68"/>
    <w:rsid w:val="00127170"/>
    <w:rsid w:val="0012730B"/>
    <w:rsid w:val="00127479"/>
    <w:rsid w:val="001274B1"/>
    <w:rsid w:val="0012753D"/>
    <w:rsid w:val="00127794"/>
    <w:rsid w:val="00127AC8"/>
    <w:rsid w:val="00127AF9"/>
    <w:rsid w:val="00127B88"/>
    <w:rsid w:val="00127DEE"/>
    <w:rsid w:val="00130083"/>
    <w:rsid w:val="00130392"/>
    <w:rsid w:val="001303D1"/>
    <w:rsid w:val="0013058F"/>
    <w:rsid w:val="00130598"/>
    <w:rsid w:val="0013064F"/>
    <w:rsid w:val="001307F8"/>
    <w:rsid w:val="0013091A"/>
    <w:rsid w:val="00130AAA"/>
    <w:rsid w:val="00130D4E"/>
    <w:rsid w:val="00130ED4"/>
    <w:rsid w:val="00130FBA"/>
    <w:rsid w:val="00131296"/>
    <w:rsid w:val="001319ED"/>
    <w:rsid w:val="00131A0D"/>
    <w:rsid w:val="00131C23"/>
    <w:rsid w:val="00131C8B"/>
    <w:rsid w:val="00131F84"/>
    <w:rsid w:val="00132617"/>
    <w:rsid w:val="001326B5"/>
    <w:rsid w:val="00132977"/>
    <w:rsid w:val="00132A32"/>
    <w:rsid w:val="00132F74"/>
    <w:rsid w:val="00133027"/>
    <w:rsid w:val="0013323C"/>
    <w:rsid w:val="0013324B"/>
    <w:rsid w:val="001336F2"/>
    <w:rsid w:val="00133B0C"/>
    <w:rsid w:val="00133D57"/>
    <w:rsid w:val="00133ECB"/>
    <w:rsid w:val="00133F68"/>
    <w:rsid w:val="00133FEB"/>
    <w:rsid w:val="00134162"/>
    <w:rsid w:val="00134227"/>
    <w:rsid w:val="00134619"/>
    <w:rsid w:val="0013475D"/>
    <w:rsid w:val="00134A0E"/>
    <w:rsid w:val="00134A20"/>
    <w:rsid w:val="00134B4F"/>
    <w:rsid w:val="00134C5A"/>
    <w:rsid w:val="00135155"/>
    <w:rsid w:val="0013560E"/>
    <w:rsid w:val="00135797"/>
    <w:rsid w:val="0013598D"/>
    <w:rsid w:val="00135BA9"/>
    <w:rsid w:val="00135C93"/>
    <w:rsid w:val="00135CBD"/>
    <w:rsid w:val="00135EB1"/>
    <w:rsid w:val="00135F7C"/>
    <w:rsid w:val="00136129"/>
    <w:rsid w:val="0013621B"/>
    <w:rsid w:val="001362AF"/>
    <w:rsid w:val="001364B8"/>
    <w:rsid w:val="001368B4"/>
    <w:rsid w:val="00136934"/>
    <w:rsid w:val="00136955"/>
    <w:rsid w:val="00136B4C"/>
    <w:rsid w:val="00136C6A"/>
    <w:rsid w:val="0013708F"/>
    <w:rsid w:val="001370D7"/>
    <w:rsid w:val="0013728E"/>
    <w:rsid w:val="001373CE"/>
    <w:rsid w:val="001373D8"/>
    <w:rsid w:val="001374A2"/>
    <w:rsid w:val="001375E4"/>
    <w:rsid w:val="00137724"/>
    <w:rsid w:val="0013779A"/>
    <w:rsid w:val="0013798B"/>
    <w:rsid w:val="00137FBB"/>
    <w:rsid w:val="0014002A"/>
    <w:rsid w:val="00140059"/>
    <w:rsid w:val="0014013B"/>
    <w:rsid w:val="001403E2"/>
    <w:rsid w:val="001404F9"/>
    <w:rsid w:val="001407BC"/>
    <w:rsid w:val="00140841"/>
    <w:rsid w:val="0014087C"/>
    <w:rsid w:val="001409E7"/>
    <w:rsid w:val="00140AF1"/>
    <w:rsid w:val="00140B90"/>
    <w:rsid w:val="001414D4"/>
    <w:rsid w:val="0014161A"/>
    <w:rsid w:val="00141658"/>
    <w:rsid w:val="0014193A"/>
    <w:rsid w:val="00141D82"/>
    <w:rsid w:val="00142303"/>
    <w:rsid w:val="00142358"/>
    <w:rsid w:val="001423E7"/>
    <w:rsid w:val="0014263C"/>
    <w:rsid w:val="0014266C"/>
    <w:rsid w:val="00142C4B"/>
    <w:rsid w:val="00142EE2"/>
    <w:rsid w:val="00142F49"/>
    <w:rsid w:val="00142FB2"/>
    <w:rsid w:val="00143002"/>
    <w:rsid w:val="00143165"/>
    <w:rsid w:val="00143595"/>
    <w:rsid w:val="0014378B"/>
    <w:rsid w:val="00143A28"/>
    <w:rsid w:val="00143B2B"/>
    <w:rsid w:val="00143BA8"/>
    <w:rsid w:val="00143D14"/>
    <w:rsid w:val="00143E82"/>
    <w:rsid w:val="00143EC5"/>
    <w:rsid w:val="00143F20"/>
    <w:rsid w:val="001441AC"/>
    <w:rsid w:val="0014426B"/>
    <w:rsid w:val="00144634"/>
    <w:rsid w:val="001446E1"/>
    <w:rsid w:val="001446FD"/>
    <w:rsid w:val="00144791"/>
    <w:rsid w:val="001448E5"/>
    <w:rsid w:val="00144E5D"/>
    <w:rsid w:val="00144FF5"/>
    <w:rsid w:val="00145276"/>
    <w:rsid w:val="001453CA"/>
    <w:rsid w:val="0014549B"/>
    <w:rsid w:val="00145560"/>
    <w:rsid w:val="00145AE5"/>
    <w:rsid w:val="00145E3D"/>
    <w:rsid w:val="00145EA7"/>
    <w:rsid w:val="0014676F"/>
    <w:rsid w:val="00146807"/>
    <w:rsid w:val="0014698F"/>
    <w:rsid w:val="00146D89"/>
    <w:rsid w:val="00146EB6"/>
    <w:rsid w:val="00146FD5"/>
    <w:rsid w:val="001471B8"/>
    <w:rsid w:val="001471FC"/>
    <w:rsid w:val="00147311"/>
    <w:rsid w:val="00147730"/>
    <w:rsid w:val="00147820"/>
    <w:rsid w:val="00147822"/>
    <w:rsid w:val="00147A08"/>
    <w:rsid w:val="00147C27"/>
    <w:rsid w:val="00147C6F"/>
    <w:rsid w:val="00147D33"/>
    <w:rsid w:val="00147DE7"/>
    <w:rsid w:val="00147DF6"/>
    <w:rsid w:val="00150045"/>
    <w:rsid w:val="001500D0"/>
    <w:rsid w:val="00150114"/>
    <w:rsid w:val="001503AF"/>
    <w:rsid w:val="001504D8"/>
    <w:rsid w:val="0015069D"/>
    <w:rsid w:val="001506BB"/>
    <w:rsid w:val="0015078E"/>
    <w:rsid w:val="00150B64"/>
    <w:rsid w:val="00150BFA"/>
    <w:rsid w:val="00150C47"/>
    <w:rsid w:val="00150C4F"/>
    <w:rsid w:val="00150EBA"/>
    <w:rsid w:val="00150F95"/>
    <w:rsid w:val="00151449"/>
    <w:rsid w:val="0015160A"/>
    <w:rsid w:val="001517B4"/>
    <w:rsid w:val="001517F4"/>
    <w:rsid w:val="00151A44"/>
    <w:rsid w:val="00151DDB"/>
    <w:rsid w:val="001520D1"/>
    <w:rsid w:val="001523EE"/>
    <w:rsid w:val="00152481"/>
    <w:rsid w:val="00152530"/>
    <w:rsid w:val="00152731"/>
    <w:rsid w:val="0015287F"/>
    <w:rsid w:val="00152C62"/>
    <w:rsid w:val="00152C6C"/>
    <w:rsid w:val="00152D48"/>
    <w:rsid w:val="00152E7C"/>
    <w:rsid w:val="0015324B"/>
    <w:rsid w:val="001532CA"/>
    <w:rsid w:val="001532FE"/>
    <w:rsid w:val="00153302"/>
    <w:rsid w:val="001533AF"/>
    <w:rsid w:val="00153452"/>
    <w:rsid w:val="0015385A"/>
    <w:rsid w:val="001539A8"/>
    <w:rsid w:val="00153A08"/>
    <w:rsid w:val="00153CC5"/>
    <w:rsid w:val="00153D58"/>
    <w:rsid w:val="00153EB7"/>
    <w:rsid w:val="00153FDC"/>
    <w:rsid w:val="001541A1"/>
    <w:rsid w:val="00154269"/>
    <w:rsid w:val="0015446E"/>
    <w:rsid w:val="0015452D"/>
    <w:rsid w:val="001547D9"/>
    <w:rsid w:val="001547DD"/>
    <w:rsid w:val="0015494E"/>
    <w:rsid w:val="001549DD"/>
    <w:rsid w:val="00154AB7"/>
    <w:rsid w:val="00154EFE"/>
    <w:rsid w:val="00155282"/>
    <w:rsid w:val="00155490"/>
    <w:rsid w:val="001555D0"/>
    <w:rsid w:val="0015561F"/>
    <w:rsid w:val="001556AD"/>
    <w:rsid w:val="00155B3F"/>
    <w:rsid w:val="00155C55"/>
    <w:rsid w:val="00155D2D"/>
    <w:rsid w:val="00156106"/>
    <w:rsid w:val="00156177"/>
    <w:rsid w:val="001562E3"/>
    <w:rsid w:val="0015638B"/>
    <w:rsid w:val="001563E7"/>
    <w:rsid w:val="00156443"/>
    <w:rsid w:val="001564B0"/>
    <w:rsid w:val="001566F7"/>
    <w:rsid w:val="00156914"/>
    <w:rsid w:val="00156BA1"/>
    <w:rsid w:val="0015701D"/>
    <w:rsid w:val="00157319"/>
    <w:rsid w:val="00157393"/>
    <w:rsid w:val="00157867"/>
    <w:rsid w:val="00157A2D"/>
    <w:rsid w:val="00157E69"/>
    <w:rsid w:val="00157F76"/>
    <w:rsid w:val="001601E5"/>
    <w:rsid w:val="00160344"/>
    <w:rsid w:val="0016063A"/>
    <w:rsid w:val="00160BD9"/>
    <w:rsid w:val="00161023"/>
    <w:rsid w:val="001610B8"/>
    <w:rsid w:val="00161225"/>
    <w:rsid w:val="001612F5"/>
    <w:rsid w:val="001612FE"/>
    <w:rsid w:val="00161346"/>
    <w:rsid w:val="001614BC"/>
    <w:rsid w:val="00161769"/>
    <w:rsid w:val="0016185B"/>
    <w:rsid w:val="00161C46"/>
    <w:rsid w:val="00161FA8"/>
    <w:rsid w:val="00162050"/>
    <w:rsid w:val="0016210A"/>
    <w:rsid w:val="001623BD"/>
    <w:rsid w:val="001624AF"/>
    <w:rsid w:val="00162728"/>
    <w:rsid w:val="001628ED"/>
    <w:rsid w:val="00162D88"/>
    <w:rsid w:val="00162DB2"/>
    <w:rsid w:val="00163389"/>
    <w:rsid w:val="001633F2"/>
    <w:rsid w:val="001634E0"/>
    <w:rsid w:val="00163516"/>
    <w:rsid w:val="00163851"/>
    <w:rsid w:val="00163A35"/>
    <w:rsid w:val="00163B58"/>
    <w:rsid w:val="00163C25"/>
    <w:rsid w:val="00163DFC"/>
    <w:rsid w:val="0016409A"/>
    <w:rsid w:val="001641F6"/>
    <w:rsid w:val="001642A0"/>
    <w:rsid w:val="0016447B"/>
    <w:rsid w:val="001644DC"/>
    <w:rsid w:val="0016451D"/>
    <w:rsid w:val="001646FE"/>
    <w:rsid w:val="001647C6"/>
    <w:rsid w:val="001647D6"/>
    <w:rsid w:val="001647FD"/>
    <w:rsid w:val="00164956"/>
    <w:rsid w:val="001649E8"/>
    <w:rsid w:val="00164B91"/>
    <w:rsid w:val="00164C00"/>
    <w:rsid w:val="00164C23"/>
    <w:rsid w:val="00164D5F"/>
    <w:rsid w:val="00164E8D"/>
    <w:rsid w:val="00165118"/>
    <w:rsid w:val="0016515C"/>
    <w:rsid w:val="00165488"/>
    <w:rsid w:val="001657F9"/>
    <w:rsid w:val="001659F6"/>
    <w:rsid w:val="00165AA6"/>
    <w:rsid w:val="00166133"/>
    <w:rsid w:val="00166233"/>
    <w:rsid w:val="00166430"/>
    <w:rsid w:val="0016646F"/>
    <w:rsid w:val="0016663D"/>
    <w:rsid w:val="00166787"/>
    <w:rsid w:val="001667C5"/>
    <w:rsid w:val="00166907"/>
    <w:rsid w:val="00166BD3"/>
    <w:rsid w:val="00166C49"/>
    <w:rsid w:val="001670ED"/>
    <w:rsid w:val="001672A8"/>
    <w:rsid w:val="001674BC"/>
    <w:rsid w:val="0016751C"/>
    <w:rsid w:val="001676A6"/>
    <w:rsid w:val="00167A3A"/>
    <w:rsid w:val="00167B5F"/>
    <w:rsid w:val="00167BD2"/>
    <w:rsid w:val="00167E5E"/>
    <w:rsid w:val="00167F05"/>
    <w:rsid w:val="0017010A"/>
    <w:rsid w:val="001701B8"/>
    <w:rsid w:val="00170485"/>
    <w:rsid w:val="001704F1"/>
    <w:rsid w:val="001706F0"/>
    <w:rsid w:val="0017076D"/>
    <w:rsid w:val="001708C6"/>
    <w:rsid w:val="00170A12"/>
    <w:rsid w:val="00170B54"/>
    <w:rsid w:val="00170C41"/>
    <w:rsid w:val="00170C84"/>
    <w:rsid w:val="00170D20"/>
    <w:rsid w:val="00170F2C"/>
    <w:rsid w:val="001713CE"/>
    <w:rsid w:val="0017148D"/>
    <w:rsid w:val="001718A1"/>
    <w:rsid w:val="00171C8B"/>
    <w:rsid w:val="0017203E"/>
    <w:rsid w:val="00172380"/>
    <w:rsid w:val="001723FF"/>
    <w:rsid w:val="0017255A"/>
    <w:rsid w:val="001729AA"/>
    <w:rsid w:val="00172A0A"/>
    <w:rsid w:val="00172C93"/>
    <w:rsid w:val="00172CF5"/>
    <w:rsid w:val="00172EDC"/>
    <w:rsid w:val="0017308A"/>
    <w:rsid w:val="001730A1"/>
    <w:rsid w:val="001736AC"/>
    <w:rsid w:val="0017397C"/>
    <w:rsid w:val="00173A9A"/>
    <w:rsid w:val="00173B53"/>
    <w:rsid w:val="00173B91"/>
    <w:rsid w:val="00173D3D"/>
    <w:rsid w:val="00173D6B"/>
    <w:rsid w:val="00173E09"/>
    <w:rsid w:val="00174093"/>
    <w:rsid w:val="001742FF"/>
    <w:rsid w:val="001743A3"/>
    <w:rsid w:val="001745BF"/>
    <w:rsid w:val="001747AA"/>
    <w:rsid w:val="00174A88"/>
    <w:rsid w:val="00174D0F"/>
    <w:rsid w:val="00174FAD"/>
    <w:rsid w:val="00175043"/>
    <w:rsid w:val="00175067"/>
    <w:rsid w:val="001753DD"/>
    <w:rsid w:val="001758EA"/>
    <w:rsid w:val="00175A19"/>
    <w:rsid w:val="00175E1C"/>
    <w:rsid w:val="00175F38"/>
    <w:rsid w:val="00175F39"/>
    <w:rsid w:val="00175F99"/>
    <w:rsid w:val="00176160"/>
    <w:rsid w:val="00176398"/>
    <w:rsid w:val="001765F0"/>
    <w:rsid w:val="001766B7"/>
    <w:rsid w:val="00176D2E"/>
    <w:rsid w:val="00176E77"/>
    <w:rsid w:val="00176EA0"/>
    <w:rsid w:val="0017743B"/>
    <w:rsid w:val="00177779"/>
    <w:rsid w:val="0017777E"/>
    <w:rsid w:val="001777D4"/>
    <w:rsid w:val="001778EC"/>
    <w:rsid w:val="00177C98"/>
    <w:rsid w:val="00177D5A"/>
    <w:rsid w:val="00177E15"/>
    <w:rsid w:val="00177E33"/>
    <w:rsid w:val="00177EA3"/>
    <w:rsid w:val="001800C1"/>
    <w:rsid w:val="00180100"/>
    <w:rsid w:val="0018029C"/>
    <w:rsid w:val="00180725"/>
    <w:rsid w:val="00180994"/>
    <w:rsid w:val="00180B47"/>
    <w:rsid w:val="00180D58"/>
    <w:rsid w:val="00180E57"/>
    <w:rsid w:val="0018116B"/>
    <w:rsid w:val="0018169F"/>
    <w:rsid w:val="00181728"/>
    <w:rsid w:val="00181BEA"/>
    <w:rsid w:val="00181C41"/>
    <w:rsid w:val="00181F32"/>
    <w:rsid w:val="00181F4B"/>
    <w:rsid w:val="00182468"/>
    <w:rsid w:val="00182962"/>
    <w:rsid w:val="00182CA3"/>
    <w:rsid w:val="0018301C"/>
    <w:rsid w:val="00183370"/>
    <w:rsid w:val="0018362B"/>
    <w:rsid w:val="001837A1"/>
    <w:rsid w:val="001838BD"/>
    <w:rsid w:val="0018392F"/>
    <w:rsid w:val="00183988"/>
    <w:rsid w:val="001841F4"/>
    <w:rsid w:val="001843ED"/>
    <w:rsid w:val="00184887"/>
    <w:rsid w:val="001849AB"/>
    <w:rsid w:val="00185156"/>
    <w:rsid w:val="001852E9"/>
    <w:rsid w:val="00185CB9"/>
    <w:rsid w:val="00185D9A"/>
    <w:rsid w:val="00185EE6"/>
    <w:rsid w:val="00185F07"/>
    <w:rsid w:val="00186018"/>
    <w:rsid w:val="001860F5"/>
    <w:rsid w:val="00186102"/>
    <w:rsid w:val="00186114"/>
    <w:rsid w:val="001861A5"/>
    <w:rsid w:val="001864E1"/>
    <w:rsid w:val="001869F4"/>
    <w:rsid w:val="00186D9C"/>
    <w:rsid w:val="00186D9F"/>
    <w:rsid w:val="0018702D"/>
    <w:rsid w:val="00187229"/>
    <w:rsid w:val="00187274"/>
    <w:rsid w:val="001872CF"/>
    <w:rsid w:val="00187306"/>
    <w:rsid w:val="001876DB"/>
    <w:rsid w:val="00187F8E"/>
    <w:rsid w:val="00190151"/>
    <w:rsid w:val="0019029E"/>
    <w:rsid w:val="0019053C"/>
    <w:rsid w:val="00190590"/>
    <w:rsid w:val="00190BCC"/>
    <w:rsid w:val="00190C68"/>
    <w:rsid w:val="00190CA0"/>
    <w:rsid w:val="00191200"/>
    <w:rsid w:val="00191212"/>
    <w:rsid w:val="001914C5"/>
    <w:rsid w:val="00191705"/>
    <w:rsid w:val="00191A59"/>
    <w:rsid w:val="00191B0D"/>
    <w:rsid w:val="00191B7B"/>
    <w:rsid w:val="00192118"/>
    <w:rsid w:val="00192367"/>
    <w:rsid w:val="001924D1"/>
    <w:rsid w:val="001927F8"/>
    <w:rsid w:val="00192878"/>
    <w:rsid w:val="00192A3E"/>
    <w:rsid w:val="00192CB2"/>
    <w:rsid w:val="0019316B"/>
    <w:rsid w:val="0019328D"/>
    <w:rsid w:val="0019356C"/>
    <w:rsid w:val="0019357F"/>
    <w:rsid w:val="00193FD3"/>
    <w:rsid w:val="001940C7"/>
    <w:rsid w:val="00194446"/>
    <w:rsid w:val="00194DF5"/>
    <w:rsid w:val="00194E4F"/>
    <w:rsid w:val="00194F29"/>
    <w:rsid w:val="001950C3"/>
    <w:rsid w:val="001951EB"/>
    <w:rsid w:val="0019532D"/>
    <w:rsid w:val="001953BA"/>
    <w:rsid w:val="001954F7"/>
    <w:rsid w:val="001955C9"/>
    <w:rsid w:val="00195725"/>
    <w:rsid w:val="00195B93"/>
    <w:rsid w:val="00195C37"/>
    <w:rsid w:val="00195CE1"/>
    <w:rsid w:val="00195E2A"/>
    <w:rsid w:val="0019624A"/>
    <w:rsid w:val="0019647B"/>
    <w:rsid w:val="00196615"/>
    <w:rsid w:val="001969A7"/>
    <w:rsid w:val="00196AC7"/>
    <w:rsid w:val="00196B6E"/>
    <w:rsid w:val="00196B9B"/>
    <w:rsid w:val="00196DC2"/>
    <w:rsid w:val="00196ECB"/>
    <w:rsid w:val="00197063"/>
    <w:rsid w:val="00197340"/>
    <w:rsid w:val="001973CB"/>
    <w:rsid w:val="00197411"/>
    <w:rsid w:val="0019741E"/>
    <w:rsid w:val="0019755D"/>
    <w:rsid w:val="001975B8"/>
    <w:rsid w:val="00197627"/>
    <w:rsid w:val="001978E8"/>
    <w:rsid w:val="001979E6"/>
    <w:rsid w:val="00197A2E"/>
    <w:rsid w:val="00197E57"/>
    <w:rsid w:val="00197EE9"/>
    <w:rsid w:val="00197F69"/>
    <w:rsid w:val="001A00F1"/>
    <w:rsid w:val="001A048A"/>
    <w:rsid w:val="001A077C"/>
    <w:rsid w:val="001A0D60"/>
    <w:rsid w:val="001A121B"/>
    <w:rsid w:val="001A143E"/>
    <w:rsid w:val="001A159F"/>
    <w:rsid w:val="001A1749"/>
    <w:rsid w:val="001A1BB4"/>
    <w:rsid w:val="001A1F2C"/>
    <w:rsid w:val="001A2216"/>
    <w:rsid w:val="001A2348"/>
    <w:rsid w:val="001A2369"/>
    <w:rsid w:val="001A24AD"/>
    <w:rsid w:val="001A2515"/>
    <w:rsid w:val="001A2534"/>
    <w:rsid w:val="001A260E"/>
    <w:rsid w:val="001A27C6"/>
    <w:rsid w:val="001A2C5A"/>
    <w:rsid w:val="001A2DDA"/>
    <w:rsid w:val="001A30F5"/>
    <w:rsid w:val="001A31C5"/>
    <w:rsid w:val="001A3237"/>
    <w:rsid w:val="001A33F0"/>
    <w:rsid w:val="001A3877"/>
    <w:rsid w:val="001A38D5"/>
    <w:rsid w:val="001A3CD2"/>
    <w:rsid w:val="001A4149"/>
    <w:rsid w:val="001A41BB"/>
    <w:rsid w:val="001A4586"/>
    <w:rsid w:val="001A462B"/>
    <w:rsid w:val="001A468A"/>
    <w:rsid w:val="001A4E12"/>
    <w:rsid w:val="001A505B"/>
    <w:rsid w:val="001A5144"/>
    <w:rsid w:val="001A54B3"/>
    <w:rsid w:val="001A5664"/>
    <w:rsid w:val="001A5E98"/>
    <w:rsid w:val="001A608E"/>
    <w:rsid w:val="001A61D1"/>
    <w:rsid w:val="001A6320"/>
    <w:rsid w:val="001A665B"/>
    <w:rsid w:val="001A68BC"/>
    <w:rsid w:val="001A6AD8"/>
    <w:rsid w:val="001A6CD1"/>
    <w:rsid w:val="001A6CE5"/>
    <w:rsid w:val="001A6CE7"/>
    <w:rsid w:val="001A6EB9"/>
    <w:rsid w:val="001A70B7"/>
    <w:rsid w:val="001A7132"/>
    <w:rsid w:val="001A7178"/>
    <w:rsid w:val="001A7181"/>
    <w:rsid w:val="001A729A"/>
    <w:rsid w:val="001A73B8"/>
    <w:rsid w:val="001A7425"/>
    <w:rsid w:val="001A7630"/>
    <w:rsid w:val="001A770F"/>
    <w:rsid w:val="001A78E6"/>
    <w:rsid w:val="001A7966"/>
    <w:rsid w:val="001A7991"/>
    <w:rsid w:val="001A7CD7"/>
    <w:rsid w:val="001A7CF9"/>
    <w:rsid w:val="001A7E74"/>
    <w:rsid w:val="001A7F7E"/>
    <w:rsid w:val="001B00E7"/>
    <w:rsid w:val="001B02EF"/>
    <w:rsid w:val="001B065A"/>
    <w:rsid w:val="001B09A3"/>
    <w:rsid w:val="001B0B7B"/>
    <w:rsid w:val="001B0BCF"/>
    <w:rsid w:val="001B0C83"/>
    <w:rsid w:val="001B0E22"/>
    <w:rsid w:val="001B1031"/>
    <w:rsid w:val="001B1165"/>
    <w:rsid w:val="001B11AD"/>
    <w:rsid w:val="001B12F0"/>
    <w:rsid w:val="001B1962"/>
    <w:rsid w:val="001B1984"/>
    <w:rsid w:val="001B1B1D"/>
    <w:rsid w:val="001B1DA9"/>
    <w:rsid w:val="001B1FBE"/>
    <w:rsid w:val="001B22FA"/>
    <w:rsid w:val="001B24AA"/>
    <w:rsid w:val="001B2746"/>
    <w:rsid w:val="001B2A18"/>
    <w:rsid w:val="001B2C27"/>
    <w:rsid w:val="001B2E79"/>
    <w:rsid w:val="001B2F6E"/>
    <w:rsid w:val="001B3056"/>
    <w:rsid w:val="001B30B7"/>
    <w:rsid w:val="001B30B8"/>
    <w:rsid w:val="001B3154"/>
    <w:rsid w:val="001B3371"/>
    <w:rsid w:val="001B33E3"/>
    <w:rsid w:val="001B3400"/>
    <w:rsid w:val="001B3483"/>
    <w:rsid w:val="001B35B5"/>
    <w:rsid w:val="001B3835"/>
    <w:rsid w:val="001B3927"/>
    <w:rsid w:val="001B3987"/>
    <w:rsid w:val="001B3BCD"/>
    <w:rsid w:val="001B3E7A"/>
    <w:rsid w:val="001B4226"/>
    <w:rsid w:val="001B4271"/>
    <w:rsid w:val="001B44D4"/>
    <w:rsid w:val="001B4924"/>
    <w:rsid w:val="001B4C94"/>
    <w:rsid w:val="001B4F6D"/>
    <w:rsid w:val="001B4F96"/>
    <w:rsid w:val="001B5211"/>
    <w:rsid w:val="001B52FC"/>
    <w:rsid w:val="001B5415"/>
    <w:rsid w:val="001B553D"/>
    <w:rsid w:val="001B58F6"/>
    <w:rsid w:val="001B5B46"/>
    <w:rsid w:val="001B5B6C"/>
    <w:rsid w:val="001B5BC8"/>
    <w:rsid w:val="001B5EE4"/>
    <w:rsid w:val="001B6004"/>
    <w:rsid w:val="001B6079"/>
    <w:rsid w:val="001B67F8"/>
    <w:rsid w:val="001B694D"/>
    <w:rsid w:val="001B69B5"/>
    <w:rsid w:val="001B6A8C"/>
    <w:rsid w:val="001B6B7F"/>
    <w:rsid w:val="001B6BAC"/>
    <w:rsid w:val="001B6F1E"/>
    <w:rsid w:val="001B71F2"/>
    <w:rsid w:val="001B74EC"/>
    <w:rsid w:val="001B75D5"/>
    <w:rsid w:val="001B7656"/>
    <w:rsid w:val="001B7749"/>
    <w:rsid w:val="001B7812"/>
    <w:rsid w:val="001B7866"/>
    <w:rsid w:val="001B7B1C"/>
    <w:rsid w:val="001B7B48"/>
    <w:rsid w:val="001B7B9E"/>
    <w:rsid w:val="001B7DEE"/>
    <w:rsid w:val="001B7E84"/>
    <w:rsid w:val="001B7EEB"/>
    <w:rsid w:val="001C048A"/>
    <w:rsid w:val="001C09A6"/>
    <w:rsid w:val="001C0AD7"/>
    <w:rsid w:val="001C0B1D"/>
    <w:rsid w:val="001C1092"/>
    <w:rsid w:val="001C1214"/>
    <w:rsid w:val="001C12C5"/>
    <w:rsid w:val="001C12E4"/>
    <w:rsid w:val="001C16BD"/>
    <w:rsid w:val="001C16C6"/>
    <w:rsid w:val="001C1AAC"/>
    <w:rsid w:val="001C1C8F"/>
    <w:rsid w:val="001C1D9D"/>
    <w:rsid w:val="001C1EDD"/>
    <w:rsid w:val="001C2240"/>
    <w:rsid w:val="001C2C63"/>
    <w:rsid w:val="001C2DD6"/>
    <w:rsid w:val="001C2EBA"/>
    <w:rsid w:val="001C311D"/>
    <w:rsid w:val="001C35ED"/>
    <w:rsid w:val="001C39C6"/>
    <w:rsid w:val="001C3A88"/>
    <w:rsid w:val="001C3C0B"/>
    <w:rsid w:val="001C43E8"/>
    <w:rsid w:val="001C4420"/>
    <w:rsid w:val="001C46AB"/>
    <w:rsid w:val="001C4866"/>
    <w:rsid w:val="001C4919"/>
    <w:rsid w:val="001C4C94"/>
    <w:rsid w:val="001C4F9F"/>
    <w:rsid w:val="001C4FD2"/>
    <w:rsid w:val="001C510D"/>
    <w:rsid w:val="001C51DC"/>
    <w:rsid w:val="001C527F"/>
    <w:rsid w:val="001C52E8"/>
    <w:rsid w:val="001C54BE"/>
    <w:rsid w:val="001C5621"/>
    <w:rsid w:val="001C56CB"/>
    <w:rsid w:val="001C5833"/>
    <w:rsid w:val="001C592C"/>
    <w:rsid w:val="001C61DF"/>
    <w:rsid w:val="001C665E"/>
    <w:rsid w:val="001C674F"/>
    <w:rsid w:val="001C67FE"/>
    <w:rsid w:val="001C684A"/>
    <w:rsid w:val="001C6C81"/>
    <w:rsid w:val="001C6E9F"/>
    <w:rsid w:val="001C6FA6"/>
    <w:rsid w:val="001C71D9"/>
    <w:rsid w:val="001C726E"/>
    <w:rsid w:val="001C73D7"/>
    <w:rsid w:val="001C7746"/>
    <w:rsid w:val="001C7B10"/>
    <w:rsid w:val="001D00CD"/>
    <w:rsid w:val="001D022C"/>
    <w:rsid w:val="001D0353"/>
    <w:rsid w:val="001D035A"/>
    <w:rsid w:val="001D0396"/>
    <w:rsid w:val="001D03E7"/>
    <w:rsid w:val="001D079E"/>
    <w:rsid w:val="001D086A"/>
    <w:rsid w:val="001D0886"/>
    <w:rsid w:val="001D096E"/>
    <w:rsid w:val="001D0BCB"/>
    <w:rsid w:val="001D0CF7"/>
    <w:rsid w:val="001D0DD7"/>
    <w:rsid w:val="001D0F4D"/>
    <w:rsid w:val="001D157B"/>
    <w:rsid w:val="001D18FC"/>
    <w:rsid w:val="001D1A38"/>
    <w:rsid w:val="001D1CD0"/>
    <w:rsid w:val="001D1F38"/>
    <w:rsid w:val="001D2102"/>
    <w:rsid w:val="001D2124"/>
    <w:rsid w:val="001D23A3"/>
    <w:rsid w:val="001D2440"/>
    <w:rsid w:val="001D2579"/>
    <w:rsid w:val="001D25C2"/>
    <w:rsid w:val="001D29A7"/>
    <w:rsid w:val="001D2A50"/>
    <w:rsid w:val="001D2B76"/>
    <w:rsid w:val="001D2C10"/>
    <w:rsid w:val="001D2C16"/>
    <w:rsid w:val="001D2C9A"/>
    <w:rsid w:val="001D2D59"/>
    <w:rsid w:val="001D2D6B"/>
    <w:rsid w:val="001D2D6F"/>
    <w:rsid w:val="001D3093"/>
    <w:rsid w:val="001D33EA"/>
    <w:rsid w:val="001D3443"/>
    <w:rsid w:val="001D38BB"/>
    <w:rsid w:val="001D397C"/>
    <w:rsid w:val="001D3B02"/>
    <w:rsid w:val="001D410A"/>
    <w:rsid w:val="001D4360"/>
    <w:rsid w:val="001D4365"/>
    <w:rsid w:val="001D463A"/>
    <w:rsid w:val="001D4759"/>
    <w:rsid w:val="001D490B"/>
    <w:rsid w:val="001D4A02"/>
    <w:rsid w:val="001D4B32"/>
    <w:rsid w:val="001D4E18"/>
    <w:rsid w:val="001D4EBA"/>
    <w:rsid w:val="001D4ECB"/>
    <w:rsid w:val="001D4EFB"/>
    <w:rsid w:val="001D5042"/>
    <w:rsid w:val="001D52AE"/>
    <w:rsid w:val="001D52E5"/>
    <w:rsid w:val="001D5375"/>
    <w:rsid w:val="001D57F4"/>
    <w:rsid w:val="001D58F9"/>
    <w:rsid w:val="001D59E1"/>
    <w:rsid w:val="001D5BD0"/>
    <w:rsid w:val="001D604B"/>
    <w:rsid w:val="001D6410"/>
    <w:rsid w:val="001D66EE"/>
    <w:rsid w:val="001D6837"/>
    <w:rsid w:val="001D68FC"/>
    <w:rsid w:val="001D69A2"/>
    <w:rsid w:val="001D6C77"/>
    <w:rsid w:val="001D6E62"/>
    <w:rsid w:val="001D6F68"/>
    <w:rsid w:val="001D6FFE"/>
    <w:rsid w:val="001D7068"/>
    <w:rsid w:val="001D712D"/>
    <w:rsid w:val="001D744E"/>
    <w:rsid w:val="001D762E"/>
    <w:rsid w:val="001D776A"/>
    <w:rsid w:val="001D7791"/>
    <w:rsid w:val="001D782B"/>
    <w:rsid w:val="001D78E9"/>
    <w:rsid w:val="001D7AA7"/>
    <w:rsid w:val="001D7BE1"/>
    <w:rsid w:val="001D7BE3"/>
    <w:rsid w:val="001D7E62"/>
    <w:rsid w:val="001D7EB5"/>
    <w:rsid w:val="001D7F59"/>
    <w:rsid w:val="001E0565"/>
    <w:rsid w:val="001E06CF"/>
    <w:rsid w:val="001E07A0"/>
    <w:rsid w:val="001E0CB4"/>
    <w:rsid w:val="001E0D58"/>
    <w:rsid w:val="001E1041"/>
    <w:rsid w:val="001E1309"/>
    <w:rsid w:val="001E142F"/>
    <w:rsid w:val="001E170C"/>
    <w:rsid w:val="001E17C7"/>
    <w:rsid w:val="001E1A78"/>
    <w:rsid w:val="001E1CF0"/>
    <w:rsid w:val="001E1D17"/>
    <w:rsid w:val="001E1E17"/>
    <w:rsid w:val="001E1F63"/>
    <w:rsid w:val="001E1FAE"/>
    <w:rsid w:val="001E20A7"/>
    <w:rsid w:val="001E2222"/>
    <w:rsid w:val="001E2271"/>
    <w:rsid w:val="001E22EC"/>
    <w:rsid w:val="001E27C1"/>
    <w:rsid w:val="001E2803"/>
    <w:rsid w:val="001E2838"/>
    <w:rsid w:val="001E2B0A"/>
    <w:rsid w:val="001E2D50"/>
    <w:rsid w:val="001E30EB"/>
    <w:rsid w:val="001E327D"/>
    <w:rsid w:val="001E335F"/>
    <w:rsid w:val="001E3511"/>
    <w:rsid w:val="001E39AD"/>
    <w:rsid w:val="001E3CBF"/>
    <w:rsid w:val="001E3CF4"/>
    <w:rsid w:val="001E40CF"/>
    <w:rsid w:val="001E43D3"/>
    <w:rsid w:val="001E442E"/>
    <w:rsid w:val="001E445E"/>
    <w:rsid w:val="001E48CC"/>
    <w:rsid w:val="001E4AB6"/>
    <w:rsid w:val="001E4B98"/>
    <w:rsid w:val="001E4E53"/>
    <w:rsid w:val="001E4E6B"/>
    <w:rsid w:val="001E4E79"/>
    <w:rsid w:val="001E4F50"/>
    <w:rsid w:val="001E51FB"/>
    <w:rsid w:val="001E5243"/>
    <w:rsid w:val="001E52E7"/>
    <w:rsid w:val="001E5358"/>
    <w:rsid w:val="001E53BF"/>
    <w:rsid w:val="001E55E4"/>
    <w:rsid w:val="001E5680"/>
    <w:rsid w:val="001E5B0F"/>
    <w:rsid w:val="001E5B31"/>
    <w:rsid w:val="001E5CAF"/>
    <w:rsid w:val="001E5E80"/>
    <w:rsid w:val="001E5EEB"/>
    <w:rsid w:val="001E6004"/>
    <w:rsid w:val="001E609A"/>
    <w:rsid w:val="001E639D"/>
    <w:rsid w:val="001E6426"/>
    <w:rsid w:val="001E6670"/>
    <w:rsid w:val="001E6BA7"/>
    <w:rsid w:val="001E6D71"/>
    <w:rsid w:val="001E6F09"/>
    <w:rsid w:val="001E7198"/>
    <w:rsid w:val="001E72AF"/>
    <w:rsid w:val="001E72B3"/>
    <w:rsid w:val="001E74A7"/>
    <w:rsid w:val="001E7711"/>
    <w:rsid w:val="001E77EF"/>
    <w:rsid w:val="001E7DC3"/>
    <w:rsid w:val="001F0387"/>
    <w:rsid w:val="001F03EB"/>
    <w:rsid w:val="001F0536"/>
    <w:rsid w:val="001F0628"/>
    <w:rsid w:val="001F07C0"/>
    <w:rsid w:val="001F0823"/>
    <w:rsid w:val="001F0985"/>
    <w:rsid w:val="001F0CCE"/>
    <w:rsid w:val="001F0F90"/>
    <w:rsid w:val="001F1104"/>
    <w:rsid w:val="001F11D7"/>
    <w:rsid w:val="001F1493"/>
    <w:rsid w:val="001F1669"/>
    <w:rsid w:val="001F1AB2"/>
    <w:rsid w:val="001F1F17"/>
    <w:rsid w:val="001F1FDF"/>
    <w:rsid w:val="001F20D6"/>
    <w:rsid w:val="001F2135"/>
    <w:rsid w:val="001F2233"/>
    <w:rsid w:val="001F249B"/>
    <w:rsid w:val="001F24FB"/>
    <w:rsid w:val="001F27C0"/>
    <w:rsid w:val="001F287C"/>
    <w:rsid w:val="001F2973"/>
    <w:rsid w:val="001F29DF"/>
    <w:rsid w:val="001F2A48"/>
    <w:rsid w:val="001F2D89"/>
    <w:rsid w:val="001F2DEE"/>
    <w:rsid w:val="001F2E71"/>
    <w:rsid w:val="001F3053"/>
    <w:rsid w:val="001F3246"/>
    <w:rsid w:val="001F325B"/>
    <w:rsid w:val="001F3516"/>
    <w:rsid w:val="001F35AF"/>
    <w:rsid w:val="001F3685"/>
    <w:rsid w:val="001F36A6"/>
    <w:rsid w:val="001F379E"/>
    <w:rsid w:val="001F3B40"/>
    <w:rsid w:val="001F3B80"/>
    <w:rsid w:val="001F3BAC"/>
    <w:rsid w:val="001F3DEB"/>
    <w:rsid w:val="001F3FAC"/>
    <w:rsid w:val="001F44FF"/>
    <w:rsid w:val="001F453F"/>
    <w:rsid w:val="001F471F"/>
    <w:rsid w:val="001F4776"/>
    <w:rsid w:val="001F4A8F"/>
    <w:rsid w:val="001F4DC8"/>
    <w:rsid w:val="001F4E01"/>
    <w:rsid w:val="001F5498"/>
    <w:rsid w:val="001F5994"/>
    <w:rsid w:val="001F5BA0"/>
    <w:rsid w:val="001F5BA2"/>
    <w:rsid w:val="001F5CF1"/>
    <w:rsid w:val="001F5CFC"/>
    <w:rsid w:val="001F5CFD"/>
    <w:rsid w:val="001F5D4F"/>
    <w:rsid w:val="001F5E0B"/>
    <w:rsid w:val="001F5E80"/>
    <w:rsid w:val="001F5F4A"/>
    <w:rsid w:val="001F6563"/>
    <w:rsid w:val="001F65A3"/>
    <w:rsid w:val="001F68ED"/>
    <w:rsid w:val="001F6A2E"/>
    <w:rsid w:val="001F6C04"/>
    <w:rsid w:val="001F6C62"/>
    <w:rsid w:val="001F6D70"/>
    <w:rsid w:val="001F7084"/>
    <w:rsid w:val="001F70A2"/>
    <w:rsid w:val="001F727B"/>
    <w:rsid w:val="001F73F9"/>
    <w:rsid w:val="001F74C9"/>
    <w:rsid w:val="001F756D"/>
    <w:rsid w:val="001F75F7"/>
    <w:rsid w:val="001F784B"/>
    <w:rsid w:val="001F79FA"/>
    <w:rsid w:val="00200043"/>
    <w:rsid w:val="002001B5"/>
    <w:rsid w:val="00200237"/>
    <w:rsid w:val="00200297"/>
    <w:rsid w:val="00200300"/>
    <w:rsid w:val="002003A7"/>
    <w:rsid w:val="0020069B"/>
    <w:rsid w:val="002008A8"/>
    <w:rsid w:val="00200A68"/>
    <w:rsid w:val="00200C1A"/>
    <w:rsid w:val="00200EE1"/>
    <w:rsid w:val="00200FAC"/>
    <w:rsid w:val="002011B5"/>
    <w:rsid w:val="002011F3"/>
    <w:rsid w:val="002012F4"/>
    <w:rsid w:val="002015A5"/>
    <w:rsid w:val="002015FB"/>
    <w:rsid w:val="00201828"/>
    <w:rsid w:val="002019DB"/>
    <w:rsid w:val="00201BDC"/>
    <w:rsid w:val="002020E4"/>
    <w:rsid w:val="002021ED"/>
    <w:rsid w:val="002021F0"/>
    <w:rsid w:val="00202221"/>
    <w:rsid w:val="00202481"/>
    <w:rsid w:val="002028A5"/>
    <w:rsid w:val="00202A40"/>
    <w:rsid w:val="00202AA1"/>
    <w:rsid w:val="00202F0F"/>
    <w:rsid w:val="0020317E"/>
    <w:rsid w:val="00203221"/>
    <w:rsid w:val="002035B2"/>
    <w:rsid w:val="0020364E"/>
    <w:rsid w:val="0020369A"/>
    <w:rsid w:val="00203C13"/>
    <w:rsid w:val="00203CA2"/>
    <w:rsid w:val="00203D9A"/>
    <w:rsid w:val="00203DB3"/>
    <w:rsid w:val="00203DEE"/>
    <w:rsid w:val="00203E74"/>
    <w:rsid w:val="00204240"/>
    <w:rsid w:val="00204282"/>
    <w:rsid w:val="0020431B"/>
    <w:rsid w:val="00204A4D"/>
    <w:rsid w:val="00204BB7"/>
    <w:rsid w:val="00204F33"/>
    <w:rsid w:val="00205280"/>
    <w:rsid w:val="0020531A"/>
    <w:rsid w:val="00205525"/>
    <w:rsid w:val="002057AE"/>
    <w:rsid w:val="00205D24"/>
    <w:rsid w:val="00205DC8"/>
    <w:rsid w:val="0020612E"/>
    <w:rsid w:val="00206303"/>
    <w:rsid w:val="0020632B"/>
    <w:rsid w:val="002063D6"/>
    <w:rsid w:val="00206424"/>
    <w:rsid w:val="0020652F"/>
    <w:rsid w:val="00206594"/>
    <w:rsid w:val="002065DB"/>
    <w:rsid w:val="00206701"/>
    <w:rsid w:val="00206999"/>
    <w:rsid w:val="00206BE6"/>
    <w:rsid w:val="00206C24"/>
    <w:rsid w:val="00206D23"/>
    <w:rsid w:val="00207062"/>
    <w:rsid w:val="002070D9"/>
    <w:rsid w:val="00207135"/>
    <w:rsid w:val="0020720B"/>
    <w:rsid w:val="002073CF"/>
    <w:rsid w:val="00207852"/>
    <w:rsid w:val="00207B90"/>
    <w:rsid w:val="00207F0F"/>
    <w:rsid w:val="00207FF1"/>
    <w:rsid w:val="002100C8"/>
    <w:rsid w:val="002100D9"/>
    <w:rsid w:val="00210202"/>
    <w:rsid w:val="00210462"/>
    <w:rsid w:val="00210594"/>
    <w:rsid w:val="00210982"/>
    <w:rsid w:val="002109D6"/>
    <w:rsid w:val="00210A1B"/>
    <w:rsid w:val="00210BA7"/>
    <w:rsid w:val="00210C12"/>
    <w:rsid w:val="00210DA0"/>
    <w:rsid w:val="00210F17"/>
    <w:rsid w:val="0021122B"/>
    <w:rsid w:val="002113E7"/>
    <w:rsid w:val="00211518"/>
    <w:rsid w:val="002116C0"/>
    <w:rsid w:val="00211727"/>
    <w:rsid w:val="0021198A"/>
    <w:rsid w:val="00211A6D"/>
    <w:rsid w:val="00211C51"/>
    <w:rsid w:val="00211DC5"/>
    <w:rsid w:val="00212001"/>
    <w:rsid w:val="00212245"/>
    <w:rsid w:val="0021233E"/>
    <w:rsid w:val="00212687"/>
    <w:rsid w:val="002127F3"/>
    <w:rsid w:val="002128FE"/>
    <w:rsid w:val="00212BCD"/>
    <w:rsid w:val="00212D1A"/>
    <w:rsid w:val="00212D60"/>
    <w:rsid w:val="00212F44"/>
    <w:rsid w:val="002132E5"/>
    <w:rsid w:val="00213333"/>
    <w:rsid w:val="002134CB"/>
    <w:rsid w:val="002134E0"/>
    <w:rsid w:val="00213527"/>
    <w:rsid w:val="002135DD"/>
    <w:rsid w:val="00213A9B"/>
    <w:rsid w:val="00213DD7"/>
    <w:rsid w:val="002142E3"/>
    <w:rsid w:val="0021433E"/>
    <w:rsid w:val="0021448B"/>
    <w:rsid w:val="00214A73"/>
    <w:rsid w:val="00214F61"/>
    <w:rsid w:val="002157EF"/>
    <w:rsid w:val="0021581F"/>
    <w:rsid w:val="00215859"/>
    <w:rsid w:val="00215B32"/>
    <w:rsid w:val="00215B65"/>
    <w:rsid w:val="00215C28"/>
    <w:rsid w:val="00215C8B"/>
    <w:rsid w:val="00215CF3"/>
    <w:rsid w:val="00215F78"/>
    <w:rsid w:val="0021605A"/>
    <w:rsid w:val="002160B6"/>
    <w:rsid w:val="0021689E"/>
    <w:rsid w:val="00216973"/>
    <w:rsid w:val="00216A73"/>
    <w:rsid w:val="00216CEC"/>
    <w:rsid w:val="002173E3"/>
    <w:rsid w:val="0021752A"/>
    <w:rsid w:val="00217A9D"/>
    <w:rsid w:val="00217AAE"/>
    <w:rsid w:val="00217B65"/>
    <w:rsid w:val="00217B88"/>
    <w:rsid w:val="00217BF2"/>
    <w:rsid w:val="00217CB3"/>
    <w:rsid w:val="00217E19"/>
    <w:rsid w:val="00217E5E"/>
    <w:rsid w:val="00217E9D"/>
    <w:rsid w:val="0022000E"/>
    <w:rsid w:val="00220073"/>
    <w:rsid w:val="002202C2"/>
    <w:rsid w:val="00220332"/>
    <w:rsid w:val="00220558"/>
    <w:rsid w:val="0022055E"/>
    <w:rsid w:val="0022083C"/>
    <w:rsid w:val="00220959"/>
    <w:rsid w:val="00220DE3"/>
    <w:rsid w:val="00220E2D"/>
    <w:rsid w:val="0022133A"/>
    <w:rsid w:val="00221342"/>
    <w:rsid w:val="00221550"/>
    <w:rsid w:val="00221D74"/>
    <w:rsid w:val="00221E34"/>
    <w:rsid w:val="00221E38"/>
    <w:rsid w:val="0022209C"/>
    <w:rsid w:val="00222147"/>
    <w:rsid w:val="0022216A"/>
    <w:rsid w:val="002221C2"/>
    <w:rsid w:val="002223AB"/>
    <w:rsid w:val="00222412"/>
    <w:rsid w:val="00222424"/>
    <w:rsid w:val="0022275B"/>
    <w:rsid w:val="00222829"/>
    <w:rsid w:val="0022307B"/>
    <w:rsid w:val="00223198"/>
    <w:rsid w:val="00223231"/>
    <w:rsid w:val="002234B7"/>
    <w:rsid w:val="002235D9"/>
    <w:rsid w:val="0022376F"/>
    <w:rsid w:val="002237E7"/>
    <w:rsid w:val="0022388D"/>
    <w:rsid w:val="00223AFE"/>
    <w:rsid w:val="00223BC2"/>
    <w:rsid w:val="00223D25"/>
    <w:rsid w:val="0022434C"/>
    <w:rsid w:val="00224453"/>
    <w:rsid w:val="00224784"/>
    <w:rsid w:val="002249E5"/>
    <w:rsid w:val="00224AE5"/>
    <w:rsid w:val="00225083"/>
    <w:rsid w:val="002250B4"/>
    <w:rsid w:val="00225269"/>
    <w:rsid w:val="0022545F"/>
    <w:rsid w:val="00225464"/>
    <w:rsid w:val="00225526"/>
    <w:rsid w:val="00225A97"/>
    <w:rsid w:val="00225E40"/>
    <w:rsid w:val="00225F44"/>
    <w:rsid w:val="0022640D"/>
    <w:rsid w:val="00226847"/>
    <w:rsid w:val="00226907"/>
    <w:rsid w:val="002269BE"/>
    <w:rsid w:val="002269E8"/>
    <w:rsid w:val="00226F35"/>
    <w:rsid w:val="002270BF"/>
    <w:rsid w:val="002272E3"/>
    <w:rsid w:val="002272EE"/>
    <w:rsid w:val="0022752C"/>
    <w:rsid w:val="002275D8"/>
    <w:rsid w:val="0022767E"/>
    <w:rsid w:val="002276C1"/>
    <w:rsid w:val="002278C4"/>
    <w:rsid w:val="002279B6"/>
    <w:rsid w:val="00227AD0"/>
    <w:rsid w:val="00227B6F"/>
    <w:rsid w:val="00227B99"/>
    <w:rsid w:val="00230085"/>
    <w:rsid w:val="00230149"/>
    <w:rsid w:val="0023066F"/>
    <w:rsid w:val="00230A06"/>
    <w:rsid w:val="00230F61"/>
    <w:rsid w:val="0023152A"/>
    <w:rsid w:val="0023180C"/>
    <w:rsid w:val="002318DD"/>
    <w:rsid w:val="00231CB3"/>
    <w:rsid w:val="00231D77"/>
    <w:rsid w:val="00231DBE"/>
    <w:rsid w:val="00231EC8"/>
    <w:rsid w:val="002323C4"/>
    <w:rsid w:val="002326BB"/>
    <w:rsid w:val="00232855"/>
    <w:rsid w:val="002329E4"/>
    <w:rsid w:val="00232A6A"/>
    <w:rsid w:val="00232BC3"/>
    <w:rsid w:val="00232C8B"/>
    <w:rsid w:val="00232CD2"/>
    <w:rsid w:val="00232D40"/>
    <w:rsid w:val="00232E67"/>
    <w:rsid w:val="00232EBA"/>
    <w:rsid w:val="0023317F"/>
    <w:rsid w:val="00233656"/>
    <w:rsid w:val="00233758"/>
    <w:rsid w:val="00233948"/>
    <w:rsid w:val="00233A69"/>
    <w:rsid w:val="00233B4D"/>
    <w:rsid w:val="00233CB4"/>
    <w:rsid w:val="00233CFE"/>
    <w:rsid w:val="00233D23"/>
    <w:rsid w:val="00233D3E"/>
    <w:rsid w:val="00233E34"/>
    <w:rsid w:val="00234118"/>
    <w:rsid w:val="002342A0"/>
    <w:rsid w:val="002348EE"/>
    <w:rsid w:val="0023491D"/>
    <w:rsid w:val="00234A17"/>
    <w:rsid w:val="00234C82"/>
    <w:rsid w:val="00235072"/>
    <w:rsid w:val="0023508D"/>
    <w:rsid w:val="00235128"/>
    <w:rsid w:val="0023559A"/>
    <w:rsid w:val="00235912"/>
    <w:rsid w:val="00235A48"/>
    <w:rsid w:val="00235A52"/>
    <w:rsid w:val="00236028"/>
    <w:rsid w:val="002360D7"/>
    <w:rsid w:val="002365E2"/>
    <w:rsid w:val="0023672B"/>
    <w:rsid w:val="0023682F"/>
    <w:rsid w:val="002368EE"/>
    <w:rsid w:val="00236D1D"/>
    <w:rsid w:val="00236E3E"/>
    <w:rsid w:val="00237003"/>
    <w:rsid w:val="002373C8"/>
    <w:rsid w:val="002375A1"/>
    <w:rsid w:val="002375FC"/>
    <w:rsid w:val="0023767C"/>
    <w:rsid w:val="00237ADF"/>
    <w:rsid w:val="00237AF3"/>
    <w:rsid w:val="00237D22"/>
    <w:rsid w:val="00240030"/>
    <w:rsid w:val="00240341"/>
    <w:rsid w:val="002403BE"/>
    <w:rsid w:val="00240499"/>
    <w:rsid w:val="00240558"/>
    <w:rsid w:val="002407DE"/>
    <w:rsid w:val="00240908"/>
    <w:rsid w:val="00240B10"/>
    <w:rsid w:val="0024119B"/>
    <w:rsid w:val="002412C2"/>
    <w:rsid w:val="002412D0"/>
    <w:rsid w:val="00241592"/>
    <w:rsid w:val="002416ED"/>
    <w:rsid w:val="00241727"/>
    <w:rsid w:val="00241838"/>
    <w:rsid w:val="002418AF"/>
    <w:rsid w:val="00241A14"/>
    <w:rsid w:val="00241A4E"/>
    <w:rsid w:val="00241CF4"/>
    <w:rsid w:val="00241CFF"/>
    <w:rsid w:val="00241EE8"/>
    <w:rsid w:val="00241FD5"/>
    <w:rsid w:val="002420B3"/>
    <w:rsid w:val="00242316"/>
    <w:rsid w:val="002423F9"/>
    <w:rsid w:val="002425B0"/>
    <w:rsid w:val="002425E9"/>
    <w:rsid w:val="002429B7"/>
    <w:rsid w:val="00242A2E"/>
    <w:rsid w:val="00242A3B"/>
    <w:rsid w:val="00242B95"/>
    <w:rsid w:val="00242F65"/>
    <w:rsid w:val="00243292"/>
    <w:rsid w:val="00243314"/>
    <w:rsid w:val="002434E1"/>
    <w:rsid w:val="00243590"/>
    <w:rsid w:val="002436D8"/>
    <w:rsid w:val="0024375A"/>
    <w:rsid w:val="002437BB"/>
    <w:rsid w:val="00243F61"/>
    <w:rsid w:val="002440A7"/>
    <w:rsid w:val="002441EF"/>
    <w:rsid w:val="002441F8"/>
    <w:rsid w:val="00244200"/>
    <w:rsid w:val="0024420A"/>
    <w:rsid w:val="00244B8C"/>
    <w:rsid w:val="00244CD2"/>
    <w:rsid w:val="00244F15"/>
    <w:rsid w:val="002451D0"/>
    <w:rsid w:val="002452C8"/>
    <w:rsid w:val="00245576"/>
    <w:rsid w:val="0024565D"/>
    <w:rsid w:val="0024604B"/>
    <w:rsid w:val="002460A8"/>
    <w:rsid w:val="00246330"/>
    <w:rsid w:val="002463F4"/>
    <w:rsid w:val="00246742"/>
    <w:rsid w:val="002468C5"/>
    <w:rsid w:val="002468F1"/>
    <w:rsid w:val="00246CF4"/>
    <w:rsid w:val="00246E0D"/>
    <w:rsid w:val="00246E3B"/>
    <w:rsid w:val="00246FA8"/>
    <w:rsid w:val="0024717C"/>
    <w:rsid w:val="0024748F"/>
    <w:rsid w:val="002474FB"/>
    <w:rsid w:val="00247579"/>
    <w:rsid w:val="002475A7"/>
    <w:rsid w:val="0024799C"/>
    <w:rsid w:val="00247A45"/>
    <w:rsid w:val="00247C2E"/>
    <w:rsid w:val="00247CE1"/>
    <w:rsid w:val="00247F76"/>
    <w:rsid w:val="002500D5"/>
    <w:rsid w:val="002505D9"/>
    <w:rsid w:val="00250754"/>
    <w:rsid w:val="0025099D"/>
    <w:rsid w:val="00250C55"/>
    <w:rsid w:val="00250E6B"/>
    <w:rsid w:val="00250FB5"/>
    <w:rsid w:val="00251429"/>
    <w:rsid w:val="002514C9"/>
    <w:rsid w:val="00251614"/>
    <w:rsid w:val="00251616"/>
    <w:rsid w:val="00251837"/>
    <w:rsid w:val="0025193E"/>
    <w:rsid w:val="00251C4B"/>
    <w:rsid w:val="00251FC8"/>
    <w:rsid w:val="0025209C"/>
    <w:rsid w:val="002520B6"/>
    <w:rsid w:val="002520E5"/>
    <w:rsid w:val="00252310"/>
    <w:rsid w:val="00252424"/>
    <w:rsid w:val="002524F3"/>
    <w:rsid w:val="0025254F"/>
    <w:rsid w:val="00252623"/>
    <w:rsid w:val="00252D3A"/>
    <w:rsid w:val="00252DA9"/>
    <w:rsid w:val="00252F54"/>
    <w:rsid w:val="00252F59"/>
    <w:rsid w:val="00252FC7"/>
    <w:rsid w:val="00253067"/>
    <w:rsid w:val="00253173"/>
    <w:rsid w:val="00253349"/>
    <w:rsid w:val="0025353E"/>
    <w:rsid w:val="002536E9"/>
    <w:rsid w:val="00253725"/>
    <w:rsid w:val="00253A7F"/>
    <w:rsid w:val="00253B68"/>
    <w:rsid w:val="00253C3E"/>
    <w:rsid w:val="00253C47"/>
    <w:rsid w:val="00254238"/>
    <w:rsid w:val="002544D0"/>
    <w:rsid w:val="002547D3"/>
    <w:rsid w:val="002547F1"/>
    <w:rsid w:val="00254F75"/>
    <w:rsid w:val="002551F1"/>
    <w:rsid w:val="00255220"/>
    <w:rsid w:val="00255854"/>
    <w:rsid w:val="00255B8F"/>
    <w:rsid w:val="00256153"/>
    <w:rsid w:val="002561BB"/>
    <w:rsid w:val="0025646F"/>
    <w:rsid w:val="00256656"/>
    <w:rsid w:val="002567C1"/>
    <w:rsid w:val="002568E3"/>
    <w:rsid w:val="00256A6C"/>
    <w:rsid w:val="00256BB3"/>
    <w:rsid w:val="00256BB7"/>
    <w:rsid w:val="00256C81"/>
    <w:rsid w:val="00256CA2"/>
    <w:rsid w:val="00256D1A"/>
    <w:rsid w:val="0025716F"/>
    <w:rsid w:val="002573EB"/>
    <w:rsid w:val="0025756E"/>
    <w:rsid w:val="002575DA"/>
    <w:rsid w:val="002576F9"/>
    <w:rsid w:val="002577C2"/>
    <w:rsid w:val="00257A2A"/>
    <w:rsid w:val="00257BAB"/>
    <w:rsid w:val="00257BED"/>
    <w:rsid w:val="00257C64"/>
    <w:rsid w:val="00257E02"/>
    <w:rsid w:val="00257FF5"/>
    <w:rsid w:val="002600E2"/>
    <w:rsid w:val="0026058A"/>
    <w:rsid w:val="0026066E"/>
    <w:rsid w:val="00260C20"/>
    <w:rsid w:val="00260E60"/>
    <w:rsid w:val="00261183"/>
    <w:rsid w:val="002614D3"/>
    <w:rsid w:val="0026189A"/>
    <w:rsid w:val="002618E6"/>
    <w:rsid w:val="00261C69"/>
    <w:rsid w:val="00261E3A"/>
    <w:rsid w:val="00261E47"/>
    <w:rsid w:val="00261E56"/>
    <w:rsid w:val="0026206C"/>
    <w:rsid w:val="002620F1"/>
    <w:rsid w:val="00262131"/>
    <w:rsid w:val="00262172"/>
    <w:rsid w:val="002621D8"/>
    <w:rsid w:val="002624D9"/>
    <w:rsid w:val="0026266B"/>
    <w:rsid w:val="0026298B"/>
    <w:rsid w:val="00262B20"/>
    <w:rsid w:val="00262C5D"/>
    <w:rsid w:val="00262C85"/>
    <w:rsid w:val="00262E83"/>
    <w:rsid w:val="00262ECE"/>
    <w:rsid w:val="0026317A"/>
    <w:rsid w:val="0026342F"/>
    <w:rsid w:val="002634E6"/>
    <w:rsid w:val="0026379D"/>
    <w:rsid w:val="002639E7"/>
    <w:rsid w:val="00263C28"/>
    <w:rsid w:val="00263E9D"/>
    <w:rsid w:val="00263FE4"/>
    <w:rsid w:val="002642BD"/>
    <w:rsid w:val="002644F3"/>
    <w:rsid w:val="002647A3"/>
    <w:rsid w:val="002647CF"/>
    <w:rsid w:val="00264914"/>
    <w:rsid w:val="00264CE4"/>
    <w:rsid w:val="002652C6"/>
    <w:rsid w:val="002653D4"/>
    <w:rsid w:val="0026552A"/>
    <w:rsid w:val="0026553E"/>
    <w:rsid w:val="002656C3"/>
    <w:rsid w:val="00265783"/>
    <w:rsid w:val="0026578C"/>
    <w:rsid w:val="002658CE"/>
    <w:rsid w:val="00265A82"/>
    <w:rsid w:val="00265F4D"/>
    <w:rsid w:val="00266821"/>
    <w:rsid w:val="002668C1"/>
    <w:rsid w:val="00266B9A"/>
    <w:rsid w:val="0026735D"/>
    <w:rsid w:val="00267490"/>
    <w:rsid w:val="002675B4"/>
    <w:rsid w:val="0026782F"/>
    <w:rsid w:val="00267CEC"/>
    <w:rsid w:val="00267DC2"/>
    <w:rsid w:val="00267F1F"/>
    <w:rsid w:val="002700FC"/>
    <w:rsid w:val="002702E2"/>
    <w:rsid w:val="0027048F"/>
    <w:rsid w:val="0027051C"/>
    <w:rsid w:val="00270838"/>
    <w:rsid w:val="00270D15"/>
    <w:rsid w:val="00270D3D"/>
    <w:rsid w:val="00270ECD"/>
    <w:rsid w:val="00270FC1"/>
    <w:rsid w:val="002710DD"/>
    <w:rsid w:val="00271159"/>
    <w:rsid w:val="00271404"/>
    <w:rsid w:val="0027145C"/>
    <w:rsid w:val="00271648"/>
    <w:rsid w:val="00271A7C"/>
    <w:rsid w:val="00271CAC"/>
    <w:rsid w:val="0027203D"/>
    <w:rsid w:val="0027206E"/>
    <w:rsid w:val="00272297"/>
    <w:rsid w:val="00272317"/>
    <w:rsid w:val="00272384"/>
    <w:rsid w:val="00272387"/>
    <w:rsid w:val="0027239C"/>
    <w:rsid w:val="002724FA"/>
    <w:rsid w:val="00272A6F"/>
    <w:rsid w:val="00272E87"/>
    <w:rsid w:val="002730B9"/>
    <w:rsid w:val="0027321F"/>
    <w:rsid w:val="0027331C"/>
    <w:rsid w:val="002733B0"/>
    <w:rsid w:val="00273570"/>
    <w:rsid w:val="0027374B"/>
    <w:rsid w:val="00273AE7"/>
    <w:rsid w:val="00273BE0"/>
    <w:rsid w:val="00273C27"/>
    <w:rsid w:val="00273C4D"/>
    <w:rsid w:val="00273D7D"/>
    <w:rsid w:val="00273E43"/>
    <w:rsid w:val="00274241"/>
    <w:rsid w:val="0027445D"/>
    <w:rsid w:val="00274798"/>
    <w:rsid w:val="00274ADF"/>
    <w:rsid w:val="00274BE0"/>
    <w:rsid w:val="00274F5C"/>
    <w:rsid w:val="00274F60"/>
    <w:rsid w:val="00275011"/>
    <w:rsid w:val="0027508E"/>
    <w:rsid w:val="002750F8"/>
    <w:rsid w:val="002751FB"/>
    <w:rsid w:val="002753B8"/>
    <w:rsid w:val="00275625"/>
    <w:rsid w:val="00275717"/>
    <w:rsid w:val="002758C2"/>
    <w:rsid w:val="00275909"/>
    <w:rsid w:val="00275DA0"/>
    <w:rsid w:val="00275E77"/>
    <w:rsid w:val="00276254"/>
    <w:rsid w:val="002762BE"/>
    <w:rsid w:val="002762F2"/>
    <w:rsid w:val="002763C4"/>
    <w:rsid w:val="002763D7"/>
    <w:rsid w:val="00276671"/>
    <w:rsid w:val="00276A3A"/>
    <w:rsid w:val="00276AA2"/>
    <w:rsid w:val="00276E68"/>
    <w:rsid w:val="00276EF1"/>
    <w:rsid w:val="00276FAE"/>
    <w:rsid w:val="00277715"/>
    <w:rsid w:val="00277922"/>
    <w:rsid w:val="0027796E"/>
    <w:rsid w:val="00277995"/>
    <w:rsid w:val="00277B59"/>
    <w:rsid w:val="00277D00"/>
    <w:rsid w:val="00277D1A"/>
    <w:rsid w:val="00277EAA"/>
    <w:rsid w:val="002801DC"/>
    <w:rsid w:val="002805E9"/>
    <w:rsid w:val="0028079D"/>
    <w:rsid w:val="002809E9"/>
    <w:rsid w:val="00280A69"/>
    <w:rsid w:val="00280AE1"/>
    <w:rsid w:val="0028117B"/>
    <w:rsid w:val="00281305"/>
    <w:rsid w:val="00281350"/>
    <w:rsid w:val="00281397"/>
    <w:rsid w:val="00281523"/>
    <w:rsid w:val="00281596"/>
    <w:rsid w:val="002817E6"/>
    <w:rsid w:val="002817EC"/>
    <w:rsid w:val="00281BDD"/>
    <w:rsid w:val="00281EFA"/>
    <w:rsid w:val="0028238B"/>
    <w:rsid w:val="002827EA"/>
    <w:rsid w:val="00282C17"/>
    <w:rsid w:val="00282DE3"/>
    <w:rsid w:val="002830F7"/>
    <w:rsid w:val="00283262"/>
    <w:rsid w:val="002832C8"/>
    <w:rsid w:val="002833BE"/>
    <w:rsid w:val="0028348E"/>
    <w:rsid w:val="002834BE"/>
    <w:rsid w:val="002834DE"/>
    <w:rsid w:val="002837EC"/>
    <w:rsid w:val="002838DC"/>
    <w:rsid w:val="00283985"/>
    <w:rsid w:val="00283D21"/>
    <w:rsid w:val="00284291"/>
    <w:rsid w:val="002842F5"/>
    <w:rsid w:val="00284434"/>
    <w:rsid w:val="00284952"/>
    <w:rsid w:val="002849B3"/>
    <w:rsid w:val="00284B29"/>
    <w:rsid w:val="00284B89"/>
    <w:rsid w:val="00284E5A"/>
    <w:rsid w:val="00284F97"/>
    <w:rsid w:val="0028536B"/>
    <w:rsid w:val="0028557D"/>
    <w:rsid w:val="002855A0"/>
    <w:rsid w:val="002857BC"/>
    <w:rsid w:val="002857D7"/>
    <w:rsid w:val="00285A57"/>
    <w:rsid w:val="00285ED9"/>
    <w:rsid w:val="00285EEE"/>
    <w:rsid w:val="002861A3"/>
    <w:rsid w:val="002863B0"/>
    <w:rsid w:val="00286430"/>
    <w:rsid w:val="00286636"/>
    <w:rsid w:val="00286A4D"/>
    <w:rsid w:val="00286D2A"/>
    <w:rsid w:val="00286E02"/>
    <w:rsid w:val="00286E4E"/>
    <w:rsid w:val="00286FEF"/>
    <w:rsid w:val="0028725E"/>
    <w:rsid w:val="00287436"/>
    <w:rsid w:val="0028751B"/>
    <w:rsid w:val="0028755E"/>
    <w:rsid w:val="00287579"/>
    <w:rsid w:val="00287611"/>
    <w:rsid w:val="0028789B"/>
    <w:rsid w:val="00287A38"/>
    <w:rsid w:val="00287C7D"/>
    <w:rsid w:val="00287D1A"/>
    <w:rsid w:val="00287DB4"/>
    <w:rsid w:val="00287E58"/>
    <w:rsid w:val="002903FB"/>
    <w:rsid w:val="00290C23"/>
    <w:rsid w:val="00291034"/>
    <w:rsid w:val="0029118D"/>
    <w:rsid w:val="00291267"/>
    <w:rsid w:val="002912F5"/>
    <w:rsid w:val="00291394"/>
    <w:rsid w:val="00291424"/>
    <w:rsid w:val="00291969"/>
    <w:rsid w:val="00291A2F"/>
    <w:rsid w:val="00291BE1"/>
    <w:rsid w:val="00291D34"/>
    <w:rsid w:val="00291FB4"/>
    <w:rsid w:val="00292143"/>
    <w:rsid w:val="00292396"/>
    <w:rsid w:val="002923DD"/>
    <w:rsid w:val="002927AC"/>
    <w:rsid w:val="002927D9"/>
    <w:rsid w:val="002929A6"/>
    <w:rsid w:val="002929CC"/>
    <w:rsid w:val="00292BA6"/>
    <w:rsid w:val="00292BD2"/>
    <w:rsid w:val="00292C52"/>
    <w:rsid w:val="00292D1D"/>
    <w:rsid w:val="00292DF5"/>
    <w:rsid w:val="00292E20"/>
    <w:rsid w:val="00293164"/>
    <w:rsid w:val="00293282"/>
    <w:rsid w:val="0029329F"/>
    <w:rsid w:val="00293B57"/>
    <w:rsid w:val="00293C36"/>
    <w:rsid w:val="00293CA0"/>
    <w:rsid w:val="00293CFD"/>
    <w:rsid w:val="00293DCC"/>
    <w:rsid w:val="00293FA9"/>
    <w:rsid w:val="0029411D"/>
    <w:rsid w:val="00294141"/>
    <w:rsid w:val="002943BE"/>
    <w:rsid w:val="002943F2"/>
    <w:rsid w:val="0029460A"/>
    <w:rsid w:val="00294722"/>
    <w:rsid w:val="00294901"/>
    <w:rsid w:val="00294CEB"/>
    <w:rsid w:val="00294FAE"/>
    <w:rsid w:val="00295103"/>
    <w:rsid w:val="00295293"/>
    <w:rsid w:val="0029540B"/>
    <w:rsid w:val="002954DB"/>
    <w:rsid w:val="002954FE"/>
    <w:rsid w:val="00295572"/>
    <w:rsid w:val="002956E6"/>
    <w:rsid w:val="002957DD"/>
    <w:rsid w:val="00295802"/>
    <w:rsid w:val="00295847"/>
    <w:rsid w:val="00295C39"/>
    <w:rsid w:val="00295E2F"/>
    <w:rsid w:val="002962AC"/>
    <w:rsid w:val="002968E1"/>
    <w:rsid w:val="00296C22"/>
    <w:rsid w:val="002970ED"/>
    <w:rsid w:val="00297206"/>
    <w:rsid w:val="0029765D"/>
    <w:rsid w:val="00297EA5"/>
    <w:rsid w:val="00297ED9"/>
    <w:rsid w:val="00297F28"/>
    <w:rsid w:val="002A0141"/>
    <w:rsid w:val="002A022A"/>
    <w:rsid w:val="002A0508"/>
    <w:rsid w:val="002A0883"/>
    <w:rsid w:val="002A0985"/>
    <w:rsid w:val="002A0D73"/>
    <w:rsid w:val="002A0EC9"/>
    <w:rsid w:val="002A0FCB"/>
    <w:rsid w:val="002A1003"/>
    <w:rsid w:val="002A10B3"/>
    <w:rsid w:val="002A1307"/>
    <w:rsid w:val="002A1359"/>
    <w:rsid w:val="002A1869"/>
    <w:rsid w:val="002A1EE5"/>
    <w:rsid w:val="002A230A"/>
    <w:rsid w:val="002A2351"/>
    <w:rsid w:val="002A2486"/>
    <w:rsid w:val="002A248A"/>
    <w:rsid w:val="002A24A9"/>
    <w:rsid w:val="002A2565"/>
    <w:rsid w:val="002A2897"/>
    <w:rsid w:val="002A28B2"/>
    <w:rsid w:val="002A2B17"/>
    <w:rsid w:val="002A31E6"/>
    <w:rsid w:val="002A3534"/>
    <w:rsid w:val="002A38C9"/>
    <w:rsid w:val="002A39F8"/>
    <w:rsid w:val="002A3D11"/>
    <w:rsid w:val="002A3DFE"/>
    <w:rsid w:val="002A3EA3"/>
    <w:rsid w:val="002A3FC7"/>
    <w:rsid w:val="002A433B"/>
    <w:rsid w:val="002A449A"/>
    <w:rsid w:val="002A49DC"/>
    <w:rsid w:val="002A4E52"/>
    <w:rsid w:val="002A4EF6"/>
    <w:rsid w:val="002A516F"/>
    <w:rsid w:val="002A5171"/>
    <w:rsid w:val="002A538C"/>
    <w:rsid w:val="002A5449"/>
    <w:rsid w:val="002A5997"/>
    <w:rsid w:val="002A5B96"/>
    <w:rsid w:val="002A5DFE"/>
    <w:rsid w:val="002A5E56"/>
    <w:rsid w:val="002A5F0F"/>
    <w:rsid w:val="002A5F33"/>
    <w:rsid w:val="002A5F3E"/>
    <w:rsid w:val="002A5F81"/>
    <w:rsid w:val="002A5FCC"/>
    <w:rsid w:val="002A6038"/>
    <w:rsid w:val="002A62DA"/>
    <w:rsid w:val="002A66CE"/>
    <w:rsid w:val="002A69BC"/>
    <w:rsid w:val="002A69D6"/>
    <w:rsid w:val="002A6E79"/>
    <w:rsid w:val="002A6F2C"/>
    <w:rsid w:val="002A72F6"/>
    <w:rsid w:val="002A77AE"/>
    <w:rsid w:val="002A797F"/>
    <w:rsid w:val="002A7D9D"/>
    <w:rsid w:val="002B0191"/>
    <w:rsid w:val="002B01FC"/>
    <w:rsid w:val="002B039A"/>
    <w:rsid w:val="002B06C4"/>
    <w:rsid w:val="002B07C9"/>
    <w:rsid w:val="002B0D48"/>
    <w:rsid w:val="002B0F1C"/>
    <w:rsid w:val="002B0F29"/>
    <w:rsid w:val="002B1006"/>
    <w:rsid w:val="002B1611"/>
    <w:rsid w:val="002B1900"/>
    <w:rsid w:val="002B1981"/>
    <w:rsid w:val="002B1ACF"/>
    <w:rsid w:val="002B1C24"/>
    <w:rsid w:val="002B1E38"/>
    <w:rsid w:val="002B1ED7"/>
    <w:rsid w:val="002B235D"/>
    <w:rsid w:val="002B26FE"/>
    <w:rsid w:val="002B2A8A"/>
    <w:rsid w:val="002B2BE5"/>
    <w:rsid w:val="002B2CD8"/>
    <w:rsid w:val="002B2F24"/>
    <w:rsid w:val="002B3163"/>
    <w:rsid w:val="002B336A"/>
    <w:rsid w:val="002B34EA"/>
    <w:rsid w:val="002B39A4"/>
    <w:rsid w:val="002B3C1B"/>
    <w:rsid w:val="002B41BC"/>
    <w:rsid w:val="002B44CE"/>
    <w:rsid w:val="002B45E7"/>
    <w:rsid w:val="002B499A"/>
    <w:rsid w:val="002B49F7"/>
    <w:rsid w:val="002B4EBD"/>
    <w:rsid w:val="002B5471"/>
    <w:rsid w:val="002B5490"/>
    <w:rsid w:val="002B5A9D"/>
    <w:rsid w:val="002B5C5E"/>
    <w:rsid w:val="002B5C6C"/>
    <w:rsid w:val="002B5EA2"/>
    <w:rsid w:val="002B5F52"/>
    <w:rsid w:val="002B60B5"/>
    <w:rsid w:val="002B60BB"/>
    <w:rsid w:val="002B6100"/>
    <w:rsid w:val="002B629E"/>
    <w:rsid w:val="002B6501"/>
    <w:rsid w:val="002B650E"/>
    <w:rsid w:val="002B69A3"/>
    <w:rsid w:val="002B69A4"/>
    <w:rsid w:val="002B6C7C"/>
    <w:rsid w:val="002B6C97"/>
    <w:rsid w:val="002B6EDE"/>
    <w:rsid w:val="002B6F2A"/>
    <w:rsid w:val="002B7232"/>
    <w:rsid w:val="002B72E6"/>
    <w:rsid w:val="002B7366"/>
    <w:rsid w:val="002B7982"/>
    <w:rsid w:val="002B7B2A"/>
    <w:rsid w:val="002B7FF7"/>
    <w:rsid w:val="002C00E2"/>
    <w:rsid w:val="002C0368"/>
    <w:rsid w:val="002C068C"/>
    <w:rsid w:val="002C07DC"/>
    <w:rsid w:val="002C093D"/>
    <w:rsid w:val="002C0C3F"/>
    <w:rsid w:val="002C0F5E"/>
    <w:rsid w:val="002C1257"/>
    <w:rsid w:val="002C12AE"/>
    <w:rsid w:val="002C12F3"/>
    <w:rsid w:val="002C15C1"/>
    <w:rsid w:val="002C1762"/>
    <w:rsid w:val="002C1AE1"/>
    <w:rsid w:val="002C1DFE"/>
    <w:rsid w:val="002C216D"/>
    <w:rsid w:val="002C24DD"/>
    <w:rsid w:val="002C284F"/>
    <w:rsid w:val="002C292E"/>
    <w:rsid w:val="002C2BF5"/>
    <w:rsid w:val="002C2D36"/>
    <w:rsid w:val="002C2FE2"/>
    <w:rsid w:val="002C3467"/>
    <w:rsid w:val="002C3649"/>
    <w:rsid w:val="002C3913"/>
    <w:rsid w:val="002C39FB"/>
    <w:rsid w:val="002C3B29"/>
    <w:rsid w:val="002C3D3D"/>
    <w:rsid w:val="002C3D5C"/>
    <w:rsid w:val="002C3DAB"/>
    <w:rsid w:val="002C3EEE"/>
    <w:rsid w:val="002C4056"/>
    <w:rsid w:val="002C4228"/>
    <w:rsid w:val="002C4382"/>
    <w:rsid w:val="002C4571"/>
    <w:rsid w:val="002C45C6"/>
    <w:rsid w:val="002C4854"/>
    <w:rsid w:val="002C4990"/>
    <w:rsid w:val="002C49C7"/>
    <w:rsid w:val="002C4CB5"/>
    <w:rsid w:val="002C4D29"/>
    <w:rsid w:val="002C4DE3"/>
    <w:rsid w:val="002C4E15"/>
    <w:rsid w:val="002C4F6D"/>
    <w:rsid w:val="002C547B"/>
    <w:rsid w:val="002C56AB"/>
    <w:rsid w:val="002C56DA"/>
    <w:rsid w:val="002C5758"/>
    <w:rsid w:val="002C586A"/>
    <w:rsid w:val="002C596A"/>
    <w:rsid w:val="002C5975"/>
    <w:rsid w:val="002C5A22"/>
    <w:rsid w:val="002C5CB9"/>
    <w:rsid w:val="002C60D5"/>
    <w:rsid w:val="002C6145"/>
    <w:rsid w:val="002C6171"/>
    <w:rsid w:val="002C62F8"/>
    <w:rsid w:val="002C64FB"/>
    <w:rsid w:val="002C65FD"/>
    <w:rsid w:val="002C6C55"/>
    <w:rsid w:val="002C6E0E"/>
    <w:rsid w:val="002C7143"/>
    <w:rsid w:val="002C72DA"/>
    <w:rsid w:val="002C7352"/>
    <w:rsid w:val="002C7367"/>
    <w:rsid w:val="002C7561"/>
    <w:rsid w:val="002C7577"/>
    <w:rsid w:val="002C7705"/>
    <w:rsid w:val="002C776D"/>
    <w:rsid w:val="002C7961"/>
    <w:rsid w:val="002D054C"/>
    <w:rsid w:val="002D0584"/>
    <w:rsid w:val="002D0721"/>
    <w:rsid w:val="002D0976"/>
    <w:rsid w:val="002D0A9A"/>
    <w:rsid w:val="002D0AE2"/>
    <w:rsid w:val="002D0D0F"/>
    <w:rsid w:val="002D0E32"/>
    <w:rsid w:val="002D0F40"/>
    <w:rsid w:val="002D1396"/>
    <w:rsid w:val="002D14C9"/>
    <w:rsid w:val="002D171E"/>
    <w:rsid w:val="002D1BDE"/>
    <w:rsid w:val="002D1DF3"/>
    <w:rsid w:val="002D214B"/>
    <w:rsid w:val="002D2521"/>
    <w:rsid w:val="002D281D"/>
    <w:rsid w:val="002D2891"/>
    <w:rsid w:val="002D29F4"/>
    <w:rsid w:val="002D2A76"/>
    <w:rsid w:val="002D2A99"/>
    <w:rsid w:val="002D2AD4"/>
    <w:rsid w:val="002D2CDC"/>
    <w:rsid w:val="002D311E"/>
    <w:rsid w:val="002D31CD"/>
    <w:rsid w:val="002D329B"/>
    <w:rsid w:val="002D33A6"/>
    <w:rsid w:val="002D33B3"/>
    <w:rsid w:val="002D354C"/>
    <w:rsid w:val="002D36F2"/>
    <w:rsid w:val="002D38BF"/>
    <w:rsid w:val="002D392F"/>
    <w:rsid w:val="002D3B85"/>
    <w:rsid w:val="002D3D6F"/>
    <w:rsid w:val="002D3E0D"/>
    <w:rsid w:val="002D4012"/>
    <w:rsid w:val="002D4298"/>
    <w:rsid w:val="002D4353"/>
    <w:rsid w:val="002D4490"/>
    <w:rsid w:val="002D4529"/>
    <w:rsid w:val="002D45C3"/>
    <w:rsid w:val="002D4B17"/>
    <w:rsid w:val="002D4D35"/>
    <w:rsid w:val="002D4F70"/>
    <w:rsid w:val="002D4F7B"/>
    <w:rsid w:val="002D50D4"/>
    <w:rsid w:val="002D5262"/>
    <w:rsid w:val="002D5552"/>
    <w:rsid w:val="002D56A6"/>
    <w:rsid w:val="002D56C7"/>
    <w:rsid w:val="002D5D2F"/>
    <w:rsid w:val="002D5D89"/>
    <w:rsid w:val="002D5DB7"/>
    <w:rsid w:val="002D5E5A"/>
    <w:rsid w:val="002D5FF1"/>
    <w:rsid w:val="002D605D"/>
    <w:rsid w:val="002D63B5"/>
    <w:rsid w:val="002D6540"/>
    <w:rsid w:val="002D6606"/>
    <w:rsid w:val="002D66CE"/>
    <w:rsid w:val="002D66D3"/>
    <w:rsid w:val="002D6774"/>
    <w:rsid w:val="002D6807"/>
    <w:rsid w:val="002D6894"/>
    <w:rsid w:val="002D6B33"/>
    <w:rsid w:val="002D6C78"/>
    <w:rsid w:val="002D6E1F"/>
    <w:rsid w:val="002D7230"/>
    <w:rsid w:val="002D7410"/>
    <w:rsid w:val="002D7CF0"/>
    <w:rsid w:val="002D7D9B"/>
    <w:rsid w:val="002D7DE1"/>
    <w:rsid w:val="002D7FC6"/>
    <w:rsid w:val="002E00E6"/>
    <w:rsid w:val="002E05F4"/>
    <w:rsid w:val="002E0B5E"/>
    <w:rsid w:val="002E0CF8"/>
    <w:rsid w:val="002E0D4D"/>
    <w:rsid w:val="002E0EC2"/>
    <w:rsid w:val="002E0FFD"/>
    <w:rsid w:val="002E1137"/>
    <w:rsid w:val="002E1284"/>
    <w:rsid w:val="002E12B9"/>
    <w:rsid w:val="002E13E6"/>
    <w:rsid w:val="002E1536"/>
    <w:rsid w:val="002E18E3"/>
    <w:rsid w:val="002E19AA"/>
    <w:rsid w:val="002E19F7"/>
    <w:rsid w:val="002E1C79"/>
    <w:rsid w:val="002E2019"/>
    <w:rsid w:val="002E20E5"/>
    <w:rsid w:val="002E2275"/>
    <w:rsid w:val="002E22B1"/>
    <w:rsid w:val="002E22E7"/>
    <w:rsid w:val="002E23BA"/>
    <w:rsid w:val="002E25B5"/>
    <w:rsid w:val="002E2611"/>
    <w:rsid w:val="002E280E"/>
    <w:rsid w:val="002E2D25"/>
    <w:rsid w:val="002E2D71"/>
    <w:rsid w:val="002E30B5"/>
    <w:rsid w:val="002E3509"/>
    <w:rsid w:val="002E359F"/>
    <w:rsid w:val="002E35E4"/>
    <w:rsid w:val="002E3675"/>
    <w:rsid w:val="002E3AD6"/>
    <w:rsid w:val="002E3D7C"/>
    <w:rsid w:val="002E3DAB"/>
    <w:rsid w:val="002E42C5"/>
    <w:rsid w:val="002E42F2"/>
    <w:rsid w:val="002E47D9"/>
    <w:rsid w:val="002E4824"/>
    <w:rsid w:val="002E5124"/>
    <w:rsid w:val="002E513E"/>
    <w:rsid w:val="002E51D8"/>
    <w:rsid w:val="002E5566"/>
    <w:rsid w:val="002E5788"/>
    <w:rsid w:val="002E5A2E"/>
    <w:rsid w:val="002E5F56"/>
    <w:rsid w:val="002E60D3"/>
    <w:rsid w:val="002E6373"/>
    <w:rsid w:val="002E6488"/>
    <w:rsid w:val="002E6715"/>
    <w:rsid w:val="002E6820"/>
    <w:rsid w:val="002E6974"/>
    <w:rsid w:val="002E6C8E"/>
    <w:rsid w:val="002E6E2B"/>
    <w:rsid w:val="002E6FE0"/>
    <w:rsid w:val="002E7109"/>
    <w:rsid w:val="002E72B8"/>
    <w:rsid w:val="002E7486"/>
    <w:rsid w:val="002E750E"/>
    <w:rsid w:val="002E7634"/>
    <w:rsid w:val="002E7877"/>
    <w:rsid w:val="002E7891"/>
    <w:rsid w:val="002E7BF2"/>
    <w:rsid w:val="002E7EB7"/>
    <w:rsid w:val="002F0C98"/>
    <w:rsid w:val="002F0ECD"/>
    <w:rsid w:val="002F11F5"/>
    <w:rsid w:val="002F1483"/>
    <w:rsid w:val="002F14AC"/>
    <w:rsid w:val="002F150E"/>
    <w:rsid w:val="002F15D4"/>
    <w:rsid w:val="002F1672"/>
    <w:rsid w:val="002F17D4"/>
    <w:rsid w:val="002F17EF"/>
    <w:rsid w:val="002F186A"/>
    <w:rsid w:val="002F1B47"/>
    <w:rsid w:val="002F1D43"/>
    <w:rsid w:val="002F1E98"/>
    <w:rsid w:val="002F246B"/>
    <w:rsid w:val="002F246C"/>
    <w:rsid w:val="002F2642"/>
    <w:rsid w:val="002F280D"/>
    <w:rsid w:val="002F30A3"/>
    <w:rsid w:val="002F32FD"/>
    <w:rsid w:val="002F37DF"/>
    <w:rsid w:val="002F39D0"/>
    <w:rsid w:val="002F39DE"/>
    <w:rsid w:val="002F3A61"/>
    <w:rsid w:val="002F3BF2"/>
    <w:rsid w:val="002F3D3E"/>
    <w:rsid w:val="002F3D75"/>
    <w:rsid w:val="002F3D97"/>
    <w:rsid w:val="002F3EC8"/>
    <w:rsid w:val="002F3F97"/>
    <w:rsid w:val="002F4092"/>
    <w:rsid w:val="002F414B"/>
    <w:rsid w:val="002F43F0"/>
    <w:rsid w:val="002F4579"/>
    <w:rsid w:val="002F45AA"/>
    <w:rsid w:val="002F4ACE"/>
    <w:rsid w:val="002F4E31"/>
    <w:rsid w:val="002F4EB7"/>
    <w:rsid w:val="002F4F6E"/>
    <w:rsid w:val="002F52D7"/>
    <w:rsid w:val="002F5303"/>
    <w:rsid w:val="002F53D9"/>
    <w:rsid w:val="002F540C"/>
    <w:rsid w:val="002F54E9"/>
    <w:rsid w:val="002F551A"/>
    <w:rsid w:val="002F55A4"/>
    <w:rsid w:val="002F55E9"/>
    <w:rsid w:val="002F5678"/>
    <w:rsid w:val="002F57A4"/>
    <w:rsid w:val="002F596E"/>
    <w:rsid w:val="002F5B1B"/>
    <w:rsid w:val="002F5B93"/>
    <w:rsid w:val="002F5ECA"/>
    <w:rsid w:val="002F5FD0"/>
    <w:rsid w:val="002F63A6"/>
    <w:rsid w:val="002F63BD"/>
    <w:rsid w:val="002F6485"/>
    <w:rsid w:val="002F699E"/>
    <w:rsid w:val="002F6A8A"/>
    <w:rsid w:val="002F6C46"/>
    <w:rsid w:val="002F6D19"/>
    <w:rsid w:val="002F7003"/>
    <w:rsid w:val="002F72FD"/>
    <w:rsid w:val="002F73E1"/>
    <w:rsid w:val="002F7433"/>
    <w:rsid w:val="002F7705"/>
    <w:rsid w:val="002F776E"/>
    <w:rsid w:val="002F7821"/>
    <w:rsid w:val="002F782A"/>
    <w:rsid w:val="002F79FF"/>
    <w:rsid w:val="002F7A95"/>
    <w:rsid w:val="002F7B84"/>
    <w:rsid w:val="002F7B9E"/>
    <w:rsid w:val="003007C9"/>
    <w:rsid w:val="003009D2"/>
    <w:rsid w:val="00300C1B"/>
    <w:rsid w:val="00300C4E"/>
    <w:rsid w:val="00300E87"/>
    <w:rsid w:val="00300F42"/>
    <w:rsid w:val="003014D8"/>
    <w:rsid w:val="00301631"/>
    <w:rsid w:val="00301717"/>
    <w:rsid w:val="003017D7"/>
    <w:rsid w:val="003017DA"/>
    <w:rsid w:val="00301A02"/>
    <w:rsid w:val="00301B7F"/>
    <w:rsid w:val="00301C75"/>
    <w:rsid w:val="00301CB4"/>
    <w:rsid w:val="00301CD3"/>
    <w:rsid w:val="00301D76"/>
    <w:rsid w:val="00301EE4"/>
    <w:rsid w:val="00302019"/>
    <w:rsid w:val="00302111"/>
    <w:rsid w:val="00302136"/>
    <w:rsid w:val="0030222E"/>
    <w:rsid w:val="0030261A"/>
    <w:rsid w:val="003026C6"/>
    <w:rsid w:val="003028F3"/>
    <w:rsid w:val="00302EEE"/>
    <w:rsid w:val="0030324C"/>
    <w:rsid w:val="003032B6"/>
    <w:rsid w:val="00303397"/>
    <w:rsid w:val="00303457"/>
    <w:rsid w:val="00303521"/>
    <w:rsid w:val="003037AF"/>
    <w:rsid w:val="003039C1"/>
    <w:rsid w:val="003046D9"/>
    <w:rsid w:val="0030474A"/>
    <w:rsid w:val="0030490D"/>
    <w:rsid w:val="00304A20"/>
    <w:rsid w:val="00304AF1"/>
    <w:rsid w:val="00304BE7"/>
    <w:rsid w:val="00304C15"/>
    <w:rsid w:val="00304D6A"/>
    <w:rsid w:val="00304EA4"/>
    <w:rsid w:val="00304F96"/>
    <w:rsid w:val="003055DE"/>
    <w:rsid w:val="003059C1"/>
    <w:rsid w:val="003059F5"/>
    <w:rsid w:val="00305C79"/>
    <w:rsid w:val="00305D26"/>
    <w:rsid w:val="00305ED8"/>
    <w:rsid w:val="00305F60"/>
    <w:rsid w:val="00305F7E"/>
    <w:rsid w:val="003060D6"/>
    <w:rsid w:val="003066BC"/>
    <w:rsid w:val="00306A7A"/>
    <w:rsid w:val="00306F70"/>
    <w:rsid w:val="00306FD1"/>
    <w:rsid w:val="003072A2"/>
    <w:rsid w:val="0030740A"/>
    <w:rsid w:val="0030743A"/>
    <w:rsid w:val="003077F6"/>
    <w:rsid w:val="00307916"/>
    <w:rsid w:val="00307AD4"/>
    <w:rsid w:val="00307D39"/>
    <w:rsid w:val="00307DCE"/>
    <w:rsid w:val="00310100"/>
    <w:rsid w:val="0031052D"/>
    <w:rsid w:val="003105FC"/>
    <w:rsid w:val="00310715"/>
    <w:rsid w:val="003109F6"/>
    <w:rsid w:val="00310AE0"/>
    <w:rsid w:val="00311051"/>
    <w:rsid w:val="00311094"/>
    <w:rsid w:val="003111DB"/>
    <w:rsid w:val="00311325"/>
    <w:rsid w:val="00311560"/>
    <w:rsid w:val="003115B6"/>
    <w:rsid w:val="003115F4"/>
    <w:rsid w:val="0031194D"/>
    <w:rsid w:val="00311979"/>
    <w:rsid w:val="003119E1"/>
    <w:rsid w:val="00311A30"/>
    <w:rsid w:val="00311C16"/>
    <w:rsid w:val="00311CD3"/>
    <w:rsid w:val="00311D58"/>
    <w:rsid w:val="0031273C"/>
    <w:rsid w:val="00312B0F"/>
    <w:rsid w:val="0031304C"/>
    <w:rsid w:val="00313053"/>
    <w:rsid w:val="00313140"/>
    <w:rsid w:val="00313839"/>
    <w:rsid w:val="00313850"/>
    <w:rsid w:val="00313A37"/>
    <w:rsid w:val="00313A51"/>
    <w:rsid w:val="00313C87"/>
    <w:rsid w:val="00313D1D"/>
    <w:rsid w:val="00313E31"/>
    <w:rsid w:val="00313EF7"/>
    <w:rsid w:val="00313EFD"/>
    <w:rsid w:val="00313F34"/>
    <w:rsid w:val="00313F63"/>
    <w:rsid w:val="00314171"/>
    <w:rsid w:val="003143E6"/>
    <w:rsid w:val="00314660"/>
    <w:rsid w:val="0031467E"/>
    <w:rsid w:val="003146E6"/>
    <w:rsid w:val="0031495E"/>
    <w:rsid w:val="00314C19"/>
    <w:rsid w:val="00314D0B"/>
    <w:rsid w:val="00314D97"/>
    <w:rsid w:val="00314E49"/>
    <w:rsid w:val="00314EE5"/>
    <w:rsid w:val="00314F5D"/>
    <w:rsid w:val="0031510C"/>
    <w:rsid w:val="0031540D"/>
    <w:rsid w:val="0031544F"/>
    <w:rsid w:val="0031569F"/>
    <w:rsid w:val="0031589C"/>
    <w:rsid w:val="00315DAD"/>
    <w:rsid w:val="003160FA"/>
    <w:rsid w:val="00316175"/>
    <w:rsid w:val="003162F4"/>
    <w:rsid w:val="003164FC"/>
    <w:rsid w:val="00316662"/>
    <w:rsid w:val="00316692"/>
    <w:rsid w:val="003167E8"/>
    <w:rsid w:val="00316B7F"/>
    <w:rsid w:val="00316E53"/>
    <w:rsid w:val="00316F1D"/>
    <w:rsid w:val="003171BF"/>
    <w:rsid w:val="00317303"/>
    <w:rsid w:val="0031755E"/>
    <w:rsid w:val="00317AA5"/>
    <w:rsid w:val="00317F53"/>
    <w:rsid w:val="003206A7"/>
    <w:rsid w:val="0032087A"/>
    <w:rsid w:val="00320B3B"/>
    <w:rsid w:val="00320B3F"/>
    <w:rsid w:val="00320B4A"/>
    <w:rsid w:val="00320DB8"/>
    <w:rsid w:val="003212ED"/>
    <w:rsid w:val="003213FB"/>
    <w:rsid w:val="0032145A"/>
    <w:rsid w:val="0032153E"/>
    <w:rsid w:val="003219A9"/>
    <w:rsid w:val="003219C0"/>
    <w:rsid w:val="00321B10"/>
    <w:rsid w:val="00321D3B"/>
    <w:rsid w:val="003221F4"/>
    <w:rsid w:val="003224FA"/>
    <w:rsid w:val="0032255D"/>
    <w:rsid w:val="0032260D"/>
    <w:rsid w:val="00322681"/>
    <w:rsid w:val="00322688"/>
    <w:rsid w:val="003227EA"/>
    <w:rsid w:val="003228E3"/>
    <w:rsid w:val="0032298E"/>
    <w:rsid w:val="00322FD3"/>
    <w:rsid w:val="003232BF"/>
    <w:rsid w:val="003232F6"/>
    <w:rsid w:val="00323382"/>
    <w:rsid w:val="003233A9"/>
    <w:rsid w:val="003233AB"/>
    <w:rsid w:val="00323512"/>
    <w:rsid w:val="00323726"/>
    <w:rsid w:val="003238CE"/>
    <w:rsid w:val="00323A4F"/>
    <w:rsid w:val="00323D66"/>
    <w:rsid w:val="0032402E"/>
    <w:rsid w:val="00324393"/>
    <w:rsid w:val="00324424"/>
    <w:rsid w:val="0032465D"/>
    <w:rsid w:val="003247ED"/>
    <w:rsid w:val="0032492A"/>
    <w:rsid w:val="00324BCE"/>
    <w:rsid w:val="00324BD0"/>
    <w:rsid w:val="00324D9D"/>
    <w:rsid w:val="00324EE9"/>
    <w:rsid w:val="003251AB"/>
    <w:rsid w:val="00325234"/>
    <w:rsid w:val="0032528F"/>
    <w:rsid w:val="003252A3"/>
    <w:rsid w:val="0032530C"/>
    <w:rsid w:val="003255A9"/>
    <w:rsid w:val="003256C7"/>
    <w:rsid w:val="00325797"/>
    <w:rsid w:val="00325ACF"/>
    <w:rsid w:val="00325DDA"/>
    <w:rsid w:val="00325F92"/>
    <w:rsid w:val="003260EC"/>
    <w:rsid w:val="003260FD"/>
    <w:rsid w:val="00326273"/>
    <w:rsid w:val="003265A4"/>
    <w:rsid w:val="00326D6C"/>
    <w:rsid w:val="00327364"/>
    <w:rsid w:val="00327A1D"/>
    <w:rsid w:val="00327AD6"/>
    <w:rsid w:val="00327B62"/>
    <w:rsid w:val="0033019E"/>
    <w:rsid w:val="003301DF"/>
    <w:rsid w:val="00330994"/>
    <w:rsid w:val="00330C68"/>
    <w:rsid w:val="00330F4B"/>
    <w:rsid w:val="0033179C"/>
    <w:rsid w:val="00331863"/>
    <w:rsid w:val="003319C4"/>
    <w:rsid w:val="00331A3B"/>
    <w:rsid w:val="00331AEE"/>
    <w:rsid w:val="0033200E"/>
    <w:rsid w:val="00332074"/>
    <w:rsid w:val="00332259"/>
    <w:rsid w:val="00332419"/>
    <w:rsid w:val="00332421"/>
    <w:rsid w:val="00332A66"/>
    <w:rsid w:val="0033327B"/>
    <w:rsid w:val="00333311"/>
    <w:rsid w:val="003333DE"/>
    <w:rsid w:val="0033386A"/>
    <w:rsid w:val="00333A6B"/>
    <w:rsid w:val="00333CF7"/>
    <w:rsid w:val="003340DA"/>
    <w:rsid w:val="0033412C"/>
    <w:rsid w:val="0033438B"/>
    <w:rsid w:val="00334555"/>
    <w:rsid w:val="003347C9"/>
    <w:rsid w:val="00334908"/>
    <w:rsid w:val="00334943"/>
    <w:rsid w:val="00334C3E"/>
    <w:rsid w:val="00334C6F"/>
    <w:rsid w:val="00334D4F"/>
    <w:rsid w:val="00334E6B"/>
    <w:rsid w:val="00334EB9"/>
    <w:rsid w:val="00334F6C"/>
    <w:rsid w:val="00334FF4"/>
    <w:rsid w:val="0033505F"/>
    <w:rsid w:val="003350E4"/>
    <w:rsid w:val="003354FB"/>
    <w:rsid w:val="0033580A"/>
    <w:rsid w:val="0033587B"/>
    <w:rsid w:val="00335BC6"/>
    <w:rsid w:val="00335D8A"/>
    <w:rsid w:val="00335E29"/>
    <w:rsid w:val="00335F4D"/>
    <w:rsid w:val="00336345"/>
    <w:rsid w:val="003363DE"/>
    <w:rsid w:val="00336574"/>
    <w:rsid w:val="00336611"/>
    <w:rsid w:val="00336CD3"/>
    <w:rsid w:val="00336D46"/>
    <w:rsid w:val="00336E29"/>
    <w:rsid w:val="00336EBF"/>
    <w:rsid w:val="00336F6A"/>
    <w:rsid w:val="003370D7"/>
    <w:rsid w:val="0033732B"/>
    <w:rsid w:val="00337D6A"/>
    <w:rsid w:val="00337DD4"/>
    <w:rsid w:val="00337EDB"/>
    <w:rsid w:val="00340199"/>
    <w:rsid w:val="003402BC"/>
    <w:rsid w:val="0034042A"/>
    <w:rsid w:val="00340444"/>
    <w:rsid w:val="00340639"/>
    <w:rsid w:val="00340641"/>
    <w:rsid w:val="00340645"/>
    <w:rsid w:val="003407BF"/>
    <w:rsid w:val="003407E5"/>
    <w:rsid w:val="00340957"/>
    <w:rsid w:val="00340A98"/>
    <w:rsid w:val="00340C3A"/>
    <w:rsid w:val="00340EC6"/>
    <w:rsid w:val="00341348"/>
    <w:rsid w:val="003414BB"/>
    <w:rsid w:val="003414D8"/>
    <w:rsid w:val="00341826"/>
    <w:rsid w:val="003418C0"/>
    <w:rsid w:val="00341987"/>
    <w:rsid w:val="00341B21"/>
    <w:rsid w:val="00341E24"/>
    <w:rsid w:val="00341E2A"/>
    <w:rsid w:val="00341ECD"/>
    <w:rsid w:val="00342039"/>
    <w:rsid w:val="00342524"/>
    <w:rsid w:val="00342556"/>
    <w:rsid w:val="00342649"/>
    <w:rsid w:val="0034268E"/>
    <w:rsid w:val="003426B4"/>
    <w:rsid w:val="0034287E"/>
    <w:rsid w:val="0034287F"/>
    <w:rsid w:val="00342EDB"/>
    <w:rsid w:val="003430BA"/>
    <w:rsid w:val="00343374"/>
    <w:rsid w:val="0034337B"/>
    <w:rsid w:val="003434C3"/>
    <w:rsid w:val="00343612"/>
    <w:rsid w:val="00343666"/>
    <w:rsid w:val="0034387A"/>
    <w:rsid w:val="003439CD"/>
    <w:rsid w:val="00343F68"/>
    <w:rsid w:val="00344690"/>
    <w:rsid w:val="00344A68"/>
    <w:rsid w:val="00344BC6"/>
    <w:rsid w:val="00344CE9"/>
    <w:rsid w:val="00344F38"/>
    <w:rsid w:val="00345128"/>
    <w:rsid w:val="00345299"/>
    <w:rsid w:val="0034533B"/>
    <w:rsid w:val="0034539E"/>
    <w:rsid w:val="00345A06"/>
    <w:rsid w:val="00345A94"/>
    <w:rsid w:val="00345BDB"/>
    <w:rsid w:val="00345C55"/>
    <w:rsid w:val="00345C8C"/>
    <w:rsid w:val="00345CA5"/>
    <w:rsid w:val="00345D4C"/>
    <w:rsid w:val="00345F0E"/>
    <w:rsid w:val="00346332"/>
    <w:rsid w:val="0034649F"/>
    <w:rsid w:val="0034654C"/>
    <w:rsid w:val="0034698C"/>
    <w:rsid w:val="00346A74"/>
    <w:rsid w:val="00346D8F"/>
    <w:rsid w:val="00346E46"/>
    <w:rsid w:val="00346EAF"/>
    <w:rsid w:val="0034728C"/>
    <w:rsid w:val="00347318"/>
    <w:rsid w:val="003474DA"/>
    <w:rsid w:val="00347562"/>
    <w:rsid w:val="0034765B"/>
    <w:rsid w:val="00347B01"/>
    <w:rsid w:val="00347BE6"/>
    <w:rsid w:val="00347F8A"/>
    <w:rsid w:val="0035014F"/>
    <w:rsid w:val="003502A5"/>
    <w:rsid w:val="003503E1"/>
    <w:rsid w:val="00350632"/>
    <w:rsid w:val="0035088E"/>
    <w:rsid w:val="0035091A"/>
    <w:rsid w:val="00350969"/>
    <w:rsid w:val="003509C9"/>
    <w:rsid w:val="00350B06"/>
    <w:rsid w:val="00350E3B"/>
    <w:rsid w:val="003511AD"/>
    <w:rsid w:val="0035151D"/>
    <w:rsid w:val="0035170B"/>
    <w:rsid w:val="0035179C"/>
    <w:rsid w:val="00351BF7"/>
    <w:rsid w:val="00351C9B"/>
    <w:rsid w:val="00351FAA"/>
    <w:rsid w:val="003521F8"/>
    <w:rsid w:val="00352382"/>
    <w:rsid w:val="003525B0"/>
    <w:rsid w:val="003526F0"/>
    <w:rsid w:val="00352792"/>
    <w:rsid w:val="003527E5"/>
    <w:rsid w:val="003528E8"/>
    <w:rsid w:val="00352BE4"/>
    <w:rsid w:val="00352CB2"/>
    <w:rsid w:val="00352CCB"/>
    <w:rsid w:val="00352E56"/>
    <w:rsid w:val="00352E85"/>
    <w:rsid w:val="003530E9"/>
    <w:rsid w:val="00353155"/>
    <w:rsid w:val="003531DB"/>
    <w:rsid w:val="003532C0"/>
    <w:rsid w:val="0035338C"/>
    <w:rsid w:val="0035342C"/>
    <w:rsid w:val="00353C81"/>
    <w:rsid w:val="00353ED8"/>
    <w:rsid w:val="003540FA"/>
    <w:rsid w:val="003542D7"/>
    <w:rsid w:val="00354524"/>
    <w:rsid w:val="003545C4"/>
    <w:rsid w:val="00355442"/>
    <w:rsid w:val="00355486"/>
    <w:rsid w:val="00355979"/>
    <w:rsid w:val="0035597B"/>
    <w:rsid w:val="00355BF9"/>
    <w:rsid w:val="00356273"/>
    <w:rsid w:val="0035638F"/>
    <w:rsid w:val="003564DF"/>
    <w:rsid w:val="00356550"/>
    <w:rsid w:val="00356553"/>
    <w:rsid w:val="003566CE"/>
    <w:rsid w:val="00356CCA"/>
    <w:rsid w:val="00356CD6"/>
    <w:rsid w:val="0035726E"/>
    <w:rsid w:val="00357502"/>
    <w:rsid w:val="003575A9"/>
    <w:rsid w:val="00357A53"/>
    <w:rsid w:val="00357BCF"/>
    <w:rsid w:val="00357C15"/>
    <w:rsid w:val="00357C3E"/>
    <w:rsid w:val="00357C4E"/>
    <w:rsid w:val="00357C8F"/>
    <w:rsid w:val="00357E1F"/>
    <w:rsid w:val="00360596"/>
    <w:rsid w:val="00360A45"/>
    <w:rsid w:val="00360B92"/>
    <w:rsid w:val="00360DB9"/>
    <w:rsid w:val="00360FFF"/>
    <w:rsid w:val="0036104E"/>
    <w:rsid w:val="0036122D"/>
    <w:rsid w:val="003613F5"/>
    <w:rsid w:val="00362003"/>
    <w:rsid w:val="00362200"/>
    <w:rsid w:val="0036229D"/>
    <w:rsid w:val="00362401"/>
    <w:rsid w:val="003624DE"/>
    <w:rsid w:val="00362FAB"/>
    <w:rsid w:val="0036308F"/>
    <w:rsid w:val="00363107"/>
    <w:rsid w:val="00363417"/>
    <w:rsid w:val="00363672"/>
    <w:rsid w:val="0036386A"/>
    <w:rsid w:val="003639CD"/>
    <w:rsid w:val="003639F2"/>
    <w:rsid w:val="00363AC6"/>
    <w:rsid w:val="00363D90"/>
    <w:rsid w:val="00363E42"/>
    <w:rsid w:val="003640EC"/>
    <w:rsid w:val="0036422A"/>
    <w:rsid w:val="00364405"/>
    <w:rsid w:val="003647E4"/>
    <w:rsid w:val="00365281"/>
    <w:rsid w:val="003653BC"/>
    <w:rsid w:val="0036540A"/>
    <w:rsid w:val="0036572C"/>
    <w:rsid w:val="00365B8D"/>
    <w:rsid w:val="00365C15"/>
    <w:rsid w:val="00365CB6"/>
    <w:rsid w:val="00366152"/>
    <w:rsid w:val="003667EB"/>
    <w:rsid w:val="00366871"/>
    <w:rsid w:val="00366928"/>
    <w:rsid w:val="00366A16"/>
    <w:rsid w:val="00366C01"/>
    <w:rsid w:val="00366E9E"/>
    <w:rsid w:val="003671D5"/>
    <w:rsid w:val="00367202"/>
    <w:rsid w:val="00367241"/>
    <w:rsid w:val="0036728F"/>
    <w:rsid w:val="00367863"/>
    <w:rsid w:val="00367A94"/>
    <w:rsid w:val="00367AC3"/>
    <w:rsid w:val="00367B42"/>
    <w:rsid w:val="00367DF0"/>
    <w:rsid w:val="00367FD6"/>
    <w:rsid w:val="0037058B"/>
    <w:rsid w:val="00370806"/>
    <w:rsid w:val="003709A3"/>
    <w:rsid w:val="00370ADB"/>
    <w:rsid w:val="00370E01"/>
    <w:rsid w:val="00370E15"/>
    <w:rsid w:val="0037129E"/>
    <w:rsid w:val="00371524"/>
    <w:rsid w:val="00371AEF"/>
    <w:rsid w:val="00371B84"/>
    <w:rsid w:val="003721C3"/>
    <w:rsid w:val="003724AD"/>
    <w:rsid w:val="0037264F"/>
    <w:rsid w:val="003726B3"/>
    <w:rsid w:val="0037294D"/>
    <w:rsid w:val="00372AAE"/>
    <w:rsid w:val="00372B96"/>
    <w:rsid w:val="00372BBF"/>
    <w:rsid w:val="00372C85"/>
    <w:rsid w:val="00372DE5"/>
    <w:rsid w:val="00372E2E"/>
    <w:rsid w:val="00372F6C"/>
    <w:rsid w:val="00373370"/>
    <w:rsid w:val="00373405"/>
    <w:rsid w:val="00373436"/>
    <w:rsid w:val="00373FDB"/>
    <w:rsid w:val="003740FD"/>
    <w:rsid w:val="0037422B"/>
    <w:rsid w:val="0037429B"/>
    <w:rsid w:val="003743EA"/>
    <w:rsid w:val="0037441E"/>
    <w:rsid w:val="00374AB8"/>
    <w:rsid w:val="00374AEA"/>
    <w:rsid w:val="00374D3B"/>
    <w:rsid w:val="00374DE6"/>
    <w:rsid w:val="00375013"/>
    <w:rsid w:val="0037532F"/>
    <w:rsid w:val="003753D8"/>
    <w:rsid w:val="0037563E"/>
    <w:rsid w:val="0037588C"/>
    <w:rsid w:val="003759AA"/>
    <w:rsid w:val="00375AC3"/>
    <w:rsid w:val="00375B80"/>
    <w:rsid w:val="00375C75"/>
    <w:rsid w:val="00375D53"/>
    <w:rsid w:val="00375D79"/>
    <w:rsid w:val="0037613D"/>
    <w:rsid w:val="00376347"/>
    <w:rsid w:val="00376375"/>
    <w:rsid w:val="003764B5"/>
    <w:rsid w:val="003764C8"/>
    <w:rsid w:val="00376733"/>
    <w:rsid w:val="003768AF"/>
    <w:rsid w:val="00376B71"/>
    <w:rsid w:val="00376B98"/>
    <w:rsid w:val="00376CCC"/>
    <w:rsid w:val="00376CD7"/>
    <w:rsid w:val="00376E64"/>
    <w:rsid w:val="003772B4"/>
    <w:rsid w:val="003773E8"/>
    <w:rsid w:val="003775CB"/>
    <w:rsid w:val="003776B2"/>
    <w:rsid w:val="00377962"/>
    <w:rsid w:val="00377D46"/>
    <w:rsid w:val="00380037"/>
    <w:rsid w:val="00380100"/>
    <w:rsid w:val="00380106"/>
    <w:rsid w:val="0038010C"/>
    <w:rsid w:val="003802AF"/>
    <w:rsid w:val="00380409"/>
    <w:rsid w:val="0038081F"/>
    <w:rsid w:val="0038095F"/>
    <w:rsid w:val="00380A66"/>
    <w:rsid w:val="00380A81"/>
    <w:rsid w:val="00380AFE"/>
    <w:rsid w:val="00380B80"/>
    <w:rsid w:val="00380DD6"/>
    <w:rsid w:val="00381329"/>
    <w:rsid w:val="00381477"/>
    <w:rsid w:val="00381A5C"/>
    <w:rsid w:val="00381AAD"/>
    <w:rsid w:val="00381B96"/>
    <w:rsid w:val="00381BB1"/>
    <w:rsid w:val="00381C81"/>
    <w:rsid w:val="00381CA7"/>
    <w:rsid w:val="00381D35"/>
    <w:rsid w:val="00381DC2"/>
    <w:rsid w:val="00381F6C"/>
    <w:rsid w:val="003820A9"/>
    <w:rsid w:val="003827E5"/>
    <w:rsid w:val="00382843"/>
    <w:rsid w:val="00382884"/>
    <w:rsid w:val="00382C75"/>
    <w:rsid w:val="00382EE0"/>
    <w:rsid w:val="00382F59"/>
    <w:rsid w:val="00383169"/>
    <w:rsid w:val="003831F2"/>
    <w:rsid w:val="00383267"/>
    <w:rsid w:val="003832CF"/>
    <w:rsid w:val="003835F2"/>
    <w:rsid w:val="00383681"/>
    <w:rsid w:val="00383744"/>
    <w:rsid w:val="00383751"/>
    <w:rsid w:val="00383885"/>
    <w:rsid w:val="0038394F"/>
    <w:rsid w:val="0038395F"/>
    <w:rsid w:val="00383ACB"/>
    <w:rsid w:val="00383AE9"/>
    <w:rsid w:val="00383B98"/>
    <w:rsid w:val="00383CCD"/>
    <w:rsid w:val="0038403C"/>
    <w:rsid w:val="0038418B"/>
    <w:rsid w:val="0038433B"/>
    <w:rsid w:val="00384426"/>
    <w:rsid w:val="00384808"/>
    <w:rsid w:val="00384BA4"/>
    <w:rsid w:val="00384C25"/>
    <w:rsid w:val="00384F8F"/>
    <w:rsid w:val="00385235"/>
    <w:rsid w:val="0038526D"/>
    <w:rsid w:val="00385ABA"/>
    <w:rsid w:val="00385C5E"/>
    <w:rsid w:val="00385DB3"/>
    <w:rsid w:val="00385E5B"/>
    <w:rsid w:val="00385FEF"/>
    <w:rsid w:val="00386207"/>
    <w:rsid w:val="00386542"/>
    <w:rsid w:val="00386776"/>
    <w:rsid w:val="003868EA"/>
    <w:rsid w:val="00386B87"/>
    <w:rsid w:val="00386D29"/>
    <w:rsid w:val="00386D9A"/>
    <w:rsid w:val="00386EB2"/>
    <w:rsid w:val="0038704F"/>
    <w:rsid w:val="00387605"/>
    <w:rsid w:val="0038770F"/>
    <w:rsid w:val="003878FA"/>
    <w:rsid w:val="003879C9"/>
    <w:rsid w:val="00387D4C"/>
    <w:rsid w:val="0039027B"/>
    <w:rsid w:val="0039063D"/>
    <w:rsid w:val="003909BF"/>
    <w:rsid w:val="00390BE8"/>
    <w:rsid w:val="00390CE7"/>
    <w:rsid w:val="00390D98"/>
    <w:rsid w:val="00390E74"/>
    <w:rsid w:val="00391004"/>
    <w:rsid w:val="00391073"/>
    <w:rsid w:val="00391139"/>
    <w:rsid w:val="003913CA"/>
    <w:rsid w:val="0039176C"/>
    <w:rsid w:val="00391DF1"/>
    <w:rsid w:val="00391F04"/>
    <w:rsid w:val="00391FAF"/>
    <w:rsid w:val="00392155"/>
    <w:rsid w:val="003923E4"/>
    <w:rsid w:val="003925BD"/>
    <w:rsid w:val="003925D1"/>
    <w:rsid w:val="003925E0"/>
    <w:rsid w:val="00392608"/>
    <w:rsid w:val="0039264B"/>
    <w:rsid w:val="0039270D"/>
    <w:rsid w:val="0039275D"/>
    <w:rsid w:val="003927A8"/>
    <w:rsid w:val="00392C26"/>
    <w:rsid w:val="00392EF1"/>
    <w:rsid w:val="00393172"/>
    <w:rsid w:val="00393334"/>
    <w:rsid w:val="003935BC"/>
    <w:rsid w:val="00393651"/>
    <w:rsid w:val="003938BC"/>
    <w:rsid w:val="0039394F"/>
    <w:rsid w:val="00393CF8"/>
    <w:rsid w:val="00393E92"/>
    <w:rsid w:val="003941B8"/>
    <w:rsid w:val="003943F5"/>
    <w:rsid w:val="00394635"/>
    <w:rsid w:val="00394BC4"/>
    <w:rsid w:val="00394D7E"/>
    <w:rsid w:val="00394F50"/>
    <w:rsid w:val="00395441"/>
    <w:rsid w:val="00395762"/>
    <w:rsid w:val="0039585F"/>
    <w:rsid w:val="00395A6C"/>
    <w:rsid w:val="00395C9F"/>
    <w:rsid w:val="00395FEB"/>
    <w:rsid w:val="00396158"/>
    <w:rsid w:val="00396228"/>
    <w:rsid w:val="003964EE"/>
    <w:rsid w:val="0039676B"/>
    <w:rsid w:val="00396D5E"/>
    <w:rsid w:val="00396E00"/>
    <w:rsid w:val="00397037"/>
    <w:rsid w:val="00397100"/>
    <w:rsid w:val="0039744E"/>
    <w:rsid w:val="003976B3"/>
    <w:rsid w:val="003976C8"/>
    <w:rsid w:val="00397772"/>
    <w:rsid w:val="00397E33"/>
    <w:rsid w:val="003A02B9"/>
    <w:rsid w:val="003A03CC"/>
    <w:rsid w:val="003A06BF"/>
    <w:rsid w:val="003A0844"/>
    <w:rsid w:val="003A0E40"/>
    <w:rsid w:val="003A0EE0"/>
    <w:rsid w:val="003A155F"/>
    <w:rsid w:val="003A15BA"/>
    <w:rsid w:val="003A1690"/>
    <w:rsid w:val="003A172E"/>
    <w:rsid w:val="003A1927"/>
    <w:rsid w:val="003A19D5"/>
    <w:rsid w:val="003A1A70"/>
    <w:rsid w:val="003A1B25"/>
    <w:rsid w:val="003A2100"/>
    <w:rsid w:val="003A2199"/>
    <w:rsid w:val="003A26C2"/>
    <w:rsid w:val="003A2BAC"/>
    <w:rsid w:val="003A2CCC"/>
    <w:rsid w:val="003A31F8"/>
    <w:rsid w:val="003A35EC"/>
    <w:rsid w:val="003A366D"/>
    <w:rsid w:val="003A374A"/>
    <w:rsid w:val="003A3752"/>
    <w:rsid w:val="003A39C9"/>
    <w:rsid w:val="003A3B74"/>
    <w:rsid w:val="003A3FFB"/>
    <w:rsid w:val="003A408A"/>
    <w:rsid w:val="003A4090"/>
    <w:rsid w:val="003A4161"/>
    <w:rsid w:val="003A4311"/>
    <w:rsid w:val="003A4C40"/>
    <w:rsid w:val="003A4CCB"/>
    <w:rsid w:val="003A4D98"/>
    <w:rsid w:val="003A509F"/>
    <w:rsid w:val="003A5787"/>
    <w:rsid w:val="003A5860"/>
    <w:rsid w:val="003A58A2"/>
    <w:rsid w:val="003A58BB"/>
    <w:rsid w:val="003A5F6D"/>
    <w:rsid w:val="003A5FB0"/>
    <w:rsid w:val="003A6110"/>
    <w:rsid w:val="003A61C3"/>
    <w:rsid w:val="003A6433"/>
    <w:rsid w:val="003A6476"/>
    <w:rsid w:val="003A6532"/>
    <w:rsid w:val="003A66CA"/>
    <w:rsid w:val="003A6743"/>
    <w:rsid w:val="003A6CF8"/>
    <w:rsid w:val="003A6D74"/>
    <w:rsid w:val="003A6E80"/>
    <w:rsid w:val="003A6F12"/>
    <w:rsid w:val="003A7B3B"/>
    <w:rsid w:val="003A7DC3"/>
    <w:rsid w:val="003B0013"/>
    <w:rsid w:val="003B02B9"/>
    <w:rsid w:val="003B0532"/>
    <w:rsid w:val="003B0619"/>
    <w:rsid w:val="003B11A8"/>
    <w:rsid w:val="003B125F"/>
    <w:rsid w:val="003B1536"/>
    <w:rsid w:val="003B17DC"/>
    <w:rsid w:val="003B19AE"/>
    <w:rsid w:val="003B1D9A"/>
    <w:rsid w:val="003B1E37"/>
    <w:rsid w:val="003B1EF5"/>
    <w:rsid w:val="003B1F17"/>
    <w:rsid w:val="003B2126"/>
    <w:rsid w:val="003B23A8"/>
    <w:rsid w:val="003B24AE"/>
    <w:rsid w:val="003B25EF"/>
    <w:rsid w:val="003B267B"/>
    <w:rsid w:val="003B2740"/>
    <w:rsid w:val="003B27CC"/>
    <w:rsid w:val="003B2834"/>
    <w:rsid w:val="003B2A6F"/>
    <w:rsid w:val="003B2A72"/>
    <w:rsid w:val="003B2B70"/>
    <w:rsid w:val="003B2DCE"/>
    <w:rsid w:val="003B325A"/>
    <w:rsid w:val="003B3387"/>
    <w:rsid w:val="003B3407"/>
    <w:rsid w:val="003B3610"/>
    <w:rsid w:val="003B3A39"/>
    <w:rsid w:val="003B3AA3"/>
    <w:rsid w:val="003B3C00"/>
    <w:rsid w:val="003B4212"/>
    <w:rsid w:val="003B42A4"/>
    <w:rsid w:val="003B435D"/>
    <w:rsid w:val="003B4698"/>
    <w:rsid w:val="003B4721"/>
    <w:rsid w:val="003B4772"/>
    <w:rsid w:val="003B4869"/>
    <w:rsid w:val="003B4C97"/>
    <w:rsid w:val="003B4EA5"/>
    <w:rsid w:val="003B502A"/>
    <w:rsid w:val="003B5177"/>
    <w:rsid w:val="003B53DB"/>
    <w:rsid w:val="003B55CD"/>
    <w:rsid w:val="003B56C1"/>
    <w:rsid w:val="003B583B"/>
    <w:rsid w:val="003B5875"/>
    <w:rsid w:val="003B58A9"/>
    <w:rsid w:val="003B5B7D"/>
    <w:rsid w:val="003B5C37"/>
    <w:rsid w:val="003B5C4F"/>
    <w:rsid w:val="003B5E3F"/>
    <w:rsid w:val="003B6058"/>
    <w:rsid w:val="003B6164"/>
    <w:rsid w:val="003B61C4"/>
    <w:rsid w:val="003B6204"/>
    <w:rsid w:val="003B6252"/>
    <w:rsid w:val="003B6A7B"/>
    <w:rsid w:val="003B6EE4"/>
    <w:rsid w:val="003B70C0"/>
    <w:rsid w:val="003B70D7"/>
    <w:rsid w:val="003B7122"/>
    <w:rsid w:val="003B7436"/>
    <w:rsid w:val="003B7965"/>
    <w:rsid w:val="003B7A10"/>
    <w:rsid w:val="003B7B49"/>
    <w:rsid w:val="003B7EC4"/>
    <w:rsid w:val="003C0044"/>
    <w:rsid w:val="003C0785"/>
    <w:rsid w:val="003C07C7"/>
    <w:rsid w:val="003C07D5"/>
    <w:rsid w:val="003C0BB3"/>
    <w:rsid w:val="003C0D88"/>
    <w:rsid w:val="003C0F92"/>
    <w:rsid w:val="003C0FEC"/>
    <w:rsid w:val="003C110F"/>
    <w:rsid w:val="003C1250"/>
    <w:rsid w:val="003C141B"/>
    <w:rsid w:val="003C15F3"/>
    <w:rsid w:val="003C1636"/>
    <w:rsid w:val="003C16AD"/>
    <w:rsid w:val="003C1A1A"/>
    <w:rsid w:val="003C1A44"/>
    <w:rsid w:val="003C1AAB"/>
    <w:rsid w:val="003C1AC6"/>
    <w:rsid w:val="003C1ACF"/>
    <w:rsid w:val="003C1CE0"/>
    <w:rsid w:val="003C259D"/>
    <w:rsid w:val="003C2914"/>
    <w:rsid w:val="003C29F1"/>
    <w:rsid w:val="003C2A59"/>
    <w:rsid w:val="003C2B2D"/>
    <w:rsid w:val="003C2B4E"/>
    <w:rsid w:val="003C2D3D"/>
    <w:rsid w:val="003C2D4D"/>
    <w:rsid w:val="003C2EAA"/>
    <w:rsid w:val="003C2F18"/>
    <w:rsid w:val="003C31CE"/>
    <w:rsid w:val="003C3466"/>
    <w:rsid w:val="003C34C7"/>
    <w:rsid w:val="003C38B6"/>
    <w:rsid w:val="003C3AA7"/>
    <w:rsid w:val="003C3CA6"/>
    <w:rsid w:val="003C3ECB"/>
    <w:rsid w:val="003C4037"/>
    <w:rsid w:val="003C4538"/>
    <w:rsid w:val="003C4BD4"/>
    <w:rsid w:val="003C4BFE"/>
    <w:rsid w:val="003C4E1D"/>
    <w:rsid w:val="003C52C0"/>
    <w:rsid w:val="003C56F0"/>
    <w:rsid w:val="003C56F3"/>
    <w:rsid w:val="003C573E"/>
    <w:rsid w:val="003C5891"/>
    <w:rsid w:val="003C595B"/>
    <w:rsid w:val="003C648A"/>
    <w:rsid w:val="003C648E"/>
    <w:rsid w:val="003C677B"/>
    <w:rsid w:val="003C681D"/>
    <w:rsid w:val="003C687C"/>
    <w:rsid w:val="003C697E"/>
    <w:rsid w:val="003C6C39"/>
    <w:rsid w:val="003C7175"/>
    <w:rsid w:val="003C71D1"/>
    <w:rsid w:val="003C72D0"/>
    <w:rsid w:val="003C748B"/>
    <w:rsid w:val="003C7595"/>
    <w:rsid w:val="003C7953"/>
    <w:rsid w:val="003C7BCE"/>
    <w:rsid w:val="003C7BF2"/>
    <w:rsid w:val="003C7CEC"/>
    <w:rsid w:val="003C7DEA"/>
    <w:rsid w:val="003D005D"/>
    <w:rsid w:val="003D0243"/>
    <w:rsid w:val="003D08B4"/>
    <w:rsid w:val="003D08D2"/>
    <w:rsid w:val="003D0AC6"/>
    <w:rsid w:val="003D0D23"/>
    <w:rsid w:val="003D0E43"/>
    <w:rsid w:val="003D0E8D"/>
    <w:rsid w:val="003D103E"/>
    <w:rsid w:val="003D1426"/>
    <w:rsid w:val="003D14A4"/>
    <w:rsid w:val="003D1515"/>
    <w:rsid w:val="003D18E8"/>
    <w:rsid w:val="003D1A03"/>
    <w:rsid w:val="003D1CCA"/>
    <w:rsid w:val="003D1E43"/>
    <w:rsid w:val="003D23E9"/>
    <w:rsid w:val="003D3050"/>
    <w:rsid w:val="003D3150"/>
    <w:rsid w:val="003D31B0"/>
    <w:rsid w:val="003D37BF"/>
    <w:rsid w:val="003D3818"/>
    <w:rsid w:val="003D39F6"/>
    <w:rsid w:val="003D3A7E"/>
    <w:rsid w:val="003D3AC2"/>
    <w:rsid w:val="003D3FAB"/>
    <w:rsid w:val="003D4328"/>
    <w:rsid w:val="003D45C6"/>
    <w:rsid w:val="003D4855"/>
    <w:rsid w:val="003D4ABE"/>
    <w:rsid w:val="003D4ED2"/>
    <w:rsid w:val="003D4EFB"/>
    <w:rsid w:val="003D55B0"/>
    <w:rsid w:val="003D58D0"/>
    <w:rsid w:val="003D5924"/>
    <w:rsid w:val="003D5942"/>
    <w:rsid w:val="003D5A7B"/>
    <w:rsid w:val="003D5B5E"/>
    <w:rsid w:val="003D5C89"/>
    <w:rsid w:val="003D5E77"/>
    <w:rsid w:val="003D6123"/>
    <w:rsid w:val="003D65A3"/>
    <w:rsid w:val="003D65B4"/>
    <w:rsid w:val="003D67F7"/>
    <w:rsid w:val="003D69A8"/>
    <w:rsid w:val="003D6A8B"/>
    <w:rsid w:val="003D6BC9"/>
    <w:rsid w:val="003D7060"/>
    <w:rsid w:val="003D715E"/>
    <w:rsid w:val="003D723A"/>
    <w:rsid w:val="003D73BF"/>
    <w:rsid w:val="003D74C0"/>
    <w:rsid w:val="003D75BD"/>
    <w:rsid w:val="003D770D"/>
    <w:rsid w:val="003D7719"/>
    <w:rsid w:val="003D77C8"/>
    <w:rsid w:val="003D7934"/>
    <w:rsid w:val="003D796A"/>
    <w:rsid w:val="003D799A"/>
    <w:rsid w:val="003E049C"/>
    <w:rsid w:val="003E06DC"/>
    <w:rsid w:val="003E078E"/>
    <w:rsid w:val="003E07E4"/>
    <w:rsid w:val="003E08C0"/>
    <w:rsid w:val="003E094D"/>
    <w:rsid w:val="003E0A37"/>
    <w:rsid w:val="003E0CDB"/>
    <w:rsid w:val="003E0EA8"/>
    <w:rsid w:val="003E0FD5"/>
    <w:rsid w:val="003E115A"/>
    <w:rsid w:val="003E1674"/>
    <w:rsid w:val="003E1880"/>
    <w:rsid w:val="003E18BB"/>
    <w:rsid w:val="003E1B8C"/>
    <w:rsid w:val="003E1DC9"/>
    <w:rsid w:val="003E1F2D"/>
    <w:rsid w:val="003E257C"/>
    <w:rsid w:val="003E25E2"/>
    <w:rsid w:val="003E2F1E"/>
    <w:rsid w:val="003E2FB8"/>
    <w:rsid w:val="003E315E"/>
    <w:rsid w:val="003E32D1"/>
    <w:rsid w:val="003E35F3"/>
    <w:rsid w:val="003E390F"/>
    <w:rsid w:val="003E3A2C"/>
    <w:rsid w:val="003E41A2"/>
    <w:rsid w:val="003E424A"/>
    <w:rsid w:val="003E4368"/>
    <w:rsid w:val="003E45AE"/>
    <w:rsid w:val="003E4608"/>
    <w:rsid w:val="003E4957"/>
    <w:rsid w:val="003E4E57"/>
    <w:rsid w:val="003E4E68"/>
    <w:rsid w:val="003E4EB8"/>
    <w:rsid w:val="003E51F8"/>
    <w:rsid w:val="003E5222"/>
    <w:rsid w:val="003E52B4"/>
    <w:rsid w:val="003E550A"/>
    <w:rsid w:val="003E56BB"/>
    <w:rsid w:val="003E57B1"/>
    <w:rsid w:val="003E5869"/>
    <w:rsid w:val="003E5B9B"/>
    <w:rsid w:val="003E5D57"/>
    <w:rsid w:val="003E5F96"/>
    <w:rsid w:val="003E5FF8"/>
    <w:rsid w:val="003E6056"/>
    <w:rsid w:val="003E631F"/>
    <w:rsid w:val="003E6804"/>
    <w:rsid w:val="003E69CE"/>
    <w:rsid w:val="003E6A5C"/>
    <w:rsid w:val="003E6B8A"/>
    <w:rsid w:val="003E6F3D"/>
    <w:rsid w:val="003E6F65"/>
    <w:rsid w:val="003E6FA1"/>
    <w:rsid w:val="003E70CB"/>
    <w:rsid w:val="003E7118"/>
    <w:rsid w:val="003E711F"/>
    <w:rsid w:val="003E7189"/>
    <w:rsid w:val="003E73D8"/>
    <w:rsid w:val="003E76E4"/>
    <w:rsid w:val="003E7715"/>
    <w:rsid w:val="003E77D8"/>
    <w:rsid w:val="003E79C5"/>
    <w:rsid w:val="003E7B04"/>
    <w:rsid w:val="003E7C80"/>
    <w:rsid w:val="003E7E79"/>
    <w:rsid w:val="003F0023"/>
    <w:rsid w:val="003F05C1"/>
    <w:rsid w:val="003F0673"/>
    <w:rsid w:val="003F0911"/>
    <w:rsid w:val="003F09C8"/>
    <w:rsid w:val="003F0A0E"/>
    <w:rsid w:val="003F0B4E"/>
    <w:rsid w:val="003F0E42"/>
    <w:rsid w:val="003F0F96"/>
    <w:rsid w:val="003F0FE8"/>
    <w:rsid w:val="003F1164"/>
    <w:rsid w:val="003F15D8"/>
    <w:rsid w:val="003F182B"/>
    <w:rsid w:val="003F190C"/>
    <w:rsid w:val="003F20D0"/>
    <w:rsid w:val="003F233A"/>
    <w:rsid w:val="003F25FC"/>
    <w:rsid w:val="003F28F0"/>
    <w:rsid w:val="003F2BE5"/>
    <w:rsid w:val="003F2F4A"/>
    <w:rsid w:val="003F33FA"/>
    <w:rsid w:val="003F389F"/>
    <w:rsid w:val="003F3BD1"/>
    <w:rsid w:val="003F3C21"/>
    <w:rsid w:val="003F3E41"/>
    <w:rsid w:val="003F3EEC"/>
    <w:rsid w:val="003F3F60"/>
    <w:rsid w:val="003F414D"/>
    <w:rsid w:val="003F415C"/>
    <w:rsid w:val="003F4196"/>
    <w:rsid w:val="003F41CE"/>
    <w:rsid w:val="003F498F"/>
    <w:rsid w:val="003F49D8"/>
    <w:rsid w:val="003F49DD"/>
    <w:rsid w:val="003F4A0F"/>
    <w:rsid w:val="003F4CEB"/>
    <w:rsid w:val="003F4FB3"/>
    <w:rsid w:val="003F50C3"/>
    <w:rsid w:val="003F57AB"/>
    <w:rsid w:val="003F57FC"/>
    <w:rsid w:val="003F5B19"/>
    <w:rsid w:val="003F5B51"/>
    <w:rsid w:val="003F5BB0"/>
    <w:rsid w:val="003F5D4E"/>
    <w:rsid w:val="003F627E"/>
    <w:rsid w:val="003F65BB"/>
    <w:rsid w:val="003F66D0"/>
    <w:rsid w:val="003F6794"/>
    <w:rsid w:val="003F6947"/>
    <w:rsid w:val="003F69E0"/>
    <w:rsid w:val="003F6CBA"/>
    <w:rsid w:val="003F6FAC"/>
    <w:rsid w:val="003F748D"/>
    <w:rsid w:val="003F7548"/>
    <w:rsid w:val="003F75AE"/>
    <w:rsid w:val="003F7669"/>
    <w:rsid w:val="003F7A4C"/>
    <w:rsid w:val="003F7B5F"/>
    <w:rsid w:val="003F7F15"/>
    <w:rsid w:val="00400175"/>
    <w:rsid w:val="004002ED"/>
    <w:rsid w:val="004005DF"/>
    <w:rsid w:val="004007C5"/>
    <w:rsid w:val="00400A00"/>
    <w:rsid w:val="00400C39"/>
    <w:rsid w:val="00400C66"/>
    <w:rsid w:val="00400C85"/>
    <w:rsid w:val="00400CFA"/>
    <w:rsid w:val="00400F12"/>
    <w:rsid w:val="00400F40"/>
    <w:rsid w:val="00400F58"/>
    <w:rsid w:val="00400FD8"/>
    <w:rsid w:val="00400FF8"/>
    <w:rsid w:val="004010AC"/>
    <w:rsid w:val="004012DF"/>
    <w:rsid w:val="0040141A"/>
    <w:rsid w:val="00401624"/>
    <w:rsid w:val="0040180A"/>
    <w:rsid w:val="004018D5"/>
    <w:rsid w:val="004019C2"/>
    <w:rsid w:val="00401AB8"/>
    <w:rsid w:val="00401BAA"/>
    <w:rsid w:val="00401D77"/>
    <w:rsid w:val="00402083"/>
    <w:rsid w:val="00402137"/>
    <w:rsid w:val="0040234D"/>
    <w:rsid w:val="0040237B"/>
    <w:rsid w:val="004023F3"/>
    <w:rsid w:val="00402486"/>
    <w:rsid w:val="00402857"/>
    <w:rsid w:val="00402ABF"/>
    <w:rsid w:val="00402B67"/>
    <w:rsid w:val="00402B81"/>
    <w:rsid w:val="00402C1B"/>
    <w:rsid w:val="00402C32"/>
    <w:rsid w:val="00402E2E"/>
    <w:rsid w:val="00402F30"/>
    <w:rsid w:val="00402F68"/>
    <w:rsid w:val="00402FD9"/>
    <w:rsid w:val="004030D9"/>
    <w:rsid w:val="00403473"/>
    <w:rsid w:val="00403725"/>
    <w:rsid w:val="00403881"/>
    <w:rsid w:val="004038AA"/>
    <w:rsid w:val="00403A99"/>
    <w:rsid w:val="00403BE6"/>
    <w:rsid w:val="00403D84"/>
    <w:rsid w:val="00403DED"/>
    <w:rsid w:val="00404146"/>
    <w:rsid w:val="004042D1"/>
    <w:rsid w:val="004042E2"/>
    <w:rsid w:val="00404479"/>
    <w:rsid w:val="0040491B"/>
    <w:rsid w:val="00404E44"/>
    <w:rsid w:val="00405150"/>
    <w:rsid w:val="004051F3"/>
    <w:rsid w:val="004053B5"/>
    <w:rsid w:val="00405470"/>
    <w:rsid w:val="00405490"/>
    <w:rsid w:val="00405655"/>
    <w:rsid w:val="0040571C"/>
    <w:rsid w:val="00405802"/>
    <w:rsid w:val="0040584C"/>
    <w:rsid w:val="00405923"/>
    <w:rsid w:val="00405A99"/>
    <w:rsid w:val="00405A9A"/>
    <w:rsid w:val="00405B3E"/>
    <w:rsid w:val="00405BA3"/>
    <w:rsid w:val="00405C68"/>
    <w:rsid w:val="00405D28"/>
    <w:rsid w:val="00405D67"/>
    <w:rsid w:val="00405D91"/>
    <w:rsid w:val="00405FCE"/>
    <w:rsid w:val="0040606D"/>
    <w:rsid w:val="004062CF"/>
    <w:rsid w:val="00406312"/>
    <w:rsid w:val="0040632D"/>
    <w:rsid w:val="004063EA"/>
    <w:rsid w:val="0040674C"/>
    <w:rsid w:val="00406856"/>
    <w:rsid w:val="0040694E"/>
    <w:rsid w:val="00406ABF"/>
    <w:rsid w:val="00406B57"/>
    <w:rsid w:val="004071E7"/>
    <w:rsid w:val="004073E6"/>
    <w:rsid w:val="00407771"/>
    <w:rsid w:val="004078C0"/>
    <w:rsid w:val="00407A46"/>
    <w:rsid w:val="00407BD7"/>
    <w:rsid w:val="00407C27"/>
    <w:rsid w:val="00407EA9"/>
    <w:rsid w:val="00407F5C"/>
    <w:rsid w:val="00410130"/>
    <w:rsid w:val="0041014A"/>
    <w:rsid w:val="0041046F"/>
    <w:rsid w:val="00410784"/>
    <w:rsid w:val="0041093D"/>
    <w:rsid w:val="004109DE"/>
    <w:rsid w:val="00410B4F"/>
    <w:rsid w:val="00410BB4"/>
    <w:rsid w:val="00410E11"/>
    <w:rsid w:val="00410F47"/>
    <w:rsid w:val="004110C7"/>
    <w:rsid w:val="00411162"/>
    <w:rsid w:val="004113F9"/>
    <w:rsid w:val="0041146B"/>
    <w:rsid w:val="00411489"/>
    <w:rsid w:val="00411549"/>
    <w:rsid w:val="0041156D"/>
    <w:rsid w:val="00411571"/>
    <w:rsid w:val="004117A9"/>
    <w:rsid w:val="004119FE"/>
    <w:rsid w:val="00411A4A"/>
    <w:rsid w:val="00411BA9"/>
    <w:rsid w:val="00411EE8"/>
    <w:rsid w:val="00411F3F"/>
    <w:rsid w:val="00411F76"/>
    <w:rsid w:val="00411FD1"/>
    <w:rsid w:val="004120B1"/>
    <w:rsid w:val="004122E1"/>
    <w:rsid w:val="004124BF"/>
    <w:rsid w:val="004125B9"/>
    <w:rsid w:val="00412779"/>
    <w:rsid w:val="004127E1"/>
    <w:rsid w:val="004128EC"/>
    <w:rsid w:val="004129A9"/>
    <w:rsid w:val="00412A6D"/>
    <w:rsid w:val="00412C2A"/>
    <w:rsid w:val="00412DEC"/>
    <w:rsid w:val="00412F2E"/>
    <w:rsid w:val="00413040"/>
    <w:rsid w:val="004130D6"/>
    <w:rsid w:val="004131CE"/>
    <w:rsid w:val="00413264"/>
    <w:rsid w:val="00413365"/>
    <w:rsid w:val="0041337B"/>
    <w:rsid w:val="004133BA"/>
    <w:rsid w:val="00413693"/>
    <w:rsid w:val="004138B2"/>
    <w:rsid w:val="00413AB9"/>
    <w:rsid w:val="00413E3C"/>
    <w:rsid w:val="0041417D"/>
    <w:rsid w:val="004141B1"/>
    <w:rsid w:val="004144B6"/>
    <w:rsid w:val="004144B9"/>
    <w:rsid w:val="004147DD"/>
    <w:rsid w:val="00414877"/>
    <w:rsid w:val="00414B45"/>
    <w:rsid w:val="00414F9A"/>
    <w:rsid w:val="00415255"/>
    <w:rsid w:val="004152E4"/>
    <w:rsid w:val="00415641"/>
    <w:rsid w:val="004158C1"/>
    <w:rsid w:val="00415D89"/>
    <w:rsid w:val="00415E1C"/>
    <w:rsid w:val="00415E5B"/>
    <w:rsid w:val="00415F7B"/>
    <w:rsid w:val="004160A5"/>
    <w:rsid w:val="004161DB"/>
    <w:rsid w:val="004163A2"/>
    <w:rsid w:val="004165CA"/>
    <w:rsid w:val="0041696C"/>
    <w:rsid w:val="004169C6"/>
    <w:rsid w:val="00416A6E"/>
    <w:rsid w:val="00416AC2"/>
    <w:rsid w:val="00416BA4"/>
    <w:rsid w:val="00416BB1"/>
    <w:rsid w:val="00416D80"/>
    <w:rsid w:val="0041706B"/>
    <w:rsid w:val="004170EE"/>
    <w:rsid w:val="004172EB"/>
    <w:rsid w:val="00417338"/>
    <w:rsid w:val="0041736F"/>
    <w:rsid w:val="00417836"/>
    <w:rsid w:val="00417965"/>
    <w:rsid w:val="00417BC8"/>
    <w:rsid w:val="00417CE2"/>
    <w:rsid w:val="00417E87"/>
    <w:rsid w:val="00417F6D"/>
    <w:rsid w:val="00417FA1"/>
    <w:rsid w:val="004200DF"/>
    <w:rsid w:val="00420106"/>
    <w:rsid w:val="0042019B"/>
    <w:rsid w:val="00420541"/>
    <w:rsid w:val="00420643"/>
    <w:rsid w:val="00420A0D"/>
    <w:rsid w:val="00420A7B"/>
    <w:rsid w:val="0042103B"/>
    <w:rsid w:val="0042112D"/>
    <w:rsid w:val="00421299"/>
    <w:rsid w:val="004213B6"/>
    <w:rsid w:val="004217B8"/>
    <w:rsid w:val="00421B5A"/>
    <w:rsid w:val="00421ECF"/>
    <w:rsid w:val="00421ED3"/>
    <w:rsid w:val="0042204D"/>
    <w:rsid w:val="0042209E"/>
    <w:rsid w:val="00422160"/>
    <w:rsid w:val="00422473"/>
    <w:rsid w:val="004224E9"/>
    <w:rsid w:val="00422616"/>
    <w:rsid w:val="00422817"/>
    <w:rsid w:val="00422C37"/>
    <w:rsid w:val="00422C48"/>
    <w:rsid w:val="00422CB0"/>
    <w:rsid w:val="00422E78"/>
    <w:rsid w:val="0042301D"/>
    <w:rsid w:val="004234BF"/>
    <w:rsid w:val="00423525"/>
    <w:rsid w:val="00423F06"/>
    <w:rsid w:val="00424007"/>
    <w:rsid w:val="00424368"/>
    <w:rsid w:val="00424702"/>
    <w:rsid w:val="00424825"/>
    <w:rsid w:val="0042489B"/>
    <w:rsid w:val="00424991"/>
    <w:rsid w:val="00424F8E"/>
    <w:rsid w:val="0042536C"/>
    <w:rsid w:val="00425536"/>
    <w:rsid w:val="004255C9"/>
    <w:rsid w:val="00425805"/>
    <w:rsid w:val="00425AEA"/>
    <w:rsid w:val="00425D2F"/>
    <w:rsid w:val="00425EE9"/>
    <w:rsid w:val="004260CA"/>
    <w:rsid w:val="004261B0"/>
    <w:rsid w:val="00426208"/>
    <w:rsid w:val="00426351"/>
    <w:rsid w:val="00426535"/>
    <w:rsid w:val="004265EA"/>
    <w:rsid w:val="004267CC"/>
    <w:rsid w:val="00426BDD"/>
    <w:rsid w:val="00427670"/>
    <w:rsid w:val="0042776F"/>
    <w:rsid w:val="00427906"/>
    <w:rsid w:val="00427B47"/>
    <w:rsid w:val="00427BC2"/>
    <w:rsid w:val="00427BDA"/>
    <w:rsid w:val="00427C36"/>
    <w:rsid w:val="00427C43"/>
    <w:rsid w:val="00427DB5"/>
    <w:rsid w:val="00427F32"/>
    <w:rsid w:val="004302EB"/>
    <w:rsid w:val="00430435"/>
    <w:rsid w:val="004305C9"/>
    <w:rsid w:val="00430771"/>
    <w:rsid w:val="00430799"/>
    <w:rsid w:val="004309E2"/>
    <w:rsid w:val="00430A13"/>
    <w:rsid w:val="00430AE2"/>
    <w:rsid w:val="00430B7D"/>
    <w:rsid w:val="00430BF1"/>
    <w:rsid w:val="00430CFE"/>
    <w:rsid w:val="00430D01"/>
    <w:rsid w:val="004310A5"/>
    <w:rsid w:val="0043111E"/>
    <w:rsid w:val="00431292"/>
    <w:rsid w:val="004314FA"/>
    <w:rsid w:val="00431873"/>
    <w:rsid w:val="00431A0D"/>
    <w:rsid w:val="00431B53"/>
    <w:rsid w:val="00431C2D"/>
    <w:rsid w:val="00431EEA"/>
    <w:rsid w:val="00432004"/>
    <w:rsid w:val="004320D8"/>
    <w:rsid w:val="00432262"/>
    <w:rsid w:val="0043234D"/>
    <w:rsid w:val="004324DC"/>
    <w:rsid w:val="00432724"/>
    <w:rsid w:val="0043274F"/>
    <w:rsid w:val="00432C61"/>
    <w:rsid w:val="00433281"/>
    <w:rsid w:val="00433363"/>
    <w:rsid w:val="00433461"/>
    <w:rsid w:val="0043348D"/>
    <w:rsid w:val="0043360C"/>
    <w:rsid w:val="00433950"/>
    <w:rsid w:val="00433952"/>
    <w:rsid w:val="00433B26"/>
    <w:rsid w:val="00434059"/>
    <w:rsid w:val="00434262"/>
    <w:rsid w:val="00434317"/>
    <w:rsid w:val="0043450A"/>
    <w:rsid w:val="00434519"/>
    <w:rsid w:val="0043458F"/>
    <w:rsid w:val="004346B0"/>
    <w:rsid w:val="0043470B"/>
    <w:rsid w:val="00434717"/>
    <w:rsid w:val="004348AE"/>
    <w:rsid w:val="00434900"/>
    <w:rsid w:val="00434CE8"/>
    <w:rsid w:val="00434FA0"/>
    <w:rsid w:val="00434FB4"/>
    <w:rsid w:val="0043517D"/>
    <w:rsid w:val="004352FD"/>
    <w:rsid w:val="00435396"/>
    <w:rsid w:val="00435461"/>
    <w:rsid w:val="004354DA"/>
    <w:rsid w:val="004357EA"/>
    <w:rsid w:val="00435852"/>
    <w:rsid w:val="00435C0E"/>
    <w:rsid w:val="00435C7F"/>
    <w:rsid w:val="00435D24"/>
    <w:rsid w:val="00435D28"/>
    <w:rsid w:val="00435EF8"/>
    <w:rsid w:val="00435F17"/>
    <w:rsid w:val="0043673D"/>
    <w:rsid w:val="00436ECB"/>
    <w:rsid w:val="00436F44"/>
    <w:rsid w:val="00437087"/>
    <w:rsid w:val="004373A9"/>
    <w:rsid w:val="004378DE"/>
    <w:rsid w:val="004378E0"/>
    <w:rsid w:val="004379B1"/>
    <w:rsid w:val="00437AF2"/>
    <w:rsid w:val="00437F15"/>
    <w:rsid w:val="00437FCC"/>
    <w:rsid w:val="004400C1"/>
    <w:rsid w:val="004400E7"/>
    <w:rsid w:val="00440322"/>
    <w:rsid w:val="0044037C"/>
    <w:rsid w:val="004404DA"/>
    <w:rsid w:val="004404DB"/>
    <w:rsid w:val="00440AF6"/>
    <w:rsid w:val="00440B87"/>
    <w:rsid w:val="00440BB2"/>
    <w:rsid w:val="00440D02"/>
    <w:rsid w:val="004412B3"/>
    <w:rsid w:val="0044140B"/>
    <w:rsid w:val="00441638"/>
    <w:rsid w:val="00441660"/>
    <w:rsid w:val="00441A66"/>
    <w:rsid w:val="00441CAD"/>
    <w:rsid w:val="004420A5"/>
    <w:rsid w:val="004420B7"/>
    <w:rsid w:val="004421F2"/>
    <w:rsid w:val="0044250C"/>
    <w:rsid w:val="00442552"/>
    <w:rsid w:val="004425E1"/>
    <w:rsid w:val="00442ABD"/>
    <w:rsid w:val="00442B67"/>
    <w:rsid w:val="00442BF9"/>
    <w:rsid w:val="00442C4B"/>
    <w:rsid w:val="00442C93"/>
    <w:rsid w:val="00442D02"/>
    <w:rsid w:val="00442D74"/>
    <w:rsid w:val="00442DD6"/>
    <w:rsid w:val="00443100"/>
    <w:rsid w:val="004431F3"/>
    <w:rsid w:val="00443242"/>
    <w:rsid w:val="00443253"/>
    <w:rsid w:val="00443766"/>
    <w:rsid w:val="00443796"/>
    <w:rsid w:val="00443EDB"/>
    <w:rsid w:val="00443FFA"/>
    <w:rsid w:val="00444567"/>
    <w:rsid w:val="00444620"/>
    <w:rsid w:val="004447D8"/>
    <w:rsid w:val="00444893"/>
    <w:rsid w:val="004448F4"/>
    <w:rsid w:val="0044491B"/>
    <w:rsid w:val="00444A91"/>
    <w:rsid w:val="00444A9F"/>
    <w:rsid w:val="00444C64"/>
    <w:rsid w:val="00444EE5"/>
    <w:rsid w:val="00445189"/>
    <w:rsid w:val="004455B4"/>
    <w:rsid w:val="00445783"/>
    <w:rsid w:val="004457DA"/>
    <w:rsid w:val="004458E9"/>
    <w:rsid w:val="00445ABF"/>
    <w:rsid w:val="00445AC0"/>
    <w:rsid w:val="00445B3D"/>
    <w:rsid w:val="00445BF0"/>
    <w:rsid w:val="00445E6B"/>
    <w:rsid w:val="0044606A"/>
    <w:rsid w:val="0044656D"/>
    <w:rsid w:val="0044660A"/>
    <w:rsid w:val="00446649"/>
    <w:rsid w:val="00446703"/>
    <w:rsid w:val="00446869"/>
    <w:rsid w:val="0044687D"/>
    <w:rsid w:val="004469A5"/>
    <w:rsid w:val="00446A5A"/>
    <w:rsid w:val="00447167"/>
    <w:rsid w:val="00447527"/>
    <w:rsid w:val="0044781F"/>
    <w:rsid w:val="00447967"/>
    <w:rsid w:val="00447C3C"/>
    <w:rsid w:val="00447E35"/>
    <w:rsid w:val="00447F3B"/>
    <w:rsid w:val="00447F77"/>
    <w:rsid w:val="004504E1"/>
    <w:rsid w:val="0045058B"/>
    <w:rsid w:val="004505A1"/>
    <w:rsid w:val="004506BD"/>
    <w:rsid w:val="00450A11"/>
    <w:rsid w:val="00450A41"/>
    <w:rsid w:val="00450E02"/>
    <w:rsid w:val="0045101F"/>
    <w:rsid w:val="00451080"/>
    <w:rsid w:val="00451123"/>
    <w:rsid w:val="004511C8"/>
    <w:rsid w:val="0045130F"/>
    <w:rsid w:val="004513B9"/>
    <w:rsid w:val="004513BF"/>
    <w:rsid w:val="00451468"/>
    <w:rsid w:val="0045180F"/>
    <w:rsid w:val="0045189E"/>
    <w:rsid w:val="004518B2"/>
    <w:rsid w:val="00451924"/>
    <w:rsid w:val="00451A51"/>
    <w:rsid w:val="00451A90"/>
    <w:rsid w:val="00451BBD"/>
    <w:rsid w:val="0045262B"/>
    <w:rsid w:val="00452688"/>
    <w:rsid w:val="004527EF"/>
    <w:rsid w:val="0045293E"/>
    <w:rsid w:val="00452AA4"/>
    <w:rsid w:val="00452AC4"/>
    <w:rsid w:val="00452C66"/>
    <w:rsid w:val="00452D27"/>
    <w:rsid w:val="00452FA9"/>
    <w:rsid w:val="004531DC"/>
    <w:rsid w:val="00453308"/>
    <w:rsid w:val="00453396"/>
    <w:rsid w:val="004533D7"/>
    <w:rsid w:val="004533DC"/>
    <w:rsid w:val="00453765"/>
    <w:rsid w:val="004537EB"/>
    <w:rsid w:val="00453FE6"/>
    <w:rsid w:val="0045424D"/>
    <w:rsid w:val="004546C2"/>
    <w:rsid w:val="0045499B"/>
    <w:rsid w:val="00454D78"/>
    <w:rsid w:val="00454E8F"/>
    <w:rsid w:val="00454EB6"/>
    <w:rsid w:val="00455040"/>
    <w:rsid w:val="0045505A"/>
    <w:rsid w:val="00455796"/>
    <w:rsid w:val="004557ED"/>
    <w:rsid w:val="00455820"/>
    <w:rsid w:val="00455A16"/>
    <w:rsid w:val="00455A34"/>
    <w:rsid w:val="00455B40"/>
    <w:rsid w:val="00455C5D"/>
    <w:rsid w:val="00455CD7"/>
    <w:rsid w:val="00455D6D"/>
    <w:rsid w:val="00455E7D"/>
    <w:rsid w:val="00455F3C"/>
    <w:rsid w:val="00456123"/>
    <w:rsid w:val="00456398"/>
    <w:rsid w:val="004566F3"/>
    <w:rsid w:val="0045693D"/>
    <w:rsid w:val="00456942"/>
    <w:rsid w:val="00456AA3"/>
    <w:rsid w:val="00456B16"/>
    <w:rsid w:val="00456D90"/>
    <w:rsid w:val="00456E6F"/>
    <w:rsid w:val="00457022"/>
    <w:rsid w:val="0045706D"/>
    <w:rsid w:val="004571C0"/>
    <w:rsid w:val="00457353"/>
    <w:rsid w:val="0045737D"/>
    <w:rsid w:val="004573EA"/>
    <w:rsid w:val="00457595"/>
    <w:rsid w:val="004575EF"/>
    <w:rsid w:val="0045792C"/>
    <w:rsid w:val="00457A25"/>
    <w:rsid w:val="00457E27"/>
    <w:rsid w:val="0046002A"/>
    <w:rsid w:val="004600E7"/>
    <w:rsid w:val="004600FD"/>
    <w:rsid w:val="0046011D"/>
    <w:rsid w:val="004601BD"/>
    <w:rsid w:val="004601F7"/>
    <w:rsid w:val="00460479"/>
    <w:rsid w:val="004606E1"/>
    <w:rsid w:val="00460CB3"/>
    <w:rsid w:val="00460CED"/>
    <w:rsid w:val="004610A7"/>
    <w:rsid w:val="0046125B"/>
    <w:rsid w:val="0046129B"/>
    <w:rsid w:val="0046143B"/>
    <w:rsid w:val="004614BD"/>
    <w:rsid w:val="004614C5"/>
    <w:rsid w:val="00461B5D"/>
    <w:rsid w:val="00461E60"/>
    <w:rsid w:val="00461EBB"/>
    <w:rsid w:val="00462313"/>
    <w:rsid w:val="004624B1"/>
    <w:rsid w:val="00462628"/>
    <w:rsid w:val="00462692"/>
    <w:rsid w:val="00462734"/>
    <w:rsid w:val="004627CE"/>
    <w:rsid w:val="004629A9"/>
    <w:rsid w:val="00462A69"/>
    <w:rsid w:val="0046321F"/>
    <w:rsid w:val="00463592"/>
    <w:rsid w:val="004635E5"/>
    <w:rsid w:val="004636E7"/>
    <w:rsid w:val="0046377D"/>
    <w:rsid w:val="00463952"/>
    <w:rsid w:val="00463A2A"/>
    <w:rsid w:val="00463DF2"/>
    <w:rsid w:val="0046404C"/>
    <w:rsid w:val="004646C5"/>
    <w:rsid w:val="00464706"/>
    <w:rsid w:val="00464769"/>
    <w:rsid w:val="00464DCF"/>
    <w:rsid w:val="00465366"/>
    <w:rsid w:val="00465444"/>
    <w:rsid w:val="004655B7"/>
    <w:rsid w:val="0046566D"/>
    <w:rsid w:val="00465688"/>
    <w:rsid w:val="0046569D"/>
    <w:rsid w:val="004656CD"/>
    <w:rsid w:val="0046582F"/>
    <w:rsid w:val="00465A50"/>
    <w:rsid w:val="00465B51"/>
    <w:rsid w:val="00466013"/>
    <w:rsid w:val="004660C8"/>
    <w:rsid w:val="004661AE"/>
    <w:rsid w:val="004662E3"/>
    <w:rsid w:val="004665B3"/>
    <w:rsid w:val="00466797"/>
    <w:rsid w:val="00466A55"/>
    <w:rsid w:val="00466C23"/>
    <w:rsid w:val="004671D9"/>
    <w:rsid w:val="004672AA"/>
    <w:rsid w:val="0046791D"/>
    <w:rsid w:val="00467AB0"/>
    <w:rsid w:val="00467AB8"/>
    <w:rsid w:val="00467B44"/>
    <w:rsid w:val="00467BD7"/>
    <w:rsid w:val="00467C13"/>
    <w:rsid w:val="00467DD4"/>
    <w:rsid w:val="004702AF"/>
    <w:rsid w:val="0047046B"/>
    <w:rsid w:val="004705A2"/>
    <w:rsid w:val="004705E6"/>
    <w:rsid w:val="0047060A"/>
    <w:rsid w:val="00471014"/>
    <w:rsid w:val="00471148"/>
    <w:rsid w:val="00471175"/>
    <w:rsid w:val="00471357"/>
    <w:rsid w:val="00471746"/>
    <w:rsid w:val="00471823"/>
    <w:rsid w:val="0047195F"/>
    <w:rsid w:val="00471F42"/>
    <w:rsid w:val="00471F54"/>
    <w:rsid w:val="0047234F"/>
    <w:rsid w:val="004723CA"/>
    <w:rsid w:val="004723D6"/>
    <w:rsid w:val="00472587"/>
    <w:rsid w:val="004728A6"/>
    <w:rsid w:val="004728AD"/>
    <w:rsid w:val="004728B4"/>
    <w:rsid w:val="0047294F"/>
    <w:rsid w:val="00472B86"/>
    <w:rsid w:val="00472BD2"/>
    <w:rsid w:val="00472C9E"/>
    <w:rsid w:val="00472F9E"/>
    <w:rsid w:val="004732EE"/>
    <w:rsid w:val="00473317"/>
    <w:rsid w:val="004733EE"/>
    <w:rsid w:val="004734F2"/>
    <w:rsid w:val="004735A6"/>
    <w:rsid w:val="004735EA"/>
    <w:rsid w:val="004738FD"/>
    <w:rsid w:val="0047398C"/>
    <w:rsid w:val="00473B1E"/>
    <w:rsid w:val="00473B7F"/>
    <w:rsid w:val="00473DCD"/>
    <w:rsid w:val="00473F2D"/>
    <w:rsid w:val="00474326"/>
    <w:rsid w:val="004746E5"/>
    <w:rsid w:val="0047470F"/>
    <w:rsid w:val="004747A9"/>
    <w:rsid w:val="00474A25"/>
    <w:rsid w:val="00474A3F"/>
    <w:rsid w:val="00474BF6"/>
    <w:rsid w:val="00474DA2"/>
    <w:rsid w:val="00474E96"/>
    <w:rsid w:val="004751C7"/>
    <w:rsid w:val="0047532D"/>
    <w:rsid w:val="00475781"/>
    <w:rsid w:val="00475B03"/>
    <w:rsid w:val="00475B85"/>
    <w:rsid w:val="00475C58"/>
    <w:rsid w:val="004760C9"/>
    <w:rsid w:val="004760FB"/>
    <w:rsid w:val="004764AB"/>
    <w:rsid w:val="00476689"/>
    <w:rsid w:val="00476750"/>
    <w:rsid w:val="00476C24"/>
    <w:rsid w:val="00476CA8"/>
    <w:rsid w:val="00476CFA"/>
    <w:rsid w:val="00476F42"/>
    <w:rsid w:val="00477013"/>
    <w:rsid w:val="00477029"/>
    <w:rsid w:val="00477043"/>
    <w:rsid w:val="00477074"/>
    <w:rsid w:val="004770E4"/>
    <w:rsid w:val="004771AD"/>
    <w:rsid w:val="004773D3"/>
    <w:rsid w:val="00477576"/>
    <w:rsid w:val="00477598"/>
    <w:rsid w:val="004775BF"/>
    <w:rsid w:val="00477632"/>
    <w:rsid w:val="004776C0"/>
    <w:rsid w:val="004776F5"/>
    <w:rsid w:val="0047793D"/>
    <w:rsid w:val="0047799C"/>
    <w:rsid w:val="00477A98"/>
    <w:rsid w:val="00477AA0"/>
    <w:rsid w:val="00477D08"/>
    <w:rsid w:val="004801EE"/>
    <w:rsid w:val="00480251"/>
    <w:rsid w:val="0048039D"/>
    <w:rsid w:val="00480618"/>
    <w:rsid w:val="0048063D"/>
    <w:rsid w:val="00480738"/>
    <w:rsid w:val="0048089F"/>
    <w:rsid w:val="004808BA"/>
    <w:rsid w:val="00480BB7"/>
    <w:rsid w:val="00480DD5"/>
    <w:rsid w:val="00480F3E"/>
    <w:rsid w:val="004810AA"/>
    <w:rsid w:val="0048110C"/>
    <w:rsid w:val="00481270"/>
    <w:rsid w:val="0048157F"/>
    <w:rsid w:val="004816A7"/>
    <w:rsid w:val="00481BF5"/>
    <w:rsid w:val="00481D6A"/>
    <w:rsid w:val="00481E3D"/>
    <w:rsid w:val="00481FAB"/>
    <w:rsid w:val="004822C6"/>
    <w:rsid w:val="0048245C"/>
    <w:rsid w:val="00482B07"/>
    <w:rsid w:val="00482B94"/>
    <w:rsid w:val="00482CE6"/>
    <w:rsid w:val="00482DFF"/>
    <w:rsid w:val="00483034"/>
    <w:rsid w:val="00483181"/>
    <w:rsid w:val="00483235"/>
    <w:rsid w:val="0048335E"/>
    <w:rsid w:val="004833B8"/>
    <w:rsid w:val="00483626"/>
    <w:rsid w:val="00483631"/>
    <w:rsid w:val="00483950"/>
    <w:rsid w:val="00483A90"/>
    <w:rsid w:val="00483D8A"/>
    <w:rsid w:val="00483DDA"/>
    <w:rsid w:val="00484009"/>
    <w:rsid w:val="00484165"/>
    <w:rsid w:val="00484355"/>
    <w:rsid w:val="00484C1D"/>
    <w:rsid w:val="00484C5D"/>
    <w:rsid w:val="00484C6A"/>
    <w:rsid w:val="00484C7A"/>
    <w:rsid w:val="00484CFB"/>
    <w:rsid w:val="004851A8"/>
    <w:rsid w:val="00485926"/>
    <w:rsid w:val="0048627C"/>
    <w:rsid w:val="0048647B"/>
    <w:rsid w:val="00486531"/>
    <w:rsid w:val="00486A23"/>
    <w:rsid w:val="00486A9A"/>
    <w:rsid w:val="00486AFF"/>
    <w:rsid w:val="00486B07"/>
    <w:rsid w:val="00486B68"/>
    <w:rsid w:val="00486CAE"/>
    <w:rsid w:val="00486CD2"/>
    <w:rsid w:val="00486DEB"/>
    <w:rsid w:val="00486E0E"/>
    <w:rsid w:val="00486E78"/>
    <w:rsid w:val="00486E99"/>
    <w:rsid w:val="00487256"/>
    <w:rsid w:val="0048744B"/>
    <w:rsid w:val="0048746C"/>
    <w:rsid w:val="00487482"/>
    <w:rsid w:val="004876DE"/>
    <w:rsid w:val="00487C25"/>
    <w:rsid w:val="00487D10"/>
    <w:rsid w:val="00487DED"/>
    <w:rsid w:val="004902C4"/>
    <w:rsid w:val="00490368"/>
    <w:rsid w:val="004904D8"/>
    <w:rsid w:val="00490583"/>
    <w:rsid w:val="0049059D"/>
    <w:rsid w:val="004905EB"/>
    <w:rsid w:val="0049063B"/>
    <w:rsid w:val="004906FF"/>
    <w:rsid w:val="004907DE"/>
    <w:rsid w:val="00490886"/>
    <w:rsid w:val="00490993"/>
    <w:rsid w:val="00490995"/>
    <w:rsid w:val="00490FB7"/>
    <w:rsid w:val="00490FE3"/>
    <w:rsid w:val="00490FFE"/>
    <w:rsid w:val="0049153D"/>
    <w:rsid w:val="0049158A"/>
    <w:rsid w:val="00491704"/>
    <w:rsid w:val="0049180D"/>
    <w:rsid w:val="00491926"/>
    <w:rsid w:val="00491A39"/>
    <w:rsid w:val="00491AD3"/>
    <w:rsid w:val="00491BC2"/>
    <w:rsid w:val="00491BF0"/>
    <w:rsid w:val="00491C9C"/>
    <w:rsid w:val="0049206D"/>
    <w:rsid w:val="00492093"/>
    <w:rsid w:val="004922F4"/>
    <w:rsid w:val="00492368"/>
    <w:rsid w:val="00492409"/>
    <w:rsid w:val="004926E5"/>
    <w:rsid w:val="0049281E"/>
    <w:rsid w:val="00492888"/>
    <w:rsid w:val="00493BB5"/>
    <w:rsid w:val="00493F55"/>
    <w:rsid w:val="00494070"/>
    <w:rsid w:val="004942E0"/>
    <w:rsid w:val="0049464C"/>
    <w:rsid w:val="004949E1"/>
    <w:rsid w:val="00494AB0"/>
    <w:rsid w:val="00494C2D"/>
    <w:rsid w:val="004950BE"/>
    <w:rsid w:val="0049531F"/>
    <w:rsid w:val="00495432"/>
    <w:rsid w:val="00495434"/>
    <w:rsid w:val="00495D41"/>
    <w:rsid w:val="00495E30"/>
    <w:rsid w:val="00495F25"/>
    <w:rsid w:val="00496573"/>
    <w:rsid w:val="004965C0"/>
    <w:rsid w:val="00496784"/>
    <w:rsid w:val="00496B7B"/>
    <w:rsid w:val="00496CB2"/>
    <w:rsid w:val="00496FE9"/>
    <w:rsid w:val="0049722C"/>
    <w:rsid w:val="00497231"/>
    <w:rsid w:val="00497287"/>
    <w:rsid w:val="00497610"/>
    <w:rsid w:val="00497808"/>
    <w:rsid w:val="0049781A"/>
    <w:rsid w:val="004978D8"/>
    <w:rsid w:val="00497BB2"/>
    <w:rsid w:val="00497DB4"/>
    <w:rsid w:val="00497E28"/>
    <w:rsid w:val="00497F1C"/>
    <w:rsid w:val="004A0120"/>
    <w:rsid w:val="004A02F5"/>
    <w:rsid w:val="004A068D"/>
    <w:rsid w:val="004A07B2"/>
    <w:rsid w:val="004A0B36"/>
    <w:rsid w:val="004A0C1C"/>
    <w:rsid w:val="004A0C87"/>
    <w:rsid w:val="004A0D66"/>
    <w:rsid w:val="004A13DA"/>
    <w:rsid w:val="004A147A"/>
    <w:rsid w:val="004A159A"/>
    <w:rsid w:val="004A16E4"/>
    <w:rsid w:val="004A17DD"/>
    <w:rsid w:val="004A1BBE"/>
    <w:rsid w:val="004A1C3B"/>
    <w:rsid w:val="004A1C5D"/>
    <w:rsid w:val="004A1F97"/>
    <w:rsid w:val="004A2517"/>
    <w:rsid w:val="004A2620"/>
    <w:rsid w:val="004A2863"/>
    <w:rsid w:val="004A29DA"/>
    <w:rsid w:val="004A2B8D"/>
    <w:rsid w:val="004A2D46"/>
    <w:rsid w:val="004A2FAF"/>
    <w:rsid w:val="004A30F2"/>
    <w:rsid w:val="004A31E6"/>
    <w:rsid w:val="004A35FF"/>
    <w:rsid w:val="004A3999"/>
    <w:rsid w:val="004A3A3F"/>
    <w:rsid w:val="004A3E57"/>
    <w:rsid w:val="004A3F46"/>
    <w:rsid w:val="004A3F9F"/>
    <w:rsid w:val="004A4289"/>
    <w:rsid w:val="004A4474"/>
    <w:rsid w:val="004A44FD"/>
    <w:rsid w:val="004A4606"/>
    <w:rsid w:val="004A4643"/>
    <w:rsid w:val="004A4901"/>
    <w:rsid w:val="004A499B"/>
    <w:rsid w:val="004A4AE2"/>
    <w:rsid w:val="004A4C47"/>
    <w:rsid w:val="004A4C95"/>
    <w:rsid w:val="004A4DE2"/>
    <w:rsid w:val="004A5182"/>
    <w:rsid w:val="004A5221"/>
    <w:rsid w:val="004A522F"/>
    <w:rsid w:val="004A5249"/>
    <w:rsid w:val="004A5672"/>
    <w:rsid w:val="004A56BB"/>
    <w:rsid w:val="004A5772"/>
    <w:rsid w:val="004A57F2"/>
    <w:rsid w:val="004A5820"/>
    <w:rsid w:val="004A5A28"/>
    <w:rsid w:val="004A5C03"/>
    <w:rsid w:val="004A5E1D"/>
    <w:rsid w:val="004A5E89"/>
    <w:rsid w:val="004A6130"/>
    <w:rsid w:val="004A62A4"/>
    <w:rsid w:val="004A64BD"/>
    <w:rsid w:val="004A652B"/>
    <w:rsid w:val="004A6613"/>
    <w:rsid w:val="004A675E"/>
    <w:rsid w:val="004A6800"/>
    <w:rsid w:val="004A6921"/>
    <w:rsid w:val="004A6BD6"/>
    <w:rsid w:val="004A6C1F"/>
    <w:rsid w:val="004A6D50"/>
    <w:rsid w:val="004A6FA8"/>
    <w:rsid w:val="004A7084"/>
    <w:rsid w:val="004A765E"/>
    <w:rsid w:val="004A793A"/>
    <w:rsid w:val="004B0227"/>
    <w:rsid w:val="004B0366"/>
    <w:rsid w:val="004B049E"/>
    <w:rsid w:val="004B06DF"/>
    <w:rsid w:val="004B0809"/>
    <w:rsid w:val="004B0969"/>
    <w:rsid w:val="004B0C36"/>
    <w:rsid w:val="004B0DC1"/>
    <w:rsid w:val="004B0DDE"/>
    <w:rsid w:val="004B1023"/>
    <w:rsid w:val="004B1027"/>
    <w:rsid w:val="004B1797"/>
    <w:rsid w:val="004B18B7"/>
    <w:rsid w:val="004B1B54"/>
    <w:rsid w:val="004B1C26"/>
    <w:rsid w:val="004B1C6D"/>
    <w:rsid w:val="004B1F52"/>
    <w:rsid w:val="004B20DF"/>
    <w:rsid w:val="004B230C"/>
    <w:rsid w:val="004B2A5A"/>
    <w:rsid w:val="004B2AB9"/>
    <w:rsid w:val="004B2B75"/>
    <w:rsid w:val="004B2BD6"/>
    <w:rsid w:val="004B2E89"/>
    <w:rsid w:val="004B2FA1"/>
    <w:rsid w:val="004B2FC3"/>
    <w:rsid w:val="004B313F"/>
    <w:rsid w:val="004B3245"/>
    <w:rsid w:val="004B39A3"/>
    <w:rsid w:val="004B3E7F"/>
    <w:rsid w:val="004B3FEE"/>
    <w:rsid w:val="004B4031"/>
    <w:rsid w:val="004B4179"/>
    <w:rsid w:val="004B42F8"/>
    <w:rsid w:val="004B43D2"/>
    <w:rsid w:val="004B477B"/>
    <w:rsid w:val="004B493A"/>
    <w:rsid w:val="004B4C30"/>
    <w:rsid w:val="004B4C47"/>
    <w:rsid w:val="004B4C5D"/>
    <w:rsid w:val="004B52B7"/>
    <w:rsid w:val="004B52D5"/>
    <w:rsid w:val="004B55B4"/>
    <w:rsid w:val="004B55DD"/>
    <w:rsid w:val="004B58BB"/>
    <w:rsid w:val="004B5E30"/>
    <w:rsid w:val="004B60E9"/>
    <w:rsid w:val="004B63E9"/>
    <w:rsid w:val="004B6440"/>
    <w:rsid w:val="004B64B4"/>
    <w:rsid w:val="004B64CC"/>
    <w:rsid w:val="004B6641"/>
    <w:rsid w:val="004B664A"/>
    <w:rsid w:val="004B676E"/>
    <w:rsid w:val="004B681B"/>
    <w:rsid w:val="004B6A42"/>
    <w:rsid w:val="004B6C2B"/>
    <w:rsid w:val="004B6C89"/>
    <w:rsid w:val="004B6CB8"/>
    <w:rsid w:val="004B71AD"/>
    <w:rsid w:val="004B72AF"/>
    <w:rsid w:val="004B7404"/>
    <w:rsid w:val="004B7432"/>
    <w:rsid w:val="004B7569"/>
    <w:rsid w:val="004B76EC"/>
    <w:rsid w:val="004B788D"/>
    <w:rsid w:val="004B79B0"/>
    <w:rsid w:val="004B7A2E"/>
    <w:rsid w:val="004B7A9B"/>
    <w:rsid w:val="004B7ABC"/>
    <w:rsid w:val="004B7D99"/>
    <w:rsid w:val="004B7F6E"/>
    <w:rsid w:val="004C0245"/>
    <w:rsid w:val="004C0325"/>
    <w:rsid w:val="004C03DE"/>
    <w:rsid w:val="004C0510"/>
    <w:rsid w:val="004C0565"/>
    <w:rsid w:val="004C0583"/>
    <w:rsid w:val="004C0645"/>
    <w:rsid w:val="004C0703"/>
    <w:rsid w:val="004C0DCA"/>
    <w:rsid w:val="004C0DFD"/>
    <w:rsid w:val="004C0F43"/>
    <w:rsid w:val="004C109D"/>
    <w:rsid w:val="004C15FC"/>
    <w:rsid w:val="004C1808"/>
    <w:rsid w:val="004C1984"/>
    <w:rsid w:val="004C1A1E"/>
    <w:rsid w:val="004C1B35"/>
    <w:rsid w:val="004C1D53"/>
    <w:rsid w:val="004C1E13"/>
    <w:rsid w:val="004C1F4A"/>
    <w:rsid w:val="004C1F7B"/>
    <w:rsid w:val="004C1F84"/>
    <w:rsid w:val="004C2386"/>
    <w:rsid w:val="004C2693"/>
    <w:rsid w:val="004C2879"/>
    <w:rsid w:val="004C298C"/>
    <w:rsid w:val="004C2A98"/>
    <w:rsid w:val="004C2AF4"/>
    <w:rsid w:val="004C2B06"/>
    <w:rsid w:val="004C2E5C"/>
    <w:rsid w:val="004C2F8B"/>
    <w:rsid w:val="004C343D"/>
    <w:rsid w:val="004C373F"/>
    <w:rsid w:val="004C39D6"/>
    <w:rsid w:val="004C39E8"/>
    <w:rsid w:val="004C3AB2"/>
    <w:rsid w:val="004C3BDF"/>
    <w:rsid w:val="004C3D6A"/>
    <w:rsid w:val="004C3FBC"/>
    <w:rsid w:val="004C3FE3"/>
    <w:rsid w:val="004C3FFC"/>
    <w:rsid w:val="004C4044"/>
    <w:rsid w:val="004C4066"/>
    <w:rsid w:val="004C4128"/>
    <w:rsid w:val="004C41BC"/>
    <w:rsid w:val="004C42DB"/>
    <w:rsid w:val="004C4A84"/>
    <w:rsid w:val="004C4A86"/>
    <w:rsid w:val="004C4ADB"/>
    <w:rsid w:val="004C4BEE"/>
    <w:rsid w:val="004C4D1C"/>
    <w:rsid w:val="004C4E63"/>
    <w:rsid w:val="004C4E6A"/>
    <w:rsid w:val="004C4F03"/>
    <w:rsid w:val="004C5070"/>
    <w:rsid w:val="004C5769"/>
    <w:rsid w:val="004C5883"/>
    <w:rsid w:val="004C5C92"/>
    <w:rsid w:val="004C5F5C"/>
    <w:rsid w:val="004C6428"/>
    <w:rsid w:val="004C64C7"/>
    <w:rsid w:val="004C65FA"/>
    <w:rsid w:val="004C6856"/>
    <w:rsid w:val="004C68A4"/>
    <w:rsid w:val="004C6B61"/>
    <w:rsid w:val="004C7348"/>
    <w:rsid w:val="004C774E"/>
    <w:rsid w:val="004C77BB"/>
    <w:rsid w:val="004C77FB"/>
    <w:rsid w:val="004C7E1C"/>
    <w:rsid w:val="004C7E82"/>
    <w:rsid w:val="004D0037"/>
    <w:rsid w:val="004D017F"/>
    <w:rsid w:val="004D0202"/>
    <w:rsid w:val="004D0286"/>
    <w:rsid w:val="004D0672"/>
    <w:rsid w:val="004D0688"/>
    <w:rsid w:val="004D0942"/>
    <w:rsid w:val="004D0A5C"/>
    <w:rsid w:val="004D0AA8"/>
    <w:rsid w:val="004D0B06"/>
    <w:rsid w:val="004D0C3E"/>
    <w:rsid w:val="004D0CF7"/>
    <w:rsid w:val="004D0DD8"/>
    <w:rsid w:val="004D119E"/>
    <w:rsid w:val="004D153B"/>
    <w:rsid w:val="004D1A0B"/>
    <w:rsid w:val="004D1E0E"/>
    <w:rsid w:val="004D1E18"/>
    <w:rsid w:val="004D24CB"/>
    <w:rsid w:val="004D2703"/>
    <w:rsid w:val="004D2736"/>
    <w:rsid w:val="004D2759"/>
    <w:rsid w:val="004D2EAB"/>
    <w:rsid w:val="004D2F9A"/>
    <w:rsid w:val="004D303C"/>
    <w:rsid w:val="004D3117"/>
    <w:rsid w:val="004D31F2"/>
    <w:rsid w:val="004D31F3"/>
    <w:rsid w:val="004D320E"/>
    <w:rsid w:val="004D35A5"/>
    <w:rsid w:val="004D3906"/>
    <w:rsid w:val="004D39F6"/>
    <w:rsid w:val="004D3C9C"/>
    <w:rsid w:val="004D3EF7"/>
    <w:rsid w:val="004D41CD"/>
    <w:rsid w:val="004D41F9"/>
    <w:rsid w:val="004D4253"/>
    <w:rsid w:val="004D4320"/>
    <w:rsid w:val="004D4345"/>
    <w:rsid w:val="004D44F7"/>
    <w:rsid w:val="004D48BB"/>
    <w:rsid w:val="004D49FA"/>
    <w:rsid w:val="004D4D30"/>
    <w:rsid w:val="004D50E2"/>
    <w:rsid w:val="004D512D"/>
    <w:rsid w:val="004D51EF"/>
    <w:rsid w:val="004D5307"/>
    <w:rsid w:val="004D55DF"/>
    <w:rsid w:val="004D577C"/>
    <w:rsid w:val="004D598A"/>
    <w:rsid w:val="004D5BFB"/>
    <w:rsid w:val="004D5C9A"/>
    <w:rsid w:val="004D5DBB"/>
    <w:rsid w:val="004D5FD7"/>
    <w:rsid w:val="004D604A"/>
    <w:rsid w:val="004D61A8"/>
    <w:rsid w:val="004D630E"/>
    <w:rsid w:val="004D63BA"/>
    <w:rsid w:val="004D6458"/>
    <w:rsid w:val="004D6463"/>
    <w:rsid w:val="004D6844"/>
    <w:rsid w:val="004D6875"/>
    <w:rsid w:val="004D68C1"/>
    <w:rsid w:val="004D6E81"/>
    <w:rsid w:val="004D702B"/>
    <w:rsid w:val="004D7343"/>
    <w:rsid w:val="004D753E"/>
    <w:rsid w:val="004D79D3"/>
    <w:rsid w:val="004D7B4F"/>
    <w:rsid w:val="004D7F82"/>
    <w:rsid w:val="004E0181"/>
    <w:rsid w:val="004E026E"/>
    <w:rsid w:val="004E02CE"/>
    <w:rsid w:val="004E049D"/>
    <w:rsid w:val="004E052E"/>
    <w:rsid w:val="004E090E"/>
    <w:rsid w:val="004E09A3"/>
    <w:rsid w:val="004E0B6E"/>
    <w:rsid w:val="004E0E6E"/>
    <w:rsid w:val="004E0EA1"/>
    <w:rsid w:val="004E0F04"/>
    <w:rsid w:val="004E104E"/>
    <w:rsid w:val="004E10E0"/>
    <w:rsid w:val="004E10E9"/>
    <w:rsid w:val="004E1282"/>
    <w:rsid w:val="004E1BAA"/>
    <w:rsid w:val="004E1BDB"/>
    <w:rsid w:val="004E2107"/>
    <w:rsid w:val="004E232F"/>
    <w:rsid w:val="004E2444"/>
    <w:rsid w:val="004E2A9E"/>
    <w:rsid w:val="004E2C3E"/>
    <w:rsid w:val="004E2C92"/>
    <w:rsid w:val="004E2E0D"/>
    <w:rsid w:val="004E3033"/>
    <w:rsid w:val="004E335F"/>
    <w:rsid w:val="004E338B"/>
    <w:rsid w:val="004E34EC"/>
    <w:rsid w:val="004E375F"/>
    <w:rsid w:val="004E3CE3"/>
    <w:rsid w:val="004E3E91"/>
    <w:rsid w:val="004E42E8"/>
    <w:rsid w:val="004E4356"/>
    <w:rsid w:val="004E435B"/>
    <w:rsid w:val="004E4C92"/>
    <w:rsid w:val="004E4CBF"/>
    <w:rsid w:val="004E4D0A"/>
    <w:rsid w:val="004E4D65"/>
    <w:rsid w:val="004E522C"/>
    <w:rsid w:val="004E567C"/>
    <w:rsid w:val="004E59CF"/>
    <w:rsid w:val="004E5A8E"/>
    <w:rsid w:val="004E5BB1"/>
    <w:rsid w:val="004E5D80"/>
    <w:rsid w:val="004E5EC1"/>
    <w:rsid w:val="004E625D"/>
    <w:rsid w:val="004E6353"/>
    <w:rsid w:val="004E63A9"/>
    <w:rsid w:val="004E6694"/>
    <w:rsid w:val="004E69C4"/>
    <w:rsid w:val="004E6A25"/>
    <w:rsid w:val="004E6A57"/>
    <w:rsid w:val="004E6AF4"/>
    <w:rsid w:val="004E6B62"/>
    <w:rsid w:val="004E6FEB"/>
    <w:rsid w:val="004E7326"/>
    <w:rsid w:val="004E7334"/>
    <w:rsid w:val="004E7377"/>
    <w:rsid w:val="004E77B4"/>
    <w:rsid w:val="004E77EE"/>
    <w:rsid w:val="004E7896"/>
    <w:rsid w:val="004E7A6F"/>
    <w:rsid w:val="004F0307"/>
    <w:rsid w:val="004F066F"/>
    <w:rsid w:val="004F0779"/>
    <w:rsid w:val="004F0BC8"/>
    <w:rsid w:val="004F0C3F"/>
    <w:rsid w:val="004F0C7A"/>
    <w:rsid w:val="004F0FDF"/>
    <w:rsid w:val="004F1265"/>
    <w:rsid w:val="004F14E2"/>
    <w:rsid w:val="004F1515"/>
    <w:rsid w:val="004F1653"/>
    <w:rsid w:val="004F1888"/>
    <w:rsid w:val="004F1CB4"/>
    <w:rsid w:val="004F1D88"/>
    <w:rsid w:val="004F1DBF"/>
    <w:rsid w:val="004F1EF6"/>
    <w:rsid w:val="004F2033"/>
    <w:rsid w:val="004F209C"/>
    <w:rsid w:val="004F2392"/>
    <w:rsid w:val="004F2528"/>
    <w:rsid w:val="004F25E8"/>
    <w:rsid w:val="004F28C3"/>
    <w:rsid w:val="004F28F3"/>
    <w:rsid w:val="004F29C2"/>
    <w:rsid w:val="004F2C76"/>
    <w:rsid w:val="004F2EBF"/>
    <w:rsid w:val="004F2EC6"/>
    <w:rsid w:val="004F305C"/>
    <w:rsid w:val="004F317C"/>
    <w:rsid w:val="004F31B9"/>
    <w:rsid w:val="004F339B"/>
    <w:rsid w:val="004F3582"/>
    <w:rsid w:val="004F3ABD"/>
    <w:rsid w:val="004F3C76"/>
    <w:rsid w:val="004F3E66"/>
    <w:rsid w:val="004F3F31"/>
    <w:rsid w:val="004F415C"/>
    <w:rsid w:val="004F42B6"/>
    <w:rsid w:val="004F42D1"/>
    <w:rsid w:val="004F4595"/>
    <w:rsid w:val="004F46DE"/>
    <w:rsid w:val="004F4BAB"/>
    <w:rsid w:val="004F4BAC"/>
    <w:rsid w:val="004F4F51"/>
    <w:rsid w:val="004F4FD8"/>
    <w:rsid w:val="004F5041"/>
    <w:rsid w:val="004F50D9"/>
    <w:rsid w:val="004F51AD"/>
    <w:rsid w:val="004F55FF"/>
    <w:rsid w:val="004F569E"/>
    <w:rsid w:val="004F5CB9"/>
    <w:rsid w:val="004F5ECC"/>
    <w:rsid w:val="004F5ED4"/>
    <w:rsid w:val="004F639E"/>
    <w:rsid w:val="004F6A15"/>
    <w:rsid w:val="004F6AFA"/>
    <w:rsid w:val="004F6CA0"/>
    <w:rsid w:val="004F6CBE"/>
    <w:rsid w:val="004F6D09"/>
    <w:rsid w:val="004F6DCC"/>
    <w:rsid w:val="004F747F"/>
    <w:rsid w:val="004F76C1"/>
    <w:rsid w:val="004F771B"/>
    <w:rsid w:val="004F7919"/>
    <w:rsid w:val="004F7975"/>
    <w:rsid w:val="004F799D"/>
    <w:rsid w:val="004F7A50"/>
    <w:rsid w:val="004F7ACD"/>
    <w:rsid w:val="004F7C2A"/>
    <w:rsid w:val="004F7C71"/>
    <w:rsid w:val="004F7D35"/>
    <w:rsid w:val="004F7F9A"/>
    <w:rsid w:val="00500183"/>
    <w:rsid w:val="00500443"/>
    <w:rsid w:val="00500462"/>
    <w:rsid w:val="0050053D"/>
    <w:rsid w:val="005005E3"/>
    <w:rsid w:val="005006D4"/>
    <w:rsid w:val="00500887"/>
    <w:rsid w:val="005009EF"/>
    <w:rsid w:val="00500B73"/>
    <w:rsid w:val="00500D1A"/>
    <w:rsid w:val="00500E0C"/>
    <w:rsid w:val="00500E3D"/>
    <w:rsid w:val="00500F39"/>
    <w:rsid w:val="00500F46"/>
    <w:rsid w:val="005014D2"/>
    <w:rsid w:val="005015A7"/>
    <w:rsid w:val="0050197B"/>
    <w:rsid w:val="00501A82"/>
    <w:rsid w:val="00501E06"/>
    <w:rsid w:val="00501EC8"/>
    <w:rsid w:val="00501ECB"/>
    <w:rsid w:val="00501F25"/>
    <w:rsid w:val="005020A1"/>
    <w:rsid w:val="00502254"/>
    <w:rsid w:val="00502523"/>
    <w:rsid w:val="00502528"/>
    <w:rsid w:val="005029B7"/>
    <w:rsid w:val="00502AF5"/>
    <w:rsid w:val="00502CC6"/>
    <w:rsid w:val="00502EA9"/>
    <w:rsid w:val="005032A1"/>
    <w:rsid w:val="00503415"/>
    <w:rsid w:val="005036A0"/>
    <w:rsid w:val="005036C9"/>
    <w:rsid w:val="00503831"/>
    <w:rsid w:val="0050387E"/>
    <w:rsid w:val="00503985"/>
    <w:rsid w:val="00503AD1"/>
    <w:rsid w:val="00503E96"/>
    <w:rsid w:val="00503FD9"/>
    <w:rsid w:val="00504031"/>
    <w:rsid w:val="00504033"/>
    <w:rsid w:val="0050467F"/>
    <w:rsid w:val="00504941"/>
    <w:rsid w:val="00504968"/>
    <w:rsid w:val="00504A2F"/>
    <w:rsid w:val="00504AFB"/>
    <w:rsid w:val="005054A5"/>
    <w:rsid w:val="0050568F"/>
    <w:rsid w:val="005057A2"/>
    <w:rsid w:val="005059F0"/>
    <w:rsid w:val="00505DFE"/>
    <w:rsid w:val="00505EBE"/>
    <w:rsid w:val="00506022"/>
    <w:rsid w:val="0050615C"/>
    <w:rsid w:val="00506A1A"/>
    <w:rsid w:val="00506A56"/>
    <w:rsid w:val="00506D0D"/>
    <w:rsid w:val="0050715A"/>
    <w:rsid w:val="00507983"/>
    <w:rsid w:val="00507CFD"/>
    <w:rsid w:val="00507F71"/>
    <w:rsid w:val="00510004"/>
    <w:rsid w:val="00510073"/>
    <w:rsid w:val="00510183"/>
    <w:rsid w:val="00510254"/>
    <w:rsid w:val="005103E3"/>
    <w:rsid w:val="005108AB"/>
    <w:rsid w:val="00510A66"/>
    <w:rsid w:val="00510B46"/>
    <w:rsid w:val="00510B9C"/>
    <w:rsid w:val="00510CC7"/>
    <w:rsid w:val="00510F65"/>
    <w:rsid w:val="005115C2"/>
    <w:rsid w:val="00511A5A"/>
    <w:rsid w:val="00511E6F"/>
    <w:rsid w:val="00511F81"/>
    <w:rsid w:val="005123F1"/>
    <w:rsid w:val="0051243A"/>
    <w:rsid w:val="0051275C"/>
    <w:rsid w:val="005127A8"/>
    <w:rsid w:val="00512CFF"/>
    <w:rsid w:val="00512E2B"/>
    <w:rsid w:val="00512FAB"/>
    <w:rsid w:val="00512FEF"/>
    <w:rsid w:val="005132EE"/>
    <w:rsid w:val="0051343F"/>
    <w:rsid w:val="0051354C"/>
    <w:rsid w:val="0051369F"/>
    <w:rsid w:val="0051373C"/>
    <w:rsid w:val="005138DA"/>
    <w:rsid w:val="0051395A"/>
    <w:rsid w:val="005139EA"/>
    <w:rsid w:val="00513A2F"/>
    <w:rsid w:val="00513B7C"/>
    <w:rsid w:val="00513C24"/>
    <w:rsid w:val="00513D24"/>
    <w:rsid w:val="00513F3B"/>
    <w:rsid w:val="005142CE"/>
    <w:rsid w:val="00514305"/>
    <w:rsid w:val="0051434B"/>
    <w:rsid w:val="005147A0"/>
    <w:rsid w:val="0051482D"/>
    <w:rsid w:val="00514D17"/>
    <w:rsid w:val="00514EB9"/>
    <w:rsid w:val="0051537F"/>
    <w:rsid w:val="005156DB"/>
    <w:rsid w:val="005159A1"/>
    <w:rsid w:val="00515B9F"/>
    <w:rsid w:val="00515C24"/>
    <w:rsid w:val="00515D17"/>
    <w:rsid w:val="00515EE6"/>
    <w:rsid w:val="005160C9"/>
    <w:rsid w:val="00516376"/>
    <w:rsid w:val="005163D4"/>
    <w:rsid w:val="0051666A"/>
    <w:rsid w:val="00516A7D"/>
    <w:rsid w:val="00516BFF"/>
    <w:rsid w:val="00516E68"/>
    <w:rsid w:val="00516EC0"/>
    <w:rsid w:val="0051762A"/>
    <w:rsid w:val="00517B60"/>
    <w:rsid w:val="00517BF8"/>
    <w:rsid w:val="005200B8"/>
    <w:rsid w:val="005203B7"/>
    <w:rsid w:val="0052045B"/>
    <w:rsid w:val="0052058A"/>
    <w:rsid w:val="00520966"/>
    <w:rsid w:val="005209B1"/>
    <w:rsid w:val="00520B7E"/>
    <w:rsid w:val="0052133C"/>
    <w:rsid w:val="00521493"/>
    <w:rsid w:val="00521708"/>
    <w:rsid w:val="005218D3"/>
    <w:rsid w:val="00521A49"/>
    <w:rsid w:val="00521C6D"/>
    <w:rsid w:val="00522090"/>
    <w:rsid w:val="00522344"/>
    <w:rsid w:val="00522487"/>
    <w:rsid w:val="005225C9"/>
    <w:rsid w:val="0052292E"/>
    <w:rsid w:val="00522CBB"/>
    <w:rsid w:val="00522EF2"/>
    <w:rsid w:val="00523492"/>
    <w:rsid w:val="00523859"/>
    <w:rsid w:val="00523E2D"/>
    <w:rsid w:val="0052402D"/>
    <w:rsid w:val="005242A7"/>
    <w:rsid w:val="005243CA"/>
    <w:rsid w:val="005243F1"/>
    <w:rsid w:val="005244E4"/>
    <w:rsid w:val="00524526"/>
    <w:rsid w:val="0052463F"/>
    <w:rsid w:val="0052464E"/>
    <w:rsid w:val="0052485C"/>
    <w:rsid w:val="005249BF"/>
    <w:rsid w:val="00524A0A"/>
    <w:rsid w:val="00524A7E"/>
    <w:rsid w:val="00524C98"/>
    <w:rsid w:val="00524DC6"/>
    <w:rsid w:val="00525910"/>
    <w:rsid w:val="00525E14"/>
    <w:rsid w:val="00525ECE"/>
    <w:rsid w:val="00526216"/>
    <w:rsid w:val="00526266"/>
    <w:rsid w:val="005262CF"/>
    <w:rsid w:val="00526479"/>
    <w:rsid w:val="00526765"/>
    <w:rsid w:val="0052696F"/>
    <w:rsid w:val="00526B90"/>
    <w:rsid w:val="00526C18"/>
    <w:rsid w:val="00526E39"/>
    <w:rsid w:val="00526E84"/>
    <w:rsid w:val="00526FB8"/>
    <w:rsid w:val="0052739C"/>
    <w:rsid w:val="005274A2"/>
    <w:rsid w:val="00527651"/>
    <w:rsid w:val="005277FC"/>
    <w:rsid w:val="0052783B"/>
    <w:rsid w:val="00527A68"/>
    <w:rsid w:val="00527BD6"/>
    <w:rsid w:val="00527C4B"/>
    <w:rsid w:val="00527E21"/>
    <w:rsid w:val="005300C5"/>
    <w:rsid w:val="005300F5"/>
    <w:rsid w:val="0053024F"/>
    <w:rsid w:val="0053046D"/>
    <w:rsid w:val="005305DE"/>
    <w:rsid w:val="00530656"/>
    <w:rsid w:val="005307F2"/>
    <w:rsid w:val="0053083F"/>
    <w:rsid w:val="0053095C"/>
    <w:rsid w:val="00530C81"/>
    <w:rsid w:val="00530F08"/>
    <w:rsid w:val="00530F62"/>
    <w:rsid w:val="005311A3"/>
    <w:rsid w:val="005311B1"/>
    <w:rsid w:val="00531402"/>
    <w:rsid w:val="00531431"/>
    <w:rsid w:val="0053163E"/>
    <w:rsid w:val="0053179F"/>
    <w:rsid w:val="0053195E"/>
    <w:rsid w:val="005319BE"/>
    <w:rsid w:val="00531F0A"/>
    <w:rsid w:val="00532305"/>
    <w:rsid w:val="00532318"/>
    <w:rsid w:val="00532602"/>
    <w:rsid w:val="005328D1"/>
    <w:rsid w:val="00532BF6"/>
    <w:rsid w:val="00532C58"/>
    <w:rsid w:val="00532EA3"/>
    <w:rsid w:val="0053314A"/>
    <w:rsid w:val="00533253"/>
    <w:rsid w:val="00533A07"/>
    <w:rsid w:val="00533D42"/>
    <w:rsid w:val="00533DA4"/>
    <w:rsid w:val="00533E65"/>
    <w:rsid w:val="0053444C"/>
    <w:rsid w:val="00534C5D"/>
    <w:rsid w:val="00534F71"/>
    <w:rsid w:val="0053527B"/>
    <w:rsid w:val="0053545C"/>
    <w:rsid w:val="00535475"/>
    <w:rsid w:val="00535756"/>
    <w:rsid w:val="00535C6C"/>
    <w:rsid w:val="00535CB3"/>
    <w:rsid w:val="00535D8C"/>
    <w:rsid w:val="00535ED8"/>
    <w:rsid w:val="00535F1B"/>
    <w:rsid w:val="00535F6F"/>
    <w:rsid w:val="005360ED"/>
    <w:rsid w:val="00536105"/>
    <w:rsid w:val="0053619A"/>
    <w:rsid w:val="00536595"/>
    <w:rsid w:val="005365E4"/>
    <w:rsid w:val="00536673"/>
    <w:rsid w:val="005368B0"/>
    <w:rsid w:val="005369F0"/>
    <w:rsid w:val="00536AF8"/>
    <w:rsid w:val="00536E4A"/>
    <w:rsid w:val="005370CD"/>
    <w:rsid w:val="0053744F"/>
    <w:rsid w:val="00537619"/>
    <w:rsid w:val="00537653"/>
    <w:rsid w:val="00537712"/>
    <w:rsid w:val="00537959"/>
    <w:rsid w:val="00537A8C"/>
    <w:rsid w:val="00537B0E"/>
    <w:rsid w:val="00537D3E"/>
    <w:rsid w:val="00537DA4"/>
    <w:rsid w:val="00537DD2"/>
    <w:rsid w:val="00537EEA"/>
    <w:rsid w:val="005400A5"/>
    <w:rsid w:val="005401D0"/>
    <w:rsid w:val="005401F6"/>
    <w:rsid w:val="005402A3"/>
    <w:rsid w:val="005403DE"/>
    <w:rsid w:val="005406EE"/>
    <w:rsid w:val="00540A50"/>
    <w:rsid w:val="00540C28"/>
    <w:rsid w:val="00540C87"/>
    <w:rsid w:val="00540D53"/>
    <w:rsid w:val="005410D1"/>
    <w:rsid w:val="005410E4"/>
    <w:rsid w:val="0054135C"/>
    <w:rsid w:val="00541523"/>
    <w:rsid w:val="00541530"/>
    <w:rsid w:val="0054155B"/>
    <w:rsid w:val="005415BC"/>
    <w:rsid w:val="00541728"/>
    <w:rsid w:val="00541761"/>
    <w:rsid w:val="0054179D"/>
    <w:rsid w:val="005418AD"/>
    <w:rsid w:val="005419DE"/>
    <w:rsid w:val="00541A14"/>
    <w:rsid w:val="00541E80"/>
    <w:rsid w:val="00541F0C"/>
    <w:rsid w:val="005420A2"/>
    <w:rsid w:val="005420EE"/>
    <w:rsid w:val="00542156"/>
    <w:rsid w:val="0054220A"/>
    <w:rsid w:val="0054257C"/>
    <w:rsid w:val="005426C6"/>
    <w:rsid w:val="00542709"/>
    <w:rsid w:val="005428B0"/>
    <w:rsid w:val="00542C4D"/>
    <w:rsid w:val="00542CF5"/>
    <w:rsid w:val="00542D05"/>
    <w:rsid w:val="005431E2"/>
    <w:rsid w:val="00543723"/>
    <w:rsid w:val="00543813"/>
    <w:rsid w:val="00543BED"/>
    <w:rsid w:val="00543CF6"/>
    <w:rsid w:val="00543D8F"/>
    <w:rsid w:val="005442DE"/>
    <w:rsid w:val="005443C1"/>
    <w:rsid w:val="00544557"/>
    <w:rsid w:val="0054456E"/>
    <w:rsid w:val="005446AD"/>
    <w:rsid w:val="005446CE"/>
    <w:rsid w:val="005449CB"/>
    <w:rsid w:val="00544A83"/>
    <w:rsid w:val="00544B45"/>
    <w:rsid w:val="00544C7E"/>
    <w:rsid w:val="00544CBB"/>
    <w:rsid w:val="00544D3F"/>
    <w:rsid w:val="00544EAD"/>
    <w:rsid w:val="0054536E"/>
    <w:rsid w:val="005453F2"/>
    <w:rsid w:val="00545740"/>
    <w:rsid w:val="005457E9"/>
    <w:rsid w:val="0054593A"/>
    <w:rsid w:val="005459F7"/>
    <w:rsid w:val="00545EAB"/>
    <w:rsid w:val="00545FAF"/>
    <w:rsid w:val="00545FBC"/>
    <w:rsid w:val="0054618D"/>
    <w:rsid w:val="005462BC"/>
    <w:rsid w:val="0054648C"/>
    <w:rsid w:val="005469C3"/>
    <w:rsid w:val="005469CF"/>
    <w:rsid w:val="00546D2E"/>
    <w:rsid w:val="00546EA0"/>
    <w:rsid w:val="00546F2D"/>
    <w:rsid w:val="00547488"/>
    <w:rsid w:val="0054768D"/>
    <w:rsid w:val="0054776D"/>
    <w:rsid w:val="00547804"/>
    <w:rsid w:val="005479B5"/>
    <w:rsid w:val="00547AA6"/>
    <w:rsid w:val="00547EAE"/>
    <w:rsid w:val="0055002F"/>
    <w:rsid w:val="00550481"/>
    <w:rsid w:val="00550584"/>
    <w:rsid w:val="005505AA"/>
    <w:rsid w:val="00550851"/>
    <w:rsid w:val="005508E1"/>
    <w:rsid w:val="00550A0F"/>
    <w:rsid w:val="00550A6F"/>
    <w:rsid w:val="00550CFB"/>
    <w:rsid w:val="00550F50"/>
    <w:rsid w:val="00550FC7"/>
    <w:rsid w:val="005510DA"/>
    <w:rsid w:val="00551651"/>
    <w:rsid w:val="00551E02"/>
    <w:rsid w:val="005522C3"/>
    <w:rsid w:val="005522FB"/>
    <w:rsid w:val="0055240E"/>
    <w:rsid w:val="005524DD"/>
    <w:rsid w:val="00552AE7"/>
    <w:rsid w:val="00552E22"/>
    <w:rsid w:val="00552E92"/>
    <w:rsid w:val="00552EC7"/>
    <w:rsid w:val="00552F8E"/>
    <w:rsid w:val="00553066"/>
    <w:rsid w:val="005531CF"/>
    <w:rsid w:val="005532F7"/>
    <w:rsid w:val="00553335"/>
    <w:rsid w:val="00553437"/>
    <w:rsid w:val="005534D3"/>
    <w:rsid w:val="0055373A"/>
    <w:rsid w:val="00553771"/>
    <w:rsid w:val="0055379D"/>
    <w:rsid w:val="005537B2"/>
    <w:rsid w:val="00553CA7"/>
    <w:rsid w:val="00553D48"/>
    <w:rsid w:val="00553E30"/>
    <w:rsid w:val="00554126"/>
    <w:rsid w:val="005541C7"/>
    <w:rsid w:val="00554253"/>
    <w:rsid w:val="00554538"/>
    <w:rsid w:val="00554821"/>
    <w:rsid w:val="005548BA"/>
    <w:rsid w:val="00554B7D"/>
    <w:rsid w:val="00554C28"/>
    <w:rsid w:val="00554C70"/>
    <w:rsid w:val="00554D52"/>
    <w:rsid w:val="00554EC6"/>
    <w:rsid w:val="00554ED4"/>
    <w:rsid w:val="00554FA6"/>
    <w:rsid w:val="00555013"/>
    <w:rsid w:val="00555153"/>
    <w:rsid w:val="00555196"/>
    <w:rsid w:val="00555431"/>
    <w:rsid w:val="005554B4"/>
    <w:rsid w:val="0055566C"/>
    <w:rsid w:val="005556DC"/>
    <w:rsid w:val="0055583C"/>
    <w:rsid w:val="00555B56"/>
    <w:rsid w:val="00555B94"/>
    <w:rsid w:val="005561A4"/>
    <w:rsid w:val="005563A1"/>
    <w:rsid w:val="005564DC"/>
    <w:rsid w:val="00556582"/>
    <w:rsid w:val="00556774"/>
    <w:rsid w:val="00556A37"/>
    <w:rsid w:val="00556BF4"/>
    <w:rsid w:val="00556C35"/>
    <w:rsid w:val="005570EA"/>
    <w:rsid w:val="00557100"/>
    <w:rsid w:val="00557724"/>
    <w:rsid w:val="00557B3B"/>
    <w:rsid w:val="00557CDB"/>
    <w:rsid w:val="00557D0F"/>
    <w:rsid w:val="00557F7E"/>
    <w:rsid w:val="005600BC"/>
    <w:rsid w:val="00560353"/>
    <w:rsid w:val="0056040D"/>
    <w:rsid w:val="0056053F"/>
    <w:rsid w:val="005605D3"/>
    <w:rsid w:val="0056071C"/>
    <w:rsid w:val="00560764"/>
    <w:rsid w:val="005607CB"/>
    <w:rsid w:val="005609F7"/>
    <w:rsid w:val="00560D84"/>
    <w:rsid w:val="005610EE"/>
    <w:rsid w:val="005612A2"/>
    <w:rsid w:val="005613EC"/>
    <w:rsid w:val="0056197D"/>
    <w:rsid w:val="00561A62"/>
    <w:rsid w:val="00561C69"/>
    <w:rsid w:val="00561CAB"/>
    <w:rsid w:val="00561E8A"/>
    <w:rsid w:val="00561FDD"/>
    <w:rsid w:val="00562364"/>
    <w:rsid w:val="005623E5"/>
    <w:rsid w:val="00562426"/>
    <w:rsid w:val="005625E0"/>
    <w:rsid w:val="0056268F"/>
    <w:rsid w:val="00562870"/>
    <w:rsid w:val="0056287F"/>
    <w:rsid w:val="00562E85"/>
    <w:rsid w:val="00562FCE"/>
    <w:rsid w:val="00563133"/>
    <w:rsid w:val="00563671"/>
    <w:rsid w:val="0056372F"/>
    <w:rsid w:val="00563842"/>
    <w:rsid w:val="00563AD7"/>
    <w:rsid w:val="00563ADE"/>
    <w:rsid w:val="00563D9A"/>
    <w:rsid w:val="00563DEA"/>
    <w:rsid w:val="00563ECB"/>
    <w:rsid w:val="00564198"/>
    <w:rsid w:val="0056423F"/>
    <w:rsid w:val="00564508"/>
    <w:rsid w:val="00564565"/>
    <w:rsid w:val="005647DF"/>
    <w:rsid w:val="0056487D"/>
    <w:rsid w:val="00564886"/>
    <w:rsid w:val="00564B81"/>
    <w:rsid w:val="00564C3C"/>
    <w:rsid w:val="0056552A"/>
    <w:rsid w:val="00565741"/>
    <w:rsid w:val="0056595F"/>
    <w:rsid w:val="00565984"/>
    <w:rsid w:val="00565E5E"/>
    <w:rsid w:val="00565F5F"/>
    <w:rsid w:val="00566170"/>
    <w:rsid w:val="005662A6"/>
    <w:rsid w:val="005664D7"/>
    <w:rsid w:val="0056652D"/>
    <w:rsid w:val="00566550"/>
    <w:rsid w:val="0056677E"/>
    <w:rsid w:val="00566825"/>
    <w:rsid w:val="00566D51"/>
    <w:rsid w:val="00566E94"/>
    <w:rsid w:val="00566FE5"/>
    <w:rsid w:val="00567021"/>
    <w:rsid w:val="00567558"/>
    <w:rsid w:val="005677F3"/>
    <w:rsid w:val="005679A6"/>
    <w:rsid w:val="00567B75"/>
    <w:rsid w:val="00567C75"/>
    <w:rsid w:val="00567C9B"/>
    <w:rsid w:val="00567CBF"/>
    <w:rsid w:val="00567D13"/>
    <w:rsid w:val="00567E15"/>
    <w:rsid w:val="00570475"/>
    <w:rsid w:val="00570716"/>
    <w:rsid w:val="00570B9F"/>
    <w:rsid w:val="00570CC0"/>
    <w:rsid w:val="00570DB1"/>
    <w:rsid w:val="00570E3B"/>
    <w:rsid w:val="00570F6F"/>
    <w:rsid w:val="00570FF2"/>
    <w:rsid w:val="00571045"/>
    <w:rsid w:val="005711DF"/>
    <w:rsid w:val="00571292"/>
    <w:rsid w:val="00571343"/>
    <w:rsid w:val="0057156C"/>
    <w:rsid w:val="00571909"/>
    <w:rsid w:val="005719C1"/>
    <w:rsid w:val="00571AD9"/>
    <w:rsid w:val="0057236D"/>
    <w:rsid w:val="005727AA"/>
    <w:rsid w:val="00572822"/>
    <w:rsid w:val="00572873"/>
    <w:rsid w:val="0057289D"/>
    <w:rsid w:val="00572B8F"/>
    <w:rsid w:val="00572C45"/>
    <w:rsid w:val="00572E26"/>
    <w:rsid w:val="00573256"/>
    <w:rsid w:val="0057369E"/>
    <w:rsid w:val="005736AD"/>
    <w:rsid w:val="00573976"/>
    <w:rsid w:val="00573A88"/>
    <w:rsid w:val="00573BD0"/>
    <w:rsid w:val="00573CF1"/>
    <w:rsid w:val="00573D12"/>
    <w:rsid w:val="0057417F"/>
    <w:rsid w:val="00574222"/>
    <w:rsid w:val="00574265"/>
    <w:rsid w:val="005743E8"/>
    <w:rsid w:val="00574437"/>
    <w:rsid w:val="005746F9"/>
    <w:rsid w:val="005747FF"/>
    <w:rsid w:val="005748B6"/>
    <w:rsid w:val="00574A67"/>
    <w:rsid w:val="00574BC1"/>
    <w:rsid w:val="00574D1A"/>
    <w:rsid w:val="0057528A"/>
    <w:rsid w:val="0057570F"/>
    <w:rsid w:val="005757DB"/>
    <w:rsid w:val="00575879"/>
    <w:rsid w:val="00575D40"/>
    <w:rsid w:val="00575D9C"/>
    <w:rsid w:val="00575E75"/>
    <w:rsid w:val="00576568"/>
    <w:rsid w:val="0057659E"/>
    <w:rsid w:val="0057672D"/>
    <w:rsid w:val="00576822"/>
    <w:rsid w:val="005769AE"/>
    <w:rsid w:val="00576B11"/>
    <w:rsid w:val="00576BA6"/>
    <w:rsid w:val="00576BA7"/>
    <w:rsid w:val="00576D24"/>
    <w:rsid w:val="00576D76"/>
    <w:rsid w:val="0057713E"/>
    <w:rsid w:val="0057726C"/>
    <w:rsid w:val="005772D7"/>
    <w:rsid w:val="005773CC"/>
    <w:rsid w:val="005777FE"/>
    <w:rsid w:val="00577948"/>
    <w:rsid w:val="00577962"/>
    <w:rsid w:val="005779DE"/>
    <w:rsid w:val="00577C8A"/>
    <w:rsid w:val="00577EF8"/>
    <w:rsid w:val="00577F44"/>
    <w:rsid w:val="0058002D"/>
    <w:rsid w:val="00580157"/>
    <w:rsid w:val="0058026C"/>
    <w:rsid w:val="005802C0"/>
    <w:rsid w:val="005804C7"/>
    <w:rsid w:val="005804CB"/>
    <w:rsid w:val="00580576"/>
    <w:rsid w:val="00580686"/>
    <w:rsid w:val="0058069D"/>
    <w:rsid w:val="00580758"/>
    <w:rsid w:val="005808FE"/>
    <w:rsid w:val="0058094D"/>
    <w:rsid w:val="00580FC3"/>
    <w:rsid w:val="005811D0"/>
    <w:rsid w:val="00581506"/>
    <w:rsid w:val="005818B9"/>
    <w:rsid w:val="00581935"/>
    <w:rsid w:val="00581C4A"/>
    <w:rsid w:val="005821B9"/>
    <w:rsid w:val="0058228A"/>
    <w:rsid w:val="00582301"/>
    <w:rsid w:val="0058286E"/>
    <w:rsid w:val="00582A0F"/>
    <w:rsid w:val="00582B97"/>
    <w:rsid w:val="00582C67"/>
    <w:rsid w:val="00582D44"/>
    <w:rsid w:val="00582DB8"/>
    <w:rsid w:val="00582F28"/>
    <w:rsid w:val="005832E9"/>
    <w:rsid w:val="00583353"/>
    <w:rsid w:val="0058338B"/>
    <w:rsid w:val="00583460"/>
    <w:rsid w:val="00583703"/>
    <w:rsid w:val="0058374D"/>
    <w:rsid w:val="005837F8"/>
    <w:rsid w:val="005838AB"/>
    <w:rsid w:val="00583A09"/>
    <w:rsid w:val="00583AA0"/>
    <w:rsid w:val="00583BE9"/>
    <w:rsid w:val="00583D0A"/>
    <w:rsid w:val="00583D34"/>
    <w:rsid w:val="00583E84"/>
    <w:rsid w:val="00583FA0"/>
    <w:rsid w:val="00583FF2"/>
    <w:rsid w:val="00584057"/>
    <w:rsid w:val="0058424A"/>
    <w:rsid w:val="0058433A"/>
    <w:rsid w:val="005843B0"/>
    <w:rsid w:val="00584D64"/>
    <w:rsid w:val="00585043"/>
    <w:rsid w:val="005850EF"/>
    <w:rsid w:val="005851CF"/>
    <w:rsid w:val="0058564A"/>
    <w:rsid w:val="005857DD"/>
    <w:rsid w:val="005859D0"/>
    <w:rsid w:val="00585A3F"/>
    <w:rsid w:val="00585A6B"/>
    <w:rsid w:val="00585B26"/>
    <w:rsid w:val="00585F32"/>
    <w:rsid w:val="00585F70"/>
    <w:rsid w:val="005861A8"/>
    <w:rsid w:val="00586563"/>
    <w:rsid w:val="0058676E"/>
    <w:rsid w:val="0058682A"/>
    <w:rsid w:val="005868F8"/>
    <w:rsid w:val="005869F5"/>
    <w:rsid w:val="00586AE3"/>
    <w:rsid w:val="00586E5C"/>
    <w:rsid w:val="00586ED1"/>
    <w:rsid w:val="00587052"/>
    <w:rsid w:val="0058721D"/>
    <w:rsid w:val="0058746B"/>
    <w:rsid w:val="0058748A"/>
    <w:rsid w:val="0058751C"/>
    <w:rsid w:val="00587571"/>
    <w:rsid w:val="005876A9"/>
    <w:rsid w:val="00587820"/>
    <w:rsid w:val="00587C3B"/>
    <w:rsid w:val="00587D75"/>
    <w:rsid w:val="00590168"/>
    <w:rsid w:val="005904A1"/>
    <w:rsid w:val="00590779"/>
    <w:rsid w:val="00590AE7"/>
    <w:rsid w:val="00590C17"/>
    <w:rsid w:val="00590E0D"/>
    <w:rsid w:val="00590E47"/>
    <w:rsid w:val="00591205"/>
    <w:rsid w:val="005914F2"/>
    <w:rsid w:val="005916BB"/>
    <w:rsid w:val="005917AD"/>
    <w:rsid w:val="00591879"/>
    <w:rsid w:val="00591CC1"/>
    <w:rsid w:val="00592225"/>
    <w:rsid w:val="00592960"/>
    <w:rsid w:val="00592999"/>
    <w:rsid w:val="00592B5E"/>
    <w:rsid w:val="00593323"/>
    <w:rsid w:val="00593632"/>
    <w:rsid w:val="00593847"/>
    <w:rsid w:val="00593B70"/>
    <w:rsid w:val="00593D32"/>
    <w:rsid w:val="00593DB1"/>
    <w:rsid w:val="00593E83"/>
    <w:rsid w:val="00593E99"/>
    <w:rsid w:val="00593EFE"/>
    <w:rsid w:val="00593F07"/>
    <w:rsid w:val="00594078"/>
    <w:rsid w:val="005942D7"/>
    <w:rsid w:val="00594450"/>
    <w:rsid w:val="00594691"/>
    <w:rsid w:val="00594836"/>
    <w:rsid w:val="005949F0"/>
    <w:rsid w:val="005949FA"/>
    <w:rsid w:val="00594A18"/>
    <w:rsid w:val="00594CEC"/>
    <w:rsid w:val="00594D52"/>
    <w:rsid w:val="00594D7C"/>
    <w:rsid w:val="005950C7"/>
    <w:rsid w:val="00595364"/>
    <w:rsid w:val="005953BF"/>
    <w:rsid w:val="005954C0"/>
    <w:rsid w:val="00595576"/>
    <w:rsid w:val="0059570E"/>
    <w:rsid w:val="0059594F"/>
    <w:rsid w:val="00595E0D"/>
    <w:rsid w:val="00595EFD"/>
    <w:rsid w:val="00595F80"/>
    <w:rsid w:val="0059625B"/>
    <w:rsid w:val="005964D9"/>
    <w:rsid w:val="0059658F"/>
    <w:rsid w:val="005965AE"/>
    <w:rsid w:val="00596875"/>
    <w:rsid w:val="00596910"/>
    <w:rsid w:val="00596C23"/>
    <w:rsid w:val="00596C36"/>
    <w:rsid w:val="00596CA4"/>
    <w:rsid w:val="00596DD5"/>
    <w:rsid w:val="00597012"/>
    <w:rsid w:val="0059708B"/>
    <w:rsid w:val="005970F4"/>
    <w:rsid w:val="0059740E"/>
    <w:rsid w:val="00597562"/>
    <w:rsid w:val="00597642"/>
    <w:rsid w:val="0059767B"/>
    <w:rsid w:val="005977D9"/>
    <w:rsid w:val="00597851"/>
    <w:rsid w:val="005978CA"/>
    <w:rsid w:val="00597A22"/>
    <w:rsid w:val="00597B53"/>
    <w:rsid w:val="00597B9A"/>
    <w:rsid w:val="00597E52"/>
    <w:rsid w:val="005A09CA"/>
    <w:rsid w:val="005A09DC"/>
    <w:rsid w:val="005A0B81"/>
    <w:rsid w:val="005A0CC5"/>
    <w:rsid w:val="005A0D51"/>
    <w:rsid w:val="005A0FB4"/>
    <w:rsid w:val="005A0FDE"/>
    <w:rsid w:val="005A129A"/>
    <w:rsid w:val="005A160E"/>
    <w:rsid w:val="005A1950"/>
    <w:rsid w:val="005A1C36"/>
    <w:rsid w:val="005A1CB3"/>
    <w:rsid w:val="005A1E2F"/>
    <w:rsid w:val="005A1FA3"/>
    <w:rsid w:val="005A226F"/>
    <w:rsid w:val="005A2500"/>
    <w:rsid w:val="005A27DA"/>
    <w:rsid w:val="005A288B"/>
    <w:rsid w:val="005A2DEA"/>
    <w:rsid w:val="005A2E7D"/>
    <w:rsid w:val="005A2FC0"/>
    <w:rsid w:val="005A35AA"/>
    <w:rsid w:val="005A35E8"/>
    <w:rsid w:val="005A385A"/>
    <w:rsid w:val="005A3ACC"/>
    <w:rsid w:val="005A3CB7"/>
    <w:rsid w:val="005A3E13"/>
    <w:rsid w:val="005A4199"/>
    <w:rsid w:val="005A4654"/>
    <w:rsid w:val="005A4ABC"/>
    <w:rsid w:val="005A4C90"/>
    <w:rsid w:val="005A4CC5"/>
    <w:rsid w:val="005A4D1F"/>
    <w:rsid w:val="005A4FF2"/>
    <w:rsid w:val="005A5007"/>
    <w:rsid w:val="005A5313"/>
    <w:rsid w:val="005A55DA"/>
    <w:rsid w:val="005A5B75"/>
    <w:rsid w:val="005A5CF4"/>
    <w:rsid w:val="005A5D65"/>
    <w:rsid w:val="005A5DCB"/>
    <w:rsid w:val="005A5E02"/>
    <w:rsid w:val="005A636B"/>
    <w:rsid w:val="005A636F"/>
    <w:rsid w:val="005A6443"/>
    <w:rsid w:val="005A64CF"/>
    <w:rsid w:val="005A66AC"/>
    <w:rsid w:val="005A683D"/>
    <w:rsid w:val="005A69ED"/>
    <w:rsid w:val="005A6DCD"/>
    <w:rsid w:val="005A6F3E"/>
    <w:rsid w:val="005A705D"/>
    <w:rsid w:val="005A7239"/>
    <w:rsid w:val="005A73AF"/>
    <w:rsid w:val="005A73C9"/>
    <w:rsid w:val="005A7870"/>
    <w:rsid w:val="005A7888"/>
    <w:rsid w:val="005A7AA9"/>
    <w:rsid w:val="005A7AE7"/>
    <w:rsid w:val="005B014D"/>
    <w:rsid w:val="005B0AE2"/>
    <w:rsid w:val="005B0BA3"/>
    <w:rsid w:val="005B0E4B"/>
    <w:rsid w:val="005B0F8E"/>
    <w:rsid w:val="005B0FF1"/>
    <w:rsid w:val="005B1036"/>
    <w:rsid w:val="005B1056"/>
    <w:rsid w:val="005B11BE"/>
    <w:rsid w:val="005B1D2A"/>
    <w:rsid w:val="005B1E9F"/>
    <w:rsid w:val="005B244C"/>
    <w:rsid w:val="005B2752"/>
    <w:rsid w:val="005B2B0A"/>
    <w:rsid w:val="005B2D08"/>
    <w:rsid w:val="005B339E"/>
    <w:rsid w:val="005B33BF"/>
    <w:rsid w:val="005B39AA"/>
    <w:rsid w:val="005B3F7F"/>
    <w:rsid w:val="005B40D9"/>
    <w:rsid w:val="005B41F3"/>
    <w:rsid w:val="005B4466"/>
    <w:rsid w:val="005B4ABB"/>
    <w:rsid w:val="005B4EED"/>
    <w:rsid w:val="005B527F"/>
    <w:rsid w:val="005B53D9"/>
    <w:rsid w:val="005B54EE"/>
    <w:rsid w:val="005B5678"/>
    <w:rsid w:val="005B5EAD"/>
    <w:rsid w:val="005B5F0F"/>
    <w:rsid w:val="005B608F"/>
    <w:rsid w:val="005B6506"/>
    <w:rsid w:val="005B6B11"/>
    <w:rsid w:val="005B6CB6"/>
    <w:rsid w:val="005B6E22"/>
    <w:rsid w:val="005B6FBA"/>
    <w:rsid w:val="005B700C"/>
    <w:rsid w:val="005B7219"/>
    <w:rsid w:val="005B72AC"/>
    <w:rsid w:val="005B75FF"/>
    <w:rsid w:val="005B77A4"/>
    <w:rsid w:val="005B7816"/>
    <w:rsid w:val="005B7988"/>
    <w:rsid w:val="005B79AF"/>
    <w:rsid w:val="005B79F8"/>
    <w:rsid w:val="005B7B1E"/>
    <w:rsid w:val="005B7B8D"/>
    <w:rsid w:val="005B7D72"/>
    <w:rsid w:val="005B7E5B"/>
    <w:rsid w:val="005C00BA"/>
    <w:rsid w:val="005C0511"/>
    <w:rsid w:val="005C0633"/>
    <w:rsid w:val="005C066A"/>
    <w:rsid w:val="005C06B8"/>
    <w:rsid w:val="005C0A58"/>
    <w:rsid w:val="005C0A95"/>
    <w:rsid w:val="005C0B4F"/>
    <w:rsid w:val="005C0EEE"/>
    <w:rsid w:val="005C1172"/>
    <w:rsid w:val="005C129F"/>
    <w:rsid w:val="005C192B"/>
    <w:rsid w:val="005C1A31"/>
    <w:rsid w:val="005C1AB6"/>
    <w:rsid w:val="005C1EB0"/>
    <w:rsid w:val="005C203A"/>
    <w:rsid w:val="005C20C2"/>
    <w:rsid w:val="005C2325"/>
    <w:rsid w:val="005C23AE"/>
    <w:rsid w:val="005C2478"/>
    <w:rsid w:val="005C258B"/>
    <w:rsid w:val="005C264D"/>
    <w:rsid w:val="005C2893"/>
    <w:rsid w:val="005C2E57"/>
    <w:rsid w:val="005C2F0B"/>
    <w:rsid w:val="005C2F69"/>
    <w:rsid w:val="005C3097"/>
    <w:rsid w:val="005C31EC"/>
    <w:rsid w:val="005C3516"/>
    <w:rsid w:val="005C3585"/>
    <w:rsid w:val="005C3810"/>
    <w:rsid w:val="005C3B47"/>
    <w:rsid w:val="005C3CA3"/>
    <w:rsid w:val="005C3CCC"/>
    <w:rsid w:val="005C3D54"/>
    <w:rsid w:val="005C412B"/>
    <w:rsid w:val="005C4345"/>
    <w:rsid w:val="005C440D"/>
    <w:rsid w:val="005C44A1"/>
    <w:rsid w:val="005C4A89"/>
    <w:rsid w:val="005C4B27"/>
    <w:rsid w:val="005C4B40"/>
    <w:rsid w:val="005C4BC4"/>
    <w:rsid w:val="005C4C2A"/>
    <w:rsid w:val="005C4E21"/>
    <w:rsid w:val="005C4F01"/>
    <w:rsid w:val="005C50DE"/>
    <w:rsid w:val="005C52B8"/>
    <w:rsid w:val="005C53BE"/>
    <w:rsid w:val="005C5760"/>
    <w:rsid w:val="005C58DF"/>
    <w:rsid w:val="005C5CA7"/>
    <w:rsid w:val="005C6083"/>
    <w:rsid w:val="005C6120"/>
    <w:rsid w:val="005C613A"/>
    <w:rsid w:val="005C6504"/>
    <w:rsid w:val="005C678C"/>
    <w:rsid w:val="005C6790"/>
    <w:rsid w:val="005C68A3"/>
    <w:rsid w:val="005C6909"/>
    <w:rsid w:val="005C6AD0"/>
    <w:rsid w:val="005C6EC7"/>
    <w:rsid w:val="005C6EFD"/>
    <w:rsid w:val="005C72B8"/>
    <w:rsid w:val="005C73C5"/>
    <w:rsid w:val="005C75B3"/>
    <w:rsid w:val="005C75D9"/>
    <w:rsid w:val="005C7665"/>
    <w:rsid w:val="005C7C17"/>
    <w:rsid w:val="005C7CD5"/>
    <w:rsid w:val="005C7E92"/>
    <w:rsid w:val="005C7F22"/>
    <w:rsid w:val="005C7F85"/>
    <w:rsid w:val="005D0071"/>
    <w:rsid w:val="005D01CD"/>
    <w:rsid w:val="005D01EA"/>
    <w:rsid w:val="005D02AD"/>
    <w:rsid w:val="005D04B7"/>
    <w:rsid w:val="005D0562"/>
    <w:rsid w:val="005D064C"/>
    <w:rsid w:val="005D0719"/>
    <w:rsid w:val="005D088A"/>
    <w:rsid w:val="005D0A72"/>
    <w:rsid w:val="005D0A7B"/>
    <w:rsid w:val="005D0C86"/>
    <w:rsid w:val="005D0F89"/>
    <w:rsid w:val="005D0FA1"/>
    <w:rsid w:val="005D109B"/>
    <w:rsid w:val="005D1347"/>
    <w:rsid w:val="005D1395"/>
    <w:rsid w:val="005D14EC"/>
    <w:rsid w:val="005D1713"/>
    <w:rsid w:val="005D17B3"/>
    <w:rsid w:val="005D17EA"/>
    <w:rsid w:val="005D1811"/>
    <w:rsid w:val="005D1A28"/>
    <w:rsid w:val="005D1C89"/>
    <w:rsid w:val="005D1DD6"/>
    <w:rsid w:val="005D1F92"/>
    <w:rsid w:val="005D2465"/>
    <w:rsid w:val="005D2568"/>
    <w:rsid w:val="005D258D"/>
    <w:rsid w:val="005D2669"/>
    <w:rsid w:val="005D28C6"/>
    <w:rsid w:val="005D2916"/>
    <w:rsid w:val="005D2DD2"/>
    <w:rsid w:val="005D2FD7"/>
    <w:rsid w:val="005D33E7"/>
    <w:rsid w:val="005D35F1"/>
    <w:rsid w:val="005D36D0"/>
    <w:rsid w:val="005D3806"/>
    <w:rsid w:val="005D3A28"/>
    <w:rsid w:val="005D3B84"/>
    <w:rsid w:val="005D3CB0"/>
    <w:rsid w:val="005D40C1"/>
    <w:rsid w:val="005D4755"/>
    <w:rsid w:val="005D4894"/>
    <w:rsid w:val="005D4986"/>
    <w:rsid w:val="005D4FF1"/>
    <w:rsid w:val="005D50C1"/>
    <w:rsid w:val="005D51A2"/>
    <w:rsid w:val="005D51C7"/>
    <w:rsid w:val="005D52BE"/>
    <w:rsid w:val="005D5387"/>
    <w:rsid w:val="005D5639"/>
    <w:rsid w:val="005D56D1"/>
    <w:rsid w:val="005D56E0"/>
    <w:rsid w:val="005D574C"/>
    <w:rsid w:val="005D5A1F"/>
    <w:rsid w:val="005D607F"/>
    <w:rsid w:val="005D60C4"/>
    <w:rsid w:val="005D621D"/>
    <w:rsid w:val="005D6228"/>
    <w:rsid w:val="005D6331"/>
    <w:rsid w:val="005D64FA"/>
    <w:rsid w:val="005D65CE"/>
    <w:rsid w:val="005D6880"/>
    <w:rsid w:val="005D6948"/>
    <w:rsid w:val="005D6C0D"/>
    <w:rsid w:val="005D6DB6"/>
    <w:rsid w:val="005D6E4D"/>
    <w:rsid w:val="005D70E8"/>
    <w:rsid w:val="005D7333"/>
    <w:rsid w:val="005D73EB"/>
    <w:rsid w:val="005D752A"/>
    <w:rsid w:val="005D78E9"/>
    <w:rsid w:val="005D794A"/>
    <w:rsid w:val="005D7D16"/>
    <w:rsid w:val="005D7E13"/>
    <w:rsid w:val="005E011B"/>
    <w:rsid w:val="005E03AD"/>
    <w:rsid w:val="005E06C9"/>
    <w:rsid w:val="005E094A"/>
    <w:rsid w:val="005E09B9"/>
    <w:rsid w:val="005E0E91"/>
    <w:rsid w:val="005E124B"/>
    <w:rsid w:val="005E1668"/>
    <w:rsid w:val="005E17AE"/>
    <w:rsid w:val="005E1C03"/>
    <w:rsid w:val="005E1C0F"/>
    <w:rsid w:val="005E205E"/>
    <w:rsid w:val="005E2192"/>
    <w:rsid w:val="005E222F"/>
    <w:rsid w:val="005E2510"/>
    <w:rsid w:val="005E277E"/>
    <w:rsid w:val="005E29A6"/>
    <w:rsid w:val="005E2D0C"/>
    <w:rsid w:val="005E3017"/>
    <w:rsid w:val="005E328A"/>
    <w:rsid w:val="005E3429"/>
    <w:rsid w:val="005E35B2"/>
    <w:rsid w:val="005E3650"/>
    <w:rsid w:val="005E37A0"/>
    <w:rsid w:val="005E37D0"/>
    <w:rsid w:val="005E37FA"/>
    <w:rsid w:val="005E3895"/>
    <w:rsid w:val="005E3923"/>
    <w:rsid w:val="005E39CB"/>
    <w:rsid w:val="005E3CAC"/>
    <w:rsid w:val="005E3D1F"/>
    <w:rsid w:val="005E3ED0"/>
    <w:rsid w:val="005E3F2F"/>
    <w:rsid w:val="005E4193"/>
    <w:rsid w:val="005E4247"/>
    <w:rsid w:val="005E43CB"/>
    <w:rsid w:val="005E459A"/>
    <w:rsid w:val="005E45AA"/>
    <w:rsid w:val="005E4729"/>
    <w:rsid w:val="005E4D62"/>
    <w:rsid w:val="005E4F8B"/>
    <w:rsid w:val="005E4FB2"/>
    <w:rsid w:val="005E4FD5"/>
    <w:rsid w:val="005E505C"/>
    <w:rsid w:val="005E508F"/>
    <w:rsid w:val="005E51B9"/>
    <w:rsid w:val="005E530B"/>
    <w:rsid w:val="005E5322"/>
    <w:rsid w:val="005E5602"/>
    <w:rsid w:val="005E6438"/>
    <w:rsid w:val="005E64D0"/>
    <w:rsid w:val="005E6598"/>
    <w:rsid w:val="005E660D"/>
    <w:rsid w:val="005E67E9"/>
    <w:rsid w:val="005E68E0"/>
    <w:rsid w:val="005E69EE"/>
    <w:rsid w:val="005E6A70"/>
    <w:rsid w:val="005E6C07"/>
    <w:rsid w:val="005E6D29"/>
    <w:rsid w:val="005E6E30"/>
    <w:rsid w:val="005E6EC8"/>
    <w:rsid w:val="005E722A"/>
    <w:rsid w:val="005E739B"/>
    <w:rsid w:val="005E759B"/>
    <w:rsid w:val="005E76AD"/>
    <w:rsid w:val="005E7BCC"/>
    <w:rsid w:val="005E7D27"/>
    <w:rsid w:val="005F0063"/>
    <w:rsid w:val="005F02A9"/>
    <w:rsid w:val="005F0A79"/>
    <w:rsid w:val="005F0BD9"/>
    <w:rsid w:val="005F0BF3"/>
    <w:rsid w:val="005F0F4A"/>
    <w:rsid w:val="005F1128"/>
    <w:rsid w:val="005F129D"/>
    <w:rsid w:val="005F148F"/>
    <w:rsid w:val="005F1573"/>
    <w:rsid w:val="005F162C"/>
    <w:rsid w:val="005F1874"/>
    <w:rsid w:val="005F19F8"/>
    <w:rsid w:val="005F1AFC"/>
    <w:rsid w:val="005F1B7A"/>
    <w:rsid w:val="005F1C62"/>
    <w:rsid w:val="005F1CBB"/>
    <w:rsid w:val="005F1CEB"/>
    <w:rsid w:val="005F2433"/>
    <w:rsid w:val="005F24F1"/>
    <w:rsid w:val="005F26A7"/>
    <w:rsid w:val="005F27F1"/>
    <w:rsid w:val="005F2C04"/>
    <w:rsid w:val="005F2F8F"/>
    <w:rsid w:val="005F3177"/>
    <w:rsid w:val="005F34BB"/>
    <w:rsid w:val="005F34F2"/>
    <w:rsid w:val="005F376E"/>
    <w:rsid w:val="005F3838"/>
    <w:rsid w:val="005F384A"/>
    <w:rsid w:val="005F3851"/>
    <w:rsid w:val="005F39EF"/>
    <w:rsid w:val="005F3E5F"/>
    <w:rsid w:val="005F412F"/>
    <w:rsid w:val="005F44F6"/>
    <w:rsid w:val="005F4512"/>
    <w:rsid w:val="005F45ED"/>
    <w:rsid w:val="005F482D"/>
    <w:rsid w:val="005F48B4"/>
    <w:rsid w:val="005F4B51"/>
    <w:rsid w:val="005F4D0B"/>
    <w:rsid w:val="005F4F84"/>
    <w:rsid w:val="005F5007"/>
    <w:rsid w:val="005F5A5E"/>
    <w:rsid w:val="005F5B48"/>
    <w:rsid w:val="005F5C43"/>
    <w:rsid w:val="005F5C6F"/>
    <w:rsid w:val="005F6076"/>
    <w:rsid w:val="005F6192"/>
    <w:rsid w:val="005F6280"/>
    <w:rsid w:val="005F64F2"/>
    <w:rsid w:val="005F6545"/>
    <w:rsid w:val="005F6591"/>
    <w:rsid w:val="005F6626"/>
    <w:rsid w:val="005F6655"/>
    <w:rsid w:val="005F6690"/>
    <w:rsid w:val="005F6717"/>
    <w:rsid w:val="005F68BE"/>
    <w:rsid w:val="005F6952"/>
    <w:rsid w:val="005F6AD6"/>
    <w:rsid w:val="005F6F05"/>
    <w:rsid w:val="005F715B"/>
    <w:rsid w:val="005F72A1"/>
    <w:rsid w:val="005F72A4"/>
    <w:rsid w:val="005F7336"/>
    <w:rsid w:val="005F7527"/>
    <w:rsid w:val="005F7573"/>
    <w:rsid w:val="005F75DA"/>
    <w:rsid w:val="005F79B5"/>
    <w:rsid w:val="005F7EFD"/>
    <w:rsid w:val="0060015B"/>
    <w:rsid w:val="0060040C"/>
    <w:rsid w:val="00600641"/>
    <w:rsid w:val="006009C6"/>
    <w:rsid w:val="006009E0"/>
    <w:rsid w:val="00600D34"/>
    <w:rsid w:val="00600D4D"/>
    <w:rsid w:val="00600D5E"/>
    <w:rsid w:val="00600E36"/>
    <w:rsid w:val="0060154D"/>
    <w:rsid w:val="0060190B"/>
    <w:rsid w:val="00601999"/>
    <w:rsid w:val="00601A02"/>
    <w:rsid w:val="00601DAD"/>
    <w:rsid w:val="00601EA8"/>
    <w:rsid w:val="00601F3B"/>
    <w:rsid w:val="00601F59"/>
    <w:rsid w:val="00602047"/>
    <w:rsid w:val="0060227E"/>
    <w:rsid w:val="00602370"/>
    <w:rsid w:val="006027E0"/>
    <w:rsid w:val="00602B9B"/>
    <w:rsid w:val="00602D08"/>
    <w:rsid w:val="00603363"/>
    <w:rsid w:val="0060360D"/>
    <w:rsid w:val="006037AC"/>
    <w:rsid w:val="00603917"/>
    <w:rsid w:val="00603960"/>
    <w:rsid w:val="00603A2C"/>
    <w:rsid w:val="00603B09"/>
    <w:rsid w:val="00603CB9"/>
    <w:rsid w:val="00604001"/>
    <w:rsid w:val="006042D4"/>
    <w:rsid w:val="006045FA"/>
    <w:rsid w:val="00604782"/>
    <w:rsid w:val="00604836"/>
    <w:rsid w:val="00604B59"/>
    <w:rsid w:val="00604C34"/>
    <w:rsid w:val="00604F25"/>
    <w:rsid w:val="00604F26"/>
    <w:rsid w:val="00605280"/>
    <w:rsid w:val="006052F0"/>
    <w:rsid w:val="00605482"/>
    <w:rsid w:val="0060560F"/>
    <w:rsid w:val="0060571E"/>
    <w:rsid w:val="006057CD"/>
    <w:rsid w:val="0060581B"/>
    <w:rsid w:val="0060599B"/>
    <w:rsid w:val="006059B3"/>
    <w:rsid w:val="006059F3"/>
    <w:rsid w:val="00605A9A"/>
    <w:rsid w:val="00605AFA"/>
    <w:rsid w:val="00605CBD"/>
    <w:rsid w:val="00605D7D"/>
    <w:rsid w:val="00605E51"/>
    <w:rsid w:val="00606238"/>
    <w:rsid w:val="00606357"/>
    <w:rsid w:val="0060663F"/>
    <w:rsid w:val="006067D7"/>
    <w:rsid w:val="00606AA0"/>
    <w:rsid w:val="00606AF6"/>
    <w:rsid w:val="00606BDF"/>
    <w:rsid w:val="00606CC5"/>
    <w:rsid w:val="00606CD8"/>
    <w:rsid w:val="00607026"/>
    <w:rsid w:val="00607346"/>
    <w:rsid w:val="006074AB"/>
    <w:rsid w:val="0060773B"/>
    <w:rsid w:val="006077D3"/>
    <w:rsid w:val="00607A72"/>
    <w:rsid w:val="00607DE6"/>
    <w:rsid w:val="00607F1D"/>
    <w:rsid w:val="0061025B"/>
    <w:rsid w:val="006105F2"/>
    <w:rsid w:val="0061093F"/>
    <w:rsid w:val="00610A05"/>
    <w:rsid w:val="00610B7E"/>
    <w:rsid w:val="00610BB4"/>
    <w:rsid w:val="00610BE3"/>
    <w:rsid w:val="00610D48"/>
    <w:rsid w:val="00610E33"/>
    <w:rsid w:val="00610EC1"/>
    <w:rsid w:val="00610FE0"/>
    <w:rsid w:val="0061100B"/>
    <w:rsid w:val="0061104C"/>
    <w:rsid w:val="00611053"/>
    <w:rsid w:val="006110E5"/>
    <w:rsid w:val="006111D7"/>
    <w:rsid w:val="00611ADA"/>
    <w:rsid w:val="00611AFD"/>
    <w:rsid w:val="00611BC7"/>
    <w:rsid w:val="00611D99"/>
    <w:rsid w:val="00611DB6"/>
    <w:rsid w:val="00611E9D"/>
    <w:rsid w:val="00611EAC"/>
    <w:rsid w:val="00611EB9"/>
    <w:rsid w:val="00611FA6"/>
    <w:rsid w:val="006122B8"/>
    <w:rsid w:val="006124B7"/>
    <w:rsid w:val="006124FB"/>
    <w:rsid w:val="00612995"/>
    <w:rsid w:val="00612AB8"/>
    <w:rsid w:val="00612CAC"/>
    <w:rsid w:val="00612CC5"/>
    <w:rsid w:val="00612CD4"/>
    <w:rsid w:val="00612EDE"/>
    <w:rsid w:val="006130AF"/>
    <w:rsid w:val="00613203"/>
    <w:rsid w:val="00613474"/>
    <w:rsid w:val="006134E0"/>
    <w:rsid w:val="0061365C"/>
    <w:rsid w:val="006136A2"/>
    <w:rsid w:val="006136F1"/>
    <w:rsid w:val="0061373F"/>
    <w:rsid w:val="00613760"/>
    <w:rsid w:val="00613766"/>
    <w:rsid w:val="00613C6F"/>
    <w:rsid w:val="00613E38"/>
    <w:rsid w:val="00613EAF"/>
    <w:rsid w:val="0061407D"/>
    <w:rsid w:val="00614458"/>
    <w:rsid w:val="00614539"/>
    <w:rsid w:val="006145C8"/>
    <w:rsid w:val="006145DD"/>
    <w:rsid w:val="006146B0"/>
    <w:rsid w:val="0061491C"/>
    <w:rsid w:val="00614C2B"/>
    <w:rsid w:val="00614C37"/>
    <w:rsid w:val="00614F16"/>
    <w:rsid w:val="00614F64"/>
    <w:rsid w:val="00614FBB"/>
    <w:rsid w:val="00615030"/>
    <w:rsid w:val="00615148"/>
    <w:rsid w:val="006152E7"/>
    <w:rsid w:val="006155E8"/>
    <w:rsid w:val="00615688"/>
    <w:rsid w:val="00615940"/>
    <w:rsid w:val="0061594F"/>
    <w:rsid w:val="00615BC9"/>
    <w:rsid w:val="00615BEE"/>
    <w:rsid w:val="00615C7E"/>
    <w:rsid w:val="00615C8F"/>
    <w:rsid w:val="00615DD1"/>
    <w:rsid w:val="00615FAC"/>
    <w:rsid w:val="0061600C"/>
    <w:rsid w:val="00616165"/>
    <w:rsid w:val="0061622D"/>
    <w:rsid w:val="00616391"/>
    <w:rsid w:val="00616512"/>
    <w:rsid w:val="00616CE2"/>
    <w:rsid w:val="00617007"/>
    <w:rsid w:val="00617239"/>
    <w:rsid w:val="00617570"/>
    <w:rsid w:val="00617579"/>
    <w:rsid w:val="006175EA"/>
    <w:rsid w:val="00617A64"/>
    <w:rsid w:val="00617B8B"/>
    <w:rsid w:val="00617CA7"/>
    <w:rsid w:val="00617CF7"/>
    <w:rsid w:val="00617E1F"/>
    <w:rsid w:val="006200A4"/>
    <w:rsid w:val="006205A6"/>
    <w:rsid w:val="0062088F"/>
    <w:rsid w:val="006208C0"/>
    <w:rsid w:val="006209AC"/>
    <w:rsid w:val="00620A28"/>
    <w:rsid w:val="00620DD7"/>
    <w:rsid w:val="0062107B"/>
    <w:rsid w:val="006210DE"/>
    <w:rsid w:val="006210F2"/>
    <w:rsid w:val="006212AB"/>
    <w:rsid w:val="00621416"/>
    <w:rsid w:val="006215E7"/>
    <w:rsid w:val="006217F3"/>
    <w:rsid w:val="00621B3D"/>
    <w:rsid w:val="00621B5B"/>
    <w:rsid w:val="00621DBA"/>
    <w:rsid w:val="00621DFE"/>
    <w:rsid w:val="00621E54"/>
    <w:rsid w:val="00621EB9"/>
    <w:rsid w:val="00622097"/>
    <w:rsid w:val="00622318"/>
    <w:rsid w:val="0062283E"/>
    <w:rsid w:val="00622862"/>
    <w:rsid w:val="00622936"/>
    <w:rsid w:val="006229CA"/>
    <w:rsid w:val="00622DD5"/>
    <w:rsid w:val="00622E78"/>
    <w:rsid w:val="006231C7"/>
    <w:rsid w:val="006232F1"/>
    <w:rsid w:val="006236EE"/>
    <w:rsid w:val="006238C1"/>
    <w:rsid w:val="00623F12"/>
    <w:rsid w:val="006240DE"/>
    <w:rsid w:val="006240FB"/>
    <w:rsid w:val="00624176"/>
    <w:rsid w:val="006241AC"/>
    <w:rsid w:val="006242F8"/>
    <w:rsid w:val="006248F0"/>
    <w:rsid w:val="00624940"/>
    <w:rsid w:val="00624972"/>
    <w:rsid w:val="00624BD5"/>
    <w:rsid w:val="00624F04"/>
    <w:rsid w:val="00624F96"/>
    <w:rsid w:val="00624FA7"/>
    <w:rsid w:val="0062518B"/>
    <w:rsid w:val="00625256"/>
    <w:rsid w:val="006255BB"/>
    <w:rsid w:val="006259E4"/>
    <w:rsid w:val="00625B14"/>
    <w:rsid w:val="00625C48"/>
    <w:rsid w:val="00625CCD"/>
    <w:rsid w:val="00625D60"/>
    <w:rsid w:val="00625DFE"/>
    <w:rsid w:val="00625E70"/>
    <w:rsid w:val="0062603D"/>
    <w:rsid w:val="00626119"/>
    <w:rsid w:val="00626438"/>
    <w:rsid w:val="0062644C"/>
    <w:rsid w:val="00626451"/>
    <w:rsid w:val="00626736"/>
    <w:rsid w:val="0062679D"/>
    <w:rsid w:val="00626840"/>
    <w:rsid w:val="0062688F"/>
    <w:rsid w:val="006269D9"/>
    <w:rsid w:val="00626B2D"/>
    <w:rsid w:val="00626F3D"/>
    <w:rsid w:val="00626FF7"/>
    <w:rsid w:val="006271D9"/>
    <w:rsid w:val="006274EB"/>
    <w:rsid w:val="00627AA3"/>
    <w:rsid w:val="00627B28"/>
    <w:rsid w:val="00627FB9"/>
    <w:rsid w:val="00630184"/>
    <w:rsid w:val="00630790"/>
    <w:rsid w:val="006307AF"/>
    <w:rsid w:val="00630B0D"/>
    <w:rsid w:val="00630B71"/>
    <w:rsid w:val="00630B85"/>
    <w:rsid w:val="00630C68"/>
    <w:rsid w:val="00630C9D"/>
    <w:rsid w:val="00630D41"/>
    <w:rsid w:val="006312DC"/>
    <w:rsid w:val="00631365"/>
    <w:rsid w:val="006316A2"/>
    <w:rsid w:val="00631719"/>
    <w:rsid w:val="00631942"/>
    <w:rsid w:val="00631A8B"/>
    <w:rsid w:val="00631EBD"/>
    <w:rsid w:val="006322A0"/>
    <w:rsid w:val="00632351"/>
    <w:rsid w:val="00632411"/>
    <w:rsid w:val="00632465"/>
    <w:rsid w:val="00632652"/>
    <w:rsid w:val="006329D4"/>
    <w:rsid w:val="00632C65"/>
    <w:rsid w:val="00632D1B"/>
    <w:rsid w:val="00632EDA"/>
    <w:rsid w:val="00632F9C"/>
    <w:rsid w:val="006330C1"/>
    <w:rsid w:val="006330CF"/>
    <w:rsid w:val="006330FE"/>
    <w:rsid w:val="0063362B"/>
    <w:rsid w:val="006336E2"/>
    <w:rsid w:val="0063398F"/>
    <w:rsid w:val="00633F3D"/>
    <w:rsid w:val="00634086"/>
    <w:rsid w:val="00635071"/>
    <w:rsid w:val="0063507D"/>
    <w:rsid w:val="00635335"/>
    <w:rsid w:val="00635600"/>
    <w:rsid w:val="00635834"/>
    <w:rsid w:val="00635836"/>
    <w:rsid w:val="00635906"/>
    <w:rsid w:val="00635968"/>
    <w:rsid w:val="0063596E"/>
    <w:rsid w:val="006359F8"/>
    <w:rsid w:val="00635A90"/>
    <w:rsid w:val="00635BF7"/>
    <w:rsid w:val="00635CF1"/>
    <w:rsid w:val="00635F32"/>
    <w:rsid w:val="0063604D"/>
    <w:rsid w:val="0063614F"/>
    <w:rsid w:val="006364D1"/>
    <w:rsid w:val="006365F8"/>
    <w:rsid w:val="006368D4"/>
    <w:rsid w:val="00636E69"/>
    <w:rsid w:val="00636EE3"/>
    <w:rsid w:val="00636EEC"/>
    <w:rsid w:val="00636FB3"/>
    <w:rsid w:val="00637035"/>
    <w:rsid w:val="00637220"/>
    <w:rsid w:val="006378C0"/>
    <w:rsid w:val="00637AF9"/>
    <w:rsid w:val="00637BA9"/>
    <w:rsid w:val="00637DBE"/>
    <w:rsid w:val="00637E81"/>
    <w:rsid w:val="00637F8C"/>
    <w:rsid w:val="00640438"/>
    <w:rsid w:val="0064068C"/>
    <w:rsid w:val="006406A2"/>
    <w:rsid w:val="00640701"/>
    <w:rsid w:val="00640C18"/>
    <w:rsid w:val="00640C3E"/>
    <w:rsid w:val="00640C8F"/>
    <w:rsid w:val="00640C96"/>
    <w:rsid w:val="00640E40"/>
    <w:rsid w:val="00640F65"/>
    <w:rsid w:val="006410F9"/>
    <w:rsid w:val="0064129D"/>
    <w:rsid w:val="006414A5"/>
    <w:rsid w:val="0064163F"/>
    <w:rsid w:val="00641901"/>
    <w:rsid w:val="00641CC0"/>
    <w:rsid w:val="00641CFE"/>
    <w:rsid w:val="00641E03"/>
    <w:rsid w:val="00641FE8"/>
    <w:rsid w:val="006423F0"/>
    <w:rsid w:val="00642572"/>
    <w:rsid w:val="00642732"/>
    <w:rsid w:val="00642860"/>
    <w:rsid w:val="00642871"/>
    <w:rsid w:val="00642E0E"/>
    <w:rsid w:val="006430DD"/>
    <w:rsid w:val="006432C5"/>
    <w:rsid w:val="006433C7"/>
    <w:rsid w:val="00643411"/>
    <w:rsid w:val="00643482"/>
    <w:rsid w:val="0064350F"/>
    <w:rsid w:val="00643808"/>
    <w:rsid w:val="0064387E"/>
    <w:rsid w:val="00643F83"/>
    <w:rsid w:val="006441FC"/>
    <w:rsid w:val="0064433F"/>
    <w:rsid w:val="0064462B"/>
    <w:rsid w:val="00644637"/>
    <w:rsid w:val="0064470D"/>
    <w:rsid w:val="00644777"/>
    <w:rsid w:val="0064486E"/>
    <w:rsid w:val="0064494F"/>
    <w:rsid w:val="00644970"/>
    <w:rsid w:val="00644A83"/>
    <w:rsid w:val="00644B11"/>
    <w:rsid w:val="00644E65"/>
    <w:rsid w:val="00644EF0"/>
    <w:rsid w:val="00645026"/>
    <w:rsid w:val="006450C5"/>
    <w:rsid w:val="0064510E"/>
    <w:rsid w:val="006451B3"/>
    <w:rsid w:val="00645276"/>
    <w:rsid w:val="00645883"/>
    <w:rsid w:val="00645A5C"/>
    <w:rsid w:val="00645DC0"/>
    <w:rsid w:val="00645EF2"/>
    <w:rsid w:val="0064635D"/>
    <w:rsid w:val="00646372"/>
    <w:rsid w:val="00646457"/>
    <w:rsid w:val="0064672A"/>
    <w:rsid w:val="00646916"/>
    <w:rsid w:val="00646A28"/>
    <w:rsid w:val="00646CB0"/>
    <w:rsid w:val="0064721E"/>
    <w:rsid w:val="0064735B"/>
    <w:rsid w:val="00647491"/>
    <w:rsid w:val="0064754F"/>
    <w:rsid w:val="00647806"/>
    <w:rsid w:val="00647825"/>
    <w:rsid w:val="00647B16"/>
    <w:rsid w:val="00647F08"/>
    <w:rsid w:val="006504C4"/>
    <w:rsid w:val="00650740"/>
    <w:rsid w:val="00650938"/>
    <w:rsid w:val="006516A7"/>
    <w:rsid w:val="0065178B"/>
    <w:rsid w:val="0065186E"/>
    <w:rsid w:val="00651A4A"/>
    <w:rsid w:val="00651ACE"/>
    <w:rsid w:val="00651B2D"/>
    <w:rsid w:val="00651B90"/>
    <w:rsid w:val="00651D85"/>
    <w:rsid w:val="00651E6B"/>
    <w:rsid w:val="00651EAF"/>
    <w:rsid w:val="00651FCF"/>
    <w:rsid w:val="0065221F"/>
    <w:rsid w:val="00652249"/>
    <w:rsid w:val="006523EA"/>
    <w:rsid w:val="006523FE"/>
    <w:rsid w:val="00652717"/>
    <w:rsid w:val="00652879"/>
    <w:rsid w:val="00652A46"/>
    <w:rsid w:val="00652A56"/>
    <w:rsid w:val="00652FE5"/>
    <w:rsid w:val="00653099"/>
    <w:rsid w:val="006534D6"/>
    <w:rsid w:val="00653555"/>
    <w:rsid w:val="0065356E"/>
    <w:rsid w:val="00653793"/>
    <w:rsid w:val="0065382C"/>
    <w:rsid w:val="00653953"/>
    <w:rsid w:val="006539D5"/>
    <w:rsid w:val="00653A76"/>
    <w:rsid w:val="00653AD6"/>
    <w:rsid w:val="00653F9A"/>
    <w:rsid w:val="0065410F"/>
    <w:rsid w:val="00654155"/>
    <w:rsid w:val="0065415B"/>
    <w:rsid w:val="00654174"/>
    <w:rsid w:val="0065421E"/>
    <w:rsid w:val="00654232"/>
    <w:rsid w:val="006544AA"/>
    <w:rsid w:val="006548C0"/>
    <w:rsid w:val="00654A54"/>
    <w:rsid w:val="00655130"/>
    <w:rsid w:val="00655148"/>
    <w:rsid w:val="0065532D"/>
    <w:rsid w:val="006556DA"/>
    <w:rsid w:val="006557C8"/>
    <w:rsid w:val="0065597F"/>
    <w:rsid w:val="00655B2C"/>
    <w:rsid w:val="00655B96"/>
    <w:rsid w:val="00655EDD"/>
    <w:rsid w:val="00655F9E"/>
    <w:rsid w:val="0065614C"/>
    <w:rsid w:val="00656957"/>
    <w:rsid w:val="006569D8"/>
    <w:rsid w:val="00656A71"/>
    <w:rsid w:val="00656DBB"/>
    <w:rsid w:val="0065702D"/>
    <w:rsid w:val="006570BA"/>
    <w:rsid w:val="00657177"/>
    <w:rsid w:val="006575E0"/>
    <w:rsid w:val="0065769B"/>
    <w:rsid w:val="006576A3"/>
    <w:rsid w:val="006577AE"/>
    <w:rsid w:val="00657948"/>
    <w:rsid w:val="0066017F"/>
    <w:rsid w:val="0066039C"/>
    <w:rsid w:val="0066068F"/>
    <w:rsid w:val="00660CC9"/>
    <w:rsid w:val="00660E6D"/>
    <w:rsid w:val="00660F23"/>
    <w:rsid w:val="00660FFA"/>
    <w:rsid w:val="0066103B"/>
    <w:rsid w:val="00661146"/>
    <w:rsid w:val="006614DD"/>
    <w:rsid w:val="00661544"/>
    <w:rsid w:val="006615B5"/>
    <w:rsid w:val="00661AF9"/>
    <w:rsid w:val="00661BB2"/>
    <w:rsid w:val="00661D0E"/>
    <w:rsid w:val="006622E7"/>
    <w:rsid w:val="006622FE"/>
    <w:rsid w:val="00662755"/>
    <w:rsid w:val="0066285D"/>
    <w:rsid w:val="00662869"/>
    <w:rsid w:val="00662977"/>
    <w:rsid w:val="00662F47"/>
    <w:rsid w:val="00662F4B"/>
    <w:rsid w:val="00662FBD"/>
    <w:rsid w:val="00662FC0"/>
    <w:rsid w:val="006630AA"/>
    <w:rsid w:val="00663174"/>
    <w:rsid w:val="0066370A"/>
    <w:rsid w:val="00663720"/>
    <w:rsid w:val="00663875"/>
    <w:rsid w:val="00663B55"/>
    <w:rsid w:val="00663C0B"/>
    <w:rsid w:val="00663CE3"/>
    <w:rsid w:val="00663DE7"/>
    <w:rsid w:val="00663E7D"/>
    <w:rsid w:val="00663F59"/>
    <w:rsid w:val="00664343"/>
    <w:rsid w:val="006643FF"/>
    <w:rsid w:val="0066443B"/>
    <w:rsid w:val="006647E3"/>
    <w:rsid w:val="00664F2D"/>
    <w:rsid w:val="00665506"/>
    <w:rsid w:val="00665507"/>
    <w:rsid w:val="006655EA"/>
    <w:rsid w:val="006656D8"/>
    <w:rsid w:val="006657D6"/>
    <w:rsid w:val="00665970"/>
    <w:rsid w:val="00665A91"/>
    <w:rsid w:val="00665CD6"/>
    <w:rsid w:val="00665EDD"/>
    <w:rsid w:val="00666191"/>
    <w:rsid w:val="00666507"/>
    <w:rsid w:val="00666C92"/>
    <w:rsid w:val="00666CA1"/>
    <w:rsid w:val="006671A5"/>
    <w:rsid w:val="0066727F"/>
    <w:rsid w:val="006676EB"/>
    <w:rsid w:val="006676FD"/>
    <w:rsid w:val="00667B9B"/>
    <w:rsid w:val="0067024A"/>
    <w:rsid w:val="00670289"/>
    <w:rsid w:val="0067032C"/>
    <w:rsid w:val="0067046F"/>
    <w:rsid w:val="00670B2E"/>
    <w:rsid w:val="00670BA7"/>
    <w:rsid w:val="00670C7C"/>
    <w:rsid w:val="00670D9C"/>
    <w:rsid w:val="00670E9C"/>
    <w:rsid w:val="00671159"/>
    <w:rsid w:val="00671274"/>
    <w:rsid w:val="0067154F"/>
    <w:rsid w:val="0067163E"/>
    <w:rsid w:val="00671799"/>
    <w:rsid w:val="00671A23"/>
    <w:rsid w:val="00671A4D"/>
    <w:rsid w:val="00671A57"/>
    <w:rsid w:val="00671D04"/>
    <w:rsid w:val="00671EC5"/>
    <w:rsid w:val="0067224F"/>
    <w:rsid w:val="00672436"/>
    <w:rsid w:val="006724C5"/>
    <w:rsid w:val="0067264A"/>
    <w:rsid w:val="00672768"/>
    <w:rsid w:val="00672AC6"/>
    <w:rsid w:val="00672D21"/>
    <w:rsid w:val="00673174"/>
    <w:rsid w:val="00673193"/>
    <w:rsid w:val="00673562"/>
    <w:rsid w:val="006735B1"/>
    <w:rsid w:val="006735F6"/>
    <w:rsid w:val="00673836"/>
    <w:rsid w:val="00673B3C"/>
    <w:rsid w:val="00673C02"/>
    <w:rsid w:val="00673DED"/>
    <w:rsid w:val="0067423F"/>
    <w:rsid w:val="00674446"/>
    <w:rsid w:val="00674782"/>
    <w:rsid w:val="00674845"/>
    <w:rsid w:val="00675147"/>
    <w:rsid w:val="00675317"/>
    <w:rsid w:val="00675558"/>
    <w:rsid w:val="0067572F"/>
    <w:rsid w:val="00675771"/>
    <w:rsid w:val="00675964"/>
    <w:rsid w:val="00675BFA"/>
    <w:rsid w:val="00675C5D"/>
    <w:rsid w:val="00675CCD"/>
    <w:rsid w:val="0067608B"/>
    <w:rsid w:val="006761FD"/>
    <w:rsid w:val="00676357"/>
    <w:rsid w:val="00676358"/>
    <w:rsid w:val="006763E0"/>
    <w:rsid w:val="006763FE"/>
    <w:rsid w:val="006765B2"/>
    <w:rsid w:val="00676600"/>
    <w:rsid w:val="006769B4"/>
    <w:rsid w:val="00676C2F"/>
    <w:rsid w:val="00676DF8"/>
    <w:rsid w:val="006771EB"/>
    <w:rsid w:val="006772B5"/>
    <w:rsid w:val="0067744A"/>
    <w:rsid w:val="0067765D"/>
    <w:rsid w:val="0067795B"/>
    <w:rsid w:val="00680142"/>
    <w:rsid w:val="00680246"/>
    <w:rsid w:val="00680721"/>
    <w:rsid w:val="00680ECC"/>
    <w:rsid w:val="00680F11"/>
    <w:rsid w:val="00680F3C"/>
    <w:rsid w:val="00681027"/>
    <w:rsid w:val="0068105E"/>
    <w:rsid w:val="006812E1"/>
    <w:rsid w:val="00681369"/>
    <w:rsid w:val="0068152F"/>
    <w:rsid w:val="006818A1"/>
    <w:rsid w:val="00681B08"/>
    <w:rsid w:val="00682133"/>
    <w:rsid w:val="0068214B"/>
    <w:rsid w:val="00682B13"/>
    <w:rsid w:val="00682B1C"/>
    <w:rsid w:val="0068303E"/>
    <w:rsid w:val="0068334A"/>
    <w:rsid w:val="0068363D"/>
    <w:rsid w:val="006836AB"/>
    <w:rsid w:val="00683784"/>
    <w:rsid w:val="0068382F"/>
    <w:rsid w:val="006838E0"/>
    <w:rsid w:val="00683B3F"/>
    <w:rsid w:val="00683EC0"/>
    <w:rsid w:val="00683F30"/>
    <w:rsid w:val="00683FBE"/>
    <w:rsid w:val="00683FD2"/>
    <w:rsid w:val="00684326"/>
    <w:rsid w:val="0068435D"/>
    <w:rsid w:val="006845A9"/>
    <w:rsid w:val="006845BD"/>
    <w:rsid w:val="006845C3"/>
    <w:rsid w:val="00684772"/>
    <w:rsid w:val="00684843"/>
    <w:rsid w:val="00684A36"/>
    <w:rsid w:val="00684BC5"/>
    <w:rsid w:val="00684BC7"/>
    <w:rsid w:val="00684D6C"/>
    <w:rsid w:val="00685181"/>
    <w:rsid w:val="00685420"/>
    <w:rsid w:val="0068565E"/>
    <w:rsid w:val="00685BD2"/>
    <w:rsid w:val="00685F8E"/>
    <w:rsid w:val="006860A0"/>
    <w:rsid w:val="0068623D"/>
    <w:rsid w:val="00686256"/>
    <w:rsid w:val="00686378"/>
    <w:rsid w:val="00686547"/>
    <w:rsid w:val="0068658D"/>
    <w:rsid w:val="00686B0B"/>
    <w:rsid w:val="00686D6C"/>
    <w:rsid w:val="00686D98"/>
    <w:rsid w:val="00687027"/>
    <w:rsid w:val="006872AA"/>
    <w:rsid w:val="0068773B"/>
    <w:rsid w:val="006878FC"/>
    <w:rsid w:val="00687915"/>
    <w:rsid w:val="00687990"/>
    <w:rsid w:val="00687E01"/>
    <w:rsid w:val="006900DA"/>
    <w:rsid w:val="00690279"/>
    <w:rsid w:val="006903B8"/>
    <w:rsid w:val="006904C2"/>
    <w:rsid w:val="006904E7"/>
    <w:rsid w:val="006905A5"/>
    <w:rsid w:val="006908F6"/>
    <w:rsid w:val="00690C08"/>
    <w:rsid w:val="00690EC7"/>
    <w:rsid w:val="006913CD"/>
    <w:rsid w:val="00691582"/>
    <w:rsid w:val="00691B3A"/>
    <w:rsid w:val="00691C37"/>
    <w:rsid w:val="00691DBA"/>
    <w:rsid w:val="00691E01"/>
    <w:rsid w:val="006920E6"/>
    <w:rsid w:val="006921C4"/>
    <w:rsid w:val="006922D8"/>
    <w:rsid w:val="006923E9"/>
    <w:rsid w:val="0069258D"/>
    <w:rsid w:val="00692AC3"/>
    <w:rsid w:val="00692AD2"/>
    <w:rsid w:val="00692C0C"/>
    <w:rsid w:val="00692DFD"/>
    <w:rsid w:val="00693270"/>
    <w:rsid w:val="00693359"/>
    <w:rsid w:val="00693885"/>
    <w:rsid w:val="00693BA3"/>
    <w:rsid w:val="00693C0D"/>
    <w:rsid w:val="00693D78"/>
    <w:rsid w:val="00693FF9"/>
    <w:rsid w:val="0069408C"/>
    <w:rsid w:val="00694260"/>
    <w:rsid w:val="006943DA"/>
    <w:rsid w:val="006946FB"/>
    <w:rsid w:val="00694794"/>
    <w:rsid w:val="006947E2"/>
    <w:rsid w:val="006948FE"/>
    <w:rsid w:val="0069490F"/>
    <w:rsid w:val="00695165"/>
    <w:rsid w:val="0069588B"/>
    <w:rsid w:val="006958BD"/>
    <w:rsid w:val="00695962"/>
    <w:rsid w:val="00695B58"/>
    <w:rsid w:val="00695CFE"/>
    <w:rsid w:val="00695EBE"/>
    <w:rsid w:val="00695FB8"/>
    <w:rsid w:val="00696075"/>
    <w:rsid w:val="006965AD"/>
    <w:rsid w:val="006967DE"/>
    <w:rsid w:val="006967FB"/>
    <w:rsid w:val="006968F9"/>
    <w:rsid w:val="00696FBA"/>
    <w:rsid w:val="00697143"/>
    <w:rsid w:val="00697283"/>
    <w:rsid w:val="006973B0"/>
    <w:rsid w:val="00697572"/>
    <w:rsid w:val="006977C3"/>
    <w:rsid w:val="006978EC"/>
    <w:rsid w:val="00697A28"/>
    <w:rsid w:val="00697E16"/>
    <w:rsid w:val="00697E44"/>
    <w:rsid w:val="00697FEA"/>
    <w:rsid w:val="006A00E9"/>
    <w:rsid w:val="006A0167"/>
    <w:rsid w:val="006A0238"/>
    <w:rsid w:val="006A02D3"/>
    <w:rsid w:val="006A0390"/>
    <w:rsid w:val="006A04DB"/>
    <w:rsid w:val="006A0582"/>
    <w:rsid w:val="006A071B"/>
    <w:rsid w:val="006A0D8B"/>
    <w:rsid w:val="006A0FFF"/>
    <w:rsid w:val="006A10DE"/>
    <w:rsid w:val="006A15C6"/>
    <w:rsid w:val="006A1B24"/>
    <w:rsid w:val="006A1B93"/>
    <w:rsid w:val="006A1C37"/>
    <w:rsid w:val="006A1D82"/>
    <w:rsid w:val="006A1DC7"/>
    <w:rsid w:val="006A207C"/>
    <w:rsid w:val="006A2104"/>
    <w:rsid w:val="006A2115"/>
    <w:rsid w:val="006A21D3"/>
    <w:rsid w:val="006A2644"/>
    <w:rsid w:val="006A26F7"/>
    <w:rsid w:val="006A2725"/>
    <w:rsid w:val="006A2A4E"/>
    <w:rsid w:val="006A2D13"/>
    <w:rsid w:val="006A34B9"/>
    <w:rsid w:val="006A3B10"/>
    <w:rsid w:val="006A3CC2"/>
    <w:rsid w:val="006A3CD9"/>
    <w:rsid w:val="006A3E92"/>
    <w:rsid w:val="006A3FB3"/>
    <w:rsid w:val="006A408C"/>
    <w:rsid w:val="006A451F"/>
    <w:rsid w:val="006A493A"/>
    <w:rsid w:val="006A4E27"/>
    <w:rsid w:val="006A549C"/>
    <w:rsid w:val="006A552E"/>
    <w:rsid w:val="006A558C"/>
    <w:rsid w:val="006A59F2"/>
    <w:rsid w:val="006A5A27"/>
    <w:rsid w:val="006A5EDC"/>
    <w:rsid w:val="006A5F46"/>
    <w:rsid w:val="006A6077"/>
    <w:rsid w:val="006A6468"/>
    <w:rsid w:val="006A64BE"/>
    <w:rsid w:val="006A6562"/>
    <w:rsid w:val="006A658A"/>
    <w:rsid w:val="006A684E"/>
    <w:rsid w:val="006A6853"/>
    <w:rsid w:val="006A6B9E"/>
    <w:rsid w:val="006A6CA5"/>
    <w:rsid w:val="006A6D21"/>
    <w:rsid w:val="006A6DA1"/>
    <w:rsid w:val="006A6E31"/>
    <w:rsid w:val="006A70DA"/>
    <w:rsid w:val="006A74F5"/>
    <w:rsid w:val="006A752A"/>
    <w:rsid w:val="006A753A"/>
    <w:rsid w:val="006A7C49"/>
    <w:rsid w:val="006A7DDF"/>
    <w:rsid w:val="006A7E5B"/>
    <w:rsid w:val="006A7FEC"/>
    <w:rsid w:val="006B020A"/>
    <w:rsid w:val="006B03E7"/>
    <w:rsid w:val="006B0420"/>
    <w:rsid w:val="006B07A4"/>
    <w:rsid w:val="006B0BA7"/>
    <w:rsid w:val="006B106B"/>
    <w:rsid w:val="006B118D"/>
    <w:rsid w:val="006B125B"/>
    <w:rsid w:val="006B1263"/>
    <w:rsid w:val="006B131F"/>
    <w:rsid w:val="006B15E8"/>
    <w:rsid w:val="006B16B9"/>
    <w:rsid w:val="006B1BCC"/>
    <w:rsid w:val="006B1E43"/>
    <w:rsid w:val="006B1FDF"/>
    <w:rsid w:val="006B27DB"/>
    <w:rsid w:val="006B29AC"/>
    <w:rsid w:val="006B2E21"/>
    <w:rsid w:val="006B2E94"/>
    <w:rsid w:val="006B2EEF"/>
    <w:rsid w:val="006B3125"/>
    <w:rsid w:val="006B3607"/>
    <w:rsid w:val="006B3761"/>
    <w:rsid w:val="006B394A"/>
    <w:rsid w:val="006B3AE5"/>
    <w:rsid w:val="006B3BB3"/>
    <w:rsid w:val="006B3C1F"/>
    <w:rsid w:val="006B3C35"/>
    <w:rsid w:val="006B3CE6"/>
    <w:rsid w:val="006B3DF0"/>
    <w:rsid w:val="006B4033"/>
    <w:rsid w:val="006B435A"/>
    <w:rsid w:val="006B456D"/>
    <w:rsid w:val="006B4B2C"/>
    <w:rsid w:val="006B4C9C"/>
    <w:rsid w:val="006B4E63"/>
    <w:rsid w:val="006B4E7A"/>
    <w:rsid w:val="006B5245"/>
    <w:rsid w:val="006B5972"/>
    <w:rsid w:val="006B5E26"/>
    <w:rsid w:val="006B5ED8"/>
    <w:rsid w:val="006B6381"/>
    <w:rsid w:val="006B64BC"/>
    <w:rsid w:val="006B65FD"/>
    <w:rsid w:val="006B6ACA"/>
    <w:rsid w:val="006B6D9E"/>
    <w:rsid w:val="006B6DB5"/>
    <w:rsid w:val="006B6FD7"/>
    <w:rsid w:val="006B7190"/>
    <w:rsid w:val="006B752F"/>
    <w:rsid w:val="006B7817"/>
    <w:rsid w:val="006B7823"/>
    <w:rsid w:val="006B7B89"/>
    <w:rsid w:val="006B7E7D"/>
    <w:rsid w:val="006B7EAC"/>
    <w:rsid w:val="006B7F61"/>
    <w:rsid w:val="006C015D"/>
    <w:rsid w:val="006C0189"/>
    <w:rsid w:val="006C02DF"/>
    <w:rsid w:val="006C0654"/>
    <w:rsid w:val="006C065A"/>
    <w:rsid w:val="006C0AD3"/>
    <w:rsid w:val="006C0C5D"/>
    <w:rsid w:val="006C0D93"/>
    <w:rsid w:val="006C0E39"/>
    <w:rsid w:val="006C1020"/>
    <w:rsid w:val="006C1050"/>
    <w:rsid w:val="006C1061"/>
    <w:rsid w:val="006C111B"/>
    <w:rsid w:val="006C1223"/>
    <w:rsid w:val="006C1224"/>
    <w:rsid w:val="006C1467"/>
    <w:rsid w:val="006C1489"/>
    <w:rsid w:val="006C1491"/>
    <w:rsid w:val="006C1533"/>
    <w:rsid w:val="006C1539"/>
    <w:rsid w:val="006C15A9"/>
    <w:rsid w:val="006C16CC"/>
    <w:rsid w:val="006C16DB"/>
    <w:rsid w:val="006C177F"/>
    <w:rsid w:val="006C17C0"/>
    <w:rsid w:val="006C17EF"/>
    <w:rsid w:val="006C18EA"/>
    <w:rsid w:val="006C1967"/>
    <w:rsid w:val="006C1AA6"/>
    <w:rsid w:val="006C1C2C"/>
    <w:rsid w:val="006C1D09"/>
    <w:rsid w:val="006C1F70"/>
    <w:rsid w:val="006C1FD5"/>
    <w:rsid w:val="006C2313"/>
    <w:rsid w:val="006C23B8"/>
    <w:rsid w:val="006C23DE"/>
    <w:rsid w:val="006C269B"/>
    <w:rsid w:val="006C26BF"/>
    <w:rsid w:val="006C29B4"/>
    <w:rsid w:val="006C29DE"/>
    <w:rsid w:val="006C30D5"/>
    <w:rsid w:val="006C3377"/>
    <w:rsid w:val="006C3486"/>
    <w:rsid w:val="006C34DF"/>
    <w:rsid w:val="006C3587"/>
    <w:rsid w:val="006C36CD"/>
    <w:rsid w:val="006C3727"/>
    <w:rsid w:val="006C3A39"/>
    <w:rsid w:val="006C3C50"/>
    <w:rsid w:val="006C3CE1"/>
    <w:rsid w:val="006C4114"/>
    <w:rsid w:val="006C4167"/>
    <w:rsid w:val="006C4228"/>
    <w:rsid w:val="006C42EA"/>
    <w:rsid w:val="006C44E7"/>
    <w:rsid w:val="006C456B"/>
    <w:rsid w:val="006C45F6"/>
    <w:rsid w:val="006C4BF4"/>
    <w:rsid w:val="006C4D4E"/>
    <w:rsid w:val="006C4FCF"/>
    <w:rsid w:val="006C4FD7"/>
    <w:rsid w:val="006C500B"/>
    <w:rsid w:val="006C507B"/>
    <w:rsid w:val="006C5275"/>
    <w:rsid w:val="006C5289"/>
    <w:rsid w:val="006C534F"/>
    <w:rsid w:val="006C55AC"/>
    <w:rsid w:val="006C581B"/>
    <w:rsid w:val="006C5B50"/>
    <w:rsid w:val="006C5B71"/>
    <w:rsid w:val="006C5C5E"/>
    <w:rsid w:val="006C5CFE"/>
    <w:rsid w:val="006C5DC3"/>
    <w:rsid w:val="006C5F77"/>
    <w:rsid w:val="006C6159"/>
    <w:rsid w:val="006C6171"/>
    <w:rsid w:val="006C6279"/>
    <w:rsid w:val="006C645F"/>
    <w:rsid w:val="006C6648"/>
    <w:rsid w:val="006C6A57"/>
    <w:rsid w:val="006C6A62"/>
    <w:rsid w:val="006C6E4E"/>
    <w:rsid w:val="006C6FC8"/>
    <w:rsid w:val="006C7286"/>
    <w:rsid w:val="006C7388"/>
    <w:rsid w:val="006C74AA"/>
    <w:rsid w:val="006C766B"/>
    <w:rsid w:val="006C79F0"/>
    <w:rsid w:val="006C7AE0"/>
    <w:rsid w:val="006C7D38"/>
    <w:rsid w:val="006D008E"/>
    <w:rsid w:val="006D04BB"/>
    <w:rsid w:val="006D0695"/>
    <w:rsid w:val="006D0718"/>
    <w:rsid w:val="006D0A21"/>
    <w:rsid w:val="006D0AD1"/>
    <w:rsid w:val="006D0CBA"/>
    <w:rsid w:val="006D0D85"/>
    <w:rsid w:val="006D0DC8"/>
    <w:rsid w:val="006D0EE2"/>
    <w:rsid w:val="006D16A4"/>
    <w:rsid w:val="006D16E3"/>
    <w:rsid w:val="006D1973"/>
    <w:rsid w:val="006D1AFA"/>
    <w:rsid w:val="006D1E37"/>
    <w:rsid w:val="006D2172"/>
    <w:rsid w:val="006D2976"/>
    <w:rsid w:val="006D2986"/>
    <w:rsid w:val="006D2BF1"/>
    <w:rsid w:val="006D2BFB"/>
    <w:rsid w:val="006D2C2B"/>
    <w:rsid w:val="006D2EAA"/>
    <w:rsid w:val="006D2F39"/>
    <w:rsid w:val="006D3281"/>
    <w:rsid w:val="006D34B8"/>
    <w:rsid w:val="006D3551"/>
    <w:rsid w:val="006D38EF"/>
    <w:rsid w:val="006D3AB7"/>
    <w:rsid w:val="006D3F30"/>
    <w:rsid w:val="006D4587"/>
    <w:rsid w:val="006D4647"/>
    <w:rsid w:val="006D4C96"/>
    <w:rsid w:val="006D4D33"/>
    <w:rsid w:val="006D4DA7"/>
    <w:rsid w:val="006D4F29"/>
    <w:rsid w:val="006D50D6"/>
    <w:rsid w:val="006D53D6"/>
    <w:rsid w:val="006D5681"/>
    <w:rsid w:val="006D59BD"/>
    <w:rsid w:val="006D59CE"/>
    <w:rsid w:val="006D5C11"/>
    <w:rsid w:val="006D5C9C"/>
    <w:rsid w:val="006D5F7B"/>
    <w:rsid w:val="006D5FAD"/>
    <w:rsid w:val="006D606B"/>
    <w:rsid w:val="006D609A"/>
    <w:rsid w:val="006D61DB"/>
    <w:rsid w:val="006D6290"/>
    <w:rsid w:val="006D62F6"/>
    <w:rsid w:val="006D62F7"/>
    <w:rsid w:val="006D6477"/>
    <w:rsid w:val="006D6479"/>
    <w:rsid w:val="006D649C"/>
    <w:rsid w:val="006D667B"/>
    <w:rsid w:val="006D674E"/>
    <w:rsid w:val="006D6E4D"/>
    <w:rsid w:val="006D7017"/>
    <w:rsid w:val="006D7113"/>
    <w:rsid w:val="006D7252"/>
    <w:rsid w:val="006D74CD"/>
    <w:rsid w:val="006D7556"/>
    <w:rsid w:val="006D780A"/>
    <w:rsid w:val="006D791B"/>
    <w:rsid w:val="006D799D"/>
    <w:rsid w:val="006D7CEE"/>
    <w:rsid w:val="006D7D76"/>
    <w:rsid w:val="006E0275"/>
    <w:rsid w:val="006E06CC"/>
    <w:rsid w:val="006E0842"/>
    <w:rsid w:val="006E0CDC"/>
    <w:rsid w:val="006E0E98"/>
    <w:rsid w:val="006E105F"/>
    <w:rsid w:val="006E1389"/>
    <w:rsid w:val="006E1548"/>
    <w:rsid w:val="006E172B"/>
    <w:rsid w:val="006E1A24"/>
    <w:rsid w:val="006E1B24"/>
    <w:rsid w:val="006E1B5B"/>
    <w:rsid w:val="006E1B93"/>
    <w:rsid w:val="006E1E0B"/>
    <w:rsid w:val="006E1E26"/>
    <w:rsid w:val="006E2325"/>
    <w:rsid w:val="006E23BB"/>
    <w:rsid w:val="006E245B"/>
    <w:rsid w:val="006E25E9"/>
    <w:rsid w:val="006E2779"/>
    <w:rsid w:val="006E285F"/>
    <w:rsid w:val="006E2B64"/>
    <w:rsid w:val="006E2BB3"/>
    <w:rsid w:val="006E2BEC"/>
    <w:rsid w:val="006E2DD0"/>
    <w:rsid w:val="006E2ED1"/>
    <w:rsid w:val="006E3305"/>
    <w:rsid w:val="006E337B"/>
    <w:rsid w:val="006E3A86"/>
    <w:rsid w:val="006E3B69"/>
    <w:rsid w:val="006E3C42"/>
    <w:rsid w:val="006E3CDA"/>
    <w:rsid w:val="006E40AE"/>
    <w:rsid w:val="006E42D1"/>
    <w:rsid w:val="006E4538"/>
    <w:rsid w:val="006E4583"/>
    <w:rsid w:val="006E462C"/>
    <w:rsid w:val="006E4736"/>
    <w:rsid w:val="006E476D"/>
    <w:rsid w:val="006E48F5"/>
    <w:rsid w:val="006E4910"/>
    <w:rsid w:val="006E4AFA"/>
    <w:rsid w:val="006E4B4C"/>
    <w:rsid w:val="006E4D68"/>
    <w:rsid w:val="006E4EDB"/>
    <w:rsid w:val="006E51AA"/>
    <w:rsid w:val="006E5511"/>
    <w:rsid w:val="006E565E"/>
    <w:rsid w:val="006E5A7A"/>
    <w:rsid w:val="006E5C5E"/>
    <w:rsid w:val="006E5F8A"/>
    <w:rsid w:val="006E6011"/>
    <w:rsid w:val="006E60B9"/>
    <w:rsid w:val="006E63A1"/>
    <w:rsid w:val="006E647F"/>
    <w:rsid w:val="006E6607"/>
    <w:rsid w:val="006E67CD"/>
    <w:rsid w:val="006E68F4"/>
    <w:rsid w:val="006E6CB5"/>
    <w:rsid w:val="006E6E74"/>
    <w:rsid w:val="006E6F10"/>
    <w:rsid w:val="006E705D"/>
    <w:rsid w:val="006E7170"/>
    <w:rsid w:val="006E7326"/>
    <w:rsid w:val="006E7488"/>
    <w:rsid w:val="006E7491"/>
    <w:rsid w:val="006E756D"/>
    <w:rsid w:val="006E7644"/>
    <w:rsid w:val="006E7798"/>
    <w:rsid w:val="006F03EA"/>
    <w:rsid w:val="006F07AA"/>
    <w:rsid w:val="006F084C"/>
    <w:rsid w:val="006F0C9B"/>
    <w:rsid w:val="006F0E0F"/>
    <w:rsid w:val="006F0F3B"/>
    <w:rsid w:val="006F1509"/>
    <w:rsid w:val="006F152D"/>
    <w:rsid w:val="006F15E3"/>
    <w:rsid w:val="006F17E3"/>
    <w:rsid w:val="006F1F14"/>
    <w:rsid w:val="006F1F64"/>
    <w:rsid w:val="006F1FBB"/>
    <w:rsid w:val="006F2057"/>
    <w:rsid w:val="006F2276"/>
    <w:rsid w:val="006F2277"/>
    <w:rsid w:val="006F22DC"/>
    <w:rsid w:val="006F270F"/>
    <w:rsid w:val="006F2AF7"/>
    <w:rsid w:val="006F2B8E"/>
    <w:rsid w:val="006F2F0A"/>
    <w:rsid w:val="006F3589"/>
    <w:rsid w:val="006F3818"/>
    <w:rsid w:val="006F3BD5"/>
    <w:rsid w:val="006F3C32"/>
    <w:rsid w:val="006F3C9F"/>
    <w:rsid w:val="006F3E33"/>
    <w:rsid w:val="006F3E3F"/>
    <w:rsid w:val="006F3F05"/>
    <w:rsid w:val="006F3F96"/>
    <w:rsid w:val="006F4136"/>
    <w:rsid w:val="006F4180"/>
    <w:rsid w:val="006F4308"/>
    <w:rsid w:val="006F4428"/>
    <w:rsid w:val="006F4727"/>
    <w:rsid w:val="006F4BF2"/>
    <w:rsid w:val="006F56CD"/>
    <w:rsid w:val="006F5F6A"/>
    <w:rsid w:val="006F5FE3"/>
    <w:rsid w:val="006F6182"/>
    <w:rsid w:val="006F61AE"/>
    <w:rsid w:val="006F62F7"/>
    <w:rsid w:val="006F64BA"/>
    <w:rsid w:val="006F6567"/>
    <w:rsid w:val="006F6A58"/>
    <w:rsid w:val="006F6AC3"/>
    <w:rsid w:val="006F6B0D"/>
    <w:rsid w:val="006F6BEC"/>
    <w:rsid w:val="006F705F"/>
    <w:rsid w:val="006F72B5"/>
    <w:rsid w:val="006F746F"/>
    <w:rsid w:val="006F74A5"/>
    <w:rsid w:val="006F764C"/>
    <w:rsid w:val="006F7A53"/>
    <w:rsid w:val="006F7AC5"/>
    <w:rsid w:val="006F7EB2"/>
    <w:rsid w:val="006F7F5E"/>
    <w:rsid w:val="00700033"/>
    <w:rsid w:val="00700239"/>
    <w:rsid w:val="0070026C"/>
    <w:rsid w:val="0070036F"/>
    <w:rsid w:val="007004D1"/>
    <w:rsid w:val="00700564"/>
    <w:rsid w:val="00700822"/>
    <w:rsid w:val="007008BB"/>
    <w:rsid w:val="00700BA8"/>
    <w:rsid w:val="00700BB1"/>
    <w:rsid w:val="00700BBB"/>
    <w:rsid w:val="0070129C"/>
    <w:rsid w:val="00701384"/>
    <w:rsid w:val="007019A1"/>
    <w:rsid w:val="00701A89"/>
    <w:rsid w:val="00701AA5"/>
    <w:rsid w:val="00701F18"/>
    <w:rsid w:val="00701F22"/>
    <w:rsid w:val="00702245"/>
    <w:rsid w:val="00702312"/>
    <w:rsid w:val="007025C6"/>
    <w:rsid w:val="00702728"/>
    <w:rsid w:val="00702847"/>
    <w:rsid w:val="00702A36"/>
    <w:rsid w:val="00702A82"/>
    <w:rsid w:val="00702A93"/>
    <w:rsid w:val="00702C6C"/>
    <w:rsid w:val="00702DD6"/>
    <w:rsid w:val="00703159"/>
    <w:rsid w:val="00703450"/>
    <w:rsid w:val="00703483"/>
    <w:rsid w:val="0070377B"/>
    <w:rsid w:val="00703DD6"/>
    <w:rsid w:val="0070405A"/>
    <w:rsid w:val="0070482B"/>
    <w:rsid w:val="007048DB"/>
    <w:rsid w:val="00704B88"/>
    <w:rsid w:val="00704E23"/>
    <w:rsid w:val="00704E7E"/>
    <w:rsid w:val="00704F9E"/>
    <w:rsid w:val="00705318"/>
    <w:rsid w:val="007053BD"/>
    <w:rsid w:val="00705E2B"/>
    <w:rsid w:val="0070633F"/>
    <w:rsid w:val="0070641E"/>
    <w:rsid w:val="00706544"/>
    <w:rsid w:val="0070670C"/>
    <w:rsid w:val="00706A9F"/>
    <w:rsid w:val="00706AB8"/>
    <w:rsid w:val="00706C87"/>
    <w:rsid w:val="00706D01"/>
    <w:rsid w:val="00706EB6"/>
    <w:rsid w:val="0070704B"/>
    <w:rsid w:val="007071AF"/>
    <w:rsid w:val="00707359"/>
    <w:rsid w:val="00707461"/>
    <w:rsid w:val="007077F1"/>
    <w:rsid w:val="0070796B"/>
    <w:rsid w:val="007079CE"/>
    <w:rsid w:val="00707A0D"/>
    <w:rsid w:val="00707BDA"/>
    <w:rsid w:val="00707CA7"/>
    <w:rsid w:val="00707E02"/>
    <w:rsid w:val="00707E30"/>
    <w:rsid w:val="00707F1B"/>
    <w:rsid w:val="00707F7B"/>
    <w:rsid w:val="00707F9A"/>
    <w:rsid w:val="007100C9"/>
    <w:rsid w:val="00710463"/>
    <w:rsid w:val="0071062C"/>
    <w:rsid w:val="00710699"/>
    <w:rsid w:val="00710E3C"/>
    <w:rsid w:val="00710E8B"/>
    <w:rsid w:val="00711081"/>
    <w:rsid w:val="007110D8"/>
    <w:rsid w:val="007112A5"/>
    <w:rsid w:val="0071177E"/>
    <w:rsid w:val="007118A6"/>
    <w:rsid w:val="00711947"/>
    <w:rsid w:val="00711B4B"/>
    <w:rsid w:val="00711C13"/>
    <w:rsid w:val="00711CBD"/>
    <w:rsid w:val="00712814"/>
    <w:rsid w:val="007128E2"/>
    <w:rsid w:val="00712D74"/>
    <w:rsid w:val="00713139"/>
    <w:rsid w:val="00713176"/>
    <w:rsid w:val="00713311"/>
    <w:rsid w:val="007135B9"/>
    <w:rsid w:val="00713636"/>
    <w:rsid w:val="00713655"/>
    <w:rsid w:val="0071397C"/>
    <w:rsid w:val="00713A2B"/>
    <w:rsid w:val="00713B62"/>
    <w:rsid w:val="00713DD6"/>
    <w:rsid w:val="00713EF9"/>
    <w:rsid w:val="0071407D"/>
    <w:rsid w:val="00714147"/>
    <w:rsid w:val="007142CC"/>
    <w:rsid w:val="00714417"/>
    <w:rsid w:val="00714668"/>
    <w:rsid w:val="007146D2"/>
    <w:rsid w:val="0071473C"/>
    <w:rsid w:val="00714849"/>
    <w:rsid w:val="00714B57"/>
    <w:rsid w:val="00714BEE"/>
    <w:rsid w:val="00715136"/>
    <w:rsid w:val="00715195"/>
    <w:rsid w:val="00715436"/>
    <w:rsid w:val="0071573F"/>
    <w:rsid w:val="00715747"/>
    <w:rsid w:val="007158EF"/>
    <w:rsid w:val="00715CEC"/>
    <w:rsid w:val="00715E9B"/>
    <w:rsid w:val="00715F13"/>
    <w:rsid w:val="0071610B"/>
    <w:rsid w:val="0071617E"/>
    <w:rsid w:val="00716311"/>
    <w:rsid w:val="00716476"/>
    <w:rsid w:val="0071675C"/>
    <w:rsid w:val="0071691D"/>
    <w:rsid w:val="007169A5"/>
    <w:rsid w:val="00716A4A"/>
    <w:rsid w:val="00716AFE"/>
    <w:rsid w:val="00716C90"/>
    <w:rsid w:val="00716CB4"/>
    <w:rsid w:val="00716D77"/>
    <w:rsid w:val="007173C9"/>
    <w:rsid w:val="007174DD"/>
    <w:rsid w:val="00717680"/>
    <w:rsid w:val="00717B42"/>
    <w:rsid w:val="00720256"/>
    <w:rsid w:val="00720507"/>
    <w:rsid w:val="007208D0"/>
    <w:rsid w:val="00720927"/>
    <w:rsid w:val="00720969"/>
    <w:rsid w:val="0072096C"/>
    <w:rsid w:val="00720A5C"/>
    <w:rsid w:val="00720E8E"/>
    <w:rsid w:val="00721016"/>
    <w:rsid w:val="0072119A"/>
    <w:rsid w:val="0072151D"/>
    <w:rsid w:val="00721795"/>
    <w:rsid w:val="00721D40"/>
    <w:rsid w:val="00721EDD"/>
    <w:rsid w:val="00721F36"/>
    <w:rsid w:val="00721F61"/>
    <w:rsid w:val="00721FAE"/>
    <w:rsid w:val="00722129"/>
    <w:rsid w:val="00722154"/>
    <w:rsid w:val="00722309"/>
    <w:rsid w:val="00722581"/>
    <w:rsid w:val="00722A53"/>
    <w:rsid w:val="00722AED"/>
    <w:rsid w:val="00722DC0"/>
    <w:rsid w:val="00722E05"/>
    <w:rsid w:val="00722F0F"/>
    <w:rsid w:val="00722F2F"/>
    <w:rsid w:val="00722F50"/>
    <w:rsid w:val="007231D9"/>
    <w:rsid w:val="00723327"/>
    <w:rsid w:val="00723487"/>
    <w:rsid w:val="00723571"/>
    <w:rsid w:val="00723657"/>
    <w:rsid w:val="00723724"/>
    <w:rsid w:val="007237AE"/>
    <w:rsid w:val="0072388A"/>
    <w:rsid w:val="007238BA"/>
    <w:rsid w:val="00723BEA"/>
    <w:rsid w:val="00723E3E"/>
    <w:rsid w:val="00724149"/>
    <w:rsid w:val="007244A9"/>
    <w:rsid w:val="007246AA"/>
    <w:rsid w:val="007247EE"/>
    <w:rsid w:val="00724865"/>
    <w:rsid w:val="00724B96"/>
    <w:rsid w:val="00724C51"/>
    <w:rsid w:val="007254AC"/>
    <w:rsid w:val="007254C1"/>
    <w:rsid w:val="007255F3"/>
    <w:rsid w:val="00725646"/>
    <w:rsid w:val="007256E6"/>
    <w:rsid w:val="00725B46"/>
    <w:rsid w:val="00725B94"/>
    <w:rsid w:val="00725BB2"/>
    <w:rsid w:val="00725F13"/>
    <w:rsid w:val="00726D6E"/>
    <w:rsid w:val="0072703F"/>
    <w:rsid w:val="00727180"/>
    <w:rsid w:val="007277EE"/>
    <w:rsid w:val="00727BA6"/>
    <w:rsid w:val="00727DFF"/>
    <w:rsid w:val="0073028B"/>
    <w:rsid w:val="007302B7"/>
    <w:rsid w:val="007304D1"/>
    <w:rsid w:val="00730720"/>
    <w:rsid w:val="00730736"/>
    <w:rsid w:val="00730803"/>
    <w:rsid w:val="00730869"/>
    <w:rsid w:val="00730958"/>
    <w:rsid w:val="00730A26"/>
    <w:rsid w:val="00730A85"/>
    <w:rsid w:val="00730D6A"/>
    <w:rsid w:val="00730FB9"/>
    <w:rsid w:val="007310B5"/>
    <w:rsid w:val="007312D2"/>
    <w:rsid w:val="00731553"/>
    <w:rsid w:val="00731589"/>
    <w:rsid w:val="00731647"/>
    <w:rsid w:val="0073173A"/>
    <w:rsid w:val="00731746"/>
    <w:rsid w:val="007318AB"/>
    <w:rsid w:val="007318C8"/>
    <w:rsid w:val="007318E8"/>
    <w:rsid w:val="00731F9A"/>
    <w:rsid w:val="00732224"/>
    <w:rsid w:val="007323CD"/>
    <w:rsid w:val="007324FE"/>
    <w:rsid w:val="0073263C"/>
    <w:rsid w:val="0073298F"/>
    <w:rsid w:val="0073299E"/>
    <w:rsid w:val="00732E8C"/>
    <w:rsid w:val="00732F4A"/>
    <w:rsid w:val="00732F4F"/>
    <w:rsid w:val="00732F56"/>
    <w:rsid w:val="00732FFB"/>
    <w:rsid w:val="00733285"/>
    <w:rsid w:val="00733335"/>
    <w:rsid w:val="007334F5"/>
    <w:rsid w:val="0073370A"/>
    <w:rsid w:val="00733789"/>
    <w:rsid w:val="007337DA"/>
    <w:rsid w:val="0073380D"/>
    <w:rsid w:val="00733D6A"/>
    <w:rsid w:val="00733E34"/>
    <w:rsid w:val="00733F3A"/>
    <w:rsid w:val="00733FE0"/>
    <w:rsid w:val="0073413F"/>
    <w:rsid w:val="0073430B"/>
    <w:rsid w:val="007343B0"/>
    <w:rsid w:val="0073444D"/>
    <w:rsid w:val="007344FF"/>
    <w:rsid w:val="00734732"/>
    <w:rsid w:val="00734859"/>
    <w:rsid w:val="007349A1"/>
    <w:rsid w:val="00734F74"/>
    <w:rsid w:val="00734FBE"/>
    <w:rsid w:val="007352B2"/>
    <w:rsid w:val="007353A6"/>
    <w:rsid w:val="007353CB"/>
    <w:rsid w:val="00735534"/>
    <w:rsid w:val="00735782"/>
    <w:rsid w:val="00735AF9"/>
    <w:rsid w:val="00735D20"/>
    <w:rsid w:val="00735F54"/>
    <w:rsid w:val="007360BA"/>
    <w:rsid w:val="007363F7"/>
    <w:rsid w:val="00736728"/>
    <w:rsid w:val="0073672C"/>
    <w:rsid w:val="007368FD"/>
    <w:rsid w:val="007369A8"/>
    <w:rsid w:val="00736D1E"/>
    <w:rsid w:val="00736FA0"/>
    <w:rsid w:val="007373E2"/>
    <w:rsid w:val="007375B8"/>
    <w:rsid w:val="007376D5"/>
    <w:rsid w:val="00737764"/>
    <w:rsid w:val="007378D7"/>
    <w:rsid w:val="00737B15"/>
    <w:rsid w:val="00737C8D"/>
    <w:rsid w:val="00737CDE"/>
    <w:rsid w:val="00737E64"/>
    <w:rsid w:val="00737F06"/>
    <w:rsid w:val="00740139"/>
    <w:rsid w:val="00740178"/>
    <w:rsid w:val="007401DC"/>
    <w:rsid w:val="007401F0"/>
    <w:rsid w:val="00740375"/>
    <w:rsid w:val="0074068D"/>
    <w:rsid w:val="00740843"/>
    <w:rsid w:val="00740853"/>
    <w:rsid w:val="00740A35"/>
    <w:rsid w:val="00740EDF"/>
    <w:rsid w:val="007410DF"/>
    <w:rsid w:val="0074115E"/>
    <w:rsid w:val="00741186"/>
    <w:rsid w:val="007418CD"/>
    <w:rsid w:val="0074196A"/>
    <w:rsid w:val="0074198E"/>
    <w:rsid w:val="00741A13"/>
    <w:rsid w:val="00741B3E"/>
    <w:rsid w:val="00741F5F"/>
    <w:rsid w:val="00742111"/>
    <w:rsid w:val="007421E9"/>
    <w:rsid w:val="0074222C"/>
    <w:rsid w:val="00742245"/>
    <w:rsid w:val="0074256A"/>
    <w:rsid w:val="00742580"/>
    <w:rsid w:val="00742978"/>
    <w:rsid w:val="00742BF5"/>
    <w:rsid w:val="00742ECA"/>
    <w:rsid w:val="00743015"/>
    <w:rsid w:val="00743041"/>
    <w:rsid w:val="007432BB"/>
    <w:rsid w:val="0074340C"/>
    <w:rsid w:val="00743DE1"/>
    <w:rsid w:val="007443D1"/>
    <w:rsid w:val="00744471"/>
    <w:rsid w:val="007445BE"/>
    <w:rsid w:val="007449BE"/>
    <w:rsid w:val="00744AC8"/>
    <w:rsid w:val="00744DC3"/>
    <w:rsid w:val="00744E48"/>
    <w:rsid w:val="007452D5"/>
    <w:rsid w:val="007453A8"/>
    <w:rsid w:val="00745970"/>
    <w:rsid w:val="007459B5"/>
    <w:rsid w:val="00745A69"/>
    <w:rsid w:val="00745C4B"/>
    <w:rsid w:val="00745C76"/>
    <w:rsid w:val="00745CC0"/>
    <w:rsid w:val="00745F2F"/>
    <w:rsid w:val="00745F7A"/>
    <w:rsid w:val="00746104"/>
    <w:rsid w:val="00746181"/>
    <w:rsid w:val="0074692C"/>
    <w:rsid w:val="00746970"/>
    <w:rsid w:val="00746AB2"/>
    <w:rsid w:val="00746AEC"/>
    <w:rsid w:val="00746C4F"/>
    <w:rsid w:val="00746F52"/>
    <w:rsid w:val="00746F6A"/>
    <w:rsid w:val="00747228"/>
    <w:rsid w:val="007475C1"/>
    <w:rsid w:val="0074778B"/>
    <w:rsid w:val="00747797"/>
    <w:rsid w:val="007477EF"/>
    <w:rsid w:val="007478E5"/>
    <w:rsid w:val="00747907"/>
    <w:rsid w:val="0074792A"/>
    <w:rsid w:val="00747943"/>
    <w:rsid w:val="00747BAE"/>
    <w:rsid w:val="00747C4D"/>
    <w:rsid w:val="00747DB1"/>
    <w:rsid w:val="00747EED"/>
    <w:rsid w:val="00750034"/>
    <w:rsid w:val="007500B5"/>
    <w:rsid w:val="007500FF"/>
    <w:rsid w:val="00750157"/>
    <w:rsid w:val="00750632"/>
    <w:rsid w:val="0075078A"/>
    <w:rsid w:val="007507B0"/>
    <w:rsid w:val="00750D38"/>
    <w:rsid w:val="00751088"/>
    <w:rsid w:val="007511EE"/>
    <w:rsid w:val="0075127A"/>
    <w:rsid w:val="007512FB"/>
    <w:rsid w:val="00751396"/>
    <w:rsid w:val="007516D3"/>
    <w:rsid w:val="007516F2"/>
    <w:rsid w:val="00751B51"/>
    <w:rsid w:val="00752868"/>
    <w:rsid w:val="00752B3B"/>
    <w:rsid w:val="00752DD7"/>
    <w:rsid w:val="00752EA3"/>
    <w:rsid w:val="007530FE"/>
    <w:rsid w:val="00753156"/>
    <w:rsid w:val="0075320C"/>
    <w:rsid w:val="00753591"/>
    <w:rsid w:val="0075359A"/>
    <w:rsid w:val="0075360B"/>
    <w:rsid w:val="007537E7"/>
    <w:rsid w:val="00753D8F"/>
    <w:rsid w:val="00753DFB"/>
    <w:rsid w:val="00753E81"/>
    <w:rsid w:val="00754013"/>
    <w:rsid w:val="00754190"/>
    <w:rsid w:val="0075468B"/>
    <w:rsid w:val="00754B02"/>
    <w:rsid w:val="00755133"/>
    <w:rsid w:val="00755356"/>
    <w:rsid w:val="007557AC"/>
    <w:rsid w:val="0075594C"/>
    <w:rsid w:val="00756094"/>
    <w:rsid w:val="00756401"/>
    <w:rsid w:val="00756503"/>
    <w:rsid w:val="007568D6"/>
    <w:rsid w:val="007569B1"/>
    <w:rsid w:val="007569C9"/>
    <w:rsid w:val="0075733B"/>
    <w:rsid w:val="0075737A"/>
    <w:rsid w:val="007574E4"/>
    <w:rsid w:val="0075772C"/>
    <w:rsid w:val="0075779E"/>
    <w:rsid w:val="007577E0"/>
    <w:rsid w:val="00757B28"/>
    <w:rsid w:val="007601BA"/>
    <w:rsid w:val="007601C7"/>
    <w:rsid w:val="007606B6"/>
    <w:rsid w:val="007609FB"/>
    <w:rsid w:val="00760E80"/>
    <w:rsid w:val="00760FA0"/>
    <w:rsid w:val="0076122F"/>
    <w:rsid w:val="007612BC"/>
    <w:rsid w:val="007612BD"/>
    <w:rsid w:val="0076175A"/>
    <w:rsid w:val="0076179E"/>
    <w:rsid w:val="00761918"/>
    <w:rsid w:val="00761962"/>
    <w:rsid w:val="00761A64"/>
    <w:rsid w:val="0076257E"/>
    <w:rsid w:val="007625BF"/>
    <w:rsid w:val="007625D4"/>
    <w:rsid w:val="00762624"/>
    <w:rsid w:val="007626E2"/>
    <w:rsid w:val="007627F1"/>
    <w:rsid w:val="00762AD3"/>
    <w:rsid w:val="00762C1C"/>
    <w:rsid w:val="00763000"/>
    <w:rsid w:val="00763177"/>
    <w:rsid w:val="007632C9"/>
    <w:rsid w:val="0076361B"/>
    <w:rsid w:val="007636F0"/>
    <w:rsid w:val="007636FE"/>
    <w:rsid w:val="007639DF"/>
    <w:rsid w:val="00763B56"/>
    <w:rsid w:val="00763BF6"/>
    <w:rsid w:val="00763F86"/>
    <w:rsid w:val="0076411C"/>
    <w:rsid w:val="007644FA"/>
    <w:rsid w:val="00764619"/>
    <w:rsid w:val="00764645"/>
    <w:rsid w:val="00764672"/>
    <w:rsid w:val="007649FF"/>
    <w:rsid w:val="00764B56"/>
    <w:rsid w:val="00764C4C"/>
    <w:rsid w:val="00764E17"/>
    <w:rsid w:val="00764FA3"/>
    <w:rsid w:val="00764FD5"/>
    <w:rsid w:val="007650FB"/>
    <w:rsid w:val="00765210"/>
    <w:rsid w:val="007652A6"/>
    <w:rsid w:val="00765319"/>
    <w:rsid w:val="007654E9"/>
    <w:rsid w:val="007655D3"/>
    <w:rsid w:val="00765AB4"/>
    <w:rsid w:val="00765B91"/>
    <w:rsid w:val="00765DD3"/>
    <w:rsid w:val="00766345"/>
    <w:rsid w:val="00766391"/>
    <w:rsid w:val="007663AF"/>
    <w:rsid w:val="0076646B"/>
    <w:rsid w:val="0076672B"/>
    <w:rsid w:val="007667E4"/>
    <w:rsid w:val="00766A42"/>
    <w:rsid w:val="00766AEA"/>
    <w:rsid w:val="00766B12"/>
    <w:rsid w:val="00766B96"/>
    <w:rsid w:val="00766DDA"/>
    <w:rsid w:val="00766E50"/>
    <w:rsid w:val="00766EC0"/>
    <w:rsid w:val="00767063"/>
    <w:rsid w:val="0076789F"/>
    <w:rsid w:val="00767A14"/>
    <w:rsid w:val="00767B01"/>
    <w:rsid w:val="00767D4D"/>
    <w:rsid w:val="00767FC1"/>
    <w:rsid w:val="00770127"/>
    <w:rsid w:val="00770218"/>
    <w:rsid w:val="007702EC"/>
    <w:rsid w:val="0077033C"/>
    <w:rsid w:val="007707B7"/>
    <w:rsid w:val="007708DC"/>
    <w:rsid w:val="00770A73"/>
    <w:rsid w:val="00770F7B"/>
    <w:rsid w:val="00770FAC"/>
    <w:rsid w:val="007710F0"/>
    <w:rsid w:val="00771409"/>
    <w:rsid w:val="007714E0"/>
    <w:rsid w:val="00771899"/>
    <w:rsid w:val="007719F0"/>
    <w:rsid w:val="007719F4"/>
    <w:rsid w:val="00771B2E"/>
    <w:rsid w:val="00771BEC"/>
    <w:rsid w:val="00771EAE"/>
    <w:rsid w:val="00771FB4"/>
    <w:rsid w:val="007720C0"/>
    <w:rsid w:val="00772312"/>
    <w:rsid w:val="0077249A"/>
    <w:rsid w:val="00772587"/>
    <w:rsid w:val="00772647"/>
    <w:rsid w:val="00772A9B"/>
    <w:rsid w:val="00772AF4"/>
    <w:rsid w:val="00772BFF"/>
    <w:rsid w:val="00772F2F"/>
    <w:rsid w:val="007730A3"/>
    <w:rsid w:val="007733B2"/>
    <w:rsid w:val="00773452"/>
    <w:rsid w:val="00773611"/>
    <w:rsid w:val="00773627"/>
    <w:rsid w:val="00773833"/>
    <w:rsid w:val="0077383F"/>
    <w:rsid w:val="00773CCD"/>
    <w:rsid w:val="00773E7D"/>
    <w:rsid w:val="00773F21"/>
    <w:rsid w:val="00773FDE"/>
    <w:rsid w:val="0077402A"/>
    <w:rsid w:val="007746D6"/>
    <w:rsid w:val="00774A3F"/>
    <w:rsid w:val="00774D81"/>
    <w:rsid w:val="00774F3A"/>
    <w:rsid w:val="00774FAA"/>
    <w:rsid w:val="00775129"/>
    <w:rsid w:val="00775395"/>
    <w:rsid w:val="0077540F"/>
    <w:rsid w:val="00775434"/>
    <w:rsid w:val="0077577C"/>
    <w:rsid w:val="00775842"/>
    <w:rsid w:val="00775A07"/>
    <w:rsid w:val="00776072"/>
    <w:rsid w:val="00776158"/>
    <w:rsid w:val="007761A7"/>
    <w:rsid w:val="007762BE"/>
    <w:rsid w:val="007765A1"/>
    <w:rsid w:val="00776700"/>
    <w:rsid w:val="007767CF"/>
    <w:rsid w:val="00776A12"/>
    <w:rsid w:val="00776A36"/>
    <w:rsid w:val="00776EE4"/>
    <w:rsid w:val="00776F15"/>
    <w:rsid w:val="00776FC8"/>
    <w:rsid w:val="007773A0"/>
    <w:rsid w:val="007773A1"/>
    <w:rsid w:val="007774BC"/>
    <w:rsid w:val="0077755E"/>
    <w:rsid w:val="007776A8"/>
    <w:rsid w:val="0077783B"/>
    <w:rsid w:val="007779A4"/>
    <w:rsid w:val="00777FBF"/>
    <w:rsid w:val="00777FDB"/>
    <w:rsid w:val="00780399"/>
    <w:rsid w:val="007803DB"/>
    <w:rsid w:val="00780449"/>
    <w:rsid w:val="00780487"/>
    <w:rsid w:val="00780572"/>
    <w:rsid w:val="0078082D"/>
    <w:rsid w:val="00780B1B"/>
    <w:rsid w:val="00780C69"/>
    <w:rsid w:val="00780C7E"/>
    <w:rsid w:val="00780D71"/>
    <w:rsid w:val="00780F11"/>
    <w:rsid w:val="00780FA3"/>
    <w:rsid w:val="00781016"/>
    <w:rsid w:val="007812DF"/>
    <w:rsid w:val="00781716"/>
    <w:rsid w:val="0078195A"/>
    <w:rsid w:val="00781B33"/>
    <w:rsid w:val="00781B4A"/>
    <w:rsid w:val="00781EB9"/>
    <w:rsid w:val="00781F6E"/>
    <w:rsid w:val="0078226F"/>
    <w:rsid w:val="007826DB"/>
    <w:rsid w:val="00782857"/>
    <w:rsid w:val="00782A81"/>
    <w:rsid w:val="00782AF5"/>
    <w:rsid w:val="00782BE7"/>
    <w:rsid w:val="00782CDE"/>
    <w:rsid w:val="00782D8B"/>
    <w:rsid w:val="00782F22"/>
    <w:rsid w:val="00782F53"/>
    <w:rsid w:val="007832FE"/>
    <w:rsid w:val="0078362E"/>
    <w:rsid w:val="0078379E"/>
    <w:rsid w:val="00783B95"/>
    <w:rsid w:val="00783C00"/>
    <w:rsid w:val="00783C44"/>
    <w:rsid w:val="00783CA2"/>
    <w:rsid w:val="00783E6B"/>
    <w:rsid w:val="00783ED2"/>
    <w:rsid w:val="00783F2C"/>
    <w:rsid w:val="00783F81"/>
    <w:rsid w:val="00784203"/>
    <w:rsid w:val="00784896"/>
    <w:rsid w:val="007848D3"/>
    <w:rsid w:val="00784FC3"/>
    <w:rsid w:val="007851EB"/>
    <w:rsid w:val="0078524D"/>
    <w:rsid w:val="00785529"/>
    <w:rsid w:val="0078578D"/>
    <w:rsid w:val="00785A55"/>
    <w:rsid w:val="00785A6F"/>
    <w:rsid w:val="00786148"/>
    <w:rsid w:val="007861A9"/>
    <w:rsid w:val="00786213"/>
    <w:rsid w:val="007863C6"/>
    <w:rsid w:val="007864AA"/>
    <w:rsid w:val="00786695"/>
    <w:rsid w:val="007866F5"/>
    <w:rsid w:val="007867D2"/>
    <w:rsid w:val="00786946"/>
    <w:rsid w:val="00786AA0"/>
    <w:rsid w:val="00786B32"/>
    <w:rsid w:val="0078706A"/>
    <w:rsid w:val="007872B7"/>
    <w:rsid w:val="007874B7"/>
    <w:rsid w:val="00787532"/>
    <w:rsid w:val="007879B9"/>
    <w:rsid w:val="00787C8A"/>
    <w:rsid w:val="00787CA6"/>
    <w:rsid w:val="00787CBD"/>
    <w:rsid w:val="007900F5"/>
    <w:rsid w:val="00790172"/>
    <w:rsid w:val="00790338"/>
    <w:rsid w:val="00790619"/>
    <w:rsid w:val="007908DF"/>
    <w:rsid w:val="00790A7D"/>
    <w:rsid w:val="00790C8B"/>
    <w:rsid w:val="00790D69"/>
    <w:rsid w:val="00790E90"/>
    <w:rsid w:val="007910E7"/>
    <w:rsid w:val="00791195"/>
    <w:rsid w:val="00791264"/>
    <w:rsid w:val="00791634"/>
    <w:rsid w:val="0079167D"/>
    <w:rsid w:val="007916B2"/>
    <w:rsid w:val="00791B9A"/>
    <w:rsid w:val="00791C3A"/>
    <w:rsid w:val="00791E67"/>
    <w:rsid w:val="00791F41"/>
    <w:rsid w:val="0079208A"/>
    <w:rsid w:val="0079208B"/>
    <w:rsid w:val="007923BB"/>
    <w:rsid w:val="00792445"/>
    <w:rsid w:val="007925C3"/>
    <w:rsid w:val="00792B93"/>
    <w:rsid w:val="00792EAA"/>
    <w:rsid w:val="007931C9"/>
    <w:rsid w:val="007933B0"/>
    <w:rsid w:val="007933DD"/>
    <w:rsid w:val="00793450"/>
    <w:rsid w:val="0079354A"/>
    <w:rsid w:val="007936C0"/>
    <w:rsid w:val="00793752"/>
    <w:rsid w:val="00793775"/>
    <w:rsid w:val="00793E87"/>
    <w:rsid w:val="007940F3"/>
    <w:rsid w:val="0079414F"/>
    <w:rsid w:val="007941DF"/>
    <w:rsid w:val="00794211"/>
    <w:rsid w:val="00794550"/>
    <w:rsid w:val="00794800"/>
    <w:rsid w:val="00794BB0"/>
    <w:rsid w:val="00794CAF"/>
    <w:rsid w:val="007951CB"/>
    <w:rsid w:val="0079525F"/>
    <w:rsid w:val="0079539F"/>
    <w:rsid w:val="0079540F"/>
    <w:rsid w:val="007955CD"/>
    <w:rsid w:val="007956A6"/>
    <w:rsid w:val="007956BD"/>
    <w:rsid w:val="00795796"/>
    <w:rsid w:val="00795822"/>
    <w:rsid w:val="00795849"/>
    <w:rsid w:val="00795934"/>
    <w:rsid w:val="00795A47"/>
    <w:rsid w:val="00795FB6"/>
    <w:rsid w:val="0079600E"/>
    <w:rsid w:val="007960ED"/>
    <w:rsid w:val="0079613C"/>
    <w:rsid w:val="0079621B"/>
    <w:rsid w:val="007963F2"/>
    <w:rsid w:val="00796445"/>
    <w:rsid w:val="007964E3"/>
    <w:rsid w:val="00796572"/>
    <w:rsid w:val="0079658A"/>
    <w:rsid w:val="00796644"/>
    <w:rsid w:val="0079698B"/>
    <w:rsid w:val="00796C21"/>
    <w:rsid w:val="00796FC3"/>
    <w:rsid w:val="00797018"/>
    <w:rsid w:val="00797145"/>
    <w:rsid w:val="00797305"/>
    <w:rsid w:val="0079736E"/>
    <w:rsid w:val="00797378"/>
    <w:rsid w:val="00797396"/>
    <w:rsid w:val="0079751F"/>
    <w:rsid w:val="00797596"/>
    <w:rsid w:val="0079759E"/>
    <w:rsid w:val="007978E6"/>
    <w:rsid w:val="00797A39"/>
    <w:rsid w:val="00797C37"/>
    <w:rsid w:val="00797ED7"/>
    <w:rsid w:val="00797F96"/>
    <w:rsid w:val="007A0046"/>
    <w:rsid w:val="007A037A"/>
    <w:rsid w:val="007A0452"/>
    <w:rsid w:val="007A0504"/>
    <w:rsid w:val="007A0574"/>
    <w:rsid w:val="007A0854"/>
    <w:rsid w:val="007A086E"/>
    <w:rsid w:val="007A0979"/>
    <w:rsid w:val="007A0E03"/>
    <w:rsid w:val="007A1142"/>
    <w:rsid w:val="007A1332"/>
    <w:rsid w:val="007A15C7"/>
    <w:rsid w:val="007A1677"/>
    <w:rsid w:val="007A1799"/>
    <w:rsid w:val="007A1C07"/>
    <w:rsid w:val="007A1E7B"/>
    <w:rsid w:val="007A234B"/>
    <w:rsid w:val="007A234F"/>
    <w:rsid w:val="007A29B8"/>
    <w:rsid w:val="007A2A1D"/>
    <w:rsid w:val="007A2BEC"/>
    <w:rsid w:val="007A2CAC"/>
    <w:rsid w:val="007A2CB2"/>
    <w:rsid w:val="007A2D5D"/>
    <w:rsid w:val="007A2E71"/>
    <w:rsid w:val="007A2FBC"/>
    <w:rsid w:val="007A30BC"/>
    <w:rsid w:val="007A327C"/>
    <w:rsid w:val="007A336F"/>
    <w:rsid w:val="007A34E4"/>
    <w:rsid w:val="007A3545"/>
    <w:rsid w:val="007A3936"/>
    <w:rsid w:val="007A3945"/>
    <w:rsid w:val="007A3CED"/>
    <w:rsid w:val="007A3DF2"/>
    <w:rsid w:val="007A4290"/>
    <w:rsid w:val="007A4394"/>
    <w:rsid w:val="007A4DA4"/>
    <w:rsid w:val="007A4ECC"/>
    <w:rsid w:val="007A4F5A"/>
    <w:rsid w:val="007A5362"/>
    <w:rsid w:val="007A5912"/>
    <w:rsid w:val="007A5BEA"/>
    <w:rsid w:val="007A5E63"/>
    <w:rsid w:val="007A6128"/>
    <w:rsid w:val="007A6156"/>
    <w:rsid w:val="007A6511"/>
    <w:rsid w:val="007A652A"/>
    <w:rsid w:val="007A6833"/>
    <w:rsid w:val="007A68E4"/>
    <w:rsid w:val="007A692A"/>
    <w:rsid w:val="007A694F"/>
    <w:rsid w:val="007A6A6A"/>
    <w:rsid w:val="007A6D29"/>
    <w:rsid w:val="007A6D4A"/>
    <w:rsid w:val="007A6FC2"/>
    <w:rsid w:val="007A7196"/>
    <w:rsid w:val="007A719A"/>
    <w:rsid w:val="007A73F2"/>
    <w:rsid w:val="007A74B4"/>
    <w:rsid w:val="007A76AC"/>
    <w:rsid w:val="007A77F9"/>
    <w:rsid w:val="007A79E3"/>
    <w:rsid w:val="007A7B09"/>
    <w:rsid w:val="007A7B0B"/>
    <w:rsid w:val="007A7B4F"/>
    <w:rsid w:val="007A7DA2"/>
    <w:rsid w:val="007A7EE4"/>
    <w:rsid w:val="007B01E6"/>
    <w:rsid w:val="007B026B"/>
    <w:rsid w:val="007B03D7"/>
    <w:rsid w:val="007B07EC"/>
    <w:rsid w:val="007B0859"/>
    <w:rsid w:val="007B09E5"/>
    <w:rsid w:val="007B0A07"/>
    <w:rsid w:val="007B0B22"/>
    <w:rsid w:val="007B0B88"/>
    <w:rsid w:val="007B0BA3"/>
    <w:rsid w:val="007B0BD2"/>
    <w:rsid w:val="007B0DAB"/>
    <w:rsid w:val="007B0E9B"/>
    <w:rsid w:val="007B1086"/>
    <w:rsid w:val="007B11C6"/>
    <w:rsid w:val="007B1240"/>
    <w:rsid w:val="007B1662"/>
    <w:rsid w:val="007B1A44"/>
    <w:rsid w:val="007B1B62"/>
    <w:rsid w:val="007B1D87"/>
    <w:rsid w:val="007B262E"/>
    <w:rsid w:val="007B267C"/>
    <w:rsid w:val="007B26FF"/>
    <w:rsid w:val="007B2743"/>
    <w:rsid w:val="007B30E3"/>
    <w:rsid w:val="007B3172"/>
    <w:rsid w:val="007B34F2"/>
    <w:rsid w:val="007B3514"/>
    <w:rsid w:val="007B365C"/>
    <w:rsid w:val="007B3873"/>
    <w:rsid w:val="007B3A20"/>
    <w:rsid w:val="007B3BE5"/>
    <w:rsid w:val="007B3CEE"/>
    <w:rsid w:val="007B41E6"/>
    <w:rsid w:val="007B43A9"/>
    <w:rsid w:val="007B444D"/>
    <w:rsid w:val="007B457E"/>
    <w:rsid w:val="007B469A"/>
    <w:rsid w:val="007B47A3"/>
    <w:rsid w:val="007B4936"/>
    <w:rsid w:val="007B4BAE"/>
    <w:rsid w:val="007B4D3B"/>
    <w:rsid w:val="007B4D9D"/>
    <w:rsid w:val="007B501A"/>
    <w:rsid w:val="007B50E9"/>
    <w:rsid w:val="007B5243"/>
    <w:rsid w:val="007B525F"/>
    <w:rsid w:val="007B547D"/>
    <w:rsid w:val="007B595E"/>
    <w:rsid w:val="007B5A69"/>
    <w:rsid w:val="007B5C71"/>
    <w:rsid w:val="007B5EF5"/>
    <w:rsid w:val="007B6518"/>
    <w:rsid w:val="007B6C18"/>
    <w:rsid w:val="007B6D9C"/>
    <w:rsid w:val="007B708A"/>
    <w:rsid w:val="007B7247"/>
    <w:rsid w:val="007B72AF"/>
    <w:rsid w:val="007B739E"/>
    <w:rsid w:val="007B75B6"/>
    <w:rsid w:val="007B75FF"/>
    <w:rsid w:val="007B77AD"/>
    <w:rsid w:val="007B793D"/>
    <w:rsid w:val="007B79BE"/>
    <w:rsid w:val="007C0484"/>
    <w:rsid w:val="007C0A42"/>
    <w:rsid w:val="007C0CFC"/>
    <w:rsid w:val="007C0E61"/>
    <w:rsid w:val="007C10D6"/>
    <w:rsid w:val="007C1244"/>
    <w:rsid w:val="007C152A"/>
    <w:rsid w:val="007C161D"/>
    <w:rsid w:val="007C1900"/>
    <w:rsid w:val="007C199A"/>
    <w:rsid w:val="007C1A93"/>
    <w:rsid w:val="007C1B19"/>
    <w:rsid w:val="007C1C92"/>
    <w:rsid w:val="007C278A"/>
    <w:rsid w:val="007C27C4"/>
    <w:rsid w:val="007C2840"/>
    <w:rsid w:val="007C2846"/>
    <w:rsid w:val="007C2AD7"/>
    <w:rsid w:val="007C2EAF"/>
    <w:rsid w:val="007C2FCA"/>
    <w:rsid w:val="007C3159"/>
    <w:rsid w:val="007C334D"/>
    <w:rsid w:val="007C3387"/>
    <w:rsid w:val="007C3450"/>
    <w:rsid w:val="007C3A2F"/>
    <w:rsid w:val="007C472B"/>
    <w:rsid w:val="007C473B"/>
    <w:rsid w:val="007C48D5"/>
    <w:rsid w:val="007C49B5"/>
    <w:rsid w:val="007C4CB1"/>
    <w:rsid w:val="007C50AB"/>
    <w:rsid w:val="007C50B2"/>
    <w:rsid w:val="007C5288"/>
    <w:rsid w:val="007C530A"/>
    <w:rsid w:val="007C5465"/>
    <w:rsid w:val="007C5841"/>
    <w:rsid w:val="007C58EB"/>
    <w:rsid w:val="007C5B30"/>
    <w:rsid w:val="007C5C4B"/>
    <w:rsid w:val="007C6190"/>
    <w:rsid w:val="007C6351"/>
    <w:rsid w:val="007C639D"/>
    <w:rsid w:val="007C6588"/>
    <w:rsid w:val="007C6642"/>
    <w:rsid w:val="007C667E"/>
    <w:rsid w:val="007C688A"/>
    <w:rsid w:val="007C6C4B"/>
    <w:rsid w:val="007C6E1E"/>
    <w:rsid w:val="007C6F8E"/>
    <w:rsid w:val="007C72AD"/>
    <w:rsid w:val="007C773D"/>
    <w:rsid w:val="007C780A"/>
    <w:rsid w:val="007C7B75"/>
    <w:rsid w:val="007C7B93"/>
    <w:rsid w:val="007C7C02"/>
    <w:rsid w:val="007C7C0D"/>
    <w:rsid w:val="007D00E8"/>
    <w:rsid w:val="007D0160"/>
    <w:rsid w:val="007D0426"/>
    <w:rsid w:val="007D04F5"/>
    <w:rsid w:val="007D05E8"/>
    <w:rsid w:val="007D0658"/>
    <w:rsid w:val="007D066A"/>
    <w:rsid w:val="007D0704"/>
    <w:rsid w:val="007D087D"/>
    <w:rsid w:val="007D08A2"/>
    <w:rsid w:val="007D09CD"/>
    <w:rsid w:val="007D0A70"/>
    <w:rsid w:val="007D0B46"/>
    <w:rsid w:val="007D0B98"/>
    <w:rsid w:val="007D0BD9"/>
    <w:rsid w:val="007D0D9F"/>
    <w:rsid w:val="007D0E20"/>
    <w:rsid w:val="007D0F31"/>
    <w:rsid w:val="007D1207"/>
    <w:rsid w:val="007D1263"/>
    <w:rsid w:val="007D1347"/>
    <w:rsid w:val="007D15B7"/>
    <w:rsid w:val="007D160C"/>
    <w:rsid w:val="007D1681"/>
    <w:rsid w:val="007D1698"/>
    <w:rsid w:val="007D1872"/>
    <w:rsid w:val="007D199D"/>
    <w:rsid w:val="007D1B95"/>
    <w:rsid w:val="007D1DD0"/>
    <w:rsid w:val="007D1EC2"/>
    <w:rsid w:val="007D1EC8"/>
    <w:rsid w:val="007D2044"/>
    <w:rsid w:val="007D23D0"/>
    <w:rsid w:val="007D248E"/>
    <w:rsid w:val="007D2549"/>
    <w:rsid w:val="007D2CC3"/>
    <w:rsid w:val="007D2D59"/>
    <w:rsid w:val="007D2DE2"/>
    <w:rsid w:val="007D2FCB"/>
    <w:rsid w:val="007D3652"/>
    <w:rsid w:val="007D36AF"/>
    <w:rsid w:val="007D373E"/>
    <w:rsid w:val="007D37A9"/>
    <w:rsid w:val="007D38F3"/>
    <w:rsid w:val="007D38F9"/>
    <w:rsid w:val="007D397D"/>
    <w:rsid w:val="007D3A74"/>
    <w:rsid w:val="007D3B9A"/>
    <w:rsid w:val="007D3C8E"/>
    <w:rsid w:val="007D3F00"/>
    <w:rsid w:val="007D4C0A"/>
    <w:rsid w:val="007D4D42"/>
    <w:rsid w:val="007D4ED7"/>
    <w:rsid w:val="007D4F95"/>
    <w:rsid w:val="007D5465"/>
    <w:rsid w:val="007D570E"/>
    <w:rsid w:val="007D5716"/>
    <w:rsid w:val="007D5730"/>
    <w:rsid w:val="007D5907"/>
    <w:rsid w:val="007D594C"/>
    <w:rsid w:val="007D59D0"/>
    <w:rsid w:val="007D5AA2"/>
    <w:rsid w:val="007D5B88"/>
    <w:rsid w:val="007D5E2D"/>
    <w:rsid w:val="007D61BB"/>
    <w:rsid w:val="007D6245"/>
    <w:rsid w:val="007D63C5"/>
    <w:rsid w:val="007D666D"/>
    <w:rsid w:val="007D69E4"/>
    <w:rsid w:val="007D6B7F"/>
    <w:rsid w:val="007D7049"/>
    <w:rsid w:val="007D70B0"/>
    <w:rsid w:val="007D7147"/>
    <w:rsid w:val="007D71A3"/>
    <w:rsid w:val="007D7436"/>
    <w:rsid w:val="007D778B"/>
    <w:rsid w:val="007D78AA"/>
    <w:rsid w:val="007D79E0"/>
    <w:rsid w:val="007D79E6"/>
    <w:rsid w:val="007D7A23"/>
    <w:rsid w:val="007D7CE0"/>
    <w:rsid w:val="007D7ECA"/>
    <w:rsid w:val="007E0073"/>
    <w:rsid w:val="007E0158"/>
    <w:rsid w:val="007E0594"/>
    <w:rsid w:val="007E07E3"/>
    <w:rsid w:val="007E08D3"/>
    <w:rsid w:val="007E0A41"/>
    <w:rsid w:val="007E0D3E"/>
    <w:rsid w:val="007E1048"/>
    <w:rsid w:val="007E113C"/>
    <w:rsid w:val="007E12A4"/>
    <w:rsid w:val="007E1443"/>
    <w:rsid w:val="007E15C8"/>
    <w:rsid w:val="007E15E3"/>
    <w:rsid w:val="007E160C"/>
    <w:rsid w:val="007E1836"/>
    <w:rsid w:val="007E1BEA"/>
    <w:rsid w:val="007E1C78"/>
    <w:rsid w:val="007E1E4E"/>
    <w:rsid w:val="007E2022"/>
    <w:rsid w:val="007E21D8"/>
    <w:rsid w:val="007E2447"/>
    <w:rsid w:val="007E26C9"/>
    <w:rsid w:val="007E2B37"/>
    <w:rsid w:val="007E2F13"/>
    <w:rsid w:val="007E2F82"/>
    <w:rsid w:val="007E33CE"/>
    <w:rsid w:val="007E3465"/>
    <w:rsid w:val="007E3491"/>
    <w:rsid w:val="007E3538"/>
    <w:rsid w:val="007E3570"/>
    <w:rsid w:val="007E3AFE"/>
    <w:rsid w:val="007E3C72"/>
    <w:rsid w:val="007E40AB"/>
    <w:rsid w:val="007E41A8"/>
    <w:rsid w:val="007E43B6"/>
    <w:rsid w:val="007E445F"/>
    <w:rsid w:val="007E48E2"/>
    <w:rsid w:val="007E4AE7"/>
    <w:rsid w:val="007E4B58"/>
    <w:rsid w:val="007E4EAE"/>
    <w:rsid w:val="007E4FDE"/>
    <w:rsid w:val="007E50C0"/>
    <w:rsid w:val="007E53E8"/>
    <w:rsid w:val="007E54C6"/>
    <w:rsid w:val="007E5659"/>
    <w:rsid w:val="007E59BA"/>
    <w:rsid w:val="007E5AA8"/>
    <w:rsid w:val="007E5B7A"/>
    <w:rsid w:val="007E5E84"/>
    <w:rsid w:val="007E5EDC"/>
    <w:rsid w:val="007E5F06"/>
    <w:rsid w:val="007E5F12"/>
    <w:rsid w:val="007E60F4"/>
    <w:rsid w:val="007E62A3"/>
    <w:rsid w:val="007E6740"/>
    <w:rsid w:val="007E692E"/>
    <w:rsid w:val="007E6CA2"/>
    <w:rsid w:val="007E6D10"/>
    <w:rsid w:val="007E6D66"/>
    <w:rsid w:val="007E6DA3"/>
    <w:rsid w:val="007E6ECE"/>
    <w:rsid w:val="007E6FDE"/>
    <w:rsid w:val="007E7088"/>
    <w:rsid w:val="007E72D3"/>
    <w:rsid w:val="007E7337"/>
    <w:rsid w:val="007E7678"/>
    <w:rsid w:val="007E76A9"/>
    <w:rsid w:val="007E78B4"/>
    <w:rsid w:val="007E7ACC"/>
    <w:rsid w:val="007E7C20"/>
    <w:rsid w:val="007E7C2F"/>
    <w:rsid w:val="007F030A"/>
    <w:rsid w:val="007F06DA"/>
    <w:rsid w:val="007F078E"/>
    <w:rsid w:val="007F08D1"/>
    <w:rsid w:val="007F09CA"/>
    <w:rsid w:val="007F0C2E"/>
    <w:rsid w:val="007F0DF3"/>
    <w:rsid w:val="007F0FC1"/>
    <w:rsid w:val="007F115D"/>
    <w:rsid w:val="007F11AC"/>
    <w:rsid w:val="007F13A9"/>
    <w:rsid w:val="007F13B1"/>
    <w:rsid w:val="007F16ED"/>
    <w:rsid w:val="007F20AA"/>
    <w:rsid w:val="007F20D5"/>
    <w:rsid w:val="007F2282"/>
    <w:rsid w:val="007F232C"/>
    <w:rsid w:val="007F2574"/>
    <w:rsid w:val="007F26C1"/>
    <w:rsid w:val="007F295A"/>
    <w:rsid w:val="007F2E28"/>
    <w:rsid w:val="007F31C4"/>
    <w:rsid w:val="007F325A"/>
    <w:rsid w:val="007F3565"/>
    <w:rsid w:val="007F3593"/>
    <w:rsid w:val="007F3742"/>
    <w:rsid w:val="007F3931"/>
    <w:rsid w:val="007F3A9C"/>
    <w:rsid w:val="007F3ACC"/>
    <w:rsid w:val="007F3C11"/>
    <w:rsid w:val="007F4027"/>
    <w:rsid w:val="007F4095"/>
    <w:rsid w:val="007F40F7"/>
    <w:rsid w:val="007F46A8"/>
    <w:rsid w:val="007F4E30"/>
    <w:rsid w:val="007F4E49"/>
    <w:rsid w:val="007F5007"/>
    <w:rsid w:val="007F507E"/>
    <w:rsid w:val="007F50DF"/>
    <w:rsid w:val="007F5125"/>
    <w:rsid w:val="007F53BA"/>
    <w:rsid w:val="007F5DB9"/>
    <w:rsid w:val="007F624B"/>
    <w:rsid w:val="007F646D"/>
    <w:rsid w:val="007F65FA"/>
    <w:rsid w:val="007F6703"/>
    <w:rsid w:val="007F6AB7"/>
    <w:rsid w:val="007F6BBB"/>
    <w:rsid w:val="007F6E0C"/>
    <w:rsid w:val="007F6EAF"/>
    <w:rsid w:val="007F714D"/>
    <w:rsid w:val="007F715F"/>
    <w:rsid w:val="007F73D9"/>
    <w:rsid w:val="007F74BE"/>
    <w:rsid w:val="007F74DA"/>
    <w:rsid w:val="007F7505"/>
    <w:rsid w:val="007F7532"/>
    <w:rsid w:val="007F7915"/>
    <w:rsid w:val="007F7C83"/>
    <w:rsid w:val="007F7D85"/>
    <w:rsid w:val="008003A1"/>
    <w:rsid w:val="00800529"/>
    <w:rsid w:val="008008D2"/>
    <w:rsid w:val="00800E3E"/>
    <w:rsid w:val="008011A1"/>
    <w:rsid w:val="008011EB"/>
    <w:rsid w:val="0080153F"/>
    <w:rsid w:val="008017C0"/>
    <w:rsid w:val="00801B98"/>
    <w:rsid w:val="008021EC"/>
    <w:rsid w:val="00802216"/>
    <w:rsid w:val="008023D1"/>
    <w:rsid w:val="008023F2"/>
    <w:rsid w:val="00802658"/>
    <w:rsid w:val="008026C4"/>
    <w:rsid w:val="0080279A"/>
    <w:rsid w:val="00802F6D"/>
    <w:rsid w:val="00802FAF"/>
    <w:rsid w:val="00803480"/>
    <w:rsid w:val="0080357C"/>
    <w:rsid w:val="008038D0"/>
    <w:rsid w:val="00803A33"/>
    <w:rsid w:val="00803A53"/>
    <w:rsid w:val="00803D6A"/>
    <w:rsid w:val="00803DBD"/>
    <w:rsid w:val="00804213"/>
    <w:rsid w:val="00804429"/>
    <w:rsid w:val="00804434"/>
    <w:rsid w:val="00804772"/>
    <w:rsid w:val="0080494E"/>
    <w:rsid w:val="00804A8D"/>
    <w:rsid w:val="00804AA7"/>
    <w:rsid w:val="00804CBA"/>
    <w:rsid w:val="00804CCF"/>
    <w:rsid w:val="00805149"/>
    <w:rsid w:val="008053C5"/>
    <w:rsid w:val="00805613"/>
    <w:rsid w:val="00805989"/>
    <w:rsid w:val="00805B00"/>
    <w:rsid w:val="00805E74"/>
    <w:rsid w:val="00806381"/>
    <w:rsid w:val="00806398"/>
    <w:rsid w:val="00806595"/>
    <w:rsid w:val="00806801"/>
    <w:rsid w:val="0080697C"/>
    <w:rsid w:val="00806A36"/>
    <w:rsid w:val="00806C7E"/>
    <w:rsid w:val="008070E0"/>
    <w:rsid w:val="00807371"/>
    <w:rsid w:val="00807448"/>
    <w:rsid w:val="008077A8"/>
    <w:rsid w:val="0080781D"/>
    <w:rsid w:val="0080783A"/>
    <w:rsid w:val="00807A82"/>
    <w:rsid w:val="00807C02"/>
    <w:rsid w:val="00807E33"/>
    <w:rsid w:val="00807F50"/>
    <w:rsid w:val="00810140"/>
    <w:rsid w:val="0081015C"/>
    <w:rsid w:val="00810673"/>
    <w:rsid w:val="008106B9"/>
    <w:rsid w:val="0081071F"/>
    <w:rsid w:val="008109C7"/>
    <w:rsid w:val="00810B30"/>
    <w:rsid w:val="00810B60"/>
    <w:rsid w:val="00810BB5"/>
    <w:rsid w:val="00810C8B"/>
    <w:rsid w:val="00810E46"/>
    <w:rsid w:val="008113CF"/>
    <w:rsid w:val="008114D2"/>
    <w:rsid w:val="008117AF"/>
    <w:rsid w:val="008117DD"/>
    <w:rsid w:val="00811AFE"/>
    <w:rsid w:val="00811EDC"/>
    <w:rsid w:val="00812192"/>
    <w:rsid w:val="00812281"/>
    <w:rsid w:val="008125B2"/>
    <w:rsid w:val="00812607"/>
    <w:rsid w:val="00812639"/>
    <w:rsid w:val="00812658"/>
    <w:rsid w:val="008127F9"/>
    <w:rsid w:val="00812943"/>
    <w:rsid w:val="00812985"/>
    <w:rsid w:val="008133FF"/>
    <w:rsid w:val="00813A41"/>
    <w:rsid w:val="00813CBC"/>
    <w:rsid w:val="0081400E"/>
    <w:rsid w:val="008140A8"/>
    <w:rsid w:val="00814349"/>
    <w:rsid w:val="0081499D"/>
    <w:rsid w:val="008149B4"/>
    <w:rsid w:val="00814C52"/>
    <w:rsid w:val="00814D05"/>
    <w:rsid w:val="00815010"/>
    <w:rsid w:val="008150BB"/>
    <w:rsid w:val="00815252"/>
    <w:rsid w:val="008154FE"/>
    <w:rsid w:val="00815B2E"/>
    <w:rsid w:val="00815D79"/>
    <w:rsid w:val="0081623E"/>
    <w:rsid w:val="00816785"/>
    <w:rsid w:val="00816C42"/>
    <w:rsid w:val="00816D35"/>
    <w:rsid w:val="00817717"/>
    <w:rsid w:val="00817A4B"/>
    <w:rsid w:val="00817AE4"/>
    <w:rsid w:val="00817B98"/>
    <w:rsid w:val="00817C4C"/>
    <w:rsid w:val="00817D04"/>
    <w:rsid w:val="00820003"/>
    <w:rsid w:val="0082010E"/>
    <w:rsid w:val="008203D0"/>
    <w:rsid w:val="008203D4"/>
    <w:rsid w:val="008205D7"/>
    <w:rsid w:val="00820615"/>
    <w:rsid w:val="008206A2"/>
    <w:rsid w:val="0082089B"/>
    <w:rsid w:val="008209A8"/>
    <w:rsid w:val="00820A53"/>
    <w:rsid w:val="00820AB6"/>
    <w:rsid w:val="00820C9F"/>
    <w:rsid w:val="00820CA9"/>
    <w:rsid w:val="00820D28"/>
    <w:rsid w:val="00820D9C"/>
    <w:rsid w:val="00820E32"/>
    <w:rsid w:val="00820FA8"/>
    <w:rsid w:val="00820FD6"/>
    <w:rsid w:val="00821195"/>
    <w:rsid w:val="00821668"/>
    <w:rsid w:val="00821724"/>
    <w:rsid w:val="00821859"/>
    <w:rsid w:val="008218C8"/>
    <w:rsid w:val="008218CA"/>
    <w:rsid w:val="00821C2F"/>
    <w:rsid w:val="00821D20"/>
    <w:rsid w:val="00821DAF"/>
    <w:rsid w:val="00821EF3"/>
    <w:rsid w:val="0082205F"/>
    <w:rsid w:val="00822126"/>
    <w:rsid w:val="00822408"/>
    <w:rsid w:val="008226B1"/>
    <w:rsid w:val="00822C68"/>
    <w:rsid w:val="00822E6F"/>
    <w:rsid w:val="00822F57"/>
    <w:rsid w:val="00822F9B"/>
    <w:rsid w:val="0082305E"/>
    <w:rsid w:val="008231AF"/>
    <w:rsid w:val="008235B3"/>
    <w:rsid w:val="008235E1"/>
    <w:rsid w:val="008237B2"/>
    <w:rsid w:val="00823CB7"/>
    <w:rsid w:val="00823CC8"/>
    <w:rsid w:val="00823CEC"/>
    <w:rsid w:val="00823E55"/>
    <w:rsid w:val="0082417A"/>
    <w:rsid w:val="00824202"/>
    <w:rsid w:val="00824330"/>
    <w:rsid w:val="00824353"/>
    <w:rsid w:val="00824438"/>
    <w:rsid w:val="00824562"/>
    <w:rsid w:val="00824661"/>
    <w:rsid w:val="008247CB"/>
    <w:rsid w:val="00824AF6"/>
    <w:rsid w:val="00824C92"/>
    <w:rsid w:val="00824F1F"/>
    <w:rsid w:val="0082527B"/>
    <w:rsid w:val="008252FB"/>
    <w:rsid w:val="00825573"/>
    <w:rsid w:val="008255DB"/>
    <w:rsid w:val="0082582A"/>
    <w:rsid w:val="008259BF"/>
    <w:rsid w:val="00825CF2"/>
    <w:rsid w:val="00825EFA"/>
    <w:rsid w:val="00825F83"/>
    <w:rsid w:val="0082631E"/>
    <w:rsid w:val="008265D5"/>
    <w:rsid w:val="00826622"/>
    <w:rsid w:val="00826840"/>
    <w:rsid w:val="008269FF"/>
    <w:rsid w:val="00826D43"/>
    <w:rsid w:val="00826E2D"/>
    <w:rsid w:val="00827282"/>
    <w:rsid w:val="00827713"/>
    <w:rsid w:val="0082791C"/>
    <w:rsid w:val="00827A9C"/>
    <w:rsid w:val="00827C54"/>
    <w:rsid w:val="00827C56"/>
    <w:rsid w:val="00827FF2"/>
    <w:rsid w:val="0083015B"/>
    <w:rsid w:val="00830A4F"/>
    <w:rsid w:val="00830AA8"/>
    <w:rsid w:val="00830C22"/>
    <w:rsid w:val="00830E7E"/>
    <w:rsid w:val="00830EF7"/>
    <w:rsid w:val="00830FD3"/>
    <w:rsid w:val="00830FEB"/>
    <w:rsid w:val="0083128A"/>
    <w:rsid w:val="008314A2"/>
    <w:rsid w:val="00831588"/>
    <w:rsid w:val="00831682"/>
    <w:rsid w:val="00831860"/>
    <w:rsid w:val="00831CC8"/>
    <w:rsid w:val="00831E2B"/>
    <w:rsid w:val="00831E74"/>
    <w:rsid w:val="00832216"/>
    <w:rsid w:val="00832577"/>
    <w:rsid w:val="00832D9A"/>
    <w:rsid w:val="00832E1F"/>
    <w:rsid w:val="00833131"/>
    <w:rsid w:val="00833450"/>
    <w:rsid w:val="0083356B"/>
    <w:rsid w:val="008337FA"/>
    <w:rsid w:val="00833CBA"/>
    <w:rsid w:val="00833FD2"/>
    <w:rsid w:val="0083404A"/>
    <w:rsid w:val="0083418E"/>
    <w:rsid w:val="00834456"/>
    <w:rsid w:val="008346DC"/>
    <w:rsid w:val="00834A85"/>
    <w:rsid w:val="00834F04"/>
    <w:rsid w:val="00835274"/>
    <w:rsid w:val="0083587D"/>
    <w:rsid w:val="00835C26"/>
    <w:rsid w:val="00836307"/>
    <w:rsid w:val="00836521"/>
    <w:rsid w:val="00836577"/>
    <w:rsid w:val="0083674A"/>
    <w:rsid w:val="00836808"/>
    <w:rsid w:val="00836879"/>
    <w:rsid w:val="0083688F"/>
    <w:rsid w:val="00836917"/>
    <w:rsid w:val="00836B52"/>
    <w:rsid w:val="00836E03"/>
    <w:rsid w:val="00836F57"/>
    <w:rsid w:val="00836FED"/>
    <w:rsid w:val="00837125"/>
    <w:rsid w:val="0083749E"/>
    <w:rsid w:val="00837504"/>
    <w:rsid w:val="0083752A"/>
    <w:rsid w:val="0083765E"/>
    <w:rsid w:val="00837853"/>
    <w:rsid w:val="0083786B"/>
    <w:rsid w:val="00837AA4"/>
    <w:rsid w:val="00837EB3"/>
    <w:rsid w:val="008400FA"/>
    <w:rsid w:val="0084032A"/>
    <w:rsid w:val="00840915"/>
    <w:rsid w:val="00840BC0"/>
    <w:rsid w:val="00840D70"/>
    <w:rsid w:val="00841189"/>
    <w:rsid w:val="0084129A"/>
    <w:rsid w:val="00841326"/>
    <w:rsid w:val="0084137F"/>
    <w:rsid w:val="008413CE"/>
    <w:rsid w:val="008418FB"/>
    <w:rsid w:val="00841956"/>
    <w:rsid w:val="008419EF"/>
    <w:rsid w:val="00841B73"/>
    <w:rsid w:val="00841EF1"/>
    <w:rsid w:val="0084280A"/>
    <w:rsid w:val="008429B5"/>
    <w:rsid w:val="008429E1"/>
    <w:rsid w:val="00842C33"/>
    <w:rsid w:val="00842CB8"/>
    <w:rsid w:val="00842E59"/>
    <w:rsid w:val="0084311E"/>
    <w:rsid w:val="008431F3"/>
    <w:rsid w:val="00843371"/>
    <w:rsid w:val="00843724"/>
    <w:rsid w:val="0084397B"/>
    <w:rsid w:val="00843BFC"/>
    <w:rsid w:val="00843DA0"/>
    <w:rsid w:val="00843DA9"/>
    <w:rsid w:val="008442AB"/>
    <w:rsid w:val="0084450F"/>
    <w:rsid w:val="00844653"/>
    <w:rsid w:val="00844C48"/>
    <w:rsid w:val="00844C95"/>
    <w:rsid w:val="00845057"/>
    <w:rsid w:val="0084515F"/>
    <w:rsid w:val="00845222"/>
    <w:rsid w:val="00845452"/>
    <w:rsid w:val="0084577A"/>
    <w:rsid w:val="0084578A"/>
    <w:rsid w:val="0084590A"/>
    <w:rsid w:val="00845928"/>
    <w:rsid w:val="00845A4D"/>
    <w:rsid w:val="00845A91"/>
    <w:rsid w:val="00845B4F"/>
    <w:rsid w:val="00845E49"/>
    <w:rsid w:val="0084606B"/>
    <w:rsid w:val="008460BE"/>
    <w:rsid w:val="00846285"/>
    <w:rsid w:val="008464D2"/>
    <w:rsid w:val="00846801"/>
    <w:rsid w:val="00846C33"/>
    <w:rsid w:val="00846E8A"/>
    <w:rsid w:val="00846F5D"/>
    <w:rsid w:val="00846F7D"/>
    <w:rsid w:val="00847029"/>
    <w:rsid w:val="00847059"/>
    <w:rsid w:val="008474F4"/>
    <w:rsid w:val="008474FA"/>
    <w:rsid w:val="00847711"/>
    <w:rsid w:val="00847A24"/>
    <w:rsid w:val="00847D4D"/>
    <w:rsid w:val="00847D86"/>
    <w:rsid w:val="00847EDB"/>
    <w:rsid w:val="00847EF5"/>
    <w:rsid w:val="00847FCE"/>
    <w:rsid w:val="0085001A"/>
    <w:rsid w:val="0085012E"/>
    <w:rsid w:val="008505DA"/>
    <w:rsid w:val="00850911"/>
    <w:rsid w:val="00850957"/>
    <w:rsid w:val="00850964"/>
    <w:rsid w:val="00850F20"/>
    <w:rsid w:val="008510D8"/>
    <w:rsid w:val="008514A6"/>
    <w:rsid w:val="008514CB"/>
    <w:rsid w:val="0085173B"/>
    <w:rsid w:val="00851827"/>
    <w:rsid w:val="0085197B"/>
    <w:rsid w:val="00851B65"/>
    <w:rsid w:val="00851D30"/>
    <w:rsid w:val="00851F1E"/>
    <w:rsid w:val="00852857"/>
    <w:rsid w:val="00852F64"/>
    <w:rsid w:val="00852F90"/>
    <w:rsid w:val="00852FEE"/>
    <w:rsid w:val="00853287"/>
    <w:rsid w:val="008535D7"/>
    <w:rsid w:val="0085368F"/>
    <w:rsid w:val="00853814"/>
    <w:rsid w:val="00853999"/>
    <w:rsid w:val="00853A47"/>
    <w:rsid w:val="00853C40"/>
    <w:rsid w:val="00853CC2"/>
    <w:rsid w:val="00853D0E"/>
    <w:rsid w:val="0085408A"/>
    <w:rsid w:val="008542CD"/>
    <w:rsid w:val="00854494"/>
    <w:rsid w:val="008545AD"/>
    <w:rsid w:val="00854A2E"/>
    <w:rsid w:val="008551C5"/>
    <w:rsid w:val="008558F3"/>
    <w:rsid w:val="00855913"/>
    <w:rsid w:val="00855C2F"/>
    <w:rsid w:val="00855FDF"/>
    <w:rsid w:val="00856247"/>
    <w:rsid w:val="0085634C"/>
    <w:rsid w:val="008567B0"/>
    <w:rsid w:val="00856B4B"/>
    <w:rsid w:val="00856B4C"/>
    <w:rsid w:val="00856C2F"/>
    <w:rsid w:val="00857035"/>
    <w:rsid w:val="00857173"/>
    <w:rsid w:val="0085718C"/>
    <w:rsid w:val="008574FC"/>
    <w:rsid w:val="00857609"/>
    <w:rsid w:val="0085795D"/>
    <w:rsid w:val="00857ADE"/>
    <w:rsid w:val="00857D8D"/>
    <w:rsid w:val="00860191"/>
    <w:rsid w:val="008602CD"/>
    <w:rsid w:val="008604FB"/>
    <w:rsid w:val="0086075D"/>
    <w:rsid w:val="0086085E"/>
    <w:rsid w:val="008608CC"/>
    <w:rsid w:val="008609A3"/>
    <w:rsid w:val="008609D6"/>
    <w:rsid w:val="0086112D"/>
    <w:rsid w:val="008611A8"/>
    <w:rsid w:val="008611DF"/>
    <w:rsid w:val="00861395"/>
    <w:rsid w:val="00861528"/>
    <w:rsid w:val="00861683"/>
    <w:rsid w:val="00861847"/>
    <w:rsid w:val="0086198A"/>
    <w:rsid w:val="00861A5D"/>
    <w:rsid w:val="00861AE7"/>
    <w:rsid w:val="00861CB4"/>
    <w:rsid w:val="00861EB2"/>
    <w:rsid w:val="008620F9"/>
    <w:rsid w:val="0086220F"/>
    <w:rsid w:val="00862375"/>
    <w:rsid w:val="0086257D"/>
    <w:rsid w:val="008625C8"/>
    <w:rsid w:val="008626AE"/>
    <w:rsid w:val="00862771"/>
    <w:rsid w:val="00862A98"/>
    <w:rsid w:val="00862C41"/>
    <w:rsid w:val="00862E17"/>
    <w:rsid w:val="0086353F"/>
    <w:rsid w:val="00863816"/>
    <w:rsid w:val="00863829"/>
    <w:rsid w:val="00863848"/>
    <w:rsid w:val="00863B2E"/>
    <w:rsid w:val="00863C84"/>
    <w:rsid w:val="00863CBE"/>
    <w:rsid w:val="0086406F"/>
    <w:rsid w:val="0086460C"/>
    <w:rsid w:val="00864793"/>
    <w:rsid w:val="008649B3"/>
    <w:rsid w:val="00864D4B"/>
    <w:rsid w:val="00864E61"/>
    <w:rsid w:val="008650D1"/>
    <w:rsid w:val="008650E7"/>
    <w:rsid w:val="008654D2"/>
    <w:rsid w:val="008656C6"/>
    <w:rsid w:val="0086595C"/>
    <w:rsid w:val="00865A2F"/>
    <w:rsid w:val="00865CC4"/>
    <w:rsid w:val="00865D22"/>
    <w:rsid w:val="0086645B"/>
    <w:rsid w:val="00866642"/>
    <w:rsid w:val="008669CB"/>
    <w:rsid w:val="00866A4A"/>
    <w:rsid w:val="00866FC8"/>
    <w:rsid w:val="008670B4"/>
    <w:rsid w:val="008676C5"/>
    <w:rsid w:val="00867746"/>
    <w:rsid w:val="00867786"/>
    <w:rsid w:val="00867798"/>
    <w:rsid w:val="00867B90"/>
    <w:rsid w:val="00867F2E"/>
    <w:rsid w:val="0087034F"/>
    <w:rsid w:val="008704FF"/>
    <w:rsid w:val="008708DA"/>
    <w:rsid w:val="00870F41"/>
    <w:rsid w:val="008711E2"/>
    <w:rsid w:val="008712B8"/>
    <w:rsid w:val="0087134F"/>
    <w:rsid w:val="008717B4"/>
    <w:rsid w:val="00871979"/>
    <w:rsid w:val="008719C5"/>
    <w:rsid w:val="00871AF4"/>
    <w:rsid w:val="00871B03"/>
    <w:rsid w:val="00871B1D"/>
    <w:rsid w:val="00871BF9"/>
    <w:rsid w:val="00871D48"/>
    <w:rsid w:val="00871F8A"/>
    <w:rsid w:val="00872075"/>
    <w:rsid w:val="00872152"/>
    <w:rsid w:val="008722DB"/>
    <w:rsid w:val="00872753"/>
    <w:rsid w:val="008727D2"/>
    <w:rsid w:val="00872F9B"/>
    <w:rsid w:val="00873024"/>
    <w:rsid w:val="00873038"/>
    <w:rsid w:val="00873053"/>
    <w:rsid w:val="008730DA"/>
    <w:rsid w:val="00873197"/>
    <w:rsid w:val="008732FB"/>
    <w:rsid w:val="008737F5"/>
    <w:rsid w:val="00874178"/>
    <w:rsid w:val="008741E4"/>
    <w:rsid w:val="0087421A"/>
    <w:rsid w:val="00874399"/>
    <w:rsid w:val="00874492"/>
    <w:rsid w:val="00874A17"/>
    <w:rsid w:val="00874C77"/>
    <w:rsid w:val="00875130"/>
    <w:rsid w:val="008752D4"/>
    <w:rsid w:val="008754F4"/>
    <w:rsid w:val="0087561C"/>
    <w:rsid w:val="00875875"/>
    <w:rsid w:val="00875CC7"/>
    <w:rsid w:val="00875D33"/>
    <w:rsid w:val="00875D64"/>
    <w:rsid w:val="008761E0"/>
    <w:rsid w:val="00876316"/>
    <w:rsid w:val="008763CE"/>
    <w:rsid w:val="00876509"/>
    <w:rsid w:val="008767FE"/>
    <w:rsid w:val="008768CD"/>
    <w:rsid w:val="00876B19"/>
    <w:rsid w:val="00876C9C"/>
    <w:rsid w:val="00876D50"/>
    <w:rsid w:val="00876F8C"/>
    <w:rsid w:val="0087700A"/>
    <w:rsid w:val="0087715B"/>
    <w:rsid w:val="00877575"/>
    <w:rsid w:val="00877735"/>
    <w:rsid w:val="008778FC"/>
    <w:rsid w:val="00877D8C"/>
    <w:rsid w:val="00877E27"/>
    <w:rsid w:val="00877EA2"/>
    <w:rsid w:val="00877F99"/>
    <w:rsid w:val="0088014B"/>
    <w:rsid w:val="00880418"/>
    <w:rsid w:val="0088041B"/>
    <w:rsid w:val="00880573"/>
    <w:rsid w:val="008806D8"/>
    <w:rsid w:val="00880777"/>
    <w:rsid w:val="00880AFE"/>
    <w:rsid w:val="00880D55"/>
    <w:rsid w:val="0088105E"/>
    <w:rsid w:val="008811EF"/>
    <w:rsid w:val="008812D2"/>
    <w:rsid w:val="008813E8"/>
    <w:rsid w:val="008814BC"/>
    <w:rsid w:val="0088156C"/>
    <w:rsid w:val="008815F9"/>
    <w:rsid w:val="00881660"/>
    <w:rsid w:val="00881C49"/>
    <w:rsid w:val="00881D9D"/>
    <w:rsid w:val="00882011"/>
    <w:rsid w:val="008820CA"/>
    <w:rsid w:val="008820EA"/>
    <w:rsid w:val="008825CC"/>
    <w:rsid w:val="0088263A"/>
    <w:rsid w:val="008827D5"/>
    <w:rsid w:val="00882857"/>
    <w:rsid w:val="00882A0B"/>
    <w:rsid w:val="00882AAC"/>
    <w:rsid w:val="00882E1F"/>
    <w:rsid w:val="00882E2E"/>
    <w:rsid w:val="00882E4F"/>
    <w:rsid w:val="00882E86"/>
    <w:rsid w:val="0088313D"/>
    <w:rsid w:val="0088347D"/>
    <w:rsid w:val="008837D0"/>
    <w:rsid w:val="008838C8"/>
    <w:rsid w:val="00883C04"/>
    <w:rsid w:val="00883D59"/>
    <w:rsid w:val="0088435C"/>
    <w:rsid w:val="008846DB"/>
    <w:rsid w:val="00884707"/>
    <w:rsid w:val="00884786"/>
    <w:rsid w:val="008847B6"/>
    <w:rsid w:val="00884860"/>
    <w:rsid w:val="00884919"/>
    <w:rsid w:val="00884A81"/>
    <w:rsid w:val="00884DBB"/>
    <w:rsid w:val="00884F0F"/>
    <w:rsid w:val="00884FCB"/>
    <w:rsid w:val="00885103"/>
    <w:rsid w:val="0088526F"/>
    <w:rsid w:val="0088536C"/>
    <w:rsid w:val="00885435"/>
    <w:rsid w:val="00885794"/>
    <w:rsid w:val="008857AF"/>
    <w:rsid w:val="00885BE4"/>
    <w:rsid w:val="00885BFC"/>
    <w:rsid w:val="00885C8F"/>
    <w:rsid w:val="00885CBD"/>
    <w:rsid w:val="00885F49"/>
    <w:rsid w:val="0088601A"/>
    <w:rsid w:val="008860F2"/>
    <w:rsid w:val="008862ED"/>
    <w:rsid w:val="00886389"/>
    <w:rsid w:val="008863C0"/>
    <w:rsid w:val="00886AE0"/>
    <w:rsid w:val="00886E86"/>
    <w:rsid w:val="008870C1"/>
    <w:rsid w:val="00887242"/>
    <w:rsid w:val="0088736E"/>
    <w:rsid w:val="008875E3"/>
    <w:rsid w:val="008879A4"/>
    <w:rsid w:val="00887BE5"/>
    <w:rsid w:val="00887BF3"/>
    <w:rsid w:val="0089004A"/>
    <w:rsid w:val="008904A7"/>
    <w:rsid w:val="0089054A"/>
    <w:rsid w:val="00890922"/>
    <w:rsid w:val="00890A25"/>
    <w:rsid w:val="00890D1A"/>
    <w:rsid w:val="00890F8F"/>
    <w:rsid w:val="008910E2"/>
    <w:rsid w:val="00891183"/>
    <w:rsid w:val="00891301"/>
    <w:rsid w:val="008915C4"/>
    <w:rsid w:val="00891C6C"/>
    <w:rsid w:val="00891CBF"/>
    <w:rsid w:val="00892392"/>
    <w:rsid w:val="008926B3"/>
    <w:rsid w:val="00892850"/>
    <w:rsid w:val="00892C51"/>
    <w:rsid w:val="00892C9A"/>
    <w:rsid w:val="00892DA3"/>
    <w:rsid w:val="00892E06"/>
    <w:rsid w:val="00893076"/>
    <w:rsid w:val="008930A5"/>
    <w:rsid w:val="008931C5"/>
    <w:rsid w:val="008931E6"/>
    <w:rsid w:val="008932DA"/>
    <w:rsid w:val="00893471"/>
    <w:rsid w:val="00893660"/>
    <w:rsid w:val="00893829"/>
    <w:rsid w:val="00893884"/>
    <w:rsid w:val="00893C14"/>
    <w:rsid w:val="00893DC5"/>
    <w:rsid w:val="0089410D"/>
    <w:rsid w:val="00894177"/>
    <w:rsid w:val="00894194"/>
    <w:rsid w:val="008942AF"/>
    <w:rsid w:val="008942E2"/>
    <w:rsid w:val="0089431F"/>
    <w:rsid w:val="0089489C"/>
    <w:rsid w:val="00894902"/>
    <w:rsid w:val="00894DBB"/>
    <w:rsid w:val="00894EDC"/>
    <w:rsid w:val="0089500A"/>
    <w:rsid w:val="00895083"/>
    <w:rsid w:val="008951E4"/>
    <w:rsid w:val="008952A2"/>
    <w:rsid w:val="008953AA"/>
    <w:rsid w:val="0089550C"/>
    <w:rsid w:val="0089560F"/>
    <w:rsid w:val="00895625"/>
    <w:rsid w:val="008959FD"/>
    <w:rsid w:val="00895A5D"/>
    <w:rsid w:val="00895CF2"/>
    <w:rsid w:val="00895DE4"/>
    <w:rsid w:val="0089602B"/>
    <w:rsid w:val="0089627C"/>
    <w:rsid w:val="008965BE"/>
    <w:rsid w:val="00896676"/>
    <w:rsid w:val="00896A79"/>
    <w:rsid w:val="00896C2F"/>
    <w:rsid w:val="00896DDD"/>
    <w:rsid w:val="00896DE1"/>
    <w:rsid w:val="00896EEF"/>
    <w:rsid w:val="00896F80"/>
    <w:rsid w:val="00896FDE"/>
    <w:rsid w:val="008973AE"/>
    <w:rsid w:val="00897435"/>
    <w:rsid w:val="00897636"/>
    <w:rsid w:val="00897697"/>
    <w:rsid w:val="008976BD"/>
    <w:rsid w:val="0089788E"/>
    <w:rsid w:val="00897A49"/>
    <w:rsid w:val="00897AEF"/>
    <w:rsid w:val="00897E78"/>
    <w:rsid w:val="00897F21"/>
    <w:rsid w:val="00897FE8"/>
    <w:rsid w:val="008A0000"/>
    <w:rsid w:val="008A050F"/>
    <w:rsid w:val="008A0965"/>
    <w:rsid w:val="008A09B3"/>
    <w:rsid w:val="008A0C0D"/>
    <w:rsid w:val="008A0CFE"/>
    <w:rsid w:val="008A0D82"/>
    <w:rsid w:val="008A1395"/>
    <w:rsid w:val="008A13A1"/>
    <w:rsid w:val="008A1469"/>
    <w:rsid w:val="008A1A51"/>
    <w:rsid w:val="008A1ABB"/>
    <w:rsid w:val="008A1C02"/>
    <w:rsid w:val="008A1FC9"/>
    <w:rsid w:val="008A2297"/>
    <w:rsid w:val="008A279E"/>
    <w:rsid w:val="008A2D60"/>
    <w:rsid w:val="008A31C8"/>
    <w:rsid w:val="008A3433"/>
    <w:rsid w:val="008A362D"/>
    <w:rsid w:val="008A3BD3"/>
    <w:rsid w:val="008A3C40"/>
    <w:rsid w:val="008A3CBD"/>
    <w:rsid w:val="008A3E1A"/>
    <w:rsid w:val="008A3E6C"/>
    <w:rsid w:val="008A3FEE"/>
    <w:rsid w:val="008A4675"/>
    <w:rsid w:val="008A4871"/>
    <w:rsid w:val="008A4941"/>
    <w:rsid w:val="008A4A5E"/>
    <w:rsid w:val="008A4CC8"/>
    <w:rsid w:val="008A4D2C"/>
    <w:rsid w:val="008A534D"/>
    <w:rsid w:val="008A554E"/>
    <w:rsid w:val="008A562F"/>
    <w:rsid w:val="008A5957"/>
    <w:rsid w:val="008A59C6"/>
    <w:rsid w:val="008A5A96"/>
    <w:rsid w:val="008A5D4E"/>
    <w:rsid w:val="008A5F9E"/>
    <w:rsid w:val="008A604E"/>
    <w:rsid w:val="008A6193"/>
    <w:rsid w:val="008A62A1"/>
    <w:rsid w:val="008A63E3"/>
    <w:rsid w:val="008A63FC"/>
    <w:rsid w:val="008A6596"/>
    <w:rsid w:val="008A67B3"/>
    <w:rsid w:val="008A6859"/>
    <w:rsid w:val="008A6AA7"/>
    <w:rsid w:val="008A6CA7"/>
    <w:rsid w:val="008A6DC9"/>
    <w:rsid w:val="008A6F41"/>
    <w:rsid w:val="008A6F89"/>
    <w:rsid w:val="008A73AD"/>
    <w:rsid w:val="008A760C"/>
    <w:rsid w:val="008A77DE"/>
    <w:rsid w:val="008A791E"/>
    <w:rsid w:val="008A7D2A"/>
    <w:rsid w:val="008B0025"/>
    <w:rsid w:val="008B041B"/>
    <w:rsid w:val="008B04DF"/>
    <w:rsid w:val="008B0520"/>
    <w:rsid w:val="008B0968"/>
    <w:rsid w:val="008B098F"/>
    <w:rsid w:val="008B0A3B"/>
    <w:rsid w:val="008B0A3E"/>
    <w:rsid w:val="008B0A97"/>
    <w:rsid w:val="008B0AFC"/>
    <w:rsid w:val="008B0CFD"/>
    <w:rsid w:val="008B0ECF"/>
    <w:rsid w:val="008B0FB4"/>
    <w:rsid w:val="008B0FDF"/>
    <w:rsid w:val="008B1004"/>
    <w:rsid w:val="008B1223"/>
    <w:rsid w:val="008B15C1"/>
    <w:rsid w:val="008B17E6"/>
    <w:rsid w:val="008B18A0"/>
    <w:rsid w:val="008B18EA"/>
    <w:rsid w:val="008B1BCB"/>
    <w:rsid w:val="008B1F58"/>
    <w:rsid w:val="008B231B"/>
    <w:rsid w:val="008B231F"/>
    <w:rsid w:val="008B232F"/>
    <w:rsid w:val="008B2552"/>
    <w:rsid w:val="008B2577"/>
    <w:rsid w:val="008B27DB"/>
    <w:rsid w:val="008B27DE"/>
    <w:rsid w:val="008B28E8"/>
    <w:rsid w:val="008B29F2"/>
    <w:rsid w:val="008B2A61"/>
    <w:rsid w:val="008B2CA1"/>
    <w:rsid w:val="008B2F3F"/>
    <w:rsid w:val="008B34C1"/>
    <w:rsid w:val="008B376F"/>
    <w:rsid w:val="008B37DF"/>
    <w:rsid w:val="008B3A1F"/>
    <w:rsid w:val="008B3AA2"/>
    <w:rsid w:val="008B3C31"/>
    <w:rsid w:val="008B3DFC"/>
    <w:rsid w:val="008B4476"/>
    <w:rsid w:val="008B4F60"/>
    <w:rsid w:val="008B5092"/>
    <w:rsid w:val="008B51E1"/>
    <w:rsid w:val="008B53C0"/>
    <w:rsid w:val="008B548D"/>
    <w:rsid w:val="008B54F1"/>
    <w:rsid w:val="008B5558"/>
    <w:rsid w:val="008B55C1"/>
    <w:rsid w:val="008B57E2"/>
    <w:rsid w:val="008B5CFE"/>
    <w:rsid w:val="008B5D0E"/>
    <w:rsid w:val="008B6008"/>
    <w:rsid w:val="008B6135"/>
    <w:rsid w:val="008B6244"/>
    <w:rsid w:val="008B62EB"/>
    <w:rsid w:val="008B6308"/>
    <w:rsid w:val="008B63DC"/>
    <w:rsid w:val="008B64D6"/>
    <w:rsid w:val="008B6996"/>
    <w:rsid w:val="008B6A56"/>
    <w:rsid w:val="008B6C4A"/>
    <w:rsid w:val="008B6E3B"/>
    <w:rsid w:val="008B707F"/>
    <w:rsid w:val="008B70CF"/>
    <w:rsid w:val="008B7169"/>
    <w:rsid w:val="008B72A9"/>
    <w:rsid w:val="008B7631"/>
    <w:rsid w:val="008B77BD"/>
    <w:rsid w:val="008B792C"/>
    <w:rsid w:val="008B7A84"/>
    <w:rsid w:val="008B7EAE"/>
    <w:rsid w:val="008B7F40"/>
    <w:rsid w:val="008C002A"/>
    <w:rsid w:val="008C0072"/>
    <w:rsid w:val="008C012B"/>
    <w:rsid w:val="008C017B"/>
    <w:rsid w:val="008C025B"/>
    <w:rsid w:val="008C0305"/>
    <w:rsid w:val="008C04C7"/>
    <w:rsid w:val="008C0659"/>
    <w:rsid w:val="008C06E9"/>
    <w:rsid w:val="008C06F7"/>
    <w:rsid w:val="008C0766"/>
    <w:rsid w:val="008C0795"/>
    <w:rsid w:val="008C084B"/>
    <w:rsid w:val="008C09EF"/>
    <w:rsid w:val="008C0A94"/>
    <w:rsid w:val="008C0D97"/>
    <w:rsid w:val="008C0DC3"/>
    <w:rsid w:val="008C1140"/>
    <w:rsid w:val="008C1191"/>
    <w:rsid w:val="008C14CA"/>
    <w:rsid w:val="008C15D7"/>
    <w:rsid w:val="008C1785"/>
    <w:rsid w:val="008C1AFC"/>
    <w:rsid w:val="008C1B22"/>
    <w:rsid w:val="008C1D83"/>
    <w:rsid w:val="008C1E02"/>
    <w:rsid w:val="008C2168"/>
    <w:rsid w:val="008C2455"/>
    <w:rsid w:val="008C2513"/>
    <w:rsid w:val="008C2696"/>
    <w:rsid w:val="008C26CB"/>
    <w:rsid w:val="008C2844"/>
    <w:rsid w:val="008C28F9"/>
    <w:rsid w:val="008C2937"/>
    <w:rsid w:val="008C2B86"/>
    <w:rsid w:val="008C2DF0"/>
    <w:rsid w:val="008C344C"/>
    <w:rsid w:val="008C39AD"/>
    <w:rsid w:val="008C39F7"/>
    <w:rsid w:val="008C3BAC"/>
    <w:rsid w:val="008C3FAA"/>
    <w:rsid w:val="008C444E"/>
    <w:rsid w:val="008C4797"/>
    <w:rsid w:val="008C48A5"/>
    <w:rsid w:val="008C4DB3"/>
    <w:rsid w:val="008C4DBA"/>
    <w:rsid w:val="008C4FFA"/>
    <w:rsid w:val="008C526B"/>
    <w:rsid w:val="008C5444"/>
    <w:rsid w:val="008C551D"/>
    <w:rsid w:val="008C55FE"/>
    <w:rsid w:val="008C561B"/>
    <w:rsid w:val="008C5953"/>
    <w:rsid w:val="008C59E4"/>
    <w:rsid w:val="008C5B9E"/>
    <w:rsid w:val="008C64D4"/>
    <w:rsid w:val="008C6780"/>
    <w:rsid w:val="008C6916"/>
    <w:rsid w:val="008C6F32"/>
    <w:rsid w:val="008C6F54"/>
    <w:rsid w:val="008C6F74"/>
    <w:rsid w:val="008C72ED"/>
    <w:rsid w:val="008C752F"/>
    <w:rsid w:val="008C75C0"/>
    <w:rsid w:val="008C75DE"/>
    <w:rsid w:val="008C7791"/>
    <w:rsid w:val="008C78F1"/>
    <w:rsid w:val="008C799A"/>
    <w:rsid w:val="008C7B57"/>
    <w:rsid w:val="008C7C2F"/>
    <w:rsid w:val="008C7CCC"/>
    <w:rsid w:val="008C7EA8"/>
    <w:rsid w:val="008D059F"/>
    <w:rsid w:val="008D05C2"/>
    <w:rsid w:val="008D0B2E"/>
    <w:rsid w:val="008D0B82"/>
    <w:rsid w:val="008D1089"/>
    <w:rsid w:val="008D11DC"/>
    <w:rsid w:val="008D17DE"/>
    <w:rsid w:val="008D1B4A"/>
    <w:rsid w:val="008D1F9A"/>
    <w:rsid w:val="008D2232"/>
    <w:rsid w:val="008D2527"/>
    <w:rsid w:val="008D256D"/>
    <w:rsid w:val="008D25CB"/>
    <w:rsid w:val="008D293D"/>
    <w:rsid w:val="008D2A43"/>
    <w:rsid w:val="008D2C87"/>
    <w:rsid w:val="008D2DC6"/>
    <w:rsid w:val="008D2FB0"/>
    <w:rsid w:val="008D305A"/>
    <w:rsid w:val="008D30A6"/>
    <w:rsid w:val="008D31C4"/>
    <w:rsid w:val="008D324A"/>
    <w:rsid w:val="008D33ED"/>
    <w:rsid w:val="008D3657"/>
    <w:rsid w:val="008D368C"/>
    <w:rsid w:val="008D37AF"/>
    <w:rsid w:val="008D3950"/>
    <w:rsid w:val="008D3C30"/>
    <w:rsid w:val="008D3CD3"/>
    <w:rsid w:val="008D3D08"/>
    <w:rsid w:val="008D3E1D"/>
    <w:rsid w:val="008D4090"/>
    <w:rsid w:val="008D4262"/>
    <w:rsid w:val="008D4537"/>
    <w:rsid w:val="008D4684"/>
    <w:rsid w:val="008D4B6D"/>
    <w:rsid w:val="008D4C15"/>
    <w:rsid w:val="008D4CC8"/>
    <w:rsid w:val="008D5253"/>
    <w:rsid w:val="008D53ED"/>
    <w:rsid w:val="008D5660"/>
    <w:rsid w:val="008D590B"/>
    <w:rsid w:val="008D5992"/>
    <w:rsid w:val="008D5CC9"/>
    <w:rsid w:val="008D5CD2"/>
    <w:rsid w:val="008D5E61"/>
    <w:rsid w:val="008D61C9"/>
    <w:rsid w:val="008D6AE3"/>
    <w:rsid w:val="008D6C51"/>
    <w:rsid w:val="008D752E"/>
    <w:rsid w:val="008D75CA"/>
    <w:rsid w:val="008D7D39"/>
    <w:rsid w:val="008D7F33"/>
    <w:rsid w:val="008D7FAA"/>
    <w:rsid w:val="008E0161"/>
    <w:rsid w:val="008E03C7"/>
    <w:rsid w:val="008E03D2"/>
    <w:rsid w:val="008E0606"/>
    <w:rsid w:val="008E06C8"/>
    <w:rsid w:val="008E095B"/>
    <w:rsid w:val="008E0A5A"/>
    <w:rsid w:val="008E0CDF"/>
    <w:rsid w:val="008E0FB2"/>
    <w:rsid w:val="008E10F9"/>
    <w:rsid w:val="008E12A7"/>
    <w:rsid w:val="008E156D"/>
    <w:rsid w:val="008E1642"/>
    <w:rsid w:val="008E17F9"/>
    <w:rsid w:val="008E1DE9"/>
    <w:rsid w:val="008E1F90"/>
    <w:rsid w:val="008E200E"/>
    <w:rsid w:val="008E27A1"/>
    <w:rsid w:val="008E2BF8"/>
    <w:rsid w:val="008E2D41"/>
    <w:rsid w:val="008E2DCA"/>
    <w:rsid w:val="008E2EC2"/>
    <w:rsid w:val="008E3089"/>
    <w:rsid w:val="008E3405"/>
    <w:rsid w:val="008E382F"/>
    <w:rsid w:val="008E3B44"/>
    <w:rsid w:val="008E3C31"/>
    <w:rsid w:val="008E3EFE"/>
    <w:rsid w:val="008E3F95"/>
    <w:rsid w:val="008E3FAE"/>
    <w:rsid w:val="008E41B4"/>
    <w:rsid w:val="008E42FB"/>
    <w:rsid w:val="008E48D1"/>
    <w:rsid w:val="008E4975"/>
    <w:rsid w:val="008E4A1D"/>
    <w:rsid w:val="008E4C03"/>
    <w:rsid w:val="008E4D5A"/>
    <w:rsid w:val="008E4E58"/>
    <w:rsid w:val="008E4E82"/>
    <w:rsid w:val="008E4FAB"/>
    <w:rsid w:val="008E5165"/>
    <w:rsid w:val="008E5201"/>
    <w:rsid w:val="008E5616"/>
    <w:rsid w:val="008E56AF"/>
    <w:rsid w:val="008E572B"/>
    <w:rsid w:val="008E5940"/>
    <w:rsid w:val="008E59F8"/>
    <w:rsid w:val="008E5FBB"/>
    <w:rsid w:val="008E5FCC"/>
    <w:rsid w:val="008E6235"/>
    <w:rsid w:val="008E627B"/>
    <w:rsid w:val="008E633A"/>
    <w:rsid w:val="008E63DE"/>
    <w:rsid w:val="008E6405"/>
    <w:rsid w:val="008E640E"/>
    <w:rsid w:val="008E6694"/>
    <w:rsid w:val="008E66CF"/>
    <w:rsid w:val="008E6850"/>
    <w:rsid w:val="008E6A74"/>
    <w:rsid w:val="008E6B95"/>
    <w:rsid w:val="008E6F6E"/>
    <w:rsid w:val="008E7250"/>
    <w:rsid w:val="008E740F"/>
    <w:rsid w:val="008E7429"/>
    <w:rsid w:val="008E7841"/>
    <w:rsid w:val="008E78B1"/>
    <w:rsid w:val="008E79A2"/>
    <w:rsid w:val="008E7C00"/>
    <w:rsid w:val="008E7EA1"/>
    <w:rsid w:val="008F0109"/>
    <w:rsid w:val="008F0181"/>
    <w:rsid w:val="008F02D6"/>
    <w:rsid w:val="008F0322"/>
    <w:rsid w:val="008F03EC"/>
    <w:rsid w:val="008F054A"/>
    <w:rsid w:val="008F056A"/>
    <w:rsid w:val="008F07E4"/>
    <w:rsid w:val="008F0A2C"/>
    <w:rsid w:val="008F0F10"/>
    <w:rsid w:val="008F0F58"/>
    <w:rsid w:val="008F13C3"/>
    <w:rsid w:val="008F14D0"/>
    <w:rsid w:val="008F14DC"/>
    <w:rsid w:val="008F14DE"/>
    <w:rsid w:val="008F16F2"/>
    <w:rsid w:val="008F18D3"/>
    <w:rsid w:val="008F18D6"/>
    <w:rsid w:val="008F19AA"/>
    <w:rsid w:val="008F1EAE"/>
    <w:rsid w:val="008F1FDD"/>
    <w:rsid w:val="008F2178"/>
    <w:rsid w:val="008F21AB"/>
    <w:rsid w:val="008F22AC"/>
    <w:rsid w:val="008F253C"/>
    <w:rsid w:val="008F2625"/>
    <w:rsid w:val="008F2BE9"/>
    <w:rsid w:val="008F2E0D"/>
    <w:rsid w:val="008F310D"/>
    <w:rsid w:val="008F3160"/>
    <w:rsid w:val="008F3166"/>
    <w:rsid w:val="008F3426"/>
    <w:rsid w:val="008F3512"/>
    <w:rsid w:val="008F36BA"/>
    <w:rsid w:val="008F3794"/>
    <w:rsid w:val="008F3CBF"/>
    <w:rsid w:val="008F3DDF"/>
    <w:rsid w:val="008F3E39"/>
    <w:rsid w:val="008F44D4"/>
    <w:rsid w:val="008F46B9"/>
    <w:rsid w:val="008F4840"/>
    <w:rsid w:val="008F4885"/>
    <w:rsid w:val="008F4A7B"/>
    <w:rsid w:val="008F4E3E"/>
    <w:rsid w:val="008F4E8B"/>
    <w:rsid w:val="008F55AB"/>
    <w:rsid w:val="008F58FB"/>
    <w:rsid w:val="008F5B51"/>
    <w:rsid w:val="008F5B83"/>
    <w:rsid w:val="008F5BEC"/>
    <w:rsid w:val="008F5C00"/>
    <w:rsid w:val="008F5CD6"/>
    <w:rsid w:val="008F5D55"/>
    <w:rsid w:val="008F61C8"/>
    <w:rsid w:val="008F6432"/>
    <w:rsid w:val="008F679C"/>
    <w:rsid w:val="008F6AE8"/>
    <w:rsid w:val="008F6D54"/>
    <w:rsid w:val="008F6F6E"/>
    <w:rsid w:val="008F71B8"/>
    <w:rsid w:val="008F769A"/>
    <w:rsid w:val="008F783B"/>
    <w:rsid w:val="008F7909"/>
    <w:rsid w:val="008F796E"/>
    <w:rsid w:val="008F7B50"/>
    <w:rsid w:val="008F7BC3"/>
    <w:rsid w:val="008F7DBC"/>
    <w:rsid w:val="008F7F7E"/>
    <w:rsid w:val="008F7F86"/>
    <w:rsid w:val="009000DB"/>
    <w:rsid w:val="009000F4"/>
    <w:rsid w:val="009000F8"/>
    <w:rsid w:val="00900246"/>
    <w:rsid w:val="00900300"/>
    <w:rsid w:val="009006A4"/>
    <w:rsid w:val="009006C1"/>
    <w:rsid w:val="0090079A"/>
    <w:rsid w:val="00900836"/>
    <w:rsid w:val="00900838"/>
    <w:rsid w:val="009009A6"/>
    <w:rsid w:val="009009BE"/>
    <w:rsid w:val="00900B15"/>
    <w:rsid w:val="00900E1D"/>
    <w:rsid w:val="00900E37"/>
    <w:rsid w:val="00900EC4"/>
    <w:rsid w:val="00900FF6"/>
    <w:rsid w:val="009012AF"/>
    <w:rsid w:val="00901428"/>
    <w:rsid w:val="009017A9"/>
    <w:rsid w:val="009018E9"/>
    <w:rsid w:val="00901B2F"/>
    <w:rsid w:val="00901FA3"/>
    <w:rsid w:val="009026FD"/>
    <w:rsid w:val="00902CB2"/>
    <w:rsid w:val="00902D1D"/>
    <w:rsid w:val="00902EDB"/>
    <w:rsid w:val="00903029"/>
    <w:rsid w:val="009030FB"/>
    <w:rsid w:val="0090326B"/>
    <w:rsid w:val="00903288"/>
    <w:rsid w:val="00903519"/>
    <w:rsid w:val="00903532"/>
    <w:rsid w:val="00903558"/>
    <w:rsid w:val="0090369C"/>
    <w:rsid w:val="0090391F"/>
    <w:rsid w:val="00903AAC"/>
    <w:rsid w:val="00903D01"/>
    <w:rsid w:val="00903E17"/>
    <w:rsid w:val="00903F74"/>
    <w:rsid w:val="00904110"/>
    <w:rsid w:val="0090413F"/>
    <w:rsid w:val="00904235"/>
    <w:rsid w:val="00904411"/>
    <w:rsid w:val="0090450E"/>
    <w:rsid w:val="00904517"/>
    <w:rsid w:val="0090480B"/>
    <w:rsid w:val="00904816"/>
    <w:rsid w:val="009048DE"/>
    <w:rsid w:val="0090496F"/>
    <w:rsid w:val="00904B05"/>
    <w:rsid w:val="00904BDA"/>
    <w:rsid w:val="00904C07"/>
    <w:rsid w:val="00904DF3"/>
    <w:rsid w:val="00904E67"/>
    <w:rsid w:val="00904F07"/>
    <w:rsid w:val="00904F65"/>
    <w:rsid w:val="00905375"/>
    <w:rsid w:val="00905421"/>
    <w:rsid w:val="00905A3D"/>
    <w:rsid w:val="00905E42"/>
    <w:rsid w:val="00906090"/>
    <w:rsid w:val="00906138"/>
    <w:rsid w:val="009062AB"/>
    <w:rsid w:val="009064A6"/>
    <w:rsid w:val="009066CF"/>
    <w:rsid w:val="00906808"/>
    <w:rsid w:val="0090692A"/>
    <w:rsid w:val="00906981"/>
    <w:rsid w:val="00906B0B"/>
    <w:rsid w:val="00906B3D"/>
    <w:rsid w:val="00906C87"/>
    <w:rsid w:val="00906CAD"/>
    <w:rsid w:val="00906F91"/>
    <w:rsid w:val="00907179"/>
    <w:rsid w:val="00907188"/>
    <w:rsid w:val="009073D0"/>
    <w:rsid w:val="009078D5"/>
    <w:rsid w:val="00907A09"/>
    <w:rsid w:val="00907A2F"/>
    <w:rsid w:val="00907AEA"/>
    <w:rsid w:val="00907B74"/>
    <w:rsid w:val="00907C17"/>
    <w:rsid w:val="00907C1B"/>
    <w:rsid w:val="00910074"/>
    <w:rsid w:val="009101B2"/>
    <w:rsid w:val="00910319"/>
    <w:rsid w:val="009106E7"/>
    <w:rsid w:val="0091077D"/>
    <w:rsid w:val="00910C7C"/>
    <w:rsid w:val="00910CAC"/>
    <w:rsid w:val="00910E05"/>
    <w:rsid w:val="00910E34"/>
    <w:rsid w:val="009112F6"/>
    <w:rsid w:val="00911460"/>
    <w:rsid w:val="00911B98"/>
    <w:rsid w:val="00911C26"/>
    <w:rsid w:val="00911CB5"/>
    <w:rsid w:val="00911F23"/>
    <w:rsid w:val="0091200D"/>
    <w:rsid w:val="00912030"/>
    <w:rsid w:val="009120C2"/>
    <w:rsid w:val="00912384"/>
    <w:rsid w:val="00912824"/>
    <w:rsid w:val="00912B99"/>
    <w:rsid w:val="00912D74"/>
    <w:rsid w:val="00912F2A"/>
    <w:rsid w:val="00913216"/>
    <w:rsid w:val="0091327C"/>
    <w:rsid w:val="0091348E"/>
    <w:rsid w:val="009135F3"/>
    <w:rsid w:val="00913642"/>
    <w:rsid w:val="00913708"/>
    <w:rsid w:val="0091372F"/>
    <w:rsid w:val="0091385B"/>
    <w:rsid w:val="009138CD"/>
    <w:rsid w:val="009138E8"/>
    <w:rsid w:val="00913A38"/>
    <w:rsid w:val="00913B94"/>
    <w:rsid w:val="00913D53"/>
    <w:rsid w:val="00913FB3"/>
    <w:rsid w:val="00914301"/>
    <w:rsid w:val="0091452A"/>
    <w:rsid w:val="00914560"/>
    <w:rsid w:val="00914722"/>
    <w:rsid w:val="00914727"/>
    <w:rsid w:val="009147BA"/>
    <w:rsid w:val="009148B6"/>
    <w:rsid w:val="00914AE5"/>
    <w:rsid w:val="00914C34"/>
    <w:rsid w:val="00914FC9"/>
    <w:rsid w:val="009151A3"/>
    <w:rsid w:val="009151C7"/>
    <w:rsid w:val="00915292"/>
    <w:rsid w:val="009155E5"/>
    <w:rsid w:val="00915624"/>
    <w:rsid w:val="009156E8"/>
    <w:rsid w:val="009158BD"/>
    <w:rsid w:val="00915995"/>
    <w:rsid w:val="00916273"/>
    <w:rsid w:val="0091630F"/>
    <w:rsid w:val="009163EF"/>
    <w:rsid w:val="0091659A"/>
    <w:rsid w:val="0091666F"/>
    <w:rsid w:val="009167B0"/>
    <w:rsid w:val="0091691C"/>
    <w:rsid w:val="00916AC4"/>
    <w:rsid w:val="00916BCB"/>
    <w:rsid w:val="00916E3A"/>
    <w:rsid w:val="009170FA"/>
    <w:rsid w:val="009173EB"/>
    <w:rsid w:val="00917D11"/>
    <w:rsid w:val="00917FD6"/>
    <w:rsid w:val="00920148"/>
    <w:rsid w:val="0092029E"/>
    <w:rsid w:val="00920325"/>
    <w:rsid w:val="00920464"/>
    <w:rsid w:val="009205DA"/>
    <w:rsid w:val="00920827"/>
    <w:rsid w:val="00920F59"/>
    <w:rsid w:val="0092104D"/>
    <w:rsid w:val="00921100"/>
    <w:rsid w:val="009215DA"/>
    <w:rsid w:val="00921619"/>
    <w:rsid w:val="0092165F"/>
    <w:rsid w:val="00921723"/>
    <w:rsid w:val="00921846"/>
    <w:rsid w:val="00921864"/>
    <w:rsid w:val="00921B5A"/>
    <w:rsid w:val="00921B6F"/>
    <w:rsid w:val="00921B9E"/>
    <w:rsid w:val="00921E91"/>
    <w:rsid w:val="00921F71"/>
    <w:rsid w:val="009220D6"/>
    <w:rsid w:val="009224A2"/>
    <w:rsid w:val="00922539"/>
    <w:rsid w:val="0092282A"/>
    <w:rsid w:val="00922A3D"/>
    <w:rsid w:val="00922A84"/>
    <w:rsid w:val="00922C77"/>
    <w:rsid w:val="0092315A"/>
    <w:rsid w:val="009231AB"/>
    <w:rsid w:val="009236FC"/>
    <w:rsid w:val="00923A24"/>
    <w:rsid w:val="00923A7A"/>
    <w:rsid w:val="00923A93"/>
    <w:rsid w:val="00923B07"/>
    <w:rsid w:val="00923FA3"/>
    <w:rsid w:val="00924082"/>
    <w:rsid w:val="0092417B"/>
    <w:rsid w:val="009246E4"/>
    <w:rsid w:val="00924E40"/>
    <w:rsid w:val="00924F32"/>
    <w:rsid w:val="009250C0"/>
    <w:rsid w:val="009250F0"/>
    <w:rsid w:val="00925109"/>
    <w:rsid w:val="009251AB"/>
    <w:rsid w:val="0092594F"/>
    <w:rsid w:val="00925A2B"/>
    <w:rsid w:val="00925F7D"/>
    <w:rsid w:val="00925F97"/>
    <w:rsid w:val="00925FA8"/>
    <w:rsid w:val="0092604B"/>
    <w:rsid w:val="009260EA"/>
    <w:rsid w:val="009260F7"/>
    <w:rsid w:val="00926182"/>
    <w:rsid w:val="009263F8"/>
    <w:rsid w:val="009264F1"/>
    <w:rsid w:val="009266AD"/>
    <w:rsid w:val="00926D29"/>
    <w:rsid w:val="00926E65"/>
    <w:rsid w:val="009271E4"/>
    <w:rsid w:val="0092724F"/>
    <w:rsid w:val="00927508"/>
    <w:rsid w:val="00927A66"/>
    <w:rsid w:val="00927DA4"/>
    <w:rsid w:val="009302A5"/>
    <w:rsid w:val="00930703"/>
    <w:rsid w:val="00930720"/>
    <w:rsid w:val="00930949"/>
    <w:rsid w:val="009309B7"/>
    <w:rsid w:val="00930C30"/>
    <w:rsid w:val="00930C49"/>
    <w:rsid w:val="00930D1D"/>
    <w:rsid w:val="00930F96"/>
    <w:rsid w:val="00931032"/>
    <w:rsid w:val="00931210"/>
    <w:rsid w:val="00931446"/>
    <w:rsid w:val="009314A3"/>
    <w:rsid w:val="009314A9"/>
    <w:rsid w:val="0093193F"/>
    <w:rsid w:val="00931DB8"/>
    <w:rsid w:val="00931DE4"/>
    <w:rsid w:val="009320A1"/>
    <w:rsid w:val="009321E9"/>
    <w:rsid w:val="0093242F"/>
    <w:rsid w:val="00932470"/>
    <w:rsid w:val="009326F2"/>
    <w:rsid w:val="00932C4B"/>
    <w:rsid w:val="00932CFC"/>
    <w:rsid w:val="00932E28"/>
    <w:rsid w:val="00932E55"/>
    <w:rsid w:val="00932EC7"/>
    <w:rsid w:val="00932F99"/>
    <w:rsid w:val="009337F0"/>
    <w:rsid w:val="00933812"/>
    <w:rsid w:val="00933839"/>
    <w:rsid w:val="00933AF4"/>
    <w:rsid w:val="00933B1C"/>
    <w:rsid w:val="00933BBE"/>
    <w:rsid w:val="00933C35"/>
    <w:rsid w:val="00933CC9"/>
    <w:rsid w:val="00933DC5"/>
    <w:rsid w:val="00933E5E"/>
    <w:rsid w:val="00933FC8"/>
    <w:rsid w:val="00933FD8"/>
    <w:rsid w:val="0093402C"/>
    <w:rsid w:val="009340AD"/>
    <w:rsid w:val="0093440D"/>
    <w:rsid w:val="009344DE"/>
    <w:rsid w:val="00934519"/>
    <w:rsid w:val="009346B1"/>
    <w:rsid w:val="00934835"/>
    <w:rsid w:val="00934C50"/>
    <w:rsid w:val="00934DD7"/>
    <w:rsid w:val="00934E73"/>
    <w:rsid w:val="009350F5"/>
    <w:rsid w:val="009352A2"/>
    <w:rsid w:val="009359EB"/>
    <w:rsid w:val="00935B39"/>
    <w:rsid w:val="00935F3E"/>
    <w:rsid w:val="00935F68"/>
    <w:rsid w:val="009361A4"/>
    <w:rsid w:val="009363BE"/>
    <w:rsid w:val="00936498"/>
    <w:rsid w:val="009365CC"/>
    <w:rsid w:val="00936748"/>
    <w:rsid w:val="009368D1"/>
    <w:rsid w:val="00936954"/>
    <w:rsid w:val="00936EDE"/>
    <w:rsid w:val="00937305"/>
    <w:rsid w:val="00937372"/>
    <w:rsid w:val="00937496"/>
    <w:rsid w:val="009375A7"/>
    <w:rsid w:val="0093790F"/>
    <w:rsid w:val="00937914"/>
    <w:rsid w:val="00937B3F"/>
    <w:rsid w:val="00937B9D"/>
    <w:rsid w:val="009402AC"/>
    <w:rsid w:val="009402F9"/>
    <w:rsid w:val="0094033F"/>
    <w:rsid w:val="00940402"/>
    <w:rsid w:val="0094062C"/>
    <w:rsid w:val="00940653"/>
    <w:rsid w:val="00940BA0"/>
    <w:rsid w:val="00940DA7"/>
    <w:rsid w:val="00940F35"/>
    <w:rsid w:val="0094114E"/>
    <w:rsid w:val="00941378"/>
    <w:rsid w:val="0094138A"/>
    <w:rsid w:val="009413D7"/>
    <w:rsid w:val="00941426"/>
    <w:rsid w:val="009414B0"/>
    <w:rsid w:val="00941551"/>
    <w:rsid w:val="009418AF"/>
    <w:rsid w:val="009418F8"/>
    <w:rsid w:val="0094206D"/>
    <w:rsid w:val="00942118"/>
    <w:rsid w:val="009421D6"/>
    <w:rsid w:val="009425C6"/>
    <w:rsid w:val="009426ED"/>
    <w:rsid w:val="009427E6"/>
    <w:rsid w:val="009428CA"/>
    <w:rsid w:val="00942909"/>
    <w:rsid w:val="00942964"/>
    <w:rsid w:val="00942983"/>
    <w:rsid w:val="00942A0C"/>
    <w:rsid w:val="00942C51"/>
    <w:rsid w:val="00942C68"/>
    <w:rsid w:val="00942CC8"/>
    <w:rsid w:val="009431BE"/>
    <w:rsid w:val="00943458"/>
    <w:rsid w:val="0094371D"/>
    <w:rsid w:val="00943762"/>
    <w:rsid w:val="009439E2"/>
    <w:rsid w:val="00943A00"/>
    <w:rsid w:val="00943A93"/>
    <w:rsid w:val="00943AF2"/>
    <w:rsid w:val="00943EE1"/>
    <w:rsid w:val="0094408B"/>
    <w:rsid w:val="009440C4"/>
    <w:rsid w:val="00944148"/>
    <w:rsid w:val="009445BF"/>
    <w:rsid w:val="00944841"/>
    <w:rsid w:val="0094510E"/>
    <w:rsid w:val="00945206"/>
    <w:rsid w:val="00945253"/>
    <w:rsid w:val="00945446"/>
    <w:rsid w:val="00945749"/>
    <w:rsid w:val="009457E0"/>
    <w:rsid w:val="00945842"/>
    <w:rsid w:val="00945982"/>
    <w:rsid w:val="00945AE8"/>
    <w:rsid w:val="00945C35"/>
    <w:rsid w:val="00945D0E"/>
    <w:rsid w:val="00945EC1"/>
    <w:rsid w:val="00946087"/>
    <w:rsid w:val="009460A1"/>
    <w:rsid w:val="0094612C"/>
    <w:rsid w:val="0094615B"/>
    <w:rsid w:val="009463BB"/>
    <w:rsid w:val="00946833"/>
    <w:rsid w:val="00946916"/>
    <w:rsid w:val="00946A48"/>
    <w:rsid w:val="00946C7E"/>
    <w:rsid w:val="00946CC1"/>
    <w:rsid w:val="0094725F"/>
    <w:rsid w:val="009472BD"/>
    <w:rsid w:val="00947633"/>
    <w:rsid w:val="009476A2"/>
    <w:rsid w:val="009478C6"/>
    <w:rsid w:val="00947AC6"/>
    <w:rsid w:val="00947B25"/>
    <w:rsid w:val="00947B76"/>
    <w:rsid w:val="0095004A"/>
    <w:rsid w:val="009501A6"/>
    <w:rsid w:val="009503D6"/>
    <w:rsid w:val="009505A4"/>
    <w:rsid w:val="009505F9"/>
    <w:rsid w:val="00950D92"/>
    <w:rsid w:val="00950F2E"/>
    <w:rsid w:val="009510B3"/>
    <w:rsid w:val="00951181"/>
    <w:rsid w:val="00951435"/>
    <w:rsid w:val="00951B80"/>
    <w:rsid w:val="00951F69"/>
    <w:rsid w:val="0095203B"/>
    <w:rsid w:val="0095238B"/>
    <w:rsid w:val="00952483"/>
    <w:rsid w:val="00952819"/>
    <w:rsid w:val="00952B85"/>
    <w:rsid w:val="00952D4E"/>
    <w:rsid w:val="00952D5B"/>
    <w:rsid w:val="00952F82"/>
    <w:rsid w:val="0095305D"/>
    <w:rsid w:val="009530F6"/>
    <w:rsid w:val="009532B8"/>
    <w:rsid w:val="0095338B"/>
    <w:rsid w:val="00953446"/>
    <w:rsid w:val="009535CC"/>
    <w:rsid w:val="00953822"/>
    <w:rsid w:val="00953B32"/>
    <w:rsid w:val="009540F6"/>
    <w:rsid w:val="0095442C"/>
    <w:rsid w:val="009544CE"/>
    <w:rsid w:val="00954563"/>
    <w:rsid w:val="009545B4"/>
    <w:rsid w:val="009545CF"/>
    <w:rsid w:val="00954B77"/>
    <w:rsid w:val="00954C74"/>
    <w:rsid w:val="00954E48"/>
    <w:rsid w:val="0095532F"/>
    <w:rsid w:val="0095547D"/>
    <w:rsid w:val="0095554E"/>
    <w:rsid w:val="009558FF"/>
    <w:rsid w:val="009559D1"/>
    <w:rsid w:val="00955CEC"/>
    <w:rsid w:val="00955FDF"/>
    <w:rsid w:val="00956085"/>
    <w:rsid w:val="0095611E"/>
    <w:rsid w:val="009562D8"/>
    <w:rsid w:val="00956900"/>
    <w:rsid w:val="00956945"/>
    <w:rsid w:val="00956951"/>
    <w:rsid w:val="00956ADF"/>
    <w:rsid w:val="00956B06"/>
    <w:rsid w:val="00956CB9"/>
    <w:rsid w:val="00957034"/>
    <w:rsid w:val="00957565"/>
    <w:rsid w:val="00957813"/>
    <w:rsid w:val="00957915"/>
    <w:rsid w:val="00957EA5"/>
    <w:rsid w:val="00957EB3"/>
    <w:rsid w:val="00957F99"/>
    <w:rsid w:val="00960019"/>
    <w:rsid w:val="0096007E"/>
    <w:rsid w:val="00960280"/>
    <w:rsid w:val="0096071F"/>
    <w:rsid w:val="00960975"/>
    <w:rsid w:val="00960B9A"/>
    <w:rsid w:val="00960DA2"/>
    <w:rsid w:val="00961034"/>
    <w:rsid w:val="009613C1"/>
    <w:rsid w:val="0096159E"/>
    <w:rsid w:val="009615B3"/>
    <w:rsid w:val="009616D9"/>
    <w:rsid w:val="00961866"/>
    <w:rsid w:val="00961956"/>
    <w:rsid w:val="0096199D"/>
    <w:rsid w:val="00961BB5"/>
    <w:rsid w:val="009626AB"/>
    <w:rsid w:val="009626BD"/>
    <w:rsid w:val="00962822"/>
    <w:rsid w:val="00962AC6"/>
    <w:rsid w:val="00962B2C"/>
    <w:rsid w:val="00962DA0"/>
    <w:rsid w:val="00962ED6"/>
    <w:rsid w:val="009630A2"/>
    <w:rsid w:val="009631A9"/>
    <w:rsid w:val="00963230"/>
    <w:rsid w:val="009632E4"/>
    <w:rsid w:val="0096330E"/>
    <w:rsid w:val="00963686"/>
    <w:rsid w:val="009638BA"/>
    <w:rsid w:val="009638D8"/>
    <w:rsid w:val="00963AEF"/>
    <w:rsid w:val="00963BD6"/>
    <w:rsid w:val="00963D0B"/>
    <w:rsid w:val="00963DAB"/>
    <w:rsid w:val="0096440C"/>
    <w:rsid w:val="009646BF"/>
    <w:rsid w:val="00964915"/>
    <w:rsid w:val="00964E36"/>
    <w:rsid w:val="00964F80"/>
    <w:rsid w:val="00964F8D"/>
    <w:rsid w:val="00964FD6"/>
    <w:rsid w:val="00965664"/>
    <w:rsid w:val="00965896"/>
    <w:rsid w:val="00965B94"/>
    <w:rsid w:val="00965F22"/>
    <w:rsid w:val="00965F26"/>
    <w:rsid w:val="009660CF"/>
    <w:rsid w:val="00966290"/>
    <w:rsid w:val="00966548"/>
    <w:rsid w:val="00966670"/>
    <w:rsid w:val="00966816"/>
    <w:rsid w:val="0096685A"/>
    <w:rsid w:val="009668C6"/>
    <w:rsid w:val="00966AD8"/>
    <w:rsid w:val="00966B30"/>
    <w:rsid w:val="00966E9C"/>
    <w:rsid w:val="0096716A"/>
    <w:rsid w:val="009674F6"/>
    <w:rsid w:val="0096762B"/>
    <w:rsid w:val="009676C9"/>
    <w:rsid w:val="0096793B"/>
    <w:rsid w:val="00967BEA"/>
    <w:rsid w:val="00967D4E"/>
    <w:rsid w:val="00967E05"/>
    <w:rsid w:val="00967E15"/>
    <w:rsid w:val="00967EC5"/>
    <w:rsid w:val="00967ECE"/>
    <w:rsid w:val="0097005E"/>
    <w:rsid w:val="009700FD"/>
    <w:rsid w:val="009702CD"/>
    <w:rsid w:val="0097072C"/>
    <w:rsid w:val="009707B6"/>
    <w:rsid w:val="00970ED8"/>
    <w:rsid w:val="0097117B"/>
    <w:rsid w:val="009712C2"/>
    <w:rsid w:val="0097145C"/>
    <w:rsid w:val="0097152D"/>
    <w:rsid w:val="0097159C"/>
    <w:rsid w:val="009715FA"/>
    <w:rsid w:val="00971663"/>
    <w:rsid w:val="00971758"/>
    <w:rsid w:val="0097175C"/>
    <w:rsid w:val="009717C1"/>
    <w:rsid w:val="009717FC"/>
    <w:rsid w:val="00971823"/>
    <w:rsid w:val="00971A6E"/>
    <w:rsid w:val="00971A88"/>
    <w:rsid w:val="00971C5F"/>
    <w:rsid w:val="00971D1F"/>
    <w:rsid w:val="00971D29"/>
    <w:rsid w:val="00971ED6"/>
    <w:rsid w:val="009720AC"/>
    <w:rsid w:val="009721D5"/>
    <w:rsid w:val="009721E2"/>
    <w:rsid w:val="0097223B"/>
    <w:rsid w:val="009723E6"/>
    <w:rsid w:val="00972475"/>
    <w:rsid w:val="00972672"/>
    <w:rsid w:val="00972AED"/>
    <w:rsid w:val="00972E55"/>
    <w:rsid w:val="00972EEF"/>
    <w:rsid w:val="0097303C"/>
    <w:rsid w:val="00973332"/>
    <w:rsid w:val="00973963"/>
    <w:rsid w:val="0097398C"/>
    <w:rsid w:val="00973AAE"/>
    <w:rsid w:val="00973B77"/>
    <w:rsid w:val="00973D91"/>
    <w:rsid w:val="00973E93"/>
    <w:rsid w:val="009740EF"/>
    <w:rsid w:val="009741C9"/>
    <w:rsid w:val="009741F8"/>
    <w:rsid w:val="009742DA"/>
    <w:rsid w:val="00974546"/>
    <w:rsid w:val="009746D6"/>
    <w:rsid w:val="00974860"/>
    <w:rsid w:val="00974873"/>
    <w:rsid w:val="00974909"/>
    <w:rsid w:val="009749CA"/>
    <w:rsid w:val="00974B0D"/>
    <w:rsid w:val="00974EAD"/>
    <w:rsid w:val="00974EE6"/>
    <w:rsid w:val="00974EE8"/>
    <w:rsid w:val="00974EF9"/>
    <w:rsid w:val="00975055"/>
    <w:rsid w:val="0097507F"/>
    <w:rsid w:val="009750BD"/>
    <w:rsid w:val="00975117"/>
    <w:rsid w:val="00975118"/>
    <w:rsid w:val="0097515B"/>
    <w:rsid w:val="0097526F"/>
    <w:rsid w:val="009754C2"/>
    <w:rsid w:val="00975569"/>
    <w:rsid w:val="0097582F"/>
    <w:rsid w:val="009759F7"/>
    <w:rsid w:val="00975B0D"/>
    <w:rsid w:val="00975B24"/>
    <w:rsid w:val="00975F85"/>
    <w:rsid w:val="00975FAF"/>
    <w:rsid w:val="009760F8"/>
    <w:rsid w:val="009762A7"/>
    <w:rsid w:val="0097639F"/>
    <w:rsid w:val="00976BFB"/>
    <w:rsid w:val="00977054"/>
    <w:rsid w:val="009771AF"/>
    <w:rsid w:val="009773BB"/>
    <w:rsid w:val="009774DD"/>
    <w:rsid w:val="0097765F"/>
    <w:rsid w:val="00977A3A"/>
    <w:rsid w:val="00977A6E"/>
    <w:rsid w:val="00977B7F"/>
    <w:rsid w:val="00977C35"/>
    <w:rsid w:val="00977CC8"/>
    <w:rsid w:val="00977E54"/>
    <w:rsid w:val="009804BB"/>
    <w:rsid w:val="0098085A"/>
    <w:rsid w:val="0098097A"/>
    <w:rsid w:val="00980A58"/>
    <w:rsid w:val="00980ACE"/>
    <w:rsid w:val="00980BF1"/>
    <w:rsid w:val="00980E50"/>
    <w:rsid w:val="0098165A"/>
    <w:rsid w:val="00981751"/>
    <w:rsid w:val="00981ADA"/>
    <w:rsid w:val="00981DCB"/>
    <w:rsid w:val="00981DCE"/>
    <w:rsid w:val="00982108"/>
    <w:rsid w:val="00982152"/>
    <w:rsid w:val="0098250C"/>
    <w:rsid w:val="0098253C"/>
    <w:rsid w:val="009825EA"/>
    <w:rsid w:val="0098289D"/>
    <w:rsid w:val="00982942"/>
    <w:rsid w:val="00982AB0"/>
    <w:rsid w:val="00982BF9"/>
    <w:rsid w:val="009830E0"/>
    <w:rsid w:val="00983349"/>
    <w:rsid w:val="009833D4"/>
    <w:rsid w:val="009833F4"/>
    <w:rsid w:val="009834EF"/>
    <w:rsid w:val="0098357B"/>
    <w:rsid w:val="00983704"/>
    <w:rsid w:val="009838F4"/>
    <w:rsid w:val="0098399B"/>
    <w:rsid w:val="00983BB3"/>
    <w:rsid w:val="00983C89"/>
    <w:rsid w:val="00983E20"/>
    <w:rsid w:val="00984286"/>
    <w:rsid w:val="0098439E"/>
    <w:rsid w:val="009844D4"/>
    <w:rsid w:val="009848CD"/>
    <w:rsid w:val="00984AD0"/>
    <w:rsid w:val="00984B48"/>
    <w:rsid w:val="00984BB6"/>
    <w:rsid w:val="00984C2F"/>
    <w:rsid w:val="00984C89"/>
    <w:rsid w:val="00984EC7"/>
    <w:rsid w:val="00985387"/>
    <w:rsid w:val="00985677"/>
    <w:rsid w:val="00985694"/>
    <w:rsid w:val="00985796"/>
    <w:rsid w:val="00985F50"/>
    <w:rsid w:val="009861BE"/>
    <w:rsid w:val="00986244"/>
    <w:rsid w:val="00986254"/>
    <w:rsid w:val="00986319"/>
    <w:rsid w:val="0098667F"/>
    <w:rsid w:val="009866B1"/>
    <w:rsid w:val="00986841"/>
    <w:rsid w:val="00986A2A"/>
    <w:rsid w:val="00986AE7"/>
    <w:rsid w:val="00986BF3"/>
    <w:rsid w:val="00986C32"/>
    <w:rsid w:val="00986DB5"/>
    <w:rsid w:val="00986FF5"/>
    <w:rsid w:val="00987500"/>
    <w:rsid w:val="00987738"/>
    <w:rsid w:val="00987761"/>
    <w:rsid w:val="00987861"/>
    <w:rsid w:val="00987993"/>
    <w:rsid w:val="00987A2F"/>
    <w:rsid w:val="00987A3F"/>
    <w:rsid w:val="00987B81"/>
    <w:rsid w:val="00987D06"/>
    <w:rsid w:val="0099017A"/>
    <w:rsid w:val="009901A0"/>
    <w:rsid w:val="00990650"/>
    <w:rsid w:val="0099089F"/>
    <w:rsid w:val="009909BA"/>
    <w:rsid w:val="00990B1D"/>
    <w:rsid w:val="00990CB7"/>
    <w:rsid w:val="00990DE4"/>
    <w:rsid w:val="00990E2B"/>
    <w:rsid w:val="00990E53"/>
    <w:rsid w:val="00990F41"/>
    <w:rsid w:val="00991135"/>
    <w:rsid w:val="00991288"/>
    <w:rsid w:val="009912B2"/>
    <w:rsid w:val="0099146C"/>
    <w:rsid w:val="009914C8"/>
    <w:rsid w:val="00991657"/>
    <w:rsid w:val="009917A0"/>
    <w:rsid w:val="00991800"/>
    <w:rsid w:val="00991877"/>
    <w:rsid w:val="00991FC0"/>
    <w:rsid w:val="0099235B"/>
    <w:rsid w:val="009926E8"/>
    <w:rsid w:val="009927C7"/>
    <w:rsid w:val="00992838"/>
    <w:rsid w:val="009929B4"/>
    <w:rsid w:val="00992A8E"/>
    <w:rsid w:val="00992C1C"/>
    <w:rsid w:val="00992C50"/>
    <w:rsid w:val="00993265"/>
    <w:rsid w:val="009932DC"/>
    <w:rsid w:val="009935D8"/>
    <w:rsid w:val="0099367D"/>
    <w:rsid w:val="00993C87"/>
    <w:rsid w:val="00993E15"/>
    <w:rsid w:val="00993FEB"/>
    <w:rsid w:val="009941DB"/>
    <w:rsid w:val="0099422D"/>
    <w:rsid w:val="0099466E"/>
    <w:rsid w:val="00994A78"/>
    <w:rsid w:val="00994B5D"/>
    <w:rsid w:val="00994CAB"/>
    <w:rsid w:val="00994CC9"/>
    <w:rsid w:val="00994CEA"/>
    <w:rsid w:val="00994D6B"/>
    <w:rsid w:val="00994DAC"/>
    <w:rsid w:val="00994F15"/>
    <w:rsid w:val="00995068"/>
    <w:rsid w:val="009950D2"/>
    <w:rsid w:val="009951AC"/>
    <w:rsid w:val="009954DE"/>
    <w:rsid w:val="009954DF"/>
    <w:rsid w:val="009955BA"/>
    <w:rsid w:val="0099583C"/>
    <w:rsid w:val="00995A24"/>
    <w:rsid w:val="00995BCB"/>
    <w:rsid w:val="00995C06"/>
    <w:rsid w:val="00995DBA"/>
    <w:rsid w:val="009961E5"/>
    <w:rsid w:val="00996402"/>
    <w:rsid w:val="00996704"/>
    <w:rsid w:val="00996D3F"/>
    <w:rsid w:val="009972E4"/>
    <w:rsid w:val="009975FF"/>
    <w:rsid w:val="0099761C"/>
    <w:rsid w:val="0099763B"/>
    <w:rsid w:val="0099770C"/>
    <w:rsid w:val="00997ABC"/>
    <w:rsid w:val="00997B46"/>
    <w:rsid w:val="00997C1A"/>
    <w:rsid w:val="00997C2E"/>
    <w:rsid w:val="00997DBF"/>
    <w:rsid w:val="009A02A0"/>
    <w:rsid w:val="009A03F2"/>
    <w:rsid w:val="009A047E"/>
    <w:rsid w:val="009A0596"/>
    <w:rsid w:val="009A06A3"/>
    <w:rsid w:val="009A09A6"/>
    <w:rsid w:val="009A0A3F"/>
    <w:rsid w:val="009A0CE4"/>
    <w:rsid w:val="009A0DC8"/>
    <w:rsid w:val="009A0E91"/>
    <w:rsid w:val="009A0F19"/>
    <w:rsid w:val="009A12D6"/>
    <w:rsid w:val="009A1399"/>
    <w:rsid w:val="009A14BD"/>
    <w:rsid w:val="009A1507"/>
    <w:rsid w:val="009A1D56"/>
    <w:rsid w:val="009A205B"/>
    <w:rsid w:val="009A27AB"/>
    <w:rsid w:val="009A27F0"/>
    <w:rsid w:val="009A2DF3"/>
    <w:rsid w:val="009A2F98"/>
    <w:rsid w:val="009A2FA1"/>
    <w:rsid w:val="009A3004"/>
    <w:rsid w:val="009A3242"/>
    <w:rsid w:val="009A328C"/>
    <w:rsid w:val="009A32B3"/>
    <w:rsid w:val="009A356F"/>
    <w:rsid w:val="009A397F"/>
    <w:rsid w:val="009A3AD9"/>
    <w:rsid w:val="009A3B0A"/>
    <w:rsid w:val="009A41EE"/>
    <w:rsid w:val="009A44D2"/>
    <w:rsid w:val="009A463D"/>
    <w:rsid w:val="009A465D"/>
    <w:rsid w:val="009A4926"/>
    <w:rsid w:val="009A4AF7"/>
    <w:rsid w:val="009A4D64"/>
    <w:rsid w:val="009A52AC"/>
    <w:rsid w:val="009A537C"/>
    <w:rsid w:val="009A564D"/>
    <w:rsid w:val="009A5669"/>
    <w:rsid w:val="009A56EE"/>
    <w:rsid w:val="009A56F5"/>
    <w:rsid w:val="009A592F"/>
    <w:rsid w:val="009A5945"/>
    <w:rsid w:val="009A5C67"/>
    <w:rsid w:val="009A5E45"/>
    <w:rsid w:val="009A6867"/>
    <w:rsid w:val="009A6C56"/>
    <w:rsid w:val="009A6CE7"/>
    <w:rsid w:val="009A6D53"/>
    <w:rsid w:val="009A6D77"/>
    <w:rsid w:val="009A73D1"/>
    <w:rsid w:val="009A7475"/>
    <w:rsid w:val="009A761C"/>
    <w:rsid w:val="009A79F2"/>
    <w:rsid w:val="009A7C2B"/>
    <w:rsid w:val="009A7D02"/>
    <w:rsid w:val="009A7D12"/>
    <w:rsid w:val="009A7E0C"/>
    <w:rsid w:val="009B07C7"/>
    <w:rsid w:val="009B0C66"/>
    <w:rsid w:val="009B0C78"/>
    <w:rsid w:val="009B0CA5"/>
    <w:rsid w:val="009B0EA9"/>
    <w:rsid w:val="009B0FB0"/>
    <w:rsid w:val="009B106D"/>
    <w:rsid w:val="009B1428"/>
    <w:rsid w:val="009B1698"/>
    <w:rsid w:val="009B1748"/>
    <w:rsid w:val="009B175F"/>
    <w:rsid w:val="009B17F6"/>
    <w:rsid w:val="009B19CB"/>
    <w:rsid w:val="009B200F"/>
    <w:rsid w:val="009B21CA"/>
    <w:rsid w:val="009B25AC"/>
    <w:rsid w:val="009B26CB"/>
    <w:rsid w:val="009B2A0F"/>
    <w:rsid w:val="009B2C9E"/>
    <w:rsid w:val="009B2F27"/>
    <w:rsid w:val="009B32B4"/>
    <w:rsid w:val="009B33A4"/>
    <w:rsid w:val="009B383D"/>
    <w:rsid w:val="009B3950"/>
    <w:rsid w:val="009B3A6E"/>
    <w:rsid w:val="009B3BBD"/>
    <w:rsid w:val="009B3D47"/>
    <w:rsid w:val="009B3DD7"/>
    <w:rsid w:val="009B3F51"/>
    <w:rsid w:val="009B43DA"/>
    <w:rsid w:val="009B44F9"/>
    <w:rsid w:val="009B46DD"/>
    <w:rsid w:val="009B4CE6"/>
    <w:rsid w:val="009B4FA6"/>
    <w:rsid w:val="009B52D2"/>
    <w:rsid w:val="009B5831"/>
    <w:rsid w:val="009B5934"/>
    <w:rsid w:val="009B59AD"/>
    <w:rsid w:val="009B59CD"/>
    <w:rsid w:val="009B5AD9"/>
    <w:rsid w:val="009B5B08"/>
    <w:rsid w:val="009B5CC5"/>
    <w:rsid w:val="009B60A4"/>
    <w:rsid w:val="009B60B3"/>
    <w:rsid w:val="009B612D"/>
    <w:rsid w:val="009B674A"/>
    <w:rsid w:val="009B6855"/>
    <w:rsid w:val="009B744C"/>
    <w:rsid w:val="009B760B"/>
    <w:rsid w:val="009B779F"/>
    <w:rsid w:val="009B78B6"/>
    <w:rsid w:val="009B79C5"/>
    <w:rsid w:val="009C0263"/>
    <w:rsid w:val="009C03DE"/>
    <w:rsid w:val="009C07EE"/>
    <w:rsid w:val="009C09E8"/>
    <w:rsid w:val="009C0C2F"/>
    <w:rsid w:val="009C0CCC"/>
    <w:rsid w:val="009C0E15"/>
    <w:rsid w:val="009C1070"/>
    <w:rsid w:val="009C116A"/>
    <w:rsid w:val="009C11F0"/>
    <w:rsid w:val="009C155D"/>
    <w:rsid w:val="009C15DB"/>
    <w:rsid w:val="009C1625"/>
    <w:rsid w:val="009C1ADF"/>
    <w:rsid w:val="009C2245"/>
    <w:rsid w:val="009C22E6"/>
    <w:rsid w:val="009C2362"/>
    <w:rsid w:val="009C23A8"/>
    <w:rsid w:val="009C246D"/>
    <w:rsid w:val="009C268F"/>
    <w:rsid w:val="009C29D9"/>
    <w:rsid w:val="009C2B61"/>
    <w:rsid w:val="009C2B8F"/>
    <w:rsid w:val="009C2DB3"/>
    <w:rsid w:val="009C2FF6"/>
    <w:rsid w:val="009C3043"/>
    <w:rsid w:val="009C3456"/>
    <w:rsid w:val="009C3518"/>
    <w:rsid w:val="009C3540"/>
    <w:rsid w:val="009C3589"/>
    <w:rsid w:val="009C358C"/>
    <w:rsid w:val="009C3F58"/>
    <w:rsid w:val="009C40DF"/>
    <w:rsid w:val="009C429C"/>
    <w:rsid w:val="009C44FC"/>
    <w:rsid w:val="009C4539"/>
    <w:rsid w:val="009C458A"/>
    <w:rsid w:val="009C480F"/>
    <w:rsid w:val="009C4B74"/>
    <w:rsid w:val="009C4D8B"/>
    <w:rsid w:val="009C4DC0"/>
    <w:rsid w:val="009C50C9"/>
    <w:rsid w:val="009C538D"/>
    <w:rsid w:val="009C596A"/>
    <w:rsid w:val="009C5A81"/>
    <w:rsid w:val="009C5AA1"/>
    <w:rsid w:val="009C5B7C"/>
    <w:rsid w:val="009C5D52"/>
    <w:rsid w:val="009C5F87"/>
    <w:rsid w:val="009C5FD0"/>
    <w:rsid w:val="009C60B1"/>
    <w:rsid w:val="009C61F7"/>
    <w:rsid w:val="009C661D"/>
    <w:rsid w:val="009C6E62"/>
    <w:rsid w:val="009C6FFE"/>
    <w:rsid w:val="009C70C7"/>
    <w:rsid w:val="009C7428"/>
    <w:rsid w:val="009C756C"/>
    <w:rsid w:val="009C75E5"/>
    <w:rsid w:val="009C76E2"/>
    <w:rsid w:val="009C7798"/>
    <w:rsid w:val="009C7823"/>
    <w:rsid w:val="009C7888"/>
    <w:rsid w:val="009C7B1D"/>
    <w:rsid w:val="009C7F69"/>
    <w:rsid w:val="009D03DD"/>
    <w:rsid w:val="009D0529"/>
    <w:rsid w:val="009D0915"/>
    <w:rsid w:val="009D0991"/>
    <w:rsid w:val="009D0E19"/>
    <w:rsid w:val="009D0F96"/>
    <w:rsid w:val="009D1005"/>
    <w:rsid w:val="009D10AA"/>
    <w:rsid w:val="009D10AC"/>
    <w:rsid w:val="009D1242"/>
    <w:rsid w:val="009D1354"/>
    <w:rsid w:val="009D158B"/>
    <w:rsid w:val="009D15B7"/>
    <w:rsid w:val="009D183A"/>
    <w:rsid w:val="009D1846"/>
    <w:rsid w:val="009D1986"/>
    <w:rsid w:val="009D1DEA"/>
    <w:rsid w:val="009D1DF3"/>
    <w:rsid w:val="009D1EA2"/>
    <w:rsid w:val="009D2157"/>
    <w:rsid w:val="009D2B26"/>
    <w:rsid w:val="009D2BEB"/>
    <w:rsid w:val="009D2D05"/>
    <w:rsid w:val="009D3986"/>
    <w:rsid w:val="009D3AB4"/>
    <w:rsid w:val="009D3BC6"/>
    <w:rsid w:val="009D406B"/>
    <w:rsid w:val="009D41E2"/>
    <w:rsid w:val="009D4553"/>
    <w:rsid w:val="009D4587"/>
    <w:rsid w:val="009D499C"/>
    <w:rsid w:val="009D4C97"/>
    <w:rsid w:val="009D4CAC"/>
    <w:rsid w:val="009D4CC2"/>
    <w:rsid w:val="009D4D99"/>
    <w:rsid w:val="009D4EF5"/>
    <w:rsid w:val="009D5008"/>
    <w:rsid w:val="009D5355"/>
    <w:rsid w:val="009D5427"/>
    <w:rsid w:val="009D54FF"/>
    <w:rsid w:val="009D5509"/>
    <w:rsid w:val="009D56B3"/>
    <w:rsid w:val="009D57B3"/>
    <w:rsid w:val="009D58EA"/>
    <w:rsid w:val="009D62B3"/>
    <w:rsid w:val="009D639F"/>
    <w:rsid w:val="009D63B4"/>
    <w:rsid w:val="009D67AC"/>
    <w:rsid w:val="009D67C9"/>
    <w:rsid w:val="009D6947"/>
    <w:rsid w:val="009D69AC"/>
    <w:rsid w:val="009D6C2A"/>
    <w:rsid w:val="009D6D0C"/>
    <w:rsid w:val="009D7293"/>
    <w:rsid w:val="009D7325"/>
    <w:rsid w:val="009D7509"/>
    <w:rsid w:val="009D7516"/>
    <w:rsid w:val="009D76C1"/>
    <w:rsid w:val="009D7B15"/>
    <w:rsid w:val="009D7CE1"/>
    <w:rsid w:val="009D7D89"/>
    <w:rsid w:val="009D7DCC"/>
    <w:rsid w:val="009E0623"/>
    <w:rsid w:val="009E0772"/>
    <w:rsid w:val="009E09AE"/>
    <w:rsid w:val="009E0E26"/>
    <w:rsid w:val="009E195A"/>
    <w:rsid w:val="009E1CA2"/>
    <w:rsid w:val="009E1DBB"/>
    <w:rsid w:val="009E2065"/>
    <w:rsid w:val="009E2259"/>
    <w:rsid w:val="009E2372"/>
    <w:rsid w:val="009E23B8"/>
    <w:rsid w:val="009E23D3"/>
    <w:rsid w:val="009E3030"/>
    <w:rsid w:val="009E3070"/>
    <w:rsid w:val="009E3338"/>
    <w:rsid w:val="009E346C"/>
    <w:rsid w:val="009E34DF"/>
    <w:rsid w:val="009E39D3"/>
    <w:rsid w:val="009E3C54"/>
    <w:rsid w:val="009E3D44"/>
    <w:rsid w:val="009E3EAD"/>
    <w:rsid w:val="009E40F0"/>
    <w:rsid w:val="009E4201"/>
    <w:rsid w:val="009E460C"/>
    <w:rsid w:val="009E46A3"/>
    <w:rsid w:val="009E4712"/>
    <w:rsid w:val="009E4942"/>
    <w:rsid w:val="009E4A9A"/>
    <w:rsid w:val="009E4C60"/>
    <w:rsid w:val="009E4C82"/>
    <w:rsid w:val="009E4D6F"/>
    <w:rsid w:val="009E4D80"/>
    <w:rsid w:val="009E4E60"/>
    <w:rsid w:val="009E50E0"/>
    <w:rsid w:val="009E5585"/>
    <w:rsid w:val="009E57B5"/>
    <w:rsid w:val="009E57C9"/>
    <w:rsid w:val="009E59BA"/>
    <w:rsid w:val="009E5B27"/>
    <w:rsid w:val="009E5BE0"/>
    <w:rsid w:val="009E5C9F"/>
    <w:rsid w:val="009E5D5A"/>
    <w:rsid w:val="009E5D8B"/>
    <w:rsid w:val="009E5ED9"/>
    <w:rsid w:val="009E5FD0"/>
    <w:rsid w:val="009E611E"/>
    <w:rsid w:val="009E612B"/>
    <w:rsid w:val="009E6274"/>
    <w:rsid w:val="009E62C1"/>
    <w:rsid w:val="009E62EE"/>
    <w:rsid w:val="009E64B3"/>
    <w:rsid w:val="009E65B7"/>
    <w:rsid w:val="009E6847"/>
    <w:rsid w:val="009E68F0"/>
    <w:rsid w:val="009E6B7C"/>
    <w:rsid w:val="009E6E0B"/>
    <w:rsid w:val="009E6E3A"/>
    <w:rsid w:val="009E7EDB"/>
    <w:rsid w:val="009E7F4B"/>
    <w:rsid w:val="009F008F"/>
    <w:rsid w:val="009F0A52"/>
    <w:rsid w:val="009F0AF8"/>
    <w:rsid w:val="009F0B1C"/>
    <w:rsid w:val="009F0CD8"/>
    <w:rsid w:val="009F1019"/>
    <w:rsid w:val="009F11FA"/>
    <w:rsid w:val="009F1665"/>
    <w:rsid w:val="009F170E"/>
    <w:rsid w:val="009F19A0"/>
    <w:rsid w:val="009F1AAA"/>
    <w:rsid w:val="009F1BEA"/>
    <w:rsid w:val="009F1CBE"/>
    <w:rsid w:val="009F1DF1"/>
    <w:rsid w:val="009F202D"/>
    <w:rsid w:val="009F215B"/>
    <w:rsid w:val="009F2427"/>
    <w:rsid w:val="009F25B7"/>
    <w:rsid w:val="009F27B2"/>
    <w:rsid w:val="009F2844"/>
    <w:rsid w:val="009F2C6B"/>
    <w:rsid w:val="009F2DDD"/>
    <w:rsid w:val="009F2E3C"/>
    <w:rsid w:val="009F3576"/>
    <w:rsid w:val="009F3920"/>
    <w:rsid w:val="009F39B0"/>
    <w:rsid w:val="009F3AAB"/>
    <w:rsid w:val="009F3ACD"/>
    <w:rsid w:val="009F3D7E"/>
    <w:rsid w:val="009F3DEA"/>
    <w:rsid w:val="009F3E69"/>
    <w:rsid w:val="009F3E8C"/>
    <w:rsid w:val="009F413B"/>
    <w:rsid w:val="009F4219"/>
    <w:rsid w:val="009F4623"/>
    <w:rsid w:val="009F4B0B"/>
    <w:rsid w:val="009F5114"/>
    <w:rsid w:val="009F513A"/>
    <w:rsid w:val="009F524A"/>
    <w:rsid w:val="009F54C2"/>
    <w:rsid w:val="009F5654"/>
    <w:rsid w:val="009F5789"/>
    <w:rsid w:val="009F5852"/>
    <w:rsid w:val="009F5A39"/>
    <w:rsid w:val="009F5D15"/>
    <w:rsid w:val="009F5D6E"/>
    <w:rsid w:val="009F60F9"/>
    <w:rsid w:val="009F62A5"/>
    <w:rsid w:val="009F65A5"/>
    <w:rsid w:val="009F6B55"/>
    <w:rsid w:val="009F7129"/>
    <w:rsid w:val="009F7349"/>
    <w:rsid w:val="009F76A8"/>
    <w:rsid w:val="009F77A1"/>
    <w:rsid w:val="009F7961"/>
    <w:rsid w:val="009F797E"/>
    <w:rsid w:val="009F7AB0"/>
    <w:rsid w:val="009F7AD8"/>
    <w:rsid w:val="009F7B1E"/>
    <w:rsid w:val="009F7EE4"/>
    <w:rsid w:val="009F7F6C"/>
    <w:rsid w:val="00A000EC"/>
    <w:rsid w:val="00A00241"/>
    <w:rsid w:val="00A004F2"/>
    <w:rsid w:val="00A0083A"/>
    <w:rsid w:val="00A0098F"/>
    <w:rsid w:val="00A00D6D"/>
    <w:rsid w:val="00A00F9C"/>
    <w:rsid w:val="00A01034"/>
    <w:rsid w:val="00A01065"/>
    <w:rsid w:val="00A0118C"/>
    <w:rsid w:val="00A016FA"/>
    <w:rsid w:val="00A0172F"/>
    <w:rsid w:val="00A01751"/>
    <w:rsid w:val="00A01AF6"/>
    <w:rsid w:val="00A01B3A"/>
    <w:rsid w:val="00A01C20"/>
    <w:rsid w:val="00A01C3D"/>
    <w:rsid w:val="00A01CF4"/>
    <w:rsid w:val="00A01E6D"/>
    <w:rsid w:val="00A01FAF"/>
    <w:rsid w:val="00A02498"/>
    <w:rsid w:val="00A02B9A"/>
    <w:rsid w:val="00A02D2F"/>
    <w:rsid w:val="00A03204"/>
    <w:rsid w:val="00A034A6"/>
    <w:rsid w:val="00A0353F"/>
    <w:rsid w:val="00A03565"/>
    <w:rsid w:val="00A03614"/>
    <w:rsid w:val="00A0390F"/>
    <w:rsid w:val="00A03FF6"/>
    <w:rsid w:val="00A041EF"/>
    <w:rsid w:val="00A0433A"/>
    <w:rsid w:val="00A0464B"/>
    <w:rsid w:val="00A048B2"/>
    <w:rsid w:val="00A04AEB"/>
    <w:rsid w:val="00A04B8A"/>
    <w:rsid w:val="00A04D88"/>
    <w:rsid w:val="00A050BD"/>
    <w:rsid w:val="00A0544F"/>
    <w:rsid w:val="00A05998"/>
    <w:rsid w:val="00A059DA"/>
    <w:rsid w:val="00A05B40"/>
    <w:rsid w:val="00A05D72"/>
    <w:rsid w:val="00A05DEE"/>
    <w:rsid w:val="00A05FC6"/>
    <w:rsid w:val="00A06200"/>
    <w:rsid w:val="00A06C1A"/>
    <w:rsid w:val="00A06F04"/>
    <w:rsid w:val="00A06FCF"/>
    <w:rsid w:val="00A070F4"/>
    <w:rsid w:val="00A07165"/>
    <w:rsid w:val="00A0716B"/>
    <w:rsid w:val="00A071D9"/>
    <w:rsid w:val="00A072E2"/>
    <w:rsid w:val="00A07483"/>
    <w:rsid w:val="00A07626"/>
    <w:rsid w:val="00A07BAD"/>
    <w:rsid w:val="00A07DED"/>
    <w:rsid w:val="00A07F57"/>
    <w:rsid w:val="00A07FC7"/>
    <w:rsid w:val="00A10052"/>
    <w:rsid w:val="00A10208"/>
    <w:rsid w:val="00A1027B"/>
    <w:rsid w:val="00A10340"/>
    <w:rsid w:val="00A103FD"/>
    <w:rsid w:val="00A1076B"/>
    <w:rsid w:val="00A108C3"/>
    <w:rsid w:val="00A10AC6"/>
    <w:rsid w:val="00A10B98"/>
    <w:rsid w:val="00A10E72"/>
    <w:rsid w:val="00A10EB9"/>
    <w:rsid w:val="00A10EE3"/>
    <w:rsid w:val="00A11039"/>
    <w:rsid w:val="00A1141E"/>
    <w:rsid w:val="00A114AF"/>
    <w:rsid w:val="00A117EE"/>
    <w:rsid w:val="00A118C3"/>
    <w:rsid w:val="00A11B0B"/>
    <w:rsid w:val="00A11BBF"/>
    <w:rsid w:val="00A11CB0"/>
    <w:rsid w:val="00A11EFB"/>
    <w:rsid w:val="00A11FBE"/>
    <w:rsid w:val="00A12207"/>
    <w:rsid w:val="00A12340"/>
    <w:rsid w:val="00A1253C"/>
    <w:rsid w:val="00A12570"/>
    <w:rsid w:val="00A129CC"/>
    <w:rsid w:val="00A129EE"/>
    <w:rsid w:val="00A12CF2"/>
    <w:rsid w:val="00A12D71"/>
    <w:rsid w:val="00A12DC6"/>
    <w:rsid w:val="00A12F88"/>
    <w:rsid w:val="00A12FDD"/>
    <w:rsid w:val="00A13239"/>
    <w:rsid w:val="00A1323E"/>
    <w:rsid w:val="00A13287"/>
    <w:rsid w:val="00A13358"/>
    <w:rsid w:val="00A1335E"/>
    <w:rsid w:val="00A1337B"/>
    <w:rsid w:val="00A135EA"/>
    <w:rsid w:val="00A13786"/>
    <w:rsid w:val="00A13885"/>
    <w:rsid w:val="00A1393C"/>
    <w:rsid w:val="00A139B9"/>
    <w:rsid w:val="00A139C5"/>
    <w:rsid w:val="00A139E3"/>
    <w:rsid w:val="00A13BA1"/>
    <w:rsid w:val="00A13C11"/>
    <w:rsid w:val="00A13EB6"/>
    <w:rsid w:val="00A1414D"/>
    <w:rsid w:val="00A142D7"/>
    <w:rsid w:val="00A14A85"/>
    <w:rsid w:val="00A14A98"/>
    <w:rsid w:val="00A14B39"/>
    <w:rsid w:val="00A14B57"/>
    <w:rsid w:val="00A14B73"/>
    <w:rsid w:val="00A14F66"/>
    <w:rsid w:val="00A14FDE"/>
    <w:rsid w:val="00A15130"/>
    <w:rsid w:val="00A1536A"/>
    <w:rsid w:val="00A1546D"/>
    <w:rsid w:val="00A1546E"/>
    <w:rsid w:val="00A1575A"/>
    <w:rsid w:val="00A15828"/>
    <w:rsid w:val="00A15AE8"/>
    <w:rsid w:val="00A15BAD"/>
    <w:rsid w:val="00A15BAE"/>
    <w:rsid w:val="00A160AD"/>
    <w:rsid w:val="00A1613B"/>
    <w:rsid w:val="00A161E4"/>
    <w:rsid w:val="00A164AB"/>
    <w:rsid w:val="00A16549"/>
    <w:rsid w:val="00A168EC"/>
    <w:rsid w:val="00A16AB0"/>
    <w:rsid w:val="00A16B5A"/>
    <w:rsid w:val="00A16C57"/>
    <w:rsid w:val="00A16D7A"/>
    <w:rsid w:val="00A16EDC"/>
    <w:rsid w:val="00A172A9"/>
    <w:rsid w:val="00A17353"/>
    <w:rsid w:val="00A173AF"/>
    <w:rsid w:val="00A17445"/>
    <w:rsid w:val="00A1754B"/>
    <w:rsid w:val="00A17553"/>
    <w:rsid w:val="00A1784E"/>
    <w:rsid w:val="00A1799F"/>
    <w:rsid w:val="00A17A42"/>
    <w:rsid w:val="00A17DDE"/>
    <w:rsid w:val="00A20363"/>
    <w:rsid w:val="00A207AB"/>
    <w:rsid w:val="00A20941"/>
    <w:rsid w:val="00A20A93"/>
    <w:rsid w:val="00A20F32"/>
    <w:rsid w:val="00A210D2"/>
    <w:rsid w:val="00A21279"/>
    <w:rsid w:val="00A213E7"/>
    <w:rsid w:val="00A2153B"/>
    <w:rsid w:val="00A21771"/>
    <w:rsid w:val="00A21AC2"/>
    <w:rsid w:val="00A21C0F"/>
    <w:rsid w:val="00A21CAD"/>
    <w:rsid w:val="00A21E32"/>
    <w:rsid w:val="00A21E5E"/>
    <w:rsid w:val="00A21FEE"/>
    <w:rsid w:val="00A220EE"/>
    <w:rsid w:val="00A229F1"/>
    <w:rsid w:val="00A22C84"/>
    <w:rsid w:val="00A22D57"/>
    <w:rsid w:val="00A22F5D"/>
    <w:rsid w:val="00A230B8"/>
    <w:rsid w:val="00A233A0"/>
    <w:rsid w:val="00A234E9"/>
    <w:rsid w:val="00A2386B"/>
    <w:rsid w:val="00A238E5"/>
    <w:rsid w:val="00A2399A"/>
    <w:rsid w:val="00A23A46"/>
    <w:rsid w:val="00A23AC8"/>
    <w:rsid w:val="00A23B5C"/>
    <w:rsid w:val="00A23C93"/>
    <w:rsid w:val="00A23EA7"/>
    <w:rsid w:val="00A23EAA"/>
    <w:rsid w:val="00A23FC0"/>
    <w:rsid w:val="00A2419F"/>
    <w:rsid w:val="00A241C8"/>
    <w:rsid w:val="00A2451B"/>
    <w:rsid w:val="00A246B7"/>
    <w:rsid w:val="00A246DC"/>
    <w:rsid w:val="00A24A13"/>
    <w:rsid w:val="00A24A83"/>
    <w:rsid w:val="00A252F6"/>
    <w:rsid w:val="00A2555A"/>
    <w:rsid w:val="00A257F3"/>
    <w:rsid w:val="00A2589E"/>
    <w:rsid w:val="00A25916"/>
    <w:rsid w:val="00A25A68"/>
    <w:rsid w:val="00A25A97"/>
    <w:rsid w:val="00A25C2E"/>
    <w:rsid w:val="00A25C3C"/>
    <w:rsid w:val="00A263A6"/>
    <w:rsid w:val="00A264FC"/>
    <w:rsid w:val="00A26577"/>
    <w:rsid w:val="00A26605"/>
    <w:rsid w:val="00A26676"/>
    <w:rsid w:val="00A27157"/>
    <w:rsid w:val="00A272E1"/>
    <w:rsid w:val="00A2735F"/>
    <w:rsid w:val="00A27866"/>
    <w:rsid w:val="00A2790F"/>
    <w:rsid w:val="00A27939"/>
    <w:rsid w:val="00A27B2B"/>
    <w:rsid w:val="00A3052D"/>
    <w:rsid w:val="00A306F0"/>
    <w:rsid w:val="00A308FC"/>
    <w:rsid w:val="00A30990"/>
    <w:rsid w:val="00A30C28"/>
    <w:rsid w:val="00A30CC9"/>
    <w:rsid w:val="00A30DC7"/>
    <w:rsid w:val="00A30EE5"/>
    <w:rsid w:val="00A30EF7"/>
    <w:rsid w:val="00A3130B"/>
    <w:rsid w:val="00A31386"/>
    <w:rsid w:val="00A3153A"/>
    <w:rsid w:val="00A31577"/>
    <w:rsid w:val="00A318B3"/>
    <w:rsid w:val="00A31B74"/>
    <w:rsid w:val="00A31BB2"/>
    <w:rsid w:val="00A31E82"/>
    <w:rsid w:val="00A31FDA"/>
    <w:rsid w:val="00A321F9"/>
    <w:rsid w:val="00A321FA"/>
    <w:rsid w:val="00A3236D"/>
    <w:rsid w:val="00A32993"/>
    <w:rsid w:val="00A32B60"/>
    <w:rsid w:val="00A32D1F"/>
    <w:rsid w:val="00A32EE4"/>
    <w:rsid w:val="00A3319D"/>
    <w:rsid w:val="00A332A3"/>
    <w:rsid w:val="00A3354D"/>
    <w:rsid w:val="00A33A81"/>
    <w:rsid w:val="00A33B53"/>
    <w:rsid w:val="00A34774"/>
    <w:rsid w:val="00A34868"/>
    <w:rsid w:val="00A348A8"/>
    <w:rsid w:val="00A34B2D"/>
    <w:rsid w:val="00A34B9C"/>
    <w:rsid w:val="00A34F1C"/>
    <w:rsid w:val="00A3500E"/>
    <w:rsid w:val="00A3511D"/>
    <w:rsid w:val="00A35670"/>
    <w:rsid w:val="00A35724"/>
    <w:rsid w:val="00A357AF"/>
    <w:rsid w:val="00A35C45"/>
    <w:rsid w:val="00A35C5D"/>
    <w:rsid w:val="00A35D78"/>
    <w:rsid w:val="00A35DB2"/>
    <w:rsid w:val="00A36123"/>
    <w:rsid w:val="00A36278"/>
    <w:rsid w:val="00A36615"/>
    <w:rsid w:val="00A3698C"/>
    <w:rsid w:val="00A36A99"/>
    <w:rsid w:val="00A36AEB"/>
    <w:rsid w:val="00A36B59"/>
    <w:rsid w:val="00A36CAB"/>
    <w:rsid w:val="00A36D6E"/>
    <w:rsid w:val="00A37302"/>
    <w:rsid w:val="00A3730F"/>
    <w:rsid w:val="00A375AA"/>
    <w:rsid w:val="00A375FA"/>
    <w:rsid w:val="00A37686"/>
    <w:rsid w:val="00A3776B"/>
    <w:rsid w:val="00A37981"/>
    <w:rsid w:val="00A37BA1"/>
    <w:rsid w:val="00A4024F"/>
    <w:rsid w:val="00A40522"/>
    <w:rsid w:val="00A40981"/>
    <w:rsid w:val="00A40B4A"/>
    <w:rsid w:val="00A40BE9"/>
    <w:rsid w:val="00A411CC"/>
    <w:rsid w:val="00A41398"/>
    <w:rsid w:val="00A413CE"/>
    <w:rsid w:val="00A4156A"/>
    <w:rsid w:val="00A415CB"/>
    <w:rsid w:val="00A416DF"/>
    <w:rsid w:val="00A41AD4"/>
    <w:rsid w:val="00A41DDB"/>
    <w:rsid w:val="00A41E69"/>
    <w:rsid w:val="00A42230"/>
    <w:rsid w:val="00A42234"/>
    <w:rsid w:val="00A42442"/>
    <w:rsid w:val="00A424B9"/>
    <w:rsid w:val="00A42561"/>
    <w:rsid w:val="00A42767"/>
    <w:rsid w:val="00A42B39"/>
    <w:rsid w:val="00A42C2D"/>
    <w:rsid w:val="00A42DF5"/>
    <w:rsid w:val="00A42EB1"/>
    <w:rsid w:val="00A430A8"/>
    <w:rsid w:val="00A4318B"/>
    <w:rsid w:val="00A432CC"/>
    <w:rsid w:val="00A434E5"/>
    <w:rsid w:val="00A43744"/>
    <w:rsid w:val="00A43761"/>
    <w:rsid w:val="00A4399D"/>
    <w:rsid w:val="00A43BE1"/>
    <w:rsid w:val="00A43D48"/>
    <w:rsid w:val="00A43E2C"/>
    <w:rsid w:val="00A441CA"/>
    <w:rsid w:val="00A444E1"/>
    <w:rsid w:val="00A44500"/>
    <w:rsid w:val="00A44646"/>
    <w:rsid w:val="00A4482E"/>
    <w:rsid w:val="00A44AAA"/>
    <w:rsid w:val="00A44BE0"/>
    <w:rsid w:val="00A44D8D"/>
    <w:rsid w:val="00A44E68"/>
    <w:rsid w:val="00A45028"/>
    <w:rsid w:val="00A451DA"/>
    <w:rsid w:val="00A45275"/>
    <w:rsid w:val="00A452B3"/>
    <w:rsid w:val="00A4545B"/>
    <w:rsid w:val="00A457CC"/>
    <w:rsid w:val="00A45880"/>
    <w:rsid w:val="00A45923"/>
    <w:rsid w:val="00A459D2"/>
    <w:rsid w:val="00A45B98"/>
    <w:rsid w:val="00A45B9C"/>
    <w:rsid w:val="00A45CA9"/>
    <w:rsid w:val="00A45D0B"/>
    <w:rsid w:val="00A45DAD"/>
    <w:rsid w:val="00A45FF2"/>
    <w:rsid w:val="00A463A4"/>
    <w:rsid w:val="00A4661A"/>
    <w:rsid w:val="00A467A5"/>
    <w:rsid w:val="00A46A55"/>
    <w:rsid w:val="00A46C8B"/>
    <w:rsid w:val="00A46CA1"/>
    <w:rsid w:val="00A47183"/>
    <w:rsid w:val="00A471CE"/>
    <w:rsid w:val="00A472E9"/>
    <w:rsid w:val="00A476C1"/>
    <w:rsid w:val="00A476C5"/>
    <w:rsid w:val="00A47E8B"/>
    <w:rsid w:val="00A5011D"/>
    <w:rsid w:val="00A50184"/>
    <w:rsid w:val="00A50195"/>
    <w:rsid w:val="00A5020C"/>
    <w:rsid w:val="00A502A4"/>
    <w:rsid w:val="00A5047A"/>
    <w:rsid w:val="00A5051E"/>
    <w:rsid w:val="00A505E9"/>
    <w:rsid w:val="00A5081E"/>
    <w:rsid w:val="00A5083A"/>
    <w:rsid w:val="00A50DB2"/>
    <w:rsid w:val="00A50ED1"/>
    <w:rsid w:val="00A514B0"/>
    <w:rsid w:val="00A5172A"/>
    <w:rsid w:val="00A51863"/>
    <w:rsid w:val="00A51BA1"/>
    <w:rsid w:val="00A51DB8"/>
    <w:rsid w:val="00A51DC9"/>
    <w:rsid w:val="00A51E72"/>
    <w:rsid w:val="00A51F88"/>
    <w:rsid w:val="00A52016"/>
    <w:rsid w:val="00A520B3"/>
    <w:rsid w:val="00A52136"/>
    <w:rsid w:val="00A52218"/>
    <w:rsid w:val="00A5235F"/>
    <w:rsid w:val="00A5247F"/>
    <w:rsid w:val="00A524D5"/>
    <w:rsid w:val="00A52578"/>
    <w:rsid w:val="00A525AE"/>
    <w:rsid w:val="00A52636"/>
    <w:rsid w:val="00A5264F"/>
    <w:rsid w:val="00A526B3"/>
    <w:rsid w:val="00A5279E"/>
    <w:rsid w:val="00A52809"/>
    <w:rsid w:val="00A52BB5"/>
    <w:rsid w:val="00A52D69"/>
    <w:rsid w:val="00A52E98"/>
    <w:rsid w:val="00A531D6"/>
    <w:rsid w:val="00A53268"/>
    <w:rsid w:val="00A535C7"/>
    <w:rsid w:val="00A535D4"/>
    <w:rsid w:val="00A5361E"/>
    <w:rsid w:val="00A53683"/>
    <w:rsid w:val="00A53915"/>
    <w:rsid w:val="00A53C02"/>
    <w:rsid w:val="00A53D67"/>
    <w:rsid w:val="00A53DA5"/>
    <w:rsid w:val="00A53EDC"/>
    <w:rsid w:val="00A53EF5"/>
    <w:rsid w:val="00A5400F"/>
    <w:rsid w:val="00A540A5"/>
    <w:rsid w:val="00A54468"/>
    <w:rsid w:val="00A5450E"/>
    <w:rsid w:val="00A54553"/>
    <w:rsid w:val="00A54A07"/>
    <w:rsid w:val="00A5514F"/>
    <w:rsid w:val="00A551DA"/>
    <w:rsid w:val="00A552D6"/>
    <w:rsid w:val="00A554F1"/>
    <w:rsid w:val="00A5551E"/>
    <w:rsid w:val="00A557C9"/>
    <w:rsid w:val="00A55916"/>
    <w:rsid w:val="00A559D9"/>
    <w:rsid w:val="00A55B7A"/>
    <w:rsid w:val="00A55BC6"/>
    <w:rsid w:val="00A55D69"/>
    <w:rsid w:val="00A56131"/>
    <w:rsid w:val="00A566A1"/>
    <w:rsid w:val="00A5673E"/>
    <w:rsid w:val="00A56D7C"/>
    <w:rsid w:val="00A56F03"/>
    <w:rsid w:val="00A56F3B"/>
    <w:rsid w:val="00A56F7B"/>
    <w:rsid w:val="00A56FC8"/>
    <w:rsid w:val="00A57366"/>
    <w:rsid w:val="00A573C2"/>
    <w:rsid w:val="00A57612"/>
    <w:rsid w:val="00A57678"/>
    <w:rsid w:val="00A57784"/>
    <w:rsid w:val="00A57850"/>
    <w:rsid w:val="00A578DD"/>
    <w:rsid w:val="00A579F9"/>
    <w:rsid w:val="00A57B52"/>
    <w:rsid w:val="00A57C4A"/>
    <w:rsid w:val="00A57F3A"/>
    <w:rsid w:val="00A606C2"/>
    <w:rsid w:val="00A6099C"/>
    <w:rsid w:val="00A609B2"/>
    <w:rsid w:val="00A60DBE"/>
    <w:rsid w:val="00A60EB7"/>
    <w:rsid w:val="00A60ED7"/>
    <w:rsid w:val="00A60F9F"/>
    <w:rsid w:val="00A61028"/>
    <w:rsid w:val="00A611EA"/>
    <w:rsid w:val="00A61277"/>
    <w:rsid w:val="00A61493"/>
    <w:rsid w:val="00A61518"/>
    <w:rsid w:val="00A615CF"/>
    <w:rsid w:val="00A61B43"/>
    <w:rsid w:val="00A61CA4"/>
    <w:rsid w:val="00A61CF1"/>
    <w:rsid w:val="00A61D49"/>
    <w:rsid w:val="00A61EA5"/>
    <w:rsid w:val="00A61F37"/>
    <w:rsid w:val="00A61FC2"/>
    <w:rsid w:val="00A621A2"/>
    <w:rsid w:val="00A621D4"/>
    <w:rsid w:val="00A6229B"/>
    <w:rsid w:val="00A62475"/>
    <w:rsid w:val="00A626D0"/>
    <w:rsid w:val="00A6274A"/>
    <w:rsid w:val="00A62795"/>
    <w:rsid w:val="00A6288B"/>
    <w:rsid w:val="00A62E6B"/>
    <w:rsid w:val="00A62EBD"/>
    <w:rsid w:val="00A63259"/>
    <w:rsid w:val="00A63373"/>
    <w:rsid w:val="00A63691"/>
    <w:rsid w:val="00A63A40"/>
    <w:rsid w:val="00A63A63"/>
    <w:rsid w:val="00A63B26"/>
    <w:rsid w:val="00A63C5E"/>
    <w:rsid w:val="00A63F1B"/>
    <w:rsid w:val="00A64256"/>
    <w:rsid w:val="00A6443D"/>
    <w:rsid w:val="00A64561"/>
    <w:rsid w:val="00A645FF"/>
    <w:rsid w:val="00A646A5"/>
    <w:rsid w:val="00A648B5"/>
    <w:rsid w:val="00A64C76"/>
    <w:rsid w:val="00A64FE5"/>
    <w:rsid w:val="00A65132"/>
    <w:rsid w:val="00A656E7"/>
    <w:rsid w:val="00A65734"/>
    <w:rsid w:val="00A65CCE"/>
    <w:rsid w:val="00A660BA"/>
    <w:rsid w:val="00A66163"/>
    <w:rsid w:val="00A66501"/>
    <w:rsid w:val="00A6651F"/>
    <w:rsid w:val="00A666A4"/>
    <w:rsid w:val="00A668B8"/>
    <w:rsid w:val="00A66992"/>
    <w:rsid w:val="00A669B5"/>
    <w:rsid w:val="00A66A09"/>
    <w:rsid w:val="00A6736F"/>
    <w:rsid w:val="00A67440"/>
    <w:rsid w:val="00A67477"/>
    <w:rsid w:val="00A67551"/>
    <w:rsid w:val="00A67935"/>
    <w:rsid w:val="00A701CE"/>
    <w:rsid w:val="00A705DF"/>
    <w:rsid w:val="00A7060B"/>
    <w:rsid w:val="00A708C2"/>
    <w:rsid w:val="00A70989"/>
    <w:rsid w:val="00A70AEE"/>
    <w:rsid w:val="00A70D39"/>
    <w:rsid w:val="00A70E57"/>
    <w:rsid w:val="00A70FB4"/>
    <w:rsid w:val="00A715F2"/>
    <w:rsid w:val="00A7165B"/>
    <w:rsid w:val="00A716F8"/>
    <w:rsid w:val="00A7182C"/>
    <w:rsid w:val="00A71BCB"/>
    <w:rsid w:val="00A71FA9"/>
    <w:rsid w:val="00A71FC3"/>
    <w:rsid w:val="00A725DC"/>
    <w:rsid w:val="00A72AD5"/>
    <w:rsid w:val="00A730D2"/>
    <w:rsid w:val="00A7332F"/>
    <w:rsid w:val="00A7375E"/>
    <w:rsid w:val="00A73766"/>
    <w:rsid w:val="00A73861"/>
    <w:rsid w:val="00A73D6C"/>
    <w:rsid w:val="00A73DF2"/>
    <w:rsid w:val="00A7406E"/>
    <w:rsid w:val="00A74187"/>
    <w:rsid w:val="00A74352"/>
    <w:rsid w:val="00A7463E"/>
    <w:rsid w:val="00A74696"/>
    <w:rsid w:val="00A747E6"/>
    <w:rsid w:val="00A74AFA"/>
    <w:rsid w:val="00A74B22"/>
    <w:rsid w:val="00A74B68"/>
    <w:rsid w:val="00A752BA"/>
    <w:rsid w:val="00A7538C"/>
    <w:rsid w:val="00A75516"/>
    <w:rsid w:val="00A759B0"/>
    <w:rsid w:val="00A759F3"/>
    <w:rsid w:val="00A75A0D"/>
    <w:rsid w:val="00A75D04"/>
    <w:rsid w:val="00A75D9C"/>
    <w:rsid w:val="00A75DD1"/>
    <w:rsid w:val="00A7605A"/>
    <w:rsid w:val="00A76068"/>
    <w:rsid w:val="00A76186"/>
    <w:rsid w:val="00A766E6"/>
    <w:rsid w:val="00A76C72"/>
    <w:rsid w:val="00A76C8D"/>
    <w:rsid w:val="00A76E26"/>
    <w:rsid w:val="00A7726B"/>
    <w:rsid w:val="00A7735A"/>
    <w:rsid w:val="00A773B3"/>
    <w:rsid w:val="00A779EA"/>
    <w:rsid w:val="00A77B3A"/>
    <w:rsid w:val="00A77DF4"/>
    <w:rsid w:val="00A77E49"/>
    <w:rsid w:val="00A80245"/>
    <w:rsid w:val="00A8025E"/>
    <w:rsid w:val="00A804E5"/>
    <w:rsid w:val="00A80962"/>
    <w:rsid w:val="00A8098B"/>
    <w:rsid w:val="00A80DAF"/>
    <w:rsid w:val="00A80EED"/>
    <w:rsid w:val="00A81162"/>
    <w:rsid w:val="00A81172"/>
    <w:rsid w:val="00A818EF"/>
    <w:rsid w:val="00A8190C"/>
    <w:rsid w:val="00A81910"/>
    <w:rsid w:val="00A81B17"/>
    <w:rsid w:val="00A81BBF"/>
    <w:rsid w:val="00A81DDB"/>
    <w:rsid w:val="00A81E41"/>
    <w:rsid w:val="00A81EC3"/>
    <w:rsid w:val="00A822B3"/>
    <w:rsid w:val="00A8231E"/>
    <w:rsid w:val="00A825E9"/>
    <w:rsid w:val="00A826B3"/>
    <w:rsid w:val="00A82A1D"/>
    <w:rsid w:val="00A82B13"/>
    <w:rsid w:val="00A82B3F"/>
    <w:rsid w:val="00A82F01"/>
    <w:rsid w:val="00A8304A"/>
    <w:rsid w:val="00A8315F"/>
    <w:rsid w:val="00A831EE"/>
    <w:rsid w:val="00A83541"/>
    <w:rsid w:val="00A8354A"/>
    <w:rsid w:val="00A83627"/>
    <w:rsid w:val="00A83882"/>
    <w:rsid w:val="00A83B05"/>
    <w:rsid w:val="00A83CB6"/>
    <w:rsid w:val="00A83E76"/>
    <w:rsid w:val="00A83F50"/>
    <w:rsid w:val="00A84049"/>
    <w:rsid w:val="00A84160"/>
    <w:rsid w:val="00A84523"/>
    <w:rsid w:val="00A845F6"/>
    <w:rsid w:val="00A84633"/>
    <w:rsid w:val="00A84A44"/>
    <w:rsid w:val="00A84AE8"/>
    <w:rsid w:val="00A84BBF"/>
    <w:rsid w:val="00A84BF2"/>
    <w:rsid w:val="00A84CB6"/>
    <w:rsid w:val="00A85006"/>
    <w:rsid w:val="00A857EC"/>
    <w:rsid w:val="00A8597B"/>
    <w:rsid w:val="00A85AAC"/>
    <w:rsid w:val="00A85B3F"/>
    <w:rsid w:val="00A85CEE"/>
    <w:rsid w:val="00A85E19"/>
    <w:rsid w:val="00A85E8E"/>
    <w:rsid w:val="00A86126"/>
    <w:rsid w:val="00A86512"/>
    <w:rsid w:val="00A8668C"/>
    <w:rsid w:val="00A867A2"/>
    <w:rsid w:val="00A867C5"/>
    <w:rsid w:val="00A86817"/>
    <w:rsid w:val="00A86894"/>
    <w:rsid w:val="00A869CB"/>
    <w:rsid w:val="00A86D69"/>
    <w:rsid w:val="00A86DEB"/>
    <w:rsid w:val="00A86F16"/>
    <w:rsid w:val="00A8703A"/>
    <w:rsid w:val="00A87055"/>
    <w:rsid w:val="00A873BC"/>
    <w:rsid w:val="00A878CA"/>
    <w:rsid w:val="00A8794A"/>
    <w:rsid w:val="00A87A9C"/>
    <w:rsid w:val="00A87BAF"/>
    <w:rsid w:val="00A87C4E"/>
    <w:rsid w:val="00A90646"/>
    <w:rsid w:val="00A90B49"/>
    <w:rsid w:val="00A90B9B"/>
    <w:rsid w:val="00A91359"/>
    <w:rsid w:val="00A91654"/>
    <w:rsid w:val="00A91A25"/>
    <w:rsid w:val="00A91AF0"/>
    <w:rsid w:val="00A91C77"/>
    <w:rsid w:val="00A91DAF"/>
    <w:rsid w:val="00A91E86"/>
    <w:rsid w:val="00A922BD"/>
    <w:rsid w:val="00A9286C"/>
    <w:rsid w:val="00A9294A"/>
    <w:rsid w:val="00A92D0A"/>
    <w:rsid w:val="00A92D7C"/>
    <w:rsid w:val="00A92F1B"/>
    <w:rsid w:val="00A93080"/>
    <w:rsid w:val="00A9323D"/>
    <w:rsid w:val="00A93300"/>
    <w:rsid w:val="00A935B9"/>
    <w:rsid w:val="00A939B9"/>
    <w:rsid w:val="00A93D56"/>
    <w:rsid w:val="00A93DF8"/>
    <w:rsid w:val="00A93E6D"/>
    <w:rsid w:val="00A93F0F"/>
    <w:rsid w:val="00A949C6"/>
    <w:rsid w:val="00A949F2"/>
    <w:rsid w:val="00A94B0A"/>
    <w:rsid w:val="00A94CAB"/>
    <w:rsid w:val="00A94D00"/>
    <w:rsid w:val="00A94E1B"/>
    <w:rsid w:val="00A95256"/>
    <w:rsid w:val="00A9544A"/>
    <w:rsid w:val="00A954FC"/>
    <w:rsid w:val="00A9558B"/>
    <w:rsid w:val="00A955BF"/>
    <w:rsid w:val="00A95646"/>
    <w:rsid w:val="00A9581E"/>
    <w:rsid w:val="00A95CD8"/>
    <w:rsid w:val="00A95CF3"/>
    <w:rsid w:val="00A95EC3"/>
    <w:rsid w:val="00A96059"/>
    <w:rsid w:val="00A960DA"/>
    <w:rsid w:val="00A960EB"/>
    <w:rsid w:val="00A962F1"/>
    <w:rsid w:val="00A963C8"/>
    <w:rsid w:val="00A96492"/>
    <w:rsid w:val="00A965E4"/>
    <w:rsid w:val="00A96A97"/>
    <w:rsid w:val="00A96B3F"/>
    <w:rsid w:val="00A96C5F"/>
    <w:rsid w:val="00A96E98"/>
    <w:rsid w:val="00A96F9D"/>
    <w:rsid w:val="00A97443"/>
    <w:rsid w:val="00A97811"/>
    <w:rsid w:val="00A978DA"/>
    <w:rsid w:val="00A97EEB"/>
    <w:rsid w:val="00A97F07"/>
    <w:rsid w:val="00A97F2F"/>
    <w:rsid w:val="00A97F6E"/>
    <w:rsid w:val="00AA0036"/>
    <w:rsid w:val="00AA013D"/>
    <w:rsid w:val="00AA02FA"/>
    <w:rsid w:val="00AA07B9"/>
    <w:rsid w:val="00AA097F"/>
    <w:rsid w:val="00AA0C4E"/>
    <w:rsid w:val="00AA0C79"/>
    <w:rsid w:val="00AA1021"/>
    <w:rsid w:val="00AA119B"/>
    <w:rsid w:val="00AA11E6"/>
    <w:rsid w:val="00AA122E"/>
    <w:rsid w:val="00AA13F1"/>
    <w:rsid w:val="00AA144C"/>
    <w:rsid w:val="00AA15A9"/>
    <w:rsid w:val="00AA1879"/>
    <w:rsid w:val="00AA19AA"/>
    <w:rsid w:val="00AA1BFA"/>
    <w:rsid w:val="00AA1C14"/>
    <w:rsid w:val="00AA202B"/>
    <w:rsid w:val="00AA224D"/>
    <w:rsid w:val="00AA23D2"/>
    <w:rsid w:val="00AA285D"/>
    <w:rsid w:val="00AA2C38"/>
    <w:rsid w:val="00AA2CCE"/>
    <w:rsid w:val="00AA2CF9"/>
    <w:rsid w:val="00AA2DBB"/>
    <w:rsid w:val="00AA2DE7"/>
    <w:rsid w:val="00AA2E79"/>
    <w:rsid w:val="00AA3211"/>
    <w:rsid w:val="00AA3382"/>
    <w:rsid w:val="00AA3550"/>
    <w:rsid w:val="00AA35A8"/>
    <w:rsid w:val="00AA35D5"/>
    <w:rsid w:val="00AA39B2"/>
    <w:rsid w:val="00AA41E1"/>
    <w:rsid w:val="00AA43F9"/>
    <w:rsid w:val="00AA45B3"/>
    <w:rsid w:val="00AA4A18"/>
    <w:rsid w:val="00AA4AD3"/>
    <w:rsid w:val="00AA4CD6"/>
    <w:rsid w:val="00AA4FB2"/>
    <w:rsid w:val="00AA551C"/>
    <w:rsid w:val="00AA58E5"/>
    <w:rsid w:val="00AA5A5F"/>
    <w:rsid w:val="00AA5CA7"/>
    <w:rsid w:val="00AA5D52"/>
    <w:rsid w:val="00AA5D8E"/>
    <w:rsid w:val="00AA6388"/>
    <w:rsid w:val="00AA6393"/>
    <w:rsid w:val="00AA6A19"/>
    <w:rsid w:val="00AA6DEE"/>
    <w:rsid w:val="00AA6E90"/>
    <w:rsid w:val="00AA6E9E"/>
    <w:rsid w:val="00AA6F09"/>
    <w:rsid w:val="00AA6F7F"/>
    <w:rsid w:val="00AA72F1"/>
    <w:rsid w:val="00AA7400"/>
    <w:rsid w:val="00AA766D"/>
    <w:rsid w:val="00AA779E"/>
    <w:rsid w:val="00AA7C4C"/>
    <w:rsid w:val="00AA7E2D"/>
    <w:rsid w:val="00AA7FCB"/>
    <w:rsid w:val="00AB0045"/>
    <w:rsid w:val="00AB0121"/>
    <w:rsid w:val="00AB01F8"/>
    <w:rsid w:val="00AB0441"/>
    <w:rsid w:val="00AB04A8"/>
    <w:rsid w:val="00AB04CA"/>
    <w:rsid w:val="00AB05F9"/>
    <w:rsid w:val="00AB067A"/>
    <w:rsid w:val="00AB0B20"/>
    <w:rsid w:val="00AB0E13"/>
    <w:rsid w:val="00AB0FC2"/>
    <w:rsid w:val="00AB1014"/>
    <w:rsid w:val="00AB1030"/>
    <w:rsid w:val="00AB1033"/>
    <w:rsid w:val="00AB10AB"/>
    <w:rsid w:val="00AB133D"/>
    <w:rsid w:val="00AB134C"/>
    <w:rsid w:val="00AB1553"/>
    <w:rsid w:val="00AB19D7"/>
    <w:rsid w:val="00AB1B09"/>
    <w:rsid w:val="00AB1B54"/>
    <w:rsid w:val="00AB1C2A"/>
    <w:rsid w:val="00AB1EC7"/>
    <w:rsid w:val="00AB1EFD"/>
    <w:rsid w:val="00AB256B"/>
    <w:rsid w:val="00AB2805"/>
    <w:rsid w:val="00AB2908"/>
    <w:rsid w:val="00AB29B9"/>
    <w:rsid w:val="00AB2BBB"/>
    <w:rsid w:val="00AB2CDE"/>
    <w:rsid w:val="00AB302B"/>
    <w:rsid w:val="00AB309C"/>
    <w:rsid w:val="00AB31B1"/>
    <w:rsid w:val="00AB3B95"/>
    <w:rsid w:val="00AB3C4F"/>
    <w:rsid w:val="00AB3D97"/>
    <w:rsid w:val="00AB3F6A"/>
    <w:rsid w:val="00AB3FF7"/>
    <w:rsid w:val="00AB4034"/>
    <w:rsid w:val="00AB412F"/>
    <w:rsid w:val="00AB4408"/>
    <w:rsid w:val="00AB463E"/>
    <w:rsid w:val="00AB48C6"/>
    <w:rsid w:val="00AB49E0"/>
    <w:rsid w:val="00AB4BDD"/>
    <w:rsid w:val="00AB4E06"/>
    <w:rsid w:val="00AB5033"/>
    <w:rsid w:val="00AB53EA"/>
    <w:rsid w:val="00AB54B1"/>
    <w:rsid w:val="00AB561B"/>
    <w:rsid w:val="00AB5688"/>
    <w:rsid w:val="00AB5736"/>
    <w:rsid w:val="00AB574A"/>
    <w:rsid w:val="00AB5E24"/>
    <w:rsid w:val="00AB6323"/>
    <w:rsid w:val="00AB6426"/>
    <w:rsid w:val="00AB6446"/>
    <w:rsid w:val="00AB6490"/>
    <w:rsid w:val="00AB687C"/>
    <w:rsid w:val="00AB6912"/>
    <w:rsid w:val="00AB6FC8"/>
    <w:rsid w:val="00AB6FFF"/>
    <w:rsid w:val="00AB714E"/>
    <w:rsid w:val="00AB716A"/>
    <w:rsid w:val="00AB71DB"/>
    <w:rsid w:val="00AB7288"/>
    <w:rsid w:val="00AB7347"/>
    <w:rsid w:val="00AB7367"/>
    <w:rsid w:val="00AB73E6"/>
    <w:rsid w:val="00AB75AE"/>
    <w:rsid w:val="00AB75C7"/>
    <w:rsid w:val="00AB7B0D"/>
    <w:rsid w:val="00AB7C10"/>
    <w:rsid w:val="00AB7F41"/>
    <w:rsid w:val="00AC0195"/>
    <w:rsid w:val="00AC02C3"/>
    <w:rsid w:val="00AC02FF"/>
    <w:rsid w:val="00AC0352"/>
    <w:rsid w:val="00AC050B"/>
    <w:rsid w:val="00AC0911"/>
    <w:rsid w:val="00AC097D"/>
    <w:rsid w:val="00AC09A6"/>
    <w:rsid w:val="00AC0C92"/>
    <w:rsid w:val="00AC0D7C"/>
    <w:rsid w:val="00AC12B6"/>
    <w:rsid w:val="00AC1371"/>
    <w:rsid w:val="00AC1967"/>
    <w:rsid w:val="00AC1AD2"/>
    <w:rsid w:val="00AC1B89"/>
    <w:rsid w:val="00AC1BD9"/>
    <w:rsid w:val="00AC1C89"/>
    <w:rsid w:val="00AC1CF3"/>
    <w:rsid w:val="00AC1D1C"/>
    <w:rsid w:val="00AC210C"/>
    <w:rsid w:val="00AC24A3"/>
    <w:rsid w:val="00AC25CC"/>
    <w:rsid w:val="00AC25F1"/>
    <w:rsid w:val="00AC27C5"/>
    <w:rsid w:val="00AC28E1"/>
    <w:rsid w:val="00AC32F6"/>
    <w:rsid w:val="00AC34AF"/>
    <w:rsid w:val="00AC3AE6"/>
    <w:rsid w:val="00AC3E15"/>
    <w:rsid w:val="00AC3FD8"/>
    <w:rsid w:val="00AC4054"/>
    <w:rsid w:val="00AC43A4"/>
    <w:rsid w:val="00AC45CD"/>
    <w:rsid w:val="00AC4F28"/>
    <w:rsid w:val="00AC503F"/>
    <w:rsid w:val="00AC5235"/>
    <w:rsid w:val="00AC5262"/>
    <w:rsid w:val="00AC52A1"/>
    <w:rsid w:val="00AC52A8"/>
    <w:rsid w:val="00AC52C0"/>
    <w:rsid w:val="00AC574A"/>
    <w:rsid w:val="00AC5C14"/>
    <w:rsid w:val="00AC5CF4"/>
    <w:rsid w:val="00AC5E18"/>
    <w:rsid w:val="00AC5F4E"/>
    <w:rsid w:val="00AC65C6"/>
    <w:rsid w:val="00AC661C"/>
    <w:rsid w:val="00AC6788"/>
    <w:rsid w:val="00AC6B45"/>
    <w:rsid w:val="00AC6CCE"/>
    <w:rsid w:val="00AC6EA4"/>
    <w:rsid w:val="00AC6ECC"/>
    <w:rsid w:val="00AC700F"/>
    <w:rsid w:val="00AC737C"/>
    <w:rsid w:val="00AC75EC"/>
    <w:rsid w:val="00AC75F8"/>
    <w:rsid w:val="00AC79B1"/>
    <w:rsid w:val="00AC7AA5"/>
    <w:rsid w:val="00AC7B6F"/>
    <w:rsid w:val="00AC7B9C"/>
    <w:rsid w:val="00AC7C66"/>
    <w:rsid w:val="00AC7DAB"/>
    <w:rsid w:val="00AC7DC6"/>
    <w:rsid w:val="00AC7E31"/>
    <w:rsid w:val="00AC7F74"/>
    <w:rsid w:val="00AD009A"/>
    <w:rsid w:val="00AD0110"/>
    <w:rsid w:val="00AD02D3"/>
    <w:rsid w:val="00AD0389"/>
    <w:rsid w:val="00AD05D5"/>
    <w:rsid w:val="00AD0811"/>
    <w:rsid w:val="00AD08CE"/>
    <w:rsid w:val="00AD0CC1"/>
    <w:rsid w:val="00AD0CC8"/>
    <w:rsid w:val="00AD129C"/>
    <w:rsid w:val="00AD12F6"/>
    <w:rsid w:val="00AD1348"/>
    <w:rsid w:val="00AD13D0"/>
    <w:rsid w:val="00AD1437"/>
    <w:rsid w:val="00AD17CA"/>
    <w:rsid w:val="00AD18F6"/>
    <w:rsid w:val="00AD1966"/>
    <w:rsid w:val="00AD1A7A"/>
    <w:rsid w:val="00AD1B1C"/>
    <w:rsid w:val="00AD1F8C"/>
    <w:rsid w:val="00AD20D2"/>
    <w:rsid w:val="00AD2161"/>
    <w:rsid w:val="00AD22E8"/>
    <w:rsid w:val="00AD25B3"/>
    <w:rsid w:val="00AD264B"/>
    <w:rsid w:val="00AD26D5"/>
    <w:rsid w:val="00AD29EC"/>
    <w:rsid w:val="00AD2DDE"/>
    <w:rsid w:val="00AD31CD"/>
    <w:rsid w:val="00AD35B9"/>
    <w:rsid w:val="00AD36FC"/>
    <w:rsid w:val="00AD37DC"/>
    <w:rsid w:val="00AD3A52"/>
    <w:rsid w:val="00AD3F03"/>
    <w:rsid w:val="00AD3F09"/>
    <w:rsid w:val="00AD3F15"/>
    <w:rsid w:val="00AD4237"/>
    <w:rsid w:val="00AD4495"/>
    <w:rsid w:val="00AD464E"/>
    <w:rsid w:val="00AD46A4"/>
    <w:rsid w:val="00AD4766"/>
    <w:rsid w:val="00AD4B80"/>
    <w:rsid w:val="00AD50B4"/>
    <w:rsid w:val="00AD553B"/>
    <w:rsid w:val="00AD581C"/>
    <w:rsid w:val="00AD5B31"/>
    <w:rsid w:val="00AD5CF5"/>
    <w:rsid w:val="00AD5D4C"/>
    <w:rsid w:val="00AD6003"/>
    <w:rsid w:val="00AD60FB"/>
    <w:rsid w:val="00AD6117"/>
    <w:rsid w:val="00AD613A"/>
    <w:rsid w:val="00AD634E"/>
    <w:rsid w:val="00AD680D"/>
    <w:rsid w:val="00AD6A28"/>
    <w:rsid w:val="00AD6EB1"/>
    <w:rsid w:val="00AD6EF3"/>
    <w:rsid w:val="00AD7003"/>
    <w:rsid w:val="00AD7183"/>
    <w:rsid w:val="00AD71C5"/>
    <w:rsid w:val="00AD741E"/>
    <w:rsid w:val="00AD75AD"/>
    <w:rsid w:val="00AD77ED"/>
    <w:rsid w:val="00AD7AB0"/>
    <w:rsid w:val="00AD7BBF"/>
    <w:rsid w:val="00AD7E7A"/>
    <w:rsid w:val="00AD7E9F"/>
    <w:rsid w:val="00AD7EB5"/>
    <w:rsid w:val="00AD7EFD"/>
    <w:rsid w:val="00AD7F24"/>
    <w:rsid w:val="00AE00BB"/>
    <w:rsid w:val="00AE019A"/>
    <w:rsid w:val="00AE03D5"/>
    <w:rsid w:val="00AE0498"/>
    <w:rsid w:val="00AE070D"/>
    <w:rsid w:val="00AE0B59"/>
    <w:rsid w:val="00AE11B0"/>
    <w:rsid w:val="00AE13FA"/>
    <w:rsid w:val="00AE1628"/>
    <w:rsid w:val="00AE17A8"/>
    <w:rsid w:val="00AE1823"/>
    <w:rsid w:val="00AE1B61"/>
    <w:rsid w:val="00AE1CB6"/>
    <w:rsid w:val="00AE2000"/>
    <w:rsid w:val="00AE2097"/>
    <w:rsid w:val="00AE21EA"/>
    <w:rsid w:val="00AE2837"/>
    <w:rsid w:val="00AE2899"/>
    <w:rsid w:val="00AE297E"/>
    <w:rsid w:val="00AE2B07"/>
    <w:rsid w:val="00AE2F07"/>
    <w:rsid w:val="00AE300C"/>
    <w:rsid w:val="00AE3227"/>
    <w:rsid w:val="00AE3F6E"/>
    <w:rsid w:val="00AE3F9E"/>
    <w:rsid w:val="00AE40EC"/>
    <w:rsid w:val="00AE46D3"/>
    <w:rsid w:val="00AE47DC"/>
    <w:rsid w:val="00AE4889"/>
    <w:rsid w:val="00AE48E1"/>
    <w:rsid w:val="00AE4AD0"/>
    <w:rsid w:val="00AE4C98"/>
    <w:rsid w:val="00AE4CA4"/>
    <w:rsid w:val="00AE4D37"/>
    <w:rsid w:val="00AE5355"/>
    <w:rsid w:val="00AE53B7"/>
    <w:rsid w:val="00AE54E1"/>
    <w:rsid w:val="00AE5500"/>
    <w:rsid w:val="00AE56EC"/>
    <w:rsid w:val="00AE58A4"/>
    <w:rsid w:val="00AE59A7"/>
    <w:rsid w:val="00AE5CBC"/>
    <w:rsid w:val="00AE5E8F"/>
    <w:rsid w:val="00AE6077"/>
    <w:rsid w:val="00AE60B5"/>
    <w:rsid w:val="00AE6195"/>
    <w:rsid w:val="00AE61B7"/>
    <w:rsid w:val="00AE6856"/>
    <w:rsid w:val="00AE6994"/>
    <w:rsid w:val="00AE6B05"/>
    <w:rsid w:val="00AE6D00"/>
    <w:rsid w:val="00AE6F4A"/>
    <w:rsid w:val="00AE70CC"/>
    <w:rsid w:val="00AE73D3"/>
    <w:rsid w:val="00AE7464"/>
    <w:rsid w:val="00AE77E5"/>
    <w:rsid w:val="00AE7EE0"/>
    <w:rsid w:val="00AF01C4"/>
    <w:rsid w:val="00AF0262"/>
    <w:rsid w:val="00AF05E6"/>
    <w:rsid w:val="00AF0665"/>
    <w:rsid w:val="00AF075F"/>
    <w:rsid w:val="00AF0857"/>
    <w:rsid w:val="00AF0C9E"/>
    <w:rsid w:val="00AF0FD3"/>
    <w:rsid w:val="00AF1466"/>
    <w:rsid w:val="00AF14A4"/>
    <w:rsid w:val="00AF14FD"/>
    <w:rsid w:val="00AF15C3"/>
    <w:rsid w:val="00AF162B"/>
    <w:rsid w:val="00AF187A"/>
    <w:rsid w:val="00AF1938"/>
    <w:rsid w:val="00AF1A91"/>
    <w:rsid w:val="00AF1B21"/>
    <w:rsid w:val="00AF1C36"/>
    <w:rsid w:val="00AF1C5A"/>
    <w:rsid w:val="00AF1D5D"/>
    <w:rsid w:val="00AF1DD8"/>
    <w:rsid w:val="00AF1E7C"/>
    <w:rsid w:val="00AF1F41"/>
    <w:rsid w:val="00AF1F86"/>
    <w:rsid w:val="00AF1FC6"/>
    <w:rsid w:val="00AF2275"/>
    <w:rsid w:val="00AF25DD"/>
    <w:rsid w:val="00AF2632"/>
    <w:rsid w:val="00AF28C0"/>
    <w:rsid w:val="00AF2C60"/>
    <w:rsid w:val="00AF2DB7"/>
    <w:rsid w:val="00AF2F6A"/>
    <w:rsid w:val="00AF3206"/>
    <w:rsid w:val="00AF3283"/>
    <w:rsid w:val="00AF3864"/>
    <w:rsid w:val="00AF39C1"/>
    <w:rsid w:val="00AF3B2A"/>
    <w:rsid w:val="00AF3CF2"/>
    <w:rsid w:val="00AF3D08"/>
    <w:rsid w:val="00AF418A"/>
    <w:rsid w:val="00AF436C"/>
    <w:rsid w:val="00AF4678"/>
    <w:rsid w:val="00AF483F"/>
    <w:rsid w:val="00AF4CDF"/>
    <w:rsid w:val="00AF4E68"/>
    <w:rsid w:val="00AF4F3B"/>
    <w:rsid w:val="00AF5037"/>
    <w:rsid w:val="00AF50C4"/>
    <w:rsid w:val="00AF568C"/>
    <w:rsid w:val="00AF5FC3"/>
    <w:rsid w:val="00AF6058"/>
    <w:rsid w:val="00AF607A"/>
    <w:rsid w:val="00AF609F"/>
    <w:rsid w:val="00AF61CA"/>
    <w:rsid w:val="00AF6483"/>
    <w:rsid w:val="00AF64DE"/>
    <w:rsid w:val="00AF6765"/>
    <w:rsid w:val="00AF6858"/>
    <w:rsid w:val="00AF6BE8"/>
    <w:rsid w:val="00AF6CCE"/>
    <w:rsid w:val="00AF6F9E"/>
    <w:rsid w:val="00AF700B"/>
    <w:rsid w:val="00AF728F"/>
    <w:rsid w:val="00AF72E0"/>
    <w:rsid w:val="00AF7302"/>
    <w:rsid w:val="00AF7495"/>
    <w:rsid w:val="00AF7538"/>
    <w:rsid w:val="00AF798B"/>
    <w:rsid w:val="00AF7AC6"/>
    <w:rsid w:val="00AF7AEB"/>
    <w:rsid w:val="00AF7C67"/>
    <w:rsid w:val="00B000C6"/>
    <w:rsid w:val="00B001E8"/>
    <w:rsid w:val="00B00268"/>
    <w:rsid w:val="00B00364"/>
    <w:rsid w:val="00B005DD"/>
    <w:rsid w:val="00B009B0"/>
    <w:rsid w:val="00B00AC9"/>
    <w:rsid w:val="00B00C8D"/>
    <w:rsid w:val="00B00CFA"/>
    <w:rsid w:val="00B00E05"/>
    <w:rsid w:val="00B010EF"/>
    <w:rsid w:val="00B01284"/>
    <w:rsid w:val="00B013BD"/>
    <w:rsid w:val="00B013C7"/>
    <w:rsid w:val="00B015F6"/>
    <w:rsid w:val="00B0174A"/>
    <w:rsid w:val="00B01D89"/>
    <w:rsid w:val="00B01F3B"/>
    <w:rsid w:val="00B01F87"/>
    <w:rsid w:val="00B02052"/>
    <w:rsid w:val="00B023AE"/>
    <w:rsid w:val="00B023DB"/>
    <w:rsid w:val="00B024F9"/>
    <w:rsid w:val="00B02551"/>
    <w:rsid w:val="00B027BD"/>
    <w:rsid w:val="00B02884"/>
    <w:rsid w:val="00B02B95"/>
    <w:rsid w:val="00B030B9"/>
    <w:rsid w:val="00B0324E"/>
    <w:rsid w:val="00B033DA"/>
    <w:rsid w:val="00B0375C"/>
    <w:rsid w:val="00B03812"/>
    <w:rsid w:val="00B038B8"/>
    <w:rsid w:val="00B03A53"/>
    <w:rsid w:val="00B03C07"/>
    <w:rsid w:val="00B03C4E"/>
    <w:rsid w:val="00B03E34"/>
    <w:rsid w:val="00B03F12"/>
    <w:rsid w:val="00B04287"/>
    <w:rsid w:val="00B04318"/>
    <w:rsid w:val="00B046E3"/>
    <w:rsid w:val="00B0481E"/>
    <w:rsid w:val="00B049CF"/>
    <w:rsid w:val="00B051FE"/>
    <w:rsid w:val="00B0525F"/>
    <w:rsid w:val="00B05299"/>
    <w:rsid w:val="00B05829"/>
    <w:rsid w:val="00B058A6"/>
    <w:rsid w:val="00B058ED"/>
    <w:rsid w:val="00B05FDA"/>
    <w:rsid w:val="00B06008"/>
    <w:rsid w:val="00B061DC"/>
    <w:rsid w:val="00B0661A"/>
    <w:rsid w:val="00B06816"/>
    <w:rsid w:val="00B06907"/>
    <w:rsid w:val="00B06935"/>
    <w:rsid w:val="00B06B5D"/>
    <w:rsid w:val="00B06DBE"/>
    <w:rsid w:val="00B07354"/>
    <w:rsid w:val="00B0762A"/>
    <w:rsid w:val="00B076FC"/>
    <w:rsid w:val="00B07818"/>
    <w:rsid w:val="00B07A98"/>
    <w:rsid w:val="00B07AC1"/>
    <w:rsid w:val="00B07BDA"/>
    <w:rsid w:val="00B07DDA"/>
    <w:rsid w:val="00B1031B"/>
    <w:rsid w:val="00B10522"/>
    <w:rsid w:val="00B10631"/>
    <w:rsid w:val="00B10669"/>
    <w:rsid w:val="00B10689"/>
    <w:rsid w:val="00B1069D"/>
    <w:rsid w:val="00B108C3"/>
    <w:rsid w:val="00B10940"/>
    <w:rsid w:val="00B10A5A"/>
    <w:rsid w:val="00B10C31"/>
    <w:rsid w:val="00B110B2"/>
    <w:rsid w:val="00B11160"/>
    <w:rsid w:val="00B1127D"/>
    <w:rsid w:val="00B11452"/>
    <w:rsid w:val="00B11599"/>
    <w:rsid w:val="00B1160D"/>
    <w:rsid w:val="00B118F5"/>
    <w:rsid w:val="00B11A44"/>
    <w:rsid w:val="00B11AFA"/>
    <w:rsid w:val="00B11C50"/>
    <w:rsid w:val="00B11C6A"/>
    <w:rsid w:val="00B11CD8"/>
    <w:rsid w:val="00B11D1B"/>
    <w:rsid w:val="00B12018"/>
    <w:rsid w:val="00B120EA"/>
    <w:rsid w:val="00B1243B"/>
    <w:rsid w:val="00B1246E"/>
    <w:rsid w:val="00B12569"/>
    <w:rsid w:val="00B125C4"/>
    <w:rsid w:val="00B12629"/>
    <w:rsid w:val="00B126B8"/>
    <w:rsid w:val="00B12B67"/>
    <w:rsid w:val="00B12B6C"/>
    <w:rsid w:val="00B12C61"/>
    <w:rsid w:val="00B12ECE"/>
    <w:rsid w:val="00B12F01"/>
    <w:rsid w:val="00B12F05"/>
    <w:rsid w:val="00B12FFD"/>
    <w:rsid w:val="00B1301C"/>
    <w:rsid w:val="00B13885"/>
    <w:rsid w:val="00B13B85"/>
    <w:rsid w:val="00B13C99"/>
    <w:rsid w:val="00B13CA8"/>
    <w:rsid w:val="00B13E75"/>
    <w:rsid w:val="00B13EB3"/>
    <w:rsid w:val="00B13EB7"/>
    <w:rsid w:val="00B13F08"/>
    <w:rsid w:val="00B13F93"/>
    <w:rsid w:val="00B142C1"/>
    <w:rsid w:val="00B14787"/>
    <w:rsid w:val="00B14813"/>
    <w:rsid w:val="00B14ADA"/>
    <w:rsid w:val="00B14CA0"/>
    <w:rsid w:val="00B14D0F"/>
    <w:rsid w:val="00B14DC0"/>
    <w:rsid w:val="00B14F59"/>
    <w:rsid w:val="00B14FBC"/>
    <w:rsid w:val="00B1517C"/>
    <w:rsid w:val="00B15224"/>
    <w:rsid w:val="00B1522A"/>
    <w:rsid w:val="00B15461"/>
    <w:rsid w:val="00B156E7"/>
    <w:rsid w:val="00B15851"/>
    <w:rsid w:val="00B159AA"/>
    <w:rsid w:val="00B15D2D"/>
    <w:rsid w:val="00B15D68"/>
    <w:rsid w:val="00B16340"/>
    <w:rsid w:val="00B16518"/>
    <w:rsid w:val="00B1668D"/>
    <w:rsid w:val="00B167B2"/>
    <w:rsid w:val="00B16914"/>
    <w:rsid w:val="00B1696D"/>
    <w:rsid w:val="00B17221"/>
    <w:rsid w:val="00B172AF"/>
    <w:rsid w:val="00B172D6"/>
    <w:rsid w:val="00B1744C"/>
    <w:rsid w:val="00B174AB"/>
    <w:rsid w:val="00B17526"/>
    <w:rsid w:val="00B17653"/>
    <w:rsid w:val="00B17885"/>
    <w:rsid w:val="00B17A55"/>
    <w:rsid w:val="00B17B3E"/>
    <w:rsid w:val="00B17CA2"/>
    <w:rsid w:val="00B17EED"/>
    <w:rsid w:val="00B17F6E"/>
    <w:rsid w:val="00B17F7E"/>
    <w:rsid w:val="00B20350"/>
    <w:rsid w:val="00B20408"/>
    <w:rsid w:val="00B206E1"/>
    <w:rsid w:val="00B209F6"/>
    <w:rsid w:val="00B20A1F"/>
    <w:rsid w:val="00B20BDA"/>
    <w:rsid w:val="00B20C60"/>
    <w:rsid w:val="00B20C9E"/>
    <w:rsid w:val="00B20CF6"/>
    <w:rsid w:val="00B20F2C"/>
    <w:rsid w:val="00B20FFB"/>
    <w:rsid w:val="00B210D9"/>
    <w:rsid w:val="00B21160"/>
    <w:rsid w:val="00B21391"/>
    <w:rsid w:val="00B215FE"/>
    <w:rsid w:val="00B216D7"/>
    <w:rsid w:val="00B217F3"/>
    <w:rsid w:val="00B2180B"/>
    <w:rsid w:val="00B21846"/>
    <w:rsid w:val="00B21C90"/>
    <w:rsid w:val="00B21FA3"/>
    <w:rsid w:val="00B21FA6"/>
    <w:rsid w:val="00B2202A"/>
    <w:rsid w:val="00B2219A"/>
    <w:rsid w:val="00B221BB"/>
    <w:rsid w:val="00B2221C"/>
    <w:rsid w:val="00B2227C"/>
    <w:rsid w:val="00B2245E"/>
    <w:rsid w:val="00B22586"/>
    <w:rsid w:val="00B2262E"/>
    <w:rsid w:val="00B226A0"/>
    <w:rsid w:val="00B2270B"/>
    <w:rsid w:val="00B227DA"/>
    <w:rsid w:val="00B22AB3"/>
    <w:rsid w:val="00B23261"/>
    <w:rsid w:val="00B2399F"/>
    <w:rsid w:val="00B23B4B"/>
    <w:rsid w:val="00B23DCE"/>
    <w:rsid w:val="00B23F18"/>
    <w:rsid w:val="00B24151"/>
    <w:rsid w:val="00B241B1"/>
    <w:rsid w:val="00B241C7"/>
    <w:rsid w:val="00B24470"/>
    <w:rsid w:val="00B245D9"/>
    <w:rsid w:val="00B24A6B"/>
    <w:rsid w:val="00B24B8F"/>
    <w:rsid w:val="00B24CA9"/>
    <w:rsid w:val="00B25415"/>
    <w:rsid w:val="00B255A7"/>
    <w:rsid w:val="00B256E5"/>
    <w:rsid w:val="00B25948"/>
    <w:rsid w:val="00B25A48"/>
    <w:rsid w:val="00B2605E"/>
    <w:rsid w:val="00B26329"/>
    <w:rsid w:val="00B264A9"/>
    <w:rsid w:val="00B26563"/>
    <w:rsid w:val="00B2684B"/>
    <w:rsid w:val="00B268A2"/>
    <w:rsid w:val="00B26904"/>
    <w:rsid w:val="00B2697D"/>
    <w:rsid w:val="00B26A1E"/>
    <w:rsid w:val="00B26ABA"/>
    <w:rsid w:val="00B26C7B"/>
    <w:rsid w:val="00B27518"/>
    <w:rsid w:val="00B27557"/>
    <w:rsid w:val="00B27688"/>
    <w:rsid w:val="00B276D7"/>
    <w:rsid w:val="00B278C2"/>
    <w:rsid w:val="00B27EF7"/>
    <w:rsid w:val="00B27F15"/>
    <w:rsid w:val="00B30040"/>
    <w:rsid w:val="00B300AD"/>
    <w:rsid w:val="00B30329"/>
    <w:rsid w:val="00B3041F"/>
    <w:rsid w:val="00B30605"/>
    <w:rsid w:val="00B30613"/>
    <w:rsid w:val="00B306D6"/>
    <w:rsid w:val="00B30C3A"/>
    <w:rsid w:val="00B30D87"/>
    <w:rsid w:val="00B30F24"/>
    <w:rsid w:val="00B30FD7"/>
    <w:rsid w:val="00B3152D"/>
    <w:rsid w:val="00B3160E"/>
    <w:rsid w:val="00B3165A"/>
    <w:rsid w:val="00B31C62"/>
    <w:rsid w:val="00B32000"/>
    <w:rsid w:val="00B32053"/>
    <w:rsid w:val="00B32074"/>
    <w:rsid w:val="00B32116"/>
    <w:rsid w:val="00B3216E"/>
    <w:rsid w:val="00B32301"/>
    <w:rsid w:val="00B3242D"/>
    <w:rsid w:val="00B32537"/>
    <w:rsid w:val="00B32B32"/>
    <w:rsid w:val="00B32B92"/>
    <w:rsid w:val="00B332A1"/>
    <w:rsid w:val="00B334AC"/>
    <w:rsid w:val="00B3359B"/>
    <w:rsid w:val="00B33827"/>
    <w:rsid w:val="00B33F16"/>
    <w:rsid w:val="00B33FB6"/>
    <w:rsid w:val="00B343D3"/>
    <w:rsid w:val="00B343F3"/>
    <w:rsid w:val="00B34405"/>
    <w:rsid w:val="00B344D0"/>
    <w:rsid w:val="00B34530"/>
    <w:rsid w:val="00B3456E"/>
    <w:rsid w:val="00B34722"/>
    <w:rsid w:val="00B34B7A"/>
    <w:rsid w:val="00B3505B"/>
    <w:rsid w:val="00B35360"/>
    <w:rsid w:val="00B3538C"/>
    <w:rsid w:val="00B35596"/>
    <w:rsid w:val="00B355A9"/>
    <w:rsid w:val="00B356A4"/>
    <w:rsid w:val="00B35816"/>
    <w:rsid w:val="00B35823"/>
    <w:rsid w:val="00B35BEE"/>
    <w:rsid w:val="00B35D49"/>
    <w:rsid w:val="00B36011"/>
    <w:rsid w:val="00B36161"/>
    <w:rsid w:val="00B36368"/>
    <w:rsid w:val="00B36681"/>
    <w:rsid w:val="00B36711"/>
    <w:rsid w:val="00B36A5F"/>
    <w:rsid w:val="00B36DEF"/>
    <w:rsid w:val="00B36E67"/>
    <w:rsid w:val="00B37249"/>
    <w:rsid w:val="00B3725E"/>
    <w:rsid w:val="00B37327"/>
    <w:rsid w:val="00B37375"/>
    <w:rsid w:val="00B37385"/>
    <w:rsid w:val="00B374CB"/>
    <w:rsid w:val="00B37676"/>
    <w:rsid w:val="00B377BF"/>
    <w:rsid w:val="00B37884"/>
    <w:rsid w:val="00B37892"/>
    <w:rsid w:val="00B378FD"/>
    <w:rsid w:val="00B37B4D"/>
    <w:rsid w:val="00B37B65"/>
    <w:rsid w:val="00B40104"/>
    <w:rsid w:val="00B408B7"/>
    <w:rsid w:val="00B40A55"/>
    <w:rsid w:val="00B40EAD"/>
    <w:rsid w:val="00B40F3F"/>
    <w:rsid w:val="00B40FCD"/>
    <w:rsid w:val="00B410E3"/>
    <w:rsid w:val="00B4141D"/>
    <w:rsid w:val="00B41800"/>
    <w:rsid w:val="00B4195D"/>
    <w:rsid w:val="00B41A46"/>
    <w:rsid w:val="00B41B39"/>
    <w:rsid w:val="00B41B7F"/>
    <w:rsid w:val="00B41D6B"/>
    <w:rsid w:val="00B41EF8"/>
    <w:rsid w:val="00B41FCB"/>
    <w:rsid w:val="00B4211A"/>
    <w:rsid w:val="00B4212F"/>
    <w:rsid w:val="00B424E8"/>
    <w:rsid w:val="00B42573"/>
    <w:rsid w:val="00B42832"/>
    <w:rsid w:val="00B42ADB"/>
    <w:rsid w:val="00B43052"/>
    <w:rsid w:val="00B43370"/>
    <w:rsid w:val="00B43425"/>
    <w:rsid w:val="00B43FB2"/>
    <w:rsid w:val="00B440CC"/>
    <w:rsid w:val="00B44257"/>
    <w:rsid w:val="00B4431F"/>
    <w:rsid w:val="00B44336"/>
    <w:rsid w:val="00B44546"/>
    <w:rsid w:val="00B445CF"/>
    <w:rsid w:val="00B44731"/>
    <w:rsid w:val="00B44756"/>
    <w:rsid w:val="00B44C0C"/>
    <w:rsid w:val="00B44D2E"/>
    <w:rsid w:val="00B44ED4"/>
    <w:rsid w:val="00B450A0"/>
    <w:rsid w:val="00B451D3"/>
    <w:rsid w:val="00B4525C"/>
    <w:rsid w:val="00B4532B"/>
    <w:rsid w:val="00B4562C"/>
    <w:rsid w:val="00B45653"/>
    <w:rsid w:val="00B457A5"/>
    <w:rsid w:val="00B45975"/>
    <w:rsid w:val="00B45B8B"/>
    <w:rsid w:val="00B4659C"/>
    <w:rsid w:val="00B46660"/>
    <w:rsid w:val="00B46724"/>
    <w:rsid w:val="00B46870"/>
    <w:rsid w:val="00B46B83"/>
    <w:rsid w:val="00B46CDA"/>
    <w:rsid w:val="00B46ED1"/>
    <w:rsid w:val="00B471F5"/>
    <w:rsid w:val="00B475EF"/>
    <w:rsid w:val="00B47682"/>
    <w:rsid w:val="00B477CF"/>
    <w:rsid w:val="00B47A9F"/>
    <w:rsid w:val="00B47BDB"/>
    <w:rsid w:val="00B47C5E"/>
    <w:rsid w:val="00B5014E"/>
    <w:rsid w:val="00B50177"/>
    <w:rsid w:val="00B501F7"/>
    <w:rsid w:val="00B50680"/>
    <w:rsid w:val="00B506F1"/>
    <w:rsid w:val="00B5146D"/>
    <w:rsid w:val="00B51529"/>
    <w:rsid w:val="00B515B0"/>
    <w:rsid w:val="00B51994"/>
    <w:rsid w:val="00B51BF0"/>
    <w:rsid w:val="00B51D03"/>
    <w:rsid w:val="00B51F74"/>
    <w:rsid w:val="00B51FDD"/>
    <w:rsid w:val="00B5212A"/>
    <w:rsid w:val="00B52185"/>
    <w:rsid w:val="00B52232"/>
    <w:rsid w:val="00B52419"/>
    <w:rsid w:val="00B525A2"/>
    <w:rsid w:val="00B52616"/>
    <w:rsid w:val="00B527D0"/>
    <w:rsid w:val="00B528A1"/>
    <w:rsid w:val="00B5296F"/>
    <w:rsid w:val="00B5298F"/>
    <w:rsid w:val="00B529DD"/>
    <w:rsid w:val="00B52A96"/>
    <w:rsid w:val="00B52C75"/>
    <w:rsid w:val="00B52D36"/>
    <w:rsid w:val="00B52DDA"/>
    <w:rsid w:val="00B535BE"/>
    <w:rsid w:val="00B53633"/>
    <w:rsid w:val="00B536F7"/>
    <w:rsid w:val="00B537CE"/>
    <w:rsid w:val="00B538DB"/>
    <w:rsid w:val="00B53A90"/>
    <w:rsid w:val="00B53DBC"/>
    <w:rsid w:val="00B54259"/>
    <w:rsid w:val="00B54267"/>
    <w:rsid w:val="00B542AB"/>
    <w:rsid w:val="00B542CF"/>
    <w:rsid w:val="00B5443A"/>
    <w:rsid w:val="00B54638"/>
    <w:rsid w:val="00B54752"/>
    <w:rsid w:val="00B547C9"/>
    <w:rsid w:val="00B5497E"/>
    <w:rsid w:val="00B549E6"/>
    <w:rsid w:val="00B54B88"/>
    <w:rsid w:val="00B54F59"/>
    <w:rsid w:val="00B54F5D"/>
    <w:rsid w:val="00B5540D"/>
    <w:rsid w:val="00B55506"/>
    <w:rsid w:val="00B5553E"/>
    <w:rsid w:val="00B555FF"/>
    <w:rsid w:val="00B55613"/>
    <w:rsid w:val="00B5564C"/>
    <w:rsid w:val="00B55735"/>
    <w:rsid w:val="00B55907"/>
    <w:rsid w:val="00B55CA3"/>
    <w:rsid w:val="00B55FFF"/>
    <w:rsid w:val="00B56181"/>
    <w:rsid w:val="00B5645E"/>
    <w:rsid w:val="00B564E9"/>
    <w:rsid w:val="00B5658E"/>
    <w:rsid w:val="00B56657"/>
    <w:rsid w:val="00B568E5"/>
    <w:rsid w:val="00B56A41"/>
    <w:rsid w:val="00B56C6C"/>
    <w:rsid w:val="00B57038"/>
    <w:rsid w:val="00B57140"/>
    <w:rsid w:val="00B57305"/>
    <w:rsid w:val="00B576F1"/>
    <w:rsid w:val="00B57803"/>
    <w:rsid w:val="00B57B95"/>
    <w:rsid w:val="00B57E76"/>
    <w:rsid w:val="00B57F00"/>
    <w:rsid w:val="00B60039"/>
    <w:rsid w:val="00B6016B"/>
    <w:rsid w:val="00B60233"/>
    <w:rsid w:val="00B602B5"/>
    <w:rsid w:val="00B605AC"/>
    <w:rsid w:val="00B60D8E"/>
    <w:rsid w:val="00B6104B"/>
    <w:rsid w:val="00B610A4"/>
    <w:rsid w:val="00B610F6"/>
    <w:rsid w:val="00B6125F"/>
    <w:rsid w:val="00B613DF"/>
    <w:rsid w:val="00B614DA"/>
    <w:rsid w:val="00B61662"/>
    <w:rsid w:val="00B61AB3"/>
    <w:rsid w:val="00B61DD0"/>
    <w:rsid w:val="00B6268A"/>
    <w:rsid w:val="00B626AE"/>
    <w:rsid w:val="00B62783"/>
    <w:rsid w:val="00B62CB2"/>
    <w:rsid w:val="00B62CB4"/>
    <w:rsid w:val="00B62ECC"/>
    <w:rsid w:val="00B630B0"/>
    <w:rsid w:val="00B633E6"/>
    <w:rsid w:val="00B634F2"/>
    <w:rsid w:val="00B63713"/>
    <w:rsid w:val="00B63B4E"/>
    <w:rsid w:val="00B63BCC"/>
    <w:rsid w:val="00B63BFC"/>
    <w:rsid w:val="00B63DF9"/>
    <w:rsid w:val="00B63E84"/>
    <w:rsid w:val="00B63ED1"/>
    <w:rsid w:val="00B64014"/>
    <w:rsid w:val="00B6448E"/>
    <w:rsid w:val="00B6465A"/>
    <w:rsid w:val="00B648F9"/>
    <w:rsid w:val="00B64F3F"/>
    <w:rsid w:val="00B64FAF"/>
    <w:rsid w:val="00B65245"/>
    <w:rsid w:val="00B6542A"/>
    <w:rsid w:val="00B657AF"/>
    <w:rsid w:val="00B65800"/>
    <w:rsid w:val="00B65819"/>
    <w:rsid w:val="00B659F9"/>
    <w:rsid w:val="00B65B48"/>
    <w:rsid w:val="00B65CD2"/>
    <w:rsid w:val="00B65DAA"/>
    <w:rsid w:val="00B66187"/>
    <w:rsid w:val="00B6658E"/>
    <w:rsid w:val="00B66755"/>
    <w:rsid w:val="00B6678C"/>
    <w:rsid w:val="00B6695B"/>
    <w:rsid w:val="00B669EF"/>
    <w:rsid w:val="00B66F0B"/>
    <w:rsid w:val="00B66F25"/>
    <w:rsid w:val="00B67129"/>
    <w:rsid w:val="00B67214"/>
    <w:rsid w:val="00B67222"/>
    <w:rsid w:val="00B672B5"/>
    <w:rsid w:val="00B673AB"/>
    <w:rsid w:val="00B67B56"/>
    <w:rsid w:val="00B67CE5"/>
    <w:rsid w:val="00B67EF0"/>
    <w:rsid w:val="00B67FA2"/>
    <w:rsid w:val="00B705D0"/>
    <w:rsid w:val="00B70AB0"/>
    <w:rsid w:val="00B710EE"/>
    <w:rsid w:val="00B718BC"/>
    <w:rsid w:val="00B720D1"/>
    <w:rsid w:val="00B7225E"/>
    <w:rsid w:val="00B72349"/>
    <w:rsid w:val="00B72395"/>
    <w:rsid w:val="00B723AC"/>
    <w:rsid w:val="00B7252B"/>
    <w:rsid w:val="00B72561"/>
    <w:rsid w:val="00B727FB"/>
    <w:rsid w:val="00B72965"/>
    <w:rsid w:val="00B72A3A"/>
    <w:rsid w:val="00B72CB6"/>
    <w:rsid w:val="00B72D3A"/>
    <w:rsid w:val="00B72E54"/>
    <w:rsid w:val="00B72E91"/>
    <w:rsid w:val="00B730EB"/>
    <w:rsid w:val="00B732DD"/>
    <w:rsid w:val="00B7375B"/>
    <w:rsid w:val="00B73BC6"/>
    <w:rsid w:val="00B73BED"/>
    <w:rsid w:val="00B73C22"/>
    <w:rsid w:val="00B73D09"/>
    <w:rsid w:val="00B73D10"/>
    <w:rsid w:val="00B73EA5"/>
    <w:rsid w:val="00B740AB"/>
    <w:rsid w:val="00B7465E"/>
    <w:rsid w:val="00B74700"/>
    <w:rsid w:val="00B7479D"/>
    <w:rsid w:val="00B749C7"/>
    <w:rsid w:val="00B749D2"/>
    <w:rsid w:val="00B74A54"/>
    <w:rsid w:val="00B74D17"/>
    <w:rsid w:val="00B74EF6"/>
    <w:rsid w:val="00B74F50"/>
    <w:rsid w:val="00B74FC0"/>
    <w:rsid w:val="00B751D3"/>
    <w:rsid w:val="00B7526E"/>
    <w:rsid w:val="00B7555F"/>
    <w:rsid w:val="00B756F2"/>
    <w:rsid w:val="00B759A2"/>
    <w:rsid w:val="00B75B6A"/>
    <w:rsid w:val="00B75F49"/>
    <w:rsid w:val="00B76262"/>
    <w:rsid w:val="00B7632B"/>
    <w:rsid w:val="00B76370"/>
    <w:rsid w:val="00B7641F"/>
    <w:rsid w:val="00B76658"/>
    <w:rsid w:val="00B7665A"/>
    <w:rsid w:val="00B766C5"/>
    <w:rsid w:val="00B76842"/>
    <w:rsid w:val="00B76873"/>
    <w:rsid w:val="00B76B15"/>
    <w:rsid w:val="00B76CE8"/>
    <w:rsid w:val="00B76D30"/>
    <w:rsid w:val="00B773D9"/>
    <w:rsid w:val="00B774B5"/>
    <w:rsid w:val="00B77712"/>
    <w:rsid w:val="00B77A6C"/>
    <w:rsid w:val="00B800B0"/>
    <w:rsid w:val="00B801DD"/>
    <w:rsid w:val="00B802D6"/>
    <w:rsid w:val="00B802D9"/>
    <w:rsid w:val="00B805F0"/>
    <w:rsid w:val="00B80602"/>
    <w:rsid w:val="00B80B3C"/>
    <w:rsid w:val="00B814FA"/>
    <w:rsid w:val="00B815F3"/>
    <w:rsid w:val="00B818D6"/>
    <w:rsid w:val="00B81CAB"/>
    <w:rsid w:val="00B822E7"/>
    <w:rsid w:val="00B82488"/>
    <w:rsid w:val="00B82567"/>
    <w:rsid w:val="00B825C5"/>
    <w:rsid w:val="00B82812"/>
    <w:rsid w:val="00B82953"/>
    <w:rsid w:val="00B83012"/>
    <w:rsid w:val="00B832EA"/>
    <w:rsid w:val="00B8380C"/>
    <w:rsid w:val="00B83EEC"/>
    <w:rsid w:val="00B83F0A"/>
    <w:rsid w:val="00B844F8"/>
    <w:rsid w:val="00B847BB"/>
    <w:rsid w:val="00B848F4"/>
    <w:rsid w:val="00B849CC"/>
    <w:rsid w:val="00B84F1D"/>
    <w:rsid w:val="00B8512D"/>
    <w:rsid w:val="00B85159"/>
    <w:rsid w:val="00B851B5"/>
    <w:rsid w:val="00B852B7"/>
    <w:rsid w:val="00B855D6"/>
    <w:rsid w:val="00B8594A"/>
    <w:rsid w:val="00B85A36"/>
    <w:rsid w:val="00B85A44"/>
    <w:rsid w:val="00B85E9C"/>
    <w:rsid w:val="00B85FC9"/>
    <w:rsid w:val="00B8629A"/>
    <w:rsid w:val="00B8629E"/>
    <w:rsid w:val="00B862C1"/>
    <w:rsid w:val="00B863B1"/>
    <w:rsid w:val="00B8642D"/>
    <w:rsid w:val="00B868B8"/>
    <w:rsid w:val="00B8694F"/>
    <w:rsid w:val="00B86B5B"/>
    <w:rsid w:val="00B86F6C"/>
    <w:rsid w:val="00B87181"/>
    <w:rsid w:val="00B87447"/>
    <w:rsid w:val="00B875BB"/>
    <w:rsid w:val="00B87651"/>
    <w:rsid w:val="00B87814"/>
    <w:rsid w:val="00B87863"/>
    <w:rsid w:val="00B8790F"/>
    <w:rsid w:val="00B87C03"/>
    <w:rsid w:val="00B87C90"/>
    <w:rsid w:val="00B87D5A"/>
    <w:rsid w:val="00B902F1"/>
    <w:rsid w:val="00B903B5"/>
    <w:rsid w:val="00B908FC"/>
    <w:rsid w:val="00B90A7B"/>
    <w:rsid w:val="00B90BF6"/>
    <w:rsid w:val="00B90CE5"/>
    <w:rsid w:val="00B90CF3"/>
    <w:rsid w:val="00B9105A"/>
    <w:rsid w:val="00B910D8"/>
    <w:rsid w:val="00B915EA"/>
    <w:rsid w:val="00B91AAD"/>
    <w:rsid w:val="00B91D98"/>
    <w:rsid w:val="00B91F9A"/>
    <w:rsid w:val="00B92089"/>
    <w:rsid w:val="00B9237F"/>
    <w:rsid w:val="00B92427"/>
    <w:rsid w:val="00B92483"/>
    <w:rsid w:val="00B924DA"/>
    <w:rsid w:val="00B9289A"/>
    <w:rsid w:val="00B9299B"/>
    <w:rsid w:val="00B92CBD"/>
    <w:rsid w:val="00B92DCB"/>
    <w:rsid w:val="00B92DDD"/>
    <w:rsid w:val="00B92F42"/>
    <w:rsid w:val="00B93010"/>
    <w:rsid w:val="00B9354E"/>
    <w:rsid w:val="00B93C05"/>
    <w:rsid w:val="00B93C2F"/>
    <w:rsid w:val="00B93DFA"/>
    <w:rsid w:val="00B93E48"/>
    <w:rsid w:val="00B942B1"/>
    <w:rsid w:val="00B94308"/>
    <w:rsid w:val="00B945ED"/>
    <w:rsid w:val="00B947FE"/>
    <w:rsid w:val="00B94976"/>
    <w:rsid w:val="00B949DF"/>
    <w:rsid w:val="00B94A91"/>
    <w:rsid w:val="00B94DCE"/>
    <w:rsid w:val="00B950A2"/>
    <w:rsid w:val="00B950C0"/>
    <w:rsid w:val="00B95110"/>
    <w:rsid w:val="00B954EB"/>
    <w:rsid w:val="00B95971"/>
    <w:rsid w:val="00B95B84"/>
    <w:rsid w:val="00B95C61"/>
    <w:rsid w:val="00B95CC9"/>
    <w:rsid w:val="00B95E0C"/>
    <w:rsid w:val="00B95F93"/>
    <w:rsid w:val="00B96009"/>
    <w:rsid w:val="00B9635B"/>
    <w:rsid w:val="00B963D0"/>
    <w:rsid w:val="00B964BE"/>
    <w:rsid w:val="00B96574"/>
    <w:rsid w:val="00B967A0"/>
    <w:rsid w:val="00B96A92"/>
    <w:rsid w:val="00B96DBE"/>
    <w:rsid w:val="00B96ED8"/>
    <w:rsid w:val="00B96F4B"/>
    <w:rsid w:val="00B96F66"/>
    <w:rsid w:val="00B97353"/>
    <w:rsid w:val="00B973CC"/>
    <w:rsid w:val="00B974E7"/>
    <w:rsid w:val="00B975A6"/>
    <w:rsid w:val="00B9771D"/>
    <w:rsid w:val="00B97785"/>
    <w:rsid w:val="00BA05AF"/>
    <w:rsid w:val="00BA07C1"/>
    <w:rsid w:val="00BA0A75"/>
    <w:rsid w:val="00BA0AAB"/>
    <w:rsid w:val="00BA0AE0"/>
    <w:rsid w:val="00BA0F31"/>
    <w:rsid w:val="00BA12F3"/>
    <w:rsid w:val="00BA1323"/>
    <w:rsid w:val="00BA143B"/>
    <w:rsid w:val="00BA1539"/>
    <w:rsid w:val="00BA17C6"/>
    <w:rsid w:val="00BA1B74"/>
    <w:rsid w:val="00BA1C58"/>
    <w:rsid w:val="00BA1D77"/>
    <w:rsid w:val="00BA1E93"/>
    <w:rsid w:val="00BA1F34"/>
    <w:rsid w:val="00BA2041"/>
    <w:rsid w:val="00BA20A9"/>
    <w:rsid w:val="00BA20B5"/>
    <w:rsid w:val="00BA2165"/>
    <w:rsid w:val="00BA22FD"/>
    <w:rsid w:val="00BA239A"/>
    <w:rsid w:val="00BA25FE"/>
    <w:rsid w:val="00BA272F"/>
    <w:rsid w:val="00BA2BD8"/>
    <w:rsid w:val="00BA2C7D"/>
    <w:rsid w:val="00BA2CA9"/>
    <w:rsid w:val="00BA2DD2"/>
    <w:rsid w:val="00BA328D"/>
    <w:rsid w:val="00BA34E0"/>
    <w:rsid w:val="00BA34F5"/>
    <w:rsid w:val="00BA364B"/>
    <w:rsid w:val="00BA37C2"/>
    <w:rsid w:val="00BA3826"/>
    <w:rsid w:val="00BA3B67"/>
    <w:rsid w:val="00BA3DA6"/>
    <w:rsid w:val="00BA3FD8"/>
    <w:rsid w:val="00BA4313"/>
    <w:rsid w:val="00BA46EB"/>
    <w:rsid w:val="00BA47A8"/>
    <w:rsid w:val="00BA4A2F"/>
    <w:rsid w:val="00BA4B7D"/>
    <w:rsid w:val="00BA4C7F"/>
    <w:rsid w:val="00BA4CB9"/>
    <w:rsid w:val="00BA4D35"/>
    <w:rsid w:val="00BA4EA3"/>
    <w:rsid w:val="00BA5212"/>
    <w:rsid w:val="00BA5224"/>
    <w:rsid w:val="00BA5BDD"/>
    <w:rsid w:val="00BA5FA9"/>
    <w:rsid w:val="00BA6373"/>
    <w:rsid w:val="00BA64A0"/>
    <w:rsid w:val="00BA64AB"/>
    <w:rsid w:val="00BA65FE"/>
    <w:rsid w:val="00BA6DB1"/>
    <w:rsid w:val="00BA6EAB"/>
    <w:rsid w:val="00BA70E6"/>
    <w:rsid w:val="00BA7111"/>
    <w:rsid w:val="00BA72F3"/>
    <w:rsid w:val="00BA7314"/>
    <w:rsid w:val="00BA73A4"/>
    <w:rsid w:val="00BA7476"/>
    <w:rsid w:val="00BA752D"/>
    <w:rsid w:val="00BA758C"/>
    <w:rsid w:val="00BA75CF"/>
    <w:rsid w:val="00BA7684"/>
    <w:rsid w:val="00BA77EA"/>
    <w:rsid w:val="00BA78C1"/>
    <w:rsid w:val="00BA7AF7"/>
    <w:rsid w:val="00BA7E66"/>
    <w:rsid w:val="00BA7EBB"/>
    <w:rsid w:val="00BB0108"/>
    <w:rsid w:val="00BB014E"/>
    <w:rsid w:val="00BB01E1"/>
    <w:rsid w:val="00BB028B"/>
    <w:rsid w:val="00BB03C5"/>
    <w:rsid w:val="00BB063A"/>
    <w:rsid w:val="00BB06AA"/>
    <w:rsid w:val="00BB0A7B"/>
    <w:rsid w:val="00BB0D0E"/>
    <w:rsid w:val="00BB0D2B"/>
    <w:rsid w:val="00BB1015"/>
    <w:rsid w:val="00BB1080"/>
    <w:rsid w:val="00BB1174"/>
    <w:rsid w:val="00BB12C6"/>
    <w:rsid w:val="00BB14E4"/>
    <w:rsid w:val="00BB15F1"/>
    <w:rsid w:val="00BB16B9"/>
    <w:rsid w:val="00BB18C5"/>
    <w:rsid w:val="00BB19A2"/>
    <w:rsid w:val="00BB1A88"/>
    <w:rsid w:val="00BB1DF3"/>
    <w:rsid w:val="00BB1E0B"/>
    <w:rsid w:val="00BB1E3C"/>
    <w:rsid w:val="00BB22C7"/>
    <w:rsid w:val="00BB25EF"/>
    <w:rsid w:val="00BB2708"/>
    <w:rsid w:val="00BB2AC6"/>
    <w:rsid w:val="00BB2CD0"/>
    <w:rsid w:val="00BB2E69"/>
    <w:rsid w:val="00BB2E71"/>
    <w:rsid w:val="00BB2E76"/>
    <w:rsid w:val="00BB2E79"/>
    <w:rsid w:val="00BB2F13"/>
    <w:rsid w:val="00BB307B"/>
    <w:rsid w:val="00BB30C4"/>
    <w:rsid w:val="00BB3206"/>
    <w:rsid w:val="00BB32F8"/>
    <w:rsid w:val="00BB332F"/>
    <w:rsid w:val="00BB34FA"/>
    <w:rsid w:val="00BB3B7E"/>
    <w:rsid w:val="00BB40C5"/>
    <w:rsid w:val="00BB41A7"/>
    <w:rsid w:val="00BB461B"/>
    <w:rsid w:val="00BB47E1"/>
    <w:rsid w:val="00BB4A6F"/>
    <w:rsid w:val="00BB4C70"/>
    <w:rsid w:val="00BB4CAB"/>
    <w:rsid w:val="00BB4E17"/>
    <w:rsid w:val="00BB4F8C"/>
    <w:rsid w:val="00BB4F8E"/>
    <w:rsid w:val="00BB52E1"/>
    <w:rsid w:val="00BB5301"/>
    <w:rsid w:val="00BB53B5"/>
    <w:rsid w:val="00BB5540"/>
    <w:rsid w:val="00BB5551"/>
    <w:rsid w:val="00BB5E0B"/>
    <w:rsid w:val="00BB6073"/>
    <w:rsid w:val="00BB6307"/>
    <w:rsid w:val="00BB64DF"/>
    <w:rsid w:val="00BB6519"/>
    <w:rsid w:val="00BB66EC"/>
    <w:rsid w:val="00BB6D24"/>
    <w:rsid w:val="00BB6DB7"/>
    <w:rsid w:val="00BB6EEF"/>
    <w:rsid w:val="00BB70F9"/>
    <w:rsid w:val="00BB724F"/>
    <w:rsid w:val="00BB72F8"/>
    <w:rsid w:val="00BB75B9"/>
    <w:rsid w:val="00BB75DA"/>
    <w:rsid w:val="00BC00DA"/>
    <w:rsid w:val="00BC0115"/>
    <w:rsid w:val="00BC0183"/>
    <w:rsid w:val="00BC01D2"/>
    <w:rsid w:val="00BC036A"/>
    <w:rsid w:val="00BC048D"/>
    <w:rsid w:val="00BC04A8"/>
    <w:rsid w:val="00BC0783"/>
    <w:rsid w:val="00BC0900"/>
    <w:rsid w:val="00BC0B03"/>
    <w:rsid w:val="00BC0BED"/>
    <w:rsid w:val="00BC0F06"/>
    <w:rsid w:val="00BC11E0"/>
    <w:rsid w:val="00BC1397"/>
    <w:rsid w:val="00BC17BC"/>
    <w:rsid w:val="00BC185E"/>
    <w:rsid w:val="00BC1AAB"/>
    <w:rsid w:val="00BC1AC3"/>
    <w:rsid w:val="00BC1BD0"/>
    <w:rsid w:val="00BC1BEB"/>
    <w:rsid w:val="00BC1CF4"/>
    <w:rsid w:val="00BC1EB0"/>
    <w:rsid w:val="00BC21D7"/>
    <w:rsid w:val="00BC226A"/>
    <w:rsid w:val="00BC2952"/>
    <w:rsid w:val="00BC2B7F"/>
    <w:rsid w:val="00BC2C2A"/>
    <w:rsid w:val="00BC2C3C"/>
    <w:rsid w:val="00BC2CA2"/>
    <w:rsid w:val="00BC2D08"/>
    <w:rsid w:val="00BC312C"/>
    <w:rsid w:val="00BC3558"/>
    <w:rsid w:val="00BC380C"/>
    <w:rsid w:val="00BC3DB8"/>
    <w:rsid w:val="00BC3F8C"/>
    <w:rsid w:val="00BC40F3"/>
    <w:rsid w:val="00BC432E"/>
    <w:rsid w:val="00BC44A6"/>
    <w:rsid w:val="00BC44B2"/>
    <w:rsid w:val="00BC47C4"/>
    <w:rsid w:val="00BC4917"/>
    <w:rsid w:val="00BC49CA"/>
    <w:rsid w:val="00BC4B3E"/>
    <w:rsid w:val="00BC4B6F"/>
    <w:rsid w:val="00BC4CDC"/>
    <w:rsid w:val="00BC4F3A"/>
    <w:rsid w:val="00BC5029"/>
    <w:rsid w:val="00BC509B"/>
    <w:rsid w:val="00BC5450"/>
    <w:rsid w:val="00BC54F7"/>
    <w:rsid w:val="00BC554D"/>
    <w:rsid w:val="00BC578E"/>
    <w:rsid w:val="00BC57A8"/>
    <w:rsid w:val="00BC57BB"/>
    <w:rsid w:val="00BC5949"/>
    <w:rsid w:val="00BC5969"/>
    <w:rsid w:val="00BC5AEA"/>
    <w:rsid w:val="00BC5B51"/>
    <w:rsid w:val="00BC5C6B"/>
    <w:rsid w:val="00BC5F2A"/>
    <w:rsid w:val="00BC5F6B"/>
    <w:rsid w:val="00BC5FE6"/>
    <w:rsid w:val="00BC6263"/>
    <w:rsid w:val="00BC6623"/>
    <w:rsid w:val="00BC6687"/>
    <w:rsid w:val="00BC66D6"/>
    <w:rsid w:val="00BC684B"/>
    <w:rsid w:val="00BC6918"/>
    <w:rsid w:val="00BC6AD2"/>
    <w:rsid w:val="00BC6B68"/>
    <w:rsid w:val="00BC705E"/>
    <w:rsid w:val="00BC7237"/>
    <w:rsid w:val="00BC749E"/>
    <w:rsid w:val="00BC7953"/>
    <w:rsid w:val="00BC7992"/>
    <w:rsid w:val="00BC79EA"/>
    <w:rsid w:val="00BC7A98"/>
    <w:rsid w:val="00BD07F2"/>
    <w:rsid w:val="00BD080C"/>
    <w:rsid w:val="00BD09DF"/>
    <w:rsid w:val="00BD0A27"/>
    <w:rsid w:val="00BD0C5A"/>
    <w:rsid w:val="00BD0D07"/>
    <w:rsid w:val="00BD154D"/>
    <w:rsid w:val="00BD16F5"/>
    <w:rsid w:val="00BD1839"/>
    <w:rsid w:val="00BD1870"/>
    <w:rsid w:val="00BD19D5"/>
    <w:rsid w:val="00BD1AC1"/>
    <w:rsid w:val="00BD1D13"/>
    <w:rsid w:val="00BD1E59"/>
    <w:rsid w:val="00BD21A2"/>
    <w:rsid w:val="00BD2282"/>
    <w:rsid w:val="00BD2313"/>
    <w:rsid w:val="00BD276D"/>
    <w:rsid w:val="00BD29DD"/>
    <w:rsid w:val="00BD2BC8"/>
    <w:rsid w:val="00BD2BD8"/>
    <w:rsid w:val="00BD2E83"/>
    <w:rsid w:val="00BD2EFF"/>
    <w:rsid w:val="00BD2FA7"/>
    <w:rsid w:val="00BD31E6"/>
    <w:rsid w:val="00BD3552"/>
    <w:rsid w:val="00BD36F3"/>
    <w:rsid w:val="00BD3937"/>
    <w:rsid w:val="00BD39F0"/>
    <w:rsid w:val="00BD3B3E"/>
    <w:rsid w:val="00BD3D51"/>
    <w:rsid w:val="00BD3DE6"/>
    <w:rsid w:val="00BD3E2A"/>
    <w:rsid w:val="00BD3FEB"/>
    <w:rsid w:val="00BD4274"/>
    <w:rsid w:val="00BD4287"/>
    <w:rsid w:val="00BD4473"/>
    <w:rsid w:val="00BD48A7"/>
    <w:rsid w:val="00BD4956"/>
    <w:rsid w:val="00BD496D"/>
    <w:rsid w:val="00BD4998"/>
    <w:rsid w:val="00BD49B4"/>
    <w:rsid w:val="00BD49BF"/>
    <w:rsid w:val="00BD4A7C"/>
    <w:rsid w:val="00BD5329"/>
    <w:rsid w:val="00BD53AB"/>
    <w:rsid w:val="00BD5671"/>
    <w:rsid w:val="00BD5808"/>
    <w:rsid w:val="00BD5C38"/>
    <w:rsid w:val="00BD5F79"/>
    <w:rsid w:val="00BD5F98"/>
    <w:rsid w:val="00BD60DC"/>
    <w:rsid w:val="00BD6466"/>
    <w:rsid w:val="00BD675A"/>
    <w:rsid w:val="00BD6B08"/>
    <w:rsid w:val="00BD6E8C"/>
    <w:rsid w:val="00BD6F85"/>
    <w:rsid w:val="00BD6FD8"/>
    <w:rsid w:val="00BD7297"/>
    <w:rsid w:val="00BD7718"/>
    <w:rsid w:val="00BD77B5"/>
    <w:rsid w:val="00BD78DF"/>
    <w:rsid w:val="00BD7A2E"/>
    <w:rsid w:val="00BD7A54"/>
    <w:rsid w:val="00BD7AFC"/>
    <w:rsid w:val="00BD7B37"/>
    <w:rsid w:val="00BD7CD7"/>
    <w:rsid w:val="00BE055F"/>
    <w:rsid w:val="00BE0645"/>
    <w:rsid w:val="00BE069D"/>
    <w:rsid w:val="00BE0773"/>
    <w:rsid w:val="00BE0809"/>
    <w:rsid w:val="00BE0D5A"/>
    <w:rsid w:val="00BE0F38"/>
    <w:rsid w:val="00BE0F89"/>
    <w:rsid w:val="00BE0FF1"/>
    <w:rsid w:val="00BE12F7"/>
    <w:rsid w:val="00BE13A3"/>
    <w:rsid w:val="00BE1558"/>
    <w:rsid w:val="00BE1579"/>
    <w:rsid w:val="00BE188D"/>
    <w:rsid w:val="00BE1A78"/>
    <w:rsid w:val="00BE1AE0"/>
    <w:rsid w:val="00BE1CEE"/>
    <w:rsid w:val="00BE1EE9"/>
    <w:rsid w:val="00BE2027"/>
    <w:rsid w:val="00BE24E6"/>
    <w:rsid w:val="00BE255E"/>
    <w:rsid w:val="00BE2B95"/>
    <w:rsid w:val="00BE3042"/>
    <w:rsid w:val="00BE30ED"/>
    <w:rsid w:val="00BE3478"/>
    <w:rsid w:val="00BE3536"/>
    <w:rsid w:val="00BE367E"/>
    <w:rsid w:val="00BE376E"/>
    <w:rsid w:val="00BE3DA8"/>
    <w:rsid w:val="00BE3DC5"/>
    <w:rsid w:val="00BE3E5E"/>
    <w:rsid w:val="00BE3EA3"/>
    <w:rsid w:val="00BE4022"/>
    <w:rsid w:val="00BE4178"/>
    <w:rsid w:val="00BE41B7"/>
    <w:rsid w:val="00BE42D6"/>
    <w:rsid w:val="00BE449B"/>
    <w:rsid w:val="00BE45EB"/>
    <w:rsid w:val="00BE4A5E"/>
    <w:rsid w:val="00BE4B90"/>
    <w:rsid w:val="00BE4B9C"/>
    <w:rsid w:val="00BE4BE9"/>
    <w:rsid w:val="00BE4C7F"/>
    <w:rsid w:val="00BE50FE"/>
    <w:rsid w:val="00BE533D"/>
    <w:rsid w:val="00BE53F0"/>
    <w:rsid w:val="00BE542F"/>
    <w:rsid w:val="00BE5696"/>
    <w:rsid w:val="00BE5A20"/>
    <w:rsid w:val="00BE5BB4"/>
    <w:rsid w:val="00BE5D76"/>
    <w:rsid w:val="00BE6281"/>
    <w:rsid w:val="00BE62AF"/>
    <w:rsid w:val="00BE62EF"/>
    <w:rsid w:val="00BE65D9"/>
    <w:rsid w:val="00BE67A5"/>
    <w:rsid w:val="00BE682C"/>
    <w:rsid w:val="00BE686C"/>
    <w:rsid w:val="00BE6AD3"/>
    <w:rsid w:val="00BE6B8C"/>
    <w:rsid w:val="00BE7066"/>
    <w:rsid w:val="00BE72A1"/>
    <w:rsid w:val="00BE73F9"/>
    <w:rsid w:val="00BE7430"/>
    <w:rsid w:val="00BE748A"/>
    <w:rsid w:val="00BE75DA"/>
    <w:rsid w:val="00BE77B8"/>
    <w:rsid w:val="00BE77CE"/>
    <w:rsid w:val="00BE7969"/>
    <w:rsid w:val="00BE7973"/>
    <w:rsid w:val="00BE7CF6"/>
    <w:rsid w:val="00BE7D67"/>
    <w:rsid w:val="00BE7E0C"/>
    <w:rsid w:val="00BE7E6B"/>
    <w:rsid w:val="00BF0094"/>
    <w:rsid w:val="00BF01A0"/>
    <w:rsid w:val="00BF051F"/>
    <w:rsid w:val="00BF0588"/>
    <w:rsid w:val="00BF066E"/>
    <w:rsid w:val="00BF067A"/>
    <w:rsid w:val="00BF06FC"/>
    <w:rsid w:val="00BF0B82"/>
    <w:rsid w:val="00BF0F41"/>
    <w:rsid w:val="00BF12EE"/>
    <w:rsid w:val="00BF13DF"/>
    <w:rsid w:val="00BF1650"/>
    <w:rsid w:val="00BF1683"/>
    <w:rsid w:val="00BF16B0"/>
    <w:rsid w:val="00BF187D"/>
    <w:rsid w:val="00BF1AC8"/>
    <w:rsid w:val="00BF1D81"/>
    <w:rsid w:val="00BF1E78"/>
    <w:rsid w:val="00BF1F08"/>
    <w:rsid w:val="00BF201E"/>
    <w:rsid w:val="00BF208B"/>
    <w:rsid w:val="00BF2181"/>
    <w:rsid w:val="00BF2384"/>
    <w:rsid w:val="00BF2385"/>
    <w:rsid w:val="00BF265E"/>
    <w:rsid w:val="00BF26B6"/>
    <w:rsid w:val="00BF2A7A"/>
    <w:rsid w:val="00BF2E4B"/>
    <w:rsid w:val="00BF2E82"/>
    <w:rsid w:val="00BF3081"/>
    <w:rsid w:val="00BF334D"/>
    <w:rsid w:val="00BF350F"/>
    <w:rsid w:val="00BF36B4"/>
    <w:rsid w:val="00BF3805"/>
    <w:rsid w:val="00BF3815"/>
    <w:rsid w:val="00BF3B50"/>
    <w:rsid w:val="00BF3C41"/>
    <w:rsid w:val="00BF3CD8"/>
    <w:rsid w:val="00BF3ED3"/>
    <w:rsid w:val="00BF4003"/>
    <w:rsid w:val="00BF4035"/>
    <w:rsid w:val="00BF41EB"/>
    <w:rsid w:val="00BF460A"/>
    <w:rsid w:val="00BF4766"/>
    <w:rsid w:val="00BF515F"/>
    <w:rsid w:val="00BF56D3"/>
    <w:rsid w:val="00BF5B44"/>
    <w:rsid w:val="00BF5C3B"/>
    <w:rsid w:val="00BF5C69"/>
    <w:rsid w:val="00BF614B"/>
    <w:rsid w:val="00BF6198"/>
    <w:rsid w:val="00BF61AC"/>
    <w:rsid w:val="00BF63D8"/>
    <w:rsid w:val="00BF66DF"/>
    <w:rsid w:val="00BF6A9B"/>
    <w:rsid w:val="00BF6B99"/>
    <w:rsid w:val="00BF6C96"/>
    <w:rsid w:val="00BF6D3B"/>
    <w:rsid w:val="00BF6E23"/>
    <w:rsid w:val="00BF7094"/>
    <w:rsid w:val="00BF788E"/>
    <w:rsid w:val="00BF794B"/>
    <w:rsid w:val="00BF7AB6"/>
    <w:rsid w:val="00BF7CB4"/>
    <w:rsid w:val="00BF7E41"/>
    <w:rsid w:val="00C0011C"/>
    <w:rsid w:val="00C00123"/>
    <w:rsid w:val="00C001EA"/>
    <w:rsid w:val="00C0023F"/>
    <w:rsid w:val="00C002D3"/>
    <w:rsid w:val="00C0054F"/>
    <w:rsid w:val="00C00612"/>
    <w:rsid w:val="00C007AC"/>
    <w:rsid w:val="00C00C3D"/>
    <w:rsid w:val="00C00D87"/>
    <w:rsid w:val="00C00E0A"/>
    <w:rsid w:val="00C00FA5"/>
    <w:rsid w:val="00C01115"/>
    <w:rsid w:val="00C011A1"/>
    <w:rsid w:val="00C012CA"/>
    <w:rsid w:val="00C013DB"/>
    <w:rsid w:val="00C016C3"/>
    <w:rsid w:val="00C019C1"/>
    <w:rsid w:val="00C01A0D"/>
    <w:rsid w:val="00C01B47"/>
    <w:rsid w:val="00C01CAA"/>
    <w:rsid w:val="00C021D4"/>
    <w:rsid w:val="00C024F9"/>
    <w:rsid w:val="00C025DA"/>
    <w:rsid w:val="00C02790"/>
    <w:rsid w:val="00C027B4"/>
    <w:rsid w:val="00C02D44"/>
    <w:rsid w:val="00C02FF3"/>
    <w:rsid w:val="00C03118"/>
    <w:rsid w:val="00C03268"/>
    <w:rsid w:val="00C033EF"/>
    <w:rsid w:val="00C03531"/>
    <w:rsid w:val="00C03586"/>
    <w:rsid w:val="00C03704"/>
    <w:rsid w:val="00C03A01"/>
    <w:rsid w:val="00C03A34"/>
    <w:rsid w:val="00C03BE8"/>
    <w:rsid w:val="00C03DA0"/>
    <w:rsid w:val="00C04192"/>
    <w:rsid w:val="00C04421"/>
    <w:rsid w:val="00C04938"/>
    <w:rsid w:val="00C04D61"/>
    <w:rsid w:val="00C04F12"/>
    <w:rsid w:val="00C05029"/>
    <w:rsid w:val="00C05230"/>
    <w:rsid w:val="00C0550E"/>
    <w:rsid w:val="00C0578F"/>
    <w:rsid w:val="00C05913"/>
    <w:rsid w:val="00C05B34"/>
    <w:rsid w:val="00C05BC1"/>
    <w:rsid w:val="00C06213"/>
    <w:rsid w:val="00C06312"/>
    <w:rsid w:val="00C06370"/>
    <w:rsid w:val="00C06653"/>
    <w:rsid w:val="00C06669"/>
    <w:rsid w:val="00C06F38"/>
    <w:rsid w:val="00C06F7E"/>
    <w:rsid w:val="00C06FB6"/>
    <w:rsid w:val="00C070B6"/>
    <w:rsid w:val="00C07172"/>
    <w:rsid w:val="00C07182"/>
    <w:rsid w:val="00C07329"/>
    <w:rsid w:val="00C075C7"/>
    <w:rsid w:val="00C07682"/>
    <w:rsid w:val="00C078EE"/>
    <w:rsid w:val="00C0790E"/>
    <w:rsid w:val="00C07993"/>
    <w:rsid w:val="00C07CC6"/>
    <w:rsid w:val="00C1025A"/>
    <w:rsid w:val="00C1039A"/>
    <w:rsid w:val="00C104C7"/>
    <w:rsid w:val="00C1065B"/>
    <w:rsid w:val="00C10715"/>
    <w:rsid w:val="00C10729"/>
    <w:rsid w:val="00C10B76"/>
    <w:rsid w:val="00C10BC7"/>
    <w:rsid w:val="00C10E30"/>
    <w:rsid w:val="00C110E5"/>
    <w:rsid w:val="00C112FD"/>
    <w:rsid w:val="00C1151B"/>
    <w:rsid w:val="00C11595"/>
    <w:rsid w:val="00C115A5"/>
    <w:rsid w:val="00C1195F"/>
    <w:rsid w:val="00C11CA4"/>
    <w:rsid w:val="00C11CDB"/>
    <w:rsid w:val="00C11DF7"/>
    <w:rsid w:val="00C11DFB"/>
    <w:rsid w:val="00C12181"/>
    <w:rsid w:val="00C1218D"/>
    <w:rsid w:val="00C1223D"/>
    <w:rsid w:val="00C12301"/>
    <w:rsid w:val="00C1253F"/>
    <w:rsid w:val="00C1268B"/>
    <w:rsid w:val="00C1280B"/>
    <w:rsid w:val="00C1292C"/>
    <w:rsid w:val="00C12A82"/>
    <w:rsid w:val="00C12CBD"/>
    <w:rsid w:val="00C12D97"/>
    <w:rsid w:val="00C13063"/>
    <w:rsid w:val="00C13499"/>
    <w:rsid w:val="00C1378C"/>
    <w:rsid w:val="00C13B4A"/>
    <w:rsid w:val="00C13DB3"/>
    <w:rsid w:val="00C13E00"/>
    <w:rsid w:val="00C13E5E"/>
    <w:rsid w:val="00C14141"/>
    <w:rsid w:val="00C141C0"/>
    <w:rsid w:val="00C14268"/>
    <w:rsid w:val="00C1457C"/>
    <w:rsid w:val="00C148F4"/>
    <w:rsid w:val="00C14A70"/>
    <w:rsid w:val="00C14D14"/>
    <w:rsid w:val="00C14D75"/>
    <w:rsid w:val="00C14E49"/>
    <w:rsid w:val="00C14F07"/>
    <w:rsid w:val="00C150CE"/>
    <w:rsid w:val="00C1548A"/>
    <w:rsid w:val="00C15A9D"/>
    <w:rsid w:val="00C15E82"/>
    <w:rsid w:val="00C16047"/>
    <w:rsid w:val="00C162F8"/>
    <w:rsid w:val="00C16540"/>
    <w:rsid w:val="00C167F7"/>
    <w:rsid w:val="00C16A20"/>
    <w:rsid w:val="00C16D7C"/>
    <w:rsid w:val="00C16D94"/>
    <w:rsid w:val="00C17396"/>
    <w:rsid w:val="00C1759C"/>
    <w:rsid w:val="00C175EE"/>
    <w:rsid w:val="00C176ED"/>
    <w:rsid w:val="00C17734"/>
    <w:rsid w:val="00C1779F"/>
    <w:rsid w:val="00C2037A"/>
    <w:rsid w:val="00C20394"/>
    <w:rsid w:val="00C20699"/>
    <w:rsid w:val="00C209B9"/>
    <w:rsid w:val="00C20E5E"/>
    <w:rsid w:val="00C20F99"/>
    <w:rsid w:val="00C21048"/>
    <w:rsid w:val="00C213B1"/>
    <w:rsid w:val="00C215E9"/>
    <w:rsid w:val="00C2164B"/>
    <w:rsid w:val="00C2170C"/>
    <w:rsid w:val="00C21A4C"/>
    <w:rsid w:val="00C21B5E"/>
    <w:rsid w:val="00C220BB"/>
    <w:rsid w:val="00C22324"/>
    <w:rsid w:val="00C22353"/>
    <w:rsid w:val="00C22420"/>
    <w:rsid w:val="00C224E8"/>
    <w:rsid w:val="00C224EF"/>
    <w:rsid w:val="00C22540"/>
    <w:rsid w:val="00C22895"/>
    <w:rsid w:val="00C229A6"/>
    <w:rsid w:val="00C22A02"/>
    <w:rsid w:val="00C22AC8"/>
    <w:rsid w:val="00C22ADD"/>
    <w:rsid w:val="00C23801"/>
    <w:rsid w:val="00C238A9"/>
    <w:rsid w:val="00C239E1"/>
    <w:rsid w:val="00C23B5C"/>
    <w:rsid w:val="00C23C11"/>
    <w:rsid w:val="00C23D0A"/>
    <w:rsid w:val="00C23F94"/>
    <w:rsid w:val="00C240A6"/>
    <w:rsid w:val="00C24186"/>
    <w:rsid w:val="00C24579"/>
    <w:rsid w:val="00C24927"/>
    <w:rsid w:val="00C24947"/>
    <w:rsid w:val="00C24DD5"/>
    <w:rsid w:val="00C2515B"/>
    <w:rsid w:val="00C254B6"/>
    <w:rsid w:val="00C254D2"/>
    <w:rsid w:val="00C2562B"/>
    <w:rsid w:val="00C25636"/>
    <w:rsid w:val="00C256DD"/>
    <w:rsid w:val="00C257E0"/>
    <w:rsid w:val="00C258AC"/>
    <w:rsid w:val="00C258CF"/>
    <w:rsid w:val="00C25FF7"/>
    <w:rsid w:val="00C262BF"/>
    <w:rsid w:val="00C26543"/>
    <w:rsid w:val="00C2659D"/>
    <w:rsid w:val="00C265B3"/>
    <w:rsid w:val="00C2694F"/>
    <w:rsid w:val="00C26AAB"/>
    <w:rsid w:val="00C26D0B"/>
    <w:rsid w:val="00C26D45"/>
    <w:rsid w:val="00C26EC8"/>
    <w:rsid w:val="00C26FA4"/>
    <w:rsid w:val="00C270EE"/>
    <w:rsid w:val="00C275CB"/>
    <w:rsid w:val="00C2763D"/>
    <w:rsid w:val="00C27BBD"/>
    <w:rsid w:val="00C27E98"/>
    <w:rsid w:val="00C27F95"/>
    <w:rsid w:val="00C3009D"/>
    <w:rsid w:val="00C30362"/>
    <w:rsid w:val="00C305C9"/>
    <w:rsid w:val="00C30897"/>
    <w:rsid w:val="00C30916"/>
    <w:rsid w:val="00C30959"/>
    <w:rsid w:val="00C309E0"/>
    <w:rsid w:val="00C30A96"/>
    <w:rsid w:val="00C30E67"/>
    <w:rsid w:val="00C310D9"/>
    <w:rsid w:val="00C31228"/>
    <w:rsid w:val="00C3185E"/>
    <w:rsid w:val="00C31E43"/>
    <w:rsid w:val="00C32257"/>
    <w:rsid w:val="00C3238B"/>
    <w:rsid w:val="00C324B1"/>
    <w:rsid w:val="00C32917"/>
    <w:rsid w:val="00C32A58"/>
    <w:rsid w:val="00C32C39"/>
    <w:rsid w:val="00C32D15"/>
    <w:rsid w:val="00C32E86"/>
    <w:rsid w:val="00C33184"/>
    <w:rsid w:val="00C3369A"/>
    <w:rsid w:val="00C33713"/>
    <w:rsid w:val="00C339F0"/>
    <w:rsid w:val="00C33BB6"/>
    <w:rsid w:val="00C33C0D"/>
    <w:rsid w:val="00C33F4D"/>
    <w:rsid w:val="00C340D6"/>
    <w:rsid w:val="00C344F7"/>
    <w:rsid w:val="00C349A1"/>
    <w:rsid w:val="00C34BAA"/>
    <w:rsid w:val="00C34C8D"/>
    <w:rsid w:val="00C34D7D"/>
    <w:rsid w:val="00C34D85"/>
    <w:rsid w:val="00C34EA6"/>
    <w:rsid w:val="00C34F71"/>
    <w:rsid w:val="00C352C9"/>
    <w:rsid w:val="00C35468"/>
    <w:rsid w:val="00C3546F"/>
    <w:rsid w:val="00C355F7"/>
    <w:rsid w:val="00C35720"/>
    <w:rsid w:val="00C3572C"/>
    <w:rsid w:val="00C35763"/>
    <w:rsid w:val="00C357B0"/>
    <w:rsid w:val="00C35A04"/>
    <w:rsid w:val="00C35AFF"/>
    <w:rsid w:val="00C35D9B"/>
    <w:rsid w:val="00C35DF8"/>
    <w:rsid w:val="00C36416"/>
    <w:rsid w:val="00C3668D"/>
    <w:rsid w:val="00C3677E"/>
    <w:rsid w:val="00C3690E"/>
    <w:rsid w:val="00C36A8F"/>
    <w:rsid w:val="00C36AFA"/>
    <w:rsid w:val="00C36F4B"/>
    <w:rsid w:val="00C370A5"/>
    <w:rsid w:val="00C37106"/>
    <w:rsid w:val="00C376BC"/>
    <w:rsid w:val="00C37910"/>
    <w:rsid w:val="00C379E8"/>
    <w:rsid w:val="00C37E35"/>
    <w:rsid w:val="00C37F9C"/>
    <w:rsid w:val="00C4009E"/>
    <w:rsid w:val="00C400A6"/>
    <w:rsid w:val="00C40386"/>
    <w:rsid w:val="00C403B2"/>
    <w:rsid w:val="00C4089D"/>
    <w:rsid w:val="00C40BE6"/>
    <w:rsid w:val="00C40CF0"/>
    <w:rsid w:val="00C40E8F"/>
    <w:rsid w:val="00C40FCF"/>
    <w:rsid w:val="00C411F0"/>
    <w:rsid w:val="00C41366"/>
    <w:rsid w:val="00C413C5"/>
    <w:rsid w:val="00C416B9"/>
    <w:rsid w:val="00C41AF0"/>
    <w:rsid w:val="00C41D49"/>
    <w:rsid w:val="00C41E87"/>
    <w:rsid w:val="00C41F0A"/>
    <w:rsid w:val="00C41FF0"/>
    <w:rsid w:val="00C42359"/>
    <w:rsid w:val="00C425FF"/>
    <w:rsid w:val="00C42A65"/>
    <w:rsid w:val="00C42B58"/>
    <w:rsid w:val="00C42CC1"/>
    <w:rsid w:val="00C431F0"/>
    <w:rsid w:val="00C4335D"/>
    <w:rsid w:val="00C43575"/>
    <w:rsid w:val="00C438F8"/>
    <w:rsid w:val="00C43B79"/>
    <w:rsid w:val="00C43D81"/>
    <w:rsid w:val="00C43E0D"/>
    <w:rsid w:val="00C4420F"/>
    <w:rsid w:val="00C4435D"/>
    <w:rsid w:val="00C44421"/>
    <w:rsid w:val="00C44431"/>
    <w:rsid w:val="00C444EE"/>
    <w:rsid w:val="00C4459B"/>
    <w:rsid w:val="00C44601"/>
    <w:rsid w:val="00C44783"/>
    <w:rsid w:val="00C44A18"/>
    <w:rsid w:val="00C44ACB"/>
    <w:rsid w:val="00C44BAA"/>
    <w:rsid w:val="00C44DD2"/>
    <w:rsid w:val="00C4532B"/>
    <w:rsid w:val="00C454CC"/>
    <w:rsid w:val="00C45535"/>
    <w:rsid w:val="00C45545"/>
    <w:rsid w:val="00C459D1"/>
    <w:rsid w:val="00C45DB2"/>
    <w:rsid w:val="00C45DDD"/>
    <w:rsid w:val="00C45FAE"/>
    <w:rsid w:val="00C46219"/>
    <w:rsid w:val="00C4671D"/>
    <w:rsid w:val="00C469A6"/>
    <w:rsid w:val="00C46B5D"/>
    <w:rsid w:val="00C46C51"/>
    <w:rsid w:val="00C46FA7"/>
    <w:rsid w:val="00C471D3"/>
    <w:rsid w:val="00C47347"/>
    <w:rsid w:val="00C47353"/>
    <w:rsid w:val="00C474FB"/>
    <w:rsid w:val="00C47589"/>
    <w:rsid w:val="00C475D1"/>
    <w:rsid w:val="00C47638"/>
    <w:rsid w:val="00C476C1"/>
    <w:rsid w:val="00C476C9"/>
    <w:rsid w:val="00C47873"/>
    <w:rsid w:val="00C47ADA"/>
    <w:rsid w:val="00C47B9B"/>
    <w:rsid w:val="00C500A3"/>
    <w:rsid w:val="00C5011C"/>
    <w:rsid w:val="00C50144"/>
    <w:rsid w:val="00C502C4"/>
    <w:rsid w:val="00C50324"/>
    <w:rsid w:val="00C50508"/>
    <w:rsid w:val="00C50956"/>
    <w:rsid w:val="00C509F5"/>
    <w:rsid w:val="00C50B08"/>
    <w:rsid w:val="00C50D62"/>
    <w:rsid w:val="00C50EE3"/>
    <w:rsid w:val="00C511D9"/>
    <w:rsid w:val="00C514A5"/>
    <w:rsid w:val="00C51544"/>
    <w:rsid w:val="00C519C9"/>
    <w:rsid w:val="00C51A34"/>
    <w:rsid w:val="00C51D28"/>
    <w:rsid w:val="00C51D95"/>
    <w:rsid w:val="00C51DB1"/>
    <w:rsid w:val="00C52009"/>
    <w:rsid w:val="00C52088"/>
    <w:rsid w:val="00C52113"/>
    <w:rsid w:val="00C522C0"/>
    <w:rsid w:val="00C522FB"/>
    <w:rsid w:val="00C523BE"/>
    <w:rsid w:val="00C52402"/>
    <w:rsid w:val="00C5250B"/>
    <w:rsid w:val="00C5270D"/>
    <w:rsid w:val="00C527BA"/>
    <w:rsid w:val="00C52ACF"/>
    <w:rsid w:val="00C52C98"/>
    <w:rsid w:val="00C52F6B"/>
    <w:rsid w:val="00C52FB1"/>
    <w:rsid w:val="00C53215"/>
    <w:rsid w:val="00C53A6F"/>
    <w:rsid w:val="00C53D9E"/>
    <w:rsid w:val="00C53E57"/>
    <w:rsid w:val="00C53F97"/>
    <w:rsid w:val="00C5456B"/>
    <w:rsid w:val="00C54807"/>
    <w:rsid w:val="00C54974"/>
    <w:rsid w:val="00C54A8E"/>
    <w:rsid w:val="00C5502A"/>
    <w:rsid w:val="00C553B7"/>
    <w:rsid w:val="00C554A5"/>
    <w:rsid w:val="00C55795"/>
    <w:rsid w:val="00C55E53"/>
    <w:rsid w:val="00C55EE0"/>
    <w:rsid w:val="00C55EEB"/>
    <w:rsid w:val="00C55F34"/>
    <w:rsid w:val="00C56079"/>
    <w:rsid w:val="00C561B5"/>
    <w:rsid w:val="00C56341"/>
    <w:rsid w:val="00C565E0"/>
    <w:rsid w:val="00C567FD"/>
    <w:rsid w:val="00C56814"/>
    <w:rsid w:val="00C56977"/>
    <w:rsid w:val="00C56B14"/>
    <w:rsid w:val="00C56D78"/>
    <w:rsid w:val="00C56E45"/>
    <w:rsid w:val="00C571C3"/>
    <w:rsid w:val="00C57365"/>
    <w:rsid w:val="00C57553"/>
    <w:rsid w:val="00C5772B"/>
    <w:rsid w:val="00C57D55"/>
    <w:rsid w:val="00C57DB0"/>
    <w:rsid w:val="00C57DBD"/>
    <w:rsid w:val="00C57E47"/>
    <w:rsid w:val="00C57F12"/>
    <w:rsid w:val="00C60019"/>
    <w:rsid w:val="00C601DB"/>
    <w:rsid w:val="00C601FF"/>
    <w:rsid w:val="00C60A19"/>
    <w:rsid w:val="00C60B80"/>
    <w:rsid w:val="00C60C0D"/>
    <w:rsid w:val="00C60C2A"/>
    <w:rsid w:val="00C611FE"/>
    <w:rsid w:val="00C61201"/>
    <w:rsid w:val="00C613E6"/>
    <w:rsid w:val="00C61485"/>
    <w:rsid w:val="00C614D6"/>
    <w:rsid w:val="00C61562"/>
    <w:rsid w:val="00C616E5"/>
    <w:rsid w:val="00C61994"/>
    <w:rsid w:val="00C61A13"/>
    <w:rsid w:val="00C61A70"/>
    <w:rsid w:val="00C61B87"/>
    <w:rsid w:val="00C61BAF"/>
    <w:rsid w:val="00C61C37"/>
    <w:rsid w:val="00C61CEA"/>
    <w:rsid w:val="00C61FB5"/>
    <w:rsid w:val="00C628E6"/>
    <w:rsid w:val="00C62E50"/>
    <w:rsid w:val="00C6304E"/>
    <w:rsid w:val="00C630E4"/>
    <w:rsid w:val="00C63240"/>
    <w:rsid w:val="00C635EB"/>
    <w:rsid w:val="00C6379B"/>
    <w:rsid w:val="00C6385C"/>
    <w:rsid w:val="00C63A4F"/>
    <w:rsid w:val="00C63EF7"/>
    <w:rsid w:val="00C64228"/>
    <w:rsid w:val="00C644DF"/>
    <w:rsid w:val="00C64524"/>
    <w:rsid w:val="00C646B7"/>
    <w:rsid w:val="00C6470A"/>
    <w:rsid w:val="00C64A6C"/>
    <w:rsid w:val="00C64A78"/>
    <w:rsid w:val="00C64B21"/>
    <w:rsid w:val="00C64D91"/>
    <w:rsid w:val="00C65079"/>
    <w:rsid w:val="00C650D3"/>
    <w:rsid w:val="00C650D5"/>
    <w:rsid w:val="00C65569"/>
    <w:rsid w:val="00C656EA"/>
    <w:rsid w:val="00C6574E"/>
    <w:rsid w:val="00C6588F"/>
    <w:rsid w:val="00C658F9"/>
    <w:rsid w:val="00C65A10"/>
    <w:rsid w:val="00C65F0C"/>
    <w:rsid w:val="00C660D6"/>
    <w:rsid w:val="00C665D2"/>
    <w:rsid w:val="00C66A11"/>
    <w:rsid w:val="00C66AB8"/>
    <w:rsid w:val="00C66BC9"/>
    <w:rsid w:val="00C66CFB"/>
    <w:rsid w:val="00C66E5E"/>
    <w:rsid w:val="00C66EFB"/>
    <w:rsid w:val="00C66F46"/>
    <w:rsid w:val="00C670A2"/>
    <w:rsid w:val="00C671E0"/>
    <w:rsid w:val="00C6720D"/>
    <w:rsid w:val="00C67668"/>
    <w:rsid w:val="00C677E1"/>
    <w:rsid w:val="00C67870"/>
    <w:rsid w:val="00C678DE"/>
    <w:rsid w:val="00C67A0E"/>
    <w:rsid w:val="00C67CC6"/>
    <w:rsid w:val="00C67CDB"/>
    <w:rsid w:val="00C7033D"/>
    <w:rsid w:val="00C7066A"/>
    <w:rsid w:val="00C707DC"/>
    <w:rsid w:val="00C7080C"/>
    <w:rsid w:val="00C709EB"/>
    <w:rsid w:val="00C70B0C"/>
    <w:rsid w:val="00C70BF1"/>
    <w:rsid w:val="00C70CFC"/>
    <w:rsid w:val="00C70E43"/>
    <w:rsid w:val="00C70FF3"/>
    <w:rsid w:val="00C7114C"/>
    <w:rsid w:val="00C71161"/>
    <w:rsid w:val="00C711D7"/>
    <w:rsid w:val="00C71238"/>
    <w:rsid w:val="00C71258"/>
    <w:rsid w:val="00C713F0"/>
    <w:rsid w:val="00C71455"/>
    <w:rsid w:val="00C71553"/>
    <w:rsid w:val="00C71961"/>
    <w:rsid w:val="00C719EA"/>
    <w:rsid w:val="00C71A1A"/>
    <w:rsid w:val="00C71AA3"/>
    <w:rsid w:val="00C71C29"/>
    <w:rsid w:val="00C71E56"/>
    <w:rsid w:val="00C71EB7"/>
    <w:rsid w:val="00C724F6"/>
    <w:rsid w:val="00C72934"/>
    <w:rsid w:val="00C72A4A"/>
    <w:rsid w:val="00C72C0C"/>
    <w:rsid w:val="00C72CCB"/>
    <w:rsid w:val="00C72DC1"/>
    <w:rsid w:val="00C7317E"/>
    <w:rsid w:val="00C731F4"/>
    <w:rsid w:val="00C7322E"/>
    <w:rsid w:val="00C734DA"/>
    <w:rsid w:val="00C7359E"/>
    <w:rsid w:val="00C736C5"/>
    <w:rsid w:val="00C738A1"/>
    <w:rsid w:val="00C739A6"/>
    <w:rsid w:val="00C739E8"/>
    <w:rsid w:val="00C73CB0"/>
    <w:rsid w:val="00C73D82"/>
    <w:rsid w:val="00C73DC5"/>
    <w:rsid w:val="00C74137"/>
    <w:rsid w:val="00C741A2"/>
    <w:rsid w:val="00C7427D"/>
    <w:rsid w:val="00C746B2"/>
    <w:rsid w:val="00C747E8"/>
    <w:rsid w:val="00C749A6"/>
    <w:rsid w:val="00C74A2C"/>
    <w:rsid w:val="00C74A9F"/>
    <w:rsid w:val="00C74ABD"/>
    <w:rsid w:val="00C74BF5"/>
    <w:rsid w:val="00C74F67"/>
    <w:rsid w:val="00C75043"/>
    <w:rsid w:val="00C7512D"/>
    <w:rsid w:val="00C75377"/>
    <w:rsid w:val="00C754A0"/>
    <w:rsid w:val="00C7574C"/>
    <w:rsid w:val="00C7595B"/>
    <w:rsid w:val="00C75AEF"/>
    <w:rsid w:val="00C75B7D"/>
    <w:rsid w:val="00C75D63"/>
    <w:rsid w:val="00C75EC1"/>
    <w:rsid w:val="00C76275"/>
    <w:rsid w:val="00C76281"/>
    <w:rsid w:val="00C763F3"/>
    <w:rsid w:val="00C76527"/>
    <w:rsid w:val="00C76600"/>
    <w:rsid w:val="00C768CB"/>
    <w:rsid w:val="00C76A4E"/>
    <w:rsid w:val="00C76CF2"/>
    <w:rsid w:val="00C76E6F"/>
    <w:rsid w:val="00C7703D"/>
    <w:rsid w:val="00C770CD"/>
    <w:rsid w:val="00C77261"/>
    <w:rsid w:val="00C7779C"/>
    <w:rsid w:val="00C777F6"/>
    <w:rsid w:val="00C77870"/>
    <w:rsid w:val="00C779AD"/>
    <w:rsid w:val="00C77DBF"/>
    <w:rsid w:val="00C77F86"/>
    <w:rsid w:val="00C77FEB"/>
    <w:rsid w:val="00C8017F"/>
    <w:rsid w:val="00C8085C"/>
    <w:rsid w:val="00C809DB"/>
    <w:rsid w:val="00C80C78"/>
    <w:rsid w:val="00C81008"/>
    <w:rsid w:val="00C81414"/>
    <w:rsid w:val="00C8169E"/>
    <w:rsid w:val="00C818AB"/>
    <w:rsid w:val="00C81C58"/>
    <w:rsid w:val="00C81CA0"/>
    <w:rsid w:val="00C82141"/>
    <w:rsid w:val="00C82473"/>
    <w:rsid w:val="00C824ED"/>
    <w:rsid w:val="00C825DE"/>
    <w:rsid w:val="00C82847"/>
    <w:rsid w:val="00C82849"/>
    <w:rsid w:val="00C82C44"/>
    <w:rsid w:val="00C82C89"/>
    <w:rsid w:val="00C82EDF"/>
    <w:rsid w:val="00C8301D"/>
    <w:rsid w:val="00C830DD"/>
    <w:rsid w:val="00C833A2"/>
    <w:rsid w:val="00C834F7"/>
    <w:rsid w:val="00C83582"/>
    <w:rsid w:val="00C835DC"/>
    <w:rsid w:val="00C8361C"/>
    <w:rsid w:val="00C83B66"/>
    <w:rsid w:val="00C83CBF"/>
    <w:rsid w:val="00C83EAD"/>
    <w:rsid w:val="00C8407E"/>
    <w:rsid w:val="00C84439"/>
    <w:rsid w:val="00C84546"/>
    <w:rsid w:val="00C84635"/>
    <w:rsid w:val="00C84751"/>
    <w:rsid w:val="00C847CB"/>
    <w:rsid w:val="00C84B5C"/>
    <w:rsid w:val="00C85026"/>
    <w:rsid w:val="00C851FD"/>
    <w:rsid w:val="00C85280"/>
    <w:rsid w:val="00C85854"/>
    <w:rsid w:val="00C8588E"/>
    <w:rsid w:val="00C85E11"/>
    <w:rsid w:val="00C86167"/>
    <w:rsid w:val="00C86180"/>
    <w:rsid w:val="00C8629D"/>
    <w:rsid w:val="00C86931"/>
    <w:rsid w:val="00C869E2"/>
    <w:rsid w:val="00C86A00"/>
    <w:rsid w:val="00C86A74"/>
    <w:rsid w:val="00C86CCF"/>
    <w:rsid w:val="00C86DAC"/>
    <w:rsid w:val="00C86DD4"/>
    <w:rsid w:val="00C86F58"/>
    <w:rsid w:val="00C87035"/>
    <w:rsid w:val="00C8713A"/>
    <w:rsid w:val="00C871EA"/>
    <w:rsid w:val="00C8723F"/>
    <w:rsid w:val="00C87394"/>
    <w:rsid w:val="00C873B9"/>
    <w:rsid w:val="00C874BF"/>
    <w:rsid w:val="00C87686"/>
    <w:rsid w:val="00C87806"/>
    <w:rsid w:val="00C8797C"/>
    <w:rsid w:val="00C87996"/>
    <w:rsid w:val="00C87A32"/>
    <w:rsid w:val="00C87BE0"/>
    <w:rsid w:val="00C87FB7"/>
    <w:rsid w:val="00C87FE7"/>
    <w:rsid w:val="00C90492"/>
    <w:rsid w:val="00C90600"/>
    <w:rsid w:val="00C90699"/>
    <w:rsid w:val="00C906B2"/>
    <w:rsid w:val="00C907AA"/>
    <w:rsid w:val="00C908C7"/>
    <w:rsid w:val="00C90ACE"/>
    <w:rsid w:val="00C90D9E"/>
    <w:rsid w:val="00C910FB"/>
    <w:rsid w:val="00C9127B"/>
    <w:rsid w:val="00C91566"/>
    <w:rsid w:val="00C9157A"/>
    <w:rsid w:val="00C917E4"/>
    <w:rsid w:val="00C91AE9"/>
    <w:rsid w:val="00C91B5C"/>
    <w:rsid w:val="00C91E96"/>
    <w:rsid w:val="00C92098"/>
    <w:rsid w:val="00C921CF"/>
    <w:rsid w:val="00C92227"/>
    <w:rsid w:val="00C922DD"/>
    <w:rsid w:val="00C922E5"/>
    <w:rsid w:val="00C9250B"/>
    <w:rsid w:val="00C92812"/>
    <w:rsid w:val="00C928BD"/>
    <w:rsid w:val="00C92AE8"/>
    <w:rsid w:val="00C92B51"/>
    <w:rsid w:val="00C92B6E"/>
    <w:rsid w:val="00C92C97"/>
    <w:rsid w:val="00C93288"/>
    <w:rsid w:val="00C9346C"/>
    <w:rsid w:val="00C934E5"/>
    <w:rsid w:val="00C9357E"/>
    <w:rsid w:val="00C9368C"/>
    <w:rsid w:val="00C9379F"/>
    <w:rsid w:val="00C937B3"/>
    <w:rsid w:val="00C93ACD"/>
    <w:rsid w:val="00C93C8D"/>
    <w:rsid w:val="00C942C5"/>
    <w:rsid w:val="00C94400"/>
    <w:rsid w:val="00C944BB"/>
    <w:rsid w:val="00C944DC"/>
    <w:rsid w:val="00C944F3"/>
    <w:rsid w:val="00C946A2"/>
    <w:rsid w:val="00C947F0"/>
    <w:rsid w:val="00C94853"/>
    <w:rsid w:val="00C94B51"/>
    <w:rsid w:val="00C94C99"/>
    <w:rsid w:val="00C94D21"/>
    <w:rsid w:val="00C95113"/>
    <w:rsid w:val="00C9514A"/>
    <w:rsid w:val="00C951C2"/>
    <w:rsid w:val="00C955EB"/>
    <w:rsid w:val="00C957EF"/>
    <w:rsid w:val="00C958A0"/>
    <w:rsid w:val="00C95B87"/>
    <w:rsid w:val="00C95DA4"/>
    <w:rsid w:val="00C95DA7"/>
    <w:rsid w:val="00C95DE1"/>
    <w:rsid w:val="00C96111"/>
    <w:rsid w:val="00C963AF"/>
    <w:rsid w:val="00C96AD4"/>
    <w:rsid w:val="00C971B0"/>
    <w:rsid w:val="00C971C8"/>
    <w:rsid w:val="00C97201"/>
    <w:rsid w:val="00C976D4"/>
    <w:rsid w:val="00C978A3"/>
    <w:rsid w:val="00C97A8A"/>
    <w:rsid w:val="00C97CAD"/>
    <w:rsid w:val="00CA007D"/>
    <w:rsid w:val="00CA0284"/>
    <w:rsid w:val="00CA0698"/>
    <w:rsid w:val="00CA0795"/>
    <w:rsid w:val="00CA0A5B"/>
    <w:rsid w:val="00CA0C8E"/>
    <w:rsid w:val="00CA0D13"/>
    <w:rsid w:val="00CA0D8D"/>
    <w:rsid w:val="00CA0E02"/>
    <w:rsid w:val="00CA16FC"/>
    <w:rsid w:val="00CA18FB"/>
    <w:rsid w:val="00CA19A2"/>
    <w:rsid w:val="00CA1AE7"/>
    <w:rsid w:val="00CA1B0B"/>
    <w:rsid w:val="00CA1F2C"/>
    <w:rsid w:val="00CA22A2"/>
    <w:rsid w:val="00CA2478"/>
    <w:rsid w:val="00CA2A82"/>
    <w:rsid w:val="00CA2D42"/>
    <w:rsid w:val="00CA307D"/>
    <w:rsid w:val="00CA33B7"/>
    <w:rsid w:val="00CA3524"/>
    <w:rsid w:val="00CA35AE"/>
    <w:rsid w:val="00CA35FA"/>
    <w:rsid w:val="00CA36E2"/>
    <w:rsid w:val="00CA3856"/>
    <w:rsid w:val="00CA3A89"/>
    <w:rsid w:val="00CA405D"/>
    <w:rsid w:val="00CA4224"/>
    <w:rsid w:val="00CA42C4"/>
    <w:rsid w:val="00CA45E3"/>
    <w:rsid w:val="00CA48E2"/>
    <w:rsid w:val="00CA4CDE"/>
    <w:rsid w:val="00CA4D63"/>
    <w:rsid w:val="00CA4FAE"/>
    <w:rsid w:val="00CA5002"/>
    <w:rsid w:val="00CA5302"/>
    <w:rsid w:val="00CA53A8"/>
    <w:rsid w:val="00CA53B2"/>
    <w:rsid w:val="00CA5414"/>
    <w:rsid w:val="00CA55B2"/>
    <w:rsid w:val="00CA5656"/>
    <w:rsid w:val="00CA571D"/>
    <w:rsid w:val="00CA5A46"/>
    <w:rsid w:val="00CA5EA6"/>
    <w:rsid w:val="00CA5F33"/>
    <w:rsid w:val="00CA6136"/>
    <w:rsid w:val="00CA620B"/>
    <w:rsid w:val="00CA64D5"/>
    <w:rsid w:val="00CA6639"/>
    <w:rsid w:val="00CA66EA"/>
    <w:rsid w:val="00CA66F0"/>
    <w:rsid w:val="00CA6E56"/>
    <w:rsid w:val="00CA7047"/>
    <w:rsid w:val="00CA70A9"/>
    <w:rsid w:val="00CA70EF"/>
    <w:rsid w:val="00CA74C7"/>
    <w:rsid w:val="00CA760B"/>
    <w:rsid w:val="00CA7756"/>
    <w:rsid w:val="00CA77F5"/>
    <w:rsid w:val="00CA7AD8"/>
    <w:rsid w:val="00CA7C0E"/>
    <w:rsid w:val="00CA7D58"/>
    <w:rsid w:val="00CB026F"/>
    <w:rsid w:val="00CB03C3"/>
    <w:rsid w:val="00CB053B"/>
    <w:rsid w:val="00CB057C"/>
    <w:rsid w:val="00CB0699"/>
    <w:rsid w:val="00CB06AE"/>
    <w:rsid w:val="00CB07D9"/>
    <w:rsid w:val="00CB08FC"/>
    <w:rsid w:val="00CB0997"/>
    <w:rsid w:val="00CB0AAA"/>
    <w:rsid w:val="00CB0D79"/>
    <w:rsid w:val="00CB0E37"/>
    <w:rsid w:val="00CB0E4C"/>
    <w:rsid w:val="00CB0F8D"/>
    <w:rsid w:val="00CB1126"/>
    <w:rsid w:val="00CB16B9"/>
    <w:rsid w:val="00CB1858"/>
    <w:rsid w:val="00CB198B"/>
    <w:rsid w:val="00CB1AB5"/>
    <w:rsid w:val="00CB1BAC"/>
    <w:rsid w:val="00CB1BF4"/>
    <w:rsid w:val="00CB213C"/>
    <w:rsid w:val="00CB223B"/>
    <w:rsid w:val="00CB23D4"/>
    <w:rsid w:val="00CB24CA"/>
    <w:rsid w:val="00CB24D6"/>
    <w:rsid w:val="00CB26CE"/>
    <w:rsid w:val="00CB2A65"/>
    <w:rsid w:val="00CB2FA8"/>
    <w:rsid w:val="00CB305C"/>
    <w:rsid w:val="00CB30C6"/>
    <w:rsid w:val="00CB3288"/>
    <w:rsid w:val="00CB3304"/>
    <w:rsid w:val="00CB33E3"/>
    <w:rsid w:val="00CB3579"/>
    <w:rsid w:val="00CB366F"/>
    <w:rsid w:val="00CB3951"/>
    <w:rsid w:val="00CB3AB4"/>
    <w:rsid w:val="00CB3AC5"/>
    <w:rsid w:val="00CB3CC0"/>
    <w:rsid w:val="00CB3EFE"/>
    <w:rsid w:val="00CB3F8E"/>
    <w:rsid w:val="00CB3F98"/>
    <w:rsid w:val="00CB427F"/>
    <w:rsid w:val="00CB443E"/>
    <w:rsid w:val="00CB475A"/>
    <w:rsid w:val="00CB48A8"/>
    <w:rsid w:val="00CB5078"/>
    <w:rsid w:val="00CB5156"/>
    <w:rsid w:val="00CB55B8"/>
    <w:rsid w:val="00CB5C5C"/>
    <w:rsid w:val="00CB5E4D"/>
    <w:rsid w:val="00CB62EF"/>
    <w:rsid w:val="00CB63D9"/>
    <w:rsid w:val="00CB69EA"/>
    <w:rsid w:val="00CB6A46"/>
    <w:rsid w:val="00CB6AB0"/>
    <w:rsid w:val="00CB6C21"/>
    <w:rsid w:val="00CB6C91"/>
    <w:rsid w:val="00CB6D11"/>
    <w:rsid w:val="00CB6F6F"/>
    <w:rsid w:val="00CB7035"/>
    <w:rsid w:val="00CB7165"/>
    <w:rsid w:val="00CB7232"/>
    <w:rsid w:val="00CB74A7"/>
    <w:rsid w:val="00CB756C"/>
    <w:rsid w:val="00CB770F"/>
    <w:rsid w:val="00CB7760"/>
    <w:rsid w:val="00CB7796"/>
    <w:rsid w:val="00CB7915"/>
    <w:rsid w:val="00CB7954"/>
    <w:rsid w:val="00CB7B2A"/>
    <w:rsid w:val="00CB7C03"/>
    <w:rsid w:val="00CB7CCA"/>
    <w:rsid w:val="00CC0129"/>
    <w:rsid w:val="00CC0254"/>
    <w:rsid w:val="00CC073C"/>
    <w:rsid w:val="00CC0760"/>
    <w:rsid w:val="00CC086C"/>
    <w:rsid w:val="00CC0C96"/>
    <w:rsid w:val="00CC0CC2"/>
    <w:rsid w:val="00CC0F27"/>
    <w:rsid w:val="00CC125C"/>
    <w:rsid w:val="00CC1288"/>
    <w:rsid w:val="00CC128C"/>
    <w:rsid w:val="00CC12C5"/>
    <w:rsid w:val="00CC16DA"/>
    <w:rsid w:val="00CC17C9"/>
    <w:rsid w:val="00CC18E2"/>
    <w:rsid w:val="00CC19D2"/>
    <w:rsid w:val="00CC1A2F"/>
    <w:rsid w:val="00CC1A8F"/>
    <w:rsid w:val="00CC1EEF"/>
    <w:rsid w:val="00CC1FB0"/>
    <w:rsid w:val="00CC21EF"/>
    <w:rsid w:val="00CC230C"/>
    <w:rsid w:val="00CC24BF"/>
    <w:rsid w:val="00CC2716"/>
    <w:rsid w:val="00CC2D20"/>
    <w:rsid w:val="00CC2DD3"/>
    <w:rsid w:val="00CC2EA0"/>
    <w:rsid w:val="00CC2F52"/>
    <w:rsid w:val="00CC2F72"/>
    <w:rsid w:val="00CC3118"/>
    <w:rsid w:val="00CC340E"/>
    <w:rsid w:val="00CC3553"/>
    <w:rsid w:val="00CC36C3"/>
    <w:rsid w:val="00CC3834"/>
    <w:rsid w:val="00CC3ABA"/>
    <w:rsid w:val="00CC3B38"/>
    <w:rsid w:val="00CC3B78"/>
    <w:rsid w:val="00CC3CFB"/>
    <w:rsid w:val="00CC4366"/>
    <w:rsid w:val="00CC4577"/>
    <w:rsid w:val="00CC4596"/>
    <w:rsid w:val="00CC460D"/>
    <w:rsid w:val="00CC49E9"/>
    <w:rsid w:val="00CC4A3E"/>
    <w:rsid w:val="00CC4DE5"/>
    <w:rsid w:val="00CC521B"/>
    <w:rsid w:val="00CC5907"/>
    <w:rsid w:val="00CC5CA7"/>
    <w:rsid w:val="00CC5CD0"/>
    <w:rsid w:val="00CC6474"/>
    <w:rsid w:val="00CC64A6"/>
    <w:rsid w:val="00CC66B5"/>
    <w:rsid w:val="00CC6726"/>
    <w:rsid w:val="00CC6811"/>
    <w:rsid w:val="00CC6879"/>
    <w:rsid w:val="00CC6A08"/>
    <w:rsid w:val="00CC6D5F"/>
    <w:rsid w:val="00CC769F"/>
    <w:rsid w:val="00CC7757"/>
    <w:rsid w:val="00CC77D5"/>
    <w:rsid w:val="00CC78AE"/>
    <w:rsid w:val="00CC7DD4"/>
    <w:rsid w:val="00CD00BE"/>
    <w:rsid w:val="00CD0104"/>
    <w:rsid w:val="00CD034E"/>
    <w:rsid w:val="00CD0471"/>
    <w:rsid w:val="00CD04A2"/>
    <w:rsid w:val="00CD05FD"/>
    <w:rsid w:val="00CD0764"/>
    <w:rsid w:val="00CD0929"/>
    <w:rsid w:val="00CD0948"/>
    <w:rsid w:val="00CD0CC1"/>
    <w:rsid w:val="00CD1321"/>
    <w:rsid w:val="00CD1455"/>
    <w:rsid w:val="00CD18CE"/>
    <w:rsid w:val="00CD1A4E"/>
    <w:rsid w:val="00CD1B34"/>
    <w:rsid w:val="00CD1B4B"/>
    <w:rsid w:val="00CD1DCE"/>
    <w:rsid w:val="00CD1E7A"/>
    <w:rsid w:val="00CD20C9"/>
    <w:rsid w:val="00CD21C1"/>
    <w:rsid w:val="00CD2434"/>
    <w:rsid w:val="00CD2897"/>
    <w:rsid w:val="00CD28BA"/>
    <w:rsid w:val="00CD2AFF"/>
    <w:rsid w:val="00CD2C0F"/>
    <w:rsid w:val="00CD2D2F"/>
    <w:rsid w:val="00CD2E89"/>
    <w:rsid w:val="00CD2EEA"/>
    <w:rsid w:val="00CD3015"/>
    <w:rsid w:val="00CD3479"/>
    <w:rsid w:val="00CD34EC"/>
    <w:rsid w:val="00CD37D5"/>
    <w:rsid w:val="00CD3972"/>
    <w:rsid w:val="00CD3983"/>
    <w:rsid w:val="00CD399D"/>
    <w:rsid w:val="00CD39AF"/>
    <w:rsid w:val="00CD3E07"/>
    <w:rsid w:val="00CD3FEE"/>
    <w:rsid w:val="00CD40E8"/>
    <w:rsid w:val="00CD4737"/>
    <w:rsid w:val="00CD4788"/>
    <w:rsid w:val="00CD48A5"/>
    <w:rsid w:val="00CD4D9D"/>
    <w:rsid w:val="00CD4DD9"/>
    <w:rsid w:val="00CD5021"/>
    <w:rsid w:val="00CD507F"/>
    <w:rsid w:val="00CD553F"/>
    <w:rsid w:val="00CD5746"/>
    <w:rsid w:val="00CD5A86"/>
    <w:rsid w:val="00CD6306"/>
    <w:rsid w:val="00CD639C"/>
    <w:rsid w:val="00CD6445"/>
    <w:rsid w:val="00CD66AB"/>
    <w:rsid w:val="00CD695D"/>
    <w:rsid w:val="00CD69E9"/>
    <w:rsid w:val="00CD6A3B"/>
    <w:rsid w:val="00CD71D6"/>
    <w:rsid w:val="00CD7249"/>
    <w:rsid w:val="00CD73C0"/>
    <w:rsid w:val="00CD74D1"/>
    <w:rsid w:val="00CD755F"/>
    <w:rsid w:val="00CD793A"/>
    <w:rsid w:val="00CD79E9"/>
    <w:rsid w:val="00CD7BC3"/>
    <w:rsid w:val="00CD7E1D"/>
    <w:rsid w:val="00CD7E60"/>
    <w:rsid w:val="00CD7EF1"/>
    <w:rsid w:val="00CE03E7"/>
    <w:rsid w:val="00CE0680"/>
    <w:rsid w:val="00CE094E"/>
    <w:rsid w:val="00CE09B3"/>
    <w:rsid w:val="00CE0AF0"/>
    <w:rsid w:val="00CE0B37"/>
    <w:rsid w:val="00CE0C18"/>
    <w:rsid w:val="00CE0CB8"/>
    <w:rsid w:val="00CE0DD0"/>
    <w:rsid w:val="00CE149A"/>
    <w:rsid w:val="00CE1AE1"/>
    <w:rsid w:val="00CE1C3C"/>
    <w:rsid w:val="00CE20DE"/>
    <w:rsid w:val="00CE2199"/>
    <w:rsid w:val="00CE2283"/>
    <w:rsid w:val="00CE228D"/>
    <w:rsid w:val="00CE24E0"/>
    <w:rsid w:val="00CE24E3"/>
    <w:rsid w:val="00CE2517"/>
    <w:rsid w:val="00CE2CEF"/>
    <w:rsid w:val="00CE2F19"/>
    <w:rsid w:val="00CE2F99"/>
    <w:rsid w:val="00CE31A4"/>
    <w:rsid w:val="00CE3459"/>
    <w:rsid w:val="00CE3521"/>
    <w:rsid w:val="00CE365A"/>
    <w:rsid w:val="00CE373F"/>
    <w:rsid w:val="00CE3B73"/>
    <w:rsid w:val="00CE3C95"/>
    <w:rsid w:val="00CE3CD1"/>
    <w:rsid w:val="00CE3E0A"/>
    <w:rsid w:val="00CE400E"/>
    <w:rsid w:val="00CE4630"/>
    <w:rsid w:val="00CE47DE"/>
    <w:rsid w:val="00CE4FF7"/>
    <w:rsid w:val="00CE51A6"/>
    <w:rsid w:val="00CE52C5"/>
    <w:rsid w:val="00CE52F2"/>
    <w:rsid w:val="00CE56DD"/>
    <w:rsid w:val="00CE5753"/>
    <w:rsid w:val="00CE575D"/>
    <w:rsid w:val="00CE5817"/>
    <w:rsid w:val="00CE5858"/>
    <w:rsid w:val="00CE5ABA"/>
    <w:rsid w:val="00CE5B9A"/>
    <w:rsid w:val="00CE5E08"/>
    <w:rsid w:val="00CE5F6D"/>
    <w:rsid w:val="00CE62F6"/>
    <w:rsid w:val="00CE64AC"/>
    <w:rsid w:val="00CE64B1"/>
    <w:rsid w:val="00CE65E0"/>
    <w:rsid w:val="00CE6907"/>
    <w:rsid w:val="00CE6959"/>
    <w:rsid w:val="00CE6A19"/>
    <w:rsid w:val="00CE6B62"/>
    <w:rsid w:val="00CE6C4F"/>
    <w:rsid w:val="00CE6D80"/>
    <w:rsid w:val="00CE7175"/>
    <w:rsid w:val="00CE7295"/>
    <w:rsid w:val="00CE72B2"/>
    <w:rsid w:val="00CE73D8"/>
    <w:rsid w:val="00CE785A"/>
    <w:rsid w:val="00CE7C6D"/>
    <w:rsid w:val="00CE7D54"/>
    <w:rsid w:val="00CE7E2E"/>
    <w:rsid w:val="00CF01F3"/>
    <w:rsid w:val="00CF03C4"/>
    <w:rsid w:val="00CF04DB"/>
    <w:rsid w:val="00CF0530"/>
    <w:rsid w:val="00CF0592"/>
    <w:rsid w:val="00CF0D19"/>
    <w:rsid w:val="00CF0EA2"/>
    <w:rsid w:val="00CF103C"/>
    <w:rsid w:val="00CF11BC"/>
    <w:rsid w:val="00CF126D"/>
    <w:rsid w:val="00CF1275"/>
    <w:rsid w:val="00CF142B"/>
    <w:rsid w:val="00CF14F7"/>
    <w:rsid w:val="00CF15C7"/>
    <w:rsid w:val="00CF17DB"/>
    <w:rsid w:val="00CF17E6"/>
    <w:rsid w:val="00CF19C1"/>
    <w:rsid w:val="00CF1B91"/>
    <w:rsid w:val="00CF1BDF"/>
    <w:rsid w:val="00CF1E8D"/>
    <w:rsid w:val="00CF1F64"/>
    <w:rsid w:val="00CF1F78"/>
    <w:rsid w:val="00CF2082"/>
    <w:rsid w:val="00CF26C3"/>
    <w:rsid w:val="00CF27C0"/>
    <w:rsid w:val="00CF29E3"/>
    <w:rsid w:val="00CF2CCD"/>
    <w:rsid w:val="00CF2D34"/>
    <w:rsid w:val="00CF31BC"/>
    <w:rsid w:val="00CF3244"/>
    <w:rsid w:val="00CF3431"/>
    <w:rsid w:val="00CF39D2"/>
    <w:rsid w:val="00CF4093"/>
    <w:rsid w:val="00CF4282"/>
    <w:rsid w:val="00CF4584"/>
    <w:rsid w:val="00CF462D"/>
    <w:rsid w:val="00CF46FC"/>
    <w:rsid w:val="00CF4833"/>
    <w:rsid w:val="00CF4978"/>
    <w:rsid w:val="00CF4A03"/>
    <w:rsid w:val="00CF4CCC"/>
    <w:rsid w:val="00CF50C6"/>
    <w:rsid w:val="00CF515B"/>
    <w:rsid w:val="00CF51DE"/>
    <w:rsid w:val="00CF52D7"/>
    <w:rsid w:val="00CF54BD"/>
    <w:rsid w:val="00CF58CB"/>
    <w:rsid w:val="00CF5A68"/>
    <w:rsid w:val="00CF5B1C"/>
    <w:rsid w:val="00CF5CF9"/>
    <w:rsid w:val="00CF5EDE"/>
    <w:rsid w:val="00CF5F91"/>
    <w:rsid w:val="00CF5FAE"/>
    <w:rsid w:val="00CF6092"/>
    <w:rsid w:val="00CF6492"/>
    <w:rsid w:val="00CF6527"/>
    <w:rsid w:val="00CF65C9"/>
    <w:rsid w:val="00CF661C"/>
    <w:rsid w:val="00CF678F"/>
    <w:rsid w:val="00CF68E3"/>
    <w:rsid w:val="00CF6C32"/>
    <w:rsid w:val="00CF6C79"/>
    <w:rsid w:val="00CF6E5B"/>
    <w:rsid w:val="00CF72A4"/>
    <w:rsid w:val="00CF7820"/>
    <w:rsid w:val="00CF7C5B"/>
    <w:rsid w:val="00D00052"/>
    <w:rsid w:val="00D00068"/>
    <w:rsid w:val="00D001B6"/>
    <w:rsid w:val="00D00689"/>
    <w:rsid w:val="00D00694"/>
    <w:rsid w:val="00D007A3"/>
    <w:rsid w:val="00D00EA0"/>
    <w:rsid w:val="00D00EF0"/>
    <w:rsid w:val="00D00F1D"/>
    <w:rsid w:val="00D00F74"/>
    <w:rsid w:val="00D0101C"/>
    <w:rsid w:val="00D012DE"/>
    <w:rsid w:val="00D014E4"/>
    <w:rsid w:val="00D015D3"/>
    <w:rsid w:val="00D018B1"/>
    <w:rsid w:val="00D01996"/>
    <w:rsid w:val="00D01A4A"/>
    <w:rsid w:val="00D01B50"/>
    <w:rsid w:val="00D01D67"/>
    <w:rsid w:val="00D01FEC"/>
    <w:rsid w:val="00D02337"/>
    <w:rsid w:val="00D026CF"/>
    <w:rsid w:val="00D0289E"/>
    <w:rsid w:val="00D029CF"/>
    <w:rsid w:val="00D02C82"/>
    <w:rsid w:val="00D02D8A"/>
    <w:rsid w:val="00D03395"/>
    <w:rsid w:val="00D033D6"/>
    <w:rsid w:val="00D03517"/>
    <w:rsid w:val="00D03639"/>
    <w:rsid w:val="00D03D13"/>
    <w:rsid w:val="00D03D94"/>
    <w:rsid w:val="00D03FE5"/>
    <w:rsid w:val="00D04238"/>
    <w:rsid w:val="00D04B8D"/>
    <w:rsid w:val="00D04C43"/>
    <w:rsid w:val="00D04C8D"/>
    <w:rsid w:val="00D04E78"/>
    <w:rsid w:val="00D04F8A"/>
    <w:rsid w:val="00D050C6"/>
    <w:rsid w:val="00D05291"/>
    <w:rsid w:val="00D054BC"/>
    <w:rsid w:val="00D05548"/>
    <w:rsid w:val="00D055EB"/>
    <w:rsid w:val="00D05730"/>
    <w:rsid w:val="00D05759"/>
    <w:rsid w:val="00D05813"/>
    <w:rsid w:val="00D05A06"/>
    <w:rsid w:val="00D05ACA"/>
    <w:rsid w:val="00D05C05"/>
    <w:rsid w:val="00D05D45"/>
    <w:rsid w:val="00D060B0"/>
    <w:rsid w:val="00D060FE"/>
    <w:rsid w:val="00D0651E"/>
    <w:rsid w:val="00D0653E"/>
    <w:rsid w:val="00D065CC"/>
    <w:rsid w:val="00D066E2"/>
    <w:rsid w:val="00D06710"/>
    <w:rsid w:val="00D06832"/>
    <w:rsid w:val="00D0688C"/>
    <w:rsid w:val="00D06B6C"/>
    <w:rsid w:val="00D06CE7"/>
    <w:rsid w:val="00D06D06"/>
    <w:rsid w:val="00D06EA4"/>
    <w:rsid w:val="00D07136"/>
    <w:rsid w:val="00D07239"/>
    <w:rsid w:val="00D07275"/>
    <w:rsid w:val="00D0727D"/>
    <w:rsid w:val="00D072AE"/>
    <w:rsid w:val="00D07616"/>
    <w:rsid w:val="00D07A3E"/>
    <w:rsid w:val="00D10131"/>
    <w:rsid w:val="00D10142"/>
    <w:rsid w:val="00D10173"/>
    <w:rsid w:val="00D10283"/>
    <w:rsid w:val="00D104AC"/>
    <w:rsid w:val="00D10B7F"/>
    <w:rsid w:val="00D10E81"/>
    <w:rsid w:val="00D1138C"/>
    <w:rsid w:val="00D11595"/>
    <w:rsid w:val="00D11613"/>
    <w:rsid w:val="00D1161B"/>
    <w:rsid w:val="00D11AFB"/>
    <w:rsid w:val="00D11E09"/>
    <w:rsid w:val="00D11EC3"/>
    <w:rsid w:val="00D12102"/>
    <w:rsid w:val="00D1218A"/>
    <w:rsid w:val="00D1221E"/>
    <w:rsid w:val="00D123A5"/>
    <w:rsid w:val="00D12508"/>
    <w:rsid w:val="00D12733"/>
    <w:rsid w:val="00D128E3"/>
    <w:rsid w:val="00D1292C"/>
    <w:rsid w:val="00D1293E"/>
    <w:rsid w:val="00D129F0"/>
    <w:rsid w:val="00D12A01"/>
    <w:rsid w:val="00D12B9F"/>
    <w:rsid w:val="00D12BBE"/>
    <w:rsid w:val="00D12BFD"/>
    <w:rsid w:val="00D12E0A"/>
    <w:rsid w:val="00D12FD4"/>
    <w:rsid w:val="00D132E5"/>
    <w:rsid w:val="00D132F9"/>
    <w:rsid w:val="00D1340F"/>
    <w:rsid w:val="00D13616"/>
    <w:rsid w:val="00D1362B"/>
    <w:rsid w:val="00D138C5"/>
    <w:rsid w:val="00D1391F"/>
    <w:rsid w:val="00D139CF"/>
    <w:rsid w:val="00D13B38"/>
    <w:rsid w:val="00D13CB5"/>
    <w:rsid w:val="00D13D74"/>
    <w:rsid w:val="00D13EDD"/>
    <w:rsid w:val="00D13EF9"/>
    <w:rsid w:val="00D1403C"/>
    <w:rsid w:val="00D14622"/>
    <w:rsid w:val="00D1467F"/>
    <w:rsid w:val="00D147A2"/>
    <w:rsid w:val="00D14863"/>
    <w:rsid w:val="00D14A71"/>
    <w:rsid w:val="00D14AD1"/>
    <w:rsid w:val="00D14E18"/>
    <w:rsid w:val="00D14E9D"/>
    <w:rsid w:val="00D14F00"/>
    <w:rsid w:val="00D14F18"/>
    <w:rsid w:val="00D15091"/>
    <w:rsid w:val="00D1570A"/>
    <w:rsid w:val="00D15854"/>
    <w:rsid w:val="00D158EA"/>
    <w:rsid w:val="00D1597A"/>
    <w:rsid w:val="00D15B17"/>
    <w:rsid w:val="00D15D41"/>
    <w:rsid w:val="00D15D9B"/>
    <w:rsid w:val="00D16016"/>
    <w:rsid w:val="00D162C4"/>
    <w:rsid w:val="00D16738"/>
    <w:rsid w:val="00D16948"/>
    <w:rsid w:val="00D169AF"/>
    <w:rsid w:val="00D16A12"/>
    <w:rsid w:val="00D17123"/>
    <w:rsid w:val="00D17269"/>
    <w:rsid w:val="00D176E2"/>
    <w:rsid w:val="00D1788D"/>
    <w:rsid w:val="00D178E5"/>
    <w:rsid w:val="00D17D5E"/>
    <w:rsid w:val="00D20096"/>
    <w:rsid w:val="00D200D5"/>
    <w:rsid w:val="00D20134"/>
    <w:rsid w:val="00D204B4"/>
    <w:rsid w:val="00D20700"/>
    <w:rsid w:val="00D20787"/>
    <w:rsid w:val="00D20823"/>
    <w:rsid w:val="00D20896"/>
    <w:rsid w:val="00D20A3D"/>
    <w:rsid w:val="00D20BE1"/>
    <w:rsid w:val="00D20BE6"/>
    <w:rsid w:val="00D20C1B"/>
    <w:rsid w:val="00D20D31"/>
    <w:rsid w:val="00D20EA2"/>
    <w:rsid w:val="00D21583"/>
    <w:rsid w:val="00D21777"/>
    <w:rsid w:val="00D217C8"/>
    <w:rsid w:val="00D219D2"/>
    <w:rsid w:val="00D21C0C"/>
    <w:rsid w:val="00D21F1C"/>
    <w:rsid w:val="00D22237"/>
    <w:rsid w:val="00D22444"/>
    <w:rsid w:val="00D22473"/>
    <w:rsid w:val="00D229B7"/>
    <w:rsid w:val="00D22A1E"/>
    <w:rsid w:val="00D22AD4"/>
    <w:rsid w:val="00D22AE3"/>
    <w:rsid w:val="00D22F56"/>
    <w:rsid w:val="00D23693"/>
    <w:rsid w:val="00D2370A"/>
    <w:rsid w:val="00D23752"/>
    <w:rsid w:val="00D23782"/>
    <w:rsid w:val="00D23994"/>
    <w:rsid w:val="00D23AF7"/>
    <w:rsid w:val="00D23B20"/>
    <w:rsid w:val="00D23C31"/>
    <w:rsid w:val="00D23E4E"/>
    <w:rsid w:val="00D241F6"/>
    <w:rsid w:val="00D24318"/>
    <w:rsid w:val="00D2449F"/>
    <w:rsid w:val="00D24599"/>
    <w:rsid w:val="00D24C16"/>
    <w:rsid w:val="00D24E6A"/>
    <w:rsid w:val="00D2505D"/>
    <w:rsid w:val="00D250C9"/>
    <w:rsid w:val="00D25625"/>
    <w:rsid w:val="00D256FF"/>
    <w:rsid w:val="00D2574F"/>
    <w:rsid w:val="00D25BDE"/>
    <w:rsid w:val="00D26579"/>
    <w:rsid w:val="00D26BFF"/>
    <w:rsid w:val="00D26CB9"/>
    <w:rsid w:val="00D26DF3"/>
    <w:rsid w:val="00D27098"/>
    <w:rsid w:val="00D2744E"/>
    <w:rsid w:val="00D274C1"/>
    <w:rsid w:val="00D27663"/>
    <w:rsid w:val="00D276BA"/>
    <w:rsid w:val="00D2791A"/>
    <w:rsid w:val="00D27D25"/>
    <w:rsid w:val="00D27E7A"/>
    <w:rsid w:val="00D30148"/>
    <w:rsid w:val="00D3015E"/>
    <w:rsid w:val="00D30421"/>
    <w:rsid w:val="00D30461"/>
    <w:rsid w:val="00D304B5"/>
    <w:rsid w:val="00D30536"/>
    <w:rsid w:val="00D30552"/>
    <w:rsid w:val="00D3055D"/>
    <w:rsid w:val="00D3068A"/>
    <w:rsid w:val="00D306BA"/>
    <w:rsid w:val="00D30794"/>
    <w:rsid w:val="00D30813"/>
    <w:rsid w:val="00D30A0B"/>
    <w:rsid w:val="00D30DCF"/>
    <w:rsid w:val="00D3112D"/>
    <w:rsid w:val="00D311D6"/>
    <w:rsid w:val="00D3132E"/>
    <w:rsid w:val="00D3149A"/>
    <w:rsid w:val="00D317D1"/>
    <w:rsid w:val="00D318B3"/>
    <w:rsid w:val="00D31B11"/>
    <w:rsid w:val="00D31B41"/>
    <w:rsid w:val="00D31B47"/>
    <w:rsid w:val="00D31D07"/>
    <w:rsid w:val="00D31E53"/>
    <w:rsid w:val="00D32952"/>
    <w:rsid w:val="00D3296E"/>
    <w:rsid w:val="00D3298A"/>
    <w:rsid w:val="00D329C3"/>
    <w:rsid w:val="00D32AF9"/>
    <w:rsid w:val="00D32EF0"/>
    <w:rsid w:val="00D32F8F"/>
    <w:rsid w:val="00D330EC"/>
    <w:rsid w:val="00D3317D"/>
    <w:rsid w:val="00D33273"/>
    <w:rsid w:val="00D334CD"/>
    <w:rsid w:val="00D34156"/>
    <w:rsid w:val="00D3423C"/>
    <w:rsid w:val="00D342D8"/>
    <w:rsid w:val="00D345A5"/>
    <w:rsid w:val="00D34829"/>
    <w:rsid w:val="00D3497C"/>
    <w:rsid w:val="00D34D0D"/>
    <w:rsid w:val="00D35074"/>
    <w:rsid w:val="00D353A2"/>
    <w:rsid w:val="00D35450"/>
    <w:rsid w:val="00D35574"/>
    <w:rsid w:val="00D356C5"/>
    <w:rsid w:val="00D35B7C"/>
    <w:rsid w:val="00D36219"/>
    <w:rsid w:val="00D362EB"/>
    <w:rsid w:val="00D36384"/>
    <w:rsid w:val="00D365D5"/>
    <w:rsid w:val="00D366E6"/>
    <w:rsid w:val="00D368BC"/>
    <w:rsid w:val="00D36935"/>
    <w:rsid w:val="00D36BFB"/>
    <w:rsid w:val="00D370FE"/>
    <w:rsid w:val="00D37181"/>
    <w:rsid w:val="00D37230"/>
    <w:rsid w:val="00D37575"/>
    <w:rsid w:val="00D37A1C"/>
    <w:rsid w:val="00D37BBD"/>
    <w:rsid w:val="00D37DE0"/>
    <w:rsid w:val="00D37F9A"/>
    <w:rsid w:val="00D37FB0"/>
    <w:rsid w:val="00D400BB"/>
    <w:rsid w:val="00D40294"/>
    <w:rsid w:val="00D40333"/>
    <w:rsid w:val="00D40559"/>
    <w:rsid w:val="00D40953"/>
    <w:rsid w:val="00D40D96"/>
    <w:rsid w:val="00D40DD3"/>
    <w:rsid w:val="00D410A1"/>
    <w:rsid w:val="00D410D0"/>
    <w:rsid w:val="00D41173"/>
    <w:rsid w:val="00D41383"/>
    <w:rsid w:val="00D414C3"/>
    <w:rsid w:val="00D419CA"/>
    <w:rsid w:val="00D41B85"/>
    <w:rsid w:val="00D41FEE"/>
    <w:rsid w:val="00D42143"/>
    <w:rsid w:val="00D422B4"/>
    <w:rsid w:val="00D424DD"/>
    <w:rsid w:val="00D4253C"/>
    <w:rsid w:val="00D426B9"/>
    <w:rsid w:val="00D42987"/>
    <w:rsid w:val="00D42C6D"/>
    <w:rsid w:val="00D42F83"/>
    <w:rsid w:val="00D42FA8"/>
    <w:rsid w:val="00D43279"/>
    <w:rsid w:val="00D43465"/>
    <w:rsid w:val="00D43650"/>
    <w:rsid w:val="00D43773"/>
    <w:rsid w:val="00D43820"/>
    <w:rsid w:val="00D43A2E"/>
    <w:rsid w:val="00D43AD1"/>
    <w:rsid w:val="00D43ADA"/>
    <w:rsid w:val="00D43B88"/>
    <w:rsid w:val="00D43DDD"/>
    <w:rsid w:val="00D43F1D"/>
    <w:rsid w:val="00D43FBB"/>
    <w:rsid w:val="00D44115"/>
    <w:rsid w:val="00D441AD"/>
    <w:rsid w:val="00D44580"/>
    <w:rsid w:val="00D446E7"/>
    <w:rsid w:val="00D44ABD"/>
    <w:rsid w:val="00D44AF4"/>
    <w:rsid w:val="00D45328"/>
    <w:rsid w:val="00D45362"/>
    <w:rsid w:val="00D45450"/>
    <w:rsid w:val="00D454E5"/>
    <w:rsid w:val="00D456DF"/>
    <w:rsid w:val="00D4573E"/>
    <w:rsid w:val="00D45754"/>
    <w:rsid w:val="00D45826"/>
    <w:rsid w:val="00D459D1"/>
    <w:rsid w:val="00D45C9F"/>
    <w:rsid w:val="00D45DB6"/>
    <w:rsid w:val="00D45E44"/>
    <w:rsid w:val="00D45ECD"/>
    <w:rsid w:val="00D45EF3"/>
    <w:rsid w:val="00D4609F"/>
    <w:rsid w:val="00D462AB"/>
    <w:rsid w:val="00D464A0"/>
    <w:rsid w:val="00D46540"/>
    <w:rsid w:val="00D46811"/>
    <w:rsid w:val="00D469BE"/>
    <w:rsid w:val="00D46AA8"/>
    <w:rsid w:val="00D46AD5"/>
    <w:rsid w:val="00D46B3E"/>
    <w:rsid w:val="00D46E45"/>
    <w:rsid w:val="00D46EE9"/>
    <w:rsid w:val="00D46F09"/>
    <w:rsid w:val="00D47150"/>
    <w:rsid w:val="00D4751F"/>
    <w:rsid w:val="00D47695"/>
    <w:rsid w:val="00D47CDC"/>
    <w:rsid w:val="00D50024"/>
    <w:rsid w:val="00D50337"/>
    <w:rsid w:val="00D503F9"/>
    <w:rsid w:val="00D506CC"/>
    <w:rsid w:val="00D50BC1"/>
    <w:rsid w:val="00D50F0A"/>
    <w:rsid w:val="00D50F5B"/>
    <w:rsid w:val="00D5106C"/>
    <w:rsid w:val="00D511C5"/>
    <w:rsid w:val="00D5140D"/>
    <w:rsid w:val="00D51693"/>
    <w:rsid w:val="00D5188E"/>
    <w:rsid w:val="00D52213"/>
    <w:rsid w:val="00D52228"/>
    <w:rsid w:val="00D52466"/>
    <w:rsid w:val="00D52515"/>
    <w:rsid w:val="00D5265F"/>
    <w:rsid w:val="00D52F17"/>
    <w:rsid w:val="00D53113"/>
    <w:rsid w:val="00D53290"/>
    <w:rsid w:val="00D535B4"/>
    <w:rsid w:val="00D53A43"/>
    <w:rsid w:val="00D53AFE"/>
    <w:rsid w:val="00D53C52"/>
    <w:rsid w:val="00D53CCF"/>
    <w:rsid w:val="00D53DF1"/>
    <w:rsid w:val="00D53F4D"/>
    <w:rsid w:val="00D54044"/>
    <w:rsid w:val="00D5474B"/>
    <w:rsid w:val="00D5480D"/>
    <w:rsid w:val="00D54D5D"/>
    <w:rsid w:val="00D5542F"/>
    <w:rsid w:val="00D555EE"/>
    <w:rsid w:val="00D55644"/>
    <w:rsid w:val="00D55C3B"/>
    <w:rsid w:val="00D55C51"/>
    <w:rsid w:val="00D55F9D"/>
    <w:rsid w:val="00D55FD9"/>
    <w:rsid w:val="00D56006"/>
    <w:rsid w:val="00D56419"/>
    <w:rsid w:val="00D56772"/>
    <w:rsid w:val="00D569C3"/>
    <w:rsid w:val="00D56AED"/>
    <w:rsid w:val="00D56B8E"/>
    <w:rsid w:val="00D56D56"/>
    <w:rsid w:val="00D56E3C"/>
    <w:rsid w:val="00D5700F"/>
    <w:rsid w:val="00D570AC"/>
    <w:rsid w:val="00D57179"/>
    <w:rsid w:val="00D574F5"/>
    <w:rsid w:val="00D575D4"/>
    <w:rsid w:val="00D5761F"/>
    <w:rsid w:val="00D57BAE"/>
    <w:rsid w:val="00D57CE5"/>
    <w:rsid w:val="00D57D12"/>
    <w:rsid w:val="00D57D28"/>
    <w:rsid w:val="00D57DC2"/>
    <w:rsid w:val="00D60082"/>
    <w:rsid w:val="00D600FD"/>
    <w:rsid w:val="00D602D1"/>
    <w:rsid w:val="00D603F7"/>
    <w:rsid w:val="00D60594"/>
    <w:rsid w:val="00D607BB"/>
    <w:rsid w:val="00D607C6"/>
    <w:rsid w:val="00D60A93"/>
    <w:rsid w:val="00D60B3B"/>
    <w:rsid w:val="00D60B6C"/>
    <w:rsid w:val="00D60D82"/>
    <w:rsid w:val="00D60DE4"/>
    <w:rsid w:val="00D6106F"/>
    <w:rsid w:val="00D614E1"/>
    <w:rsid w:val="00D61DD8"/>
    <w:rsid w:val="00D61F82"/>
    <w:rsid w:val="00D61F8B"/>
    <w:rsid w:val="00D62158"/>
    <w:rsid w:val="00D625CE"/>
    <w:rsid w:val="00D6262B"/>
    <w:rsid w:val="00D627DC"/>
    <w:rsid w:val="00D6317D"/>
    <w:rsid w:val="00D634E5"/>
    <w:rsid w:val="00D6355C"/>
    <w:rsid w:val="00D6373B"/>
    <w:rsid w:val="00D64176"/>
    <w:rsid w:val="00D6417E"/>
    <w:rsid w:val="00D64196"/>
    <w:rsid w:val="00D643B7"/>
    <w:rsid w:val="00D6448C"/>
    <w:rsid w:val="00D64A87"/>
    <w:rsid w:val="00D64B0A"/>
    <w:rsid w:val="00D64D36"/>
    <w:rsid w:val="00D64E22"/>
    <w:rsid w:val="00D652A8"/>
    <w:rsid w:val="00D65401"/>
    <w:rsid w:val="00D65413"/>
    <w:rsid w:val="00D656D7"/>
    <w:rsid w:val="00D658C1"/>
    <w:rsid w:val="00D65967"/>
    <w:rsid w:val="00D65A67"/>
    <w:rsid w:val="00D65E21"/>
    <w:rsid w:val="00D65FF0"/>
    <w:rsid w:val="00D66110"/>
    <w:rsid w:val="00D663BB"/>
    <w:rsid w:val="00D664E9"/>
    <w:rsid w:val="00D66885"/>
    <w:rsid w:val="00D6695B"/>
    <w:rsid w:val="00D66C61"/>
    <w:rsid w:val="00D66CAC"/>
    <w:rsid w:val="00D66D15"/>
    <w:rsid w:val="00D66FEB"/>
    <w:rsid w:val="00D67043"/>
    <w:rsid w:val="00D6712D"/>
    <w:rsid w:val="00D67482"/>
    <w:rsid w:val="00D67985"/>
    <w:rsid w:val="00D67BC2"/>
    <w:rsid w:val="00D67CCC"/>
    <w:rsid w:val="00D67D9E"/>
    <w:rsid w:val="00D700B3"/>
    <w:rsid w:val="00D70283"/>
    <w:rsid w:val="00D705A0"/>
    <w:rsid w:val="00D70768"/>
    <w:rsid w:val="00D70C1F"/>
    <w:rsid w:val="00D70D5B"/>
    <w:rsid w:val="00D70E2B"/>
    <w:rsid w:val="00D7110D"/>
    <w:rsid w:val="00D7114D"/>
    <w:rsid w:val="00D711F1"/>
    <w:rsid w:val="00D714DD"/>
    <w:rsid w:val="00D715B1"/>
    <w:rsid w:val="00D71620"/>
    <w:rsid w:val="00D71C6C"/>
    <w:rsid w:val="00D71CA1"/>
    <w:rsid w:val="00D71D04"/>
    <w:rsid w:val="00D71E3F"/>
    <w:rsid w:val="00D71F5D"/>
    <w:rsid w:val="00D720DC"/>
    <w:rsid w:val="00D721C6"/>
    <w:rsid w:val="00D72575"/>
    <w:rsid w:val="00D72815"/>
    <w:rsid w:val="00D72A4B"/>
    <w:rsid w:val="00D72C2A"/>
    <w:rsid w:val="00D72C76"/>
    <w:rsid w:val="00D72D31"/>
    <w:rsid w:val="00D72D6B"/>
    <w:rsid w:val="00D72E87"/>
    <w:rsid w:val="00D73026"/>
    <w:rsid w:val="00D7334F"/>
    <w:rsid w:val="00D73384"/>
    <w:rsid w:val="00D734FC"/>
    <w:rsid w:val="00D73564"/>
    <w:rsid w:val="00D73724"/>
    <w:rsid w:val="00D73815"/>
    <w:rsid w:val="00D73850"/>
    <w:rsid w:val="00D73A21"/>
    <w:rsid w:val="00D73A2D"/>
    <w:rsid w:val="00D73A9F"/>
    <w:rsid w:val="00D73ACD"/>
    <w:rsid w:val="00D73C29"/>
    <w:rsid w:val="00D74486"/>
    <w:rsid w:val="00D744F3"/>
    <w:rsid w:val="00D74812"/>
    <w:rsid w:val="00D748A6"/>
    <w:rsid w:val="00D749CC"/>
    <w:rsid w:val="00D74C58"/>
    <w:rsid w:val="00D74D5A"/>
    <w:rsid w:val="00D74DAB"/>
    <w:rsid w:val="00D74E75"/>
    <w:rsid w:val="00D74F6C"/>
    <w:rsid w:val="00D74FAA"/>
    <w:rsid w:val="00D750ED"/>
    <w:rsid w:val="00D752C0"/>
    <w:rsid w:val="00D75392"/>
    <w:rsid w:val="00D753C9"/>
    <w:rsid w:val="00D75517"/>
    <w:rsid w:val="00D7554D"/>
    <w:rsid w:val="00D75620"/>
    <w:rsid w:val="00D75658"/>
    <w:rsid w:val="00D7589A"/>
    <w:rsid w:val="00D75CC7"/>
    <w:rsid w:val="00D75D25"/>
    <w:rsid w:val="00D75D75"/>
    <w:rsid w:val="00D75E83"/>
    <w:rsid w:val="00D75F7E"/>
    <w:rsid w:val="00D7622A"/>
    <w:rsid w:val="00D762DF"/>
    <w:rsid w:val="00D76463"/>
    <w:rsid w:val="00D768D0"/>
    <w:rsid w:val="00D768DE"/>
    <w:rsid w:val="00D76C3C"/>
    <w:rsid w:val="00D76C68"/>
    <w:rsid w:val="00D77068"/>
    <w:rsid w:val="00D770B3"/>
    <w:rsid w:val="00D771C3"/>
    <w:rsid w:val="00D77464"/>
    <w:rsid w:val="00D775A1"/>
    <w:rsid w:val="00D77A7C"/>
    <w:rsid w:val="00D77AD9"/>
    <w:rsid w:val="00D77C48"/>
    <w:rsid w:val="00D77DC1"/>
    <w:rsid w:val="00D80292"/>
    <w:rsid w:val="00D80452"/>
    <w:rsid w:val="00D804B2"/>
    <w:rsid w:val="00D805EC"/>
    <w:rsid w:val="00D8079A"/>
    <w:rsid w:val="00D80921"/>
    <w:rsid w:val="00D809B1"/>
    <w:rsid w:val="00D80A3C"/>
    <w:rsid w:val="00D8102D"/>
    <w:rsid w:val="00D81319"/>
    <w:rsid w:val="00D81354"/>
    <w:rsid w:val="00D81407"/>
    <w:rsid w:val="00D816A2"/>
    <w:rsid w:val="00D81883"/>
    <w:rsid w:val="00D81BB6"/>
    <w:rsid w:val="00D81BE7"/>
    <w:rsid w:val="00D81E3A"/>
    <w:rsid w:val="00D820E2"/>
    <w:rsid w:val="00D8224D"/>
    <w:rsid w:val="00D822D9"/>
    <w:rsid w:val="00D823BB"/>
    <w:rsid w:val="00D82932"/>
    <w:rsid w:val="00D82934"/>
    <w:rsid w:val="00D829AF"/>
    <w:rsid w:val="00D82A26"/>
    <w:rsid w:val="00D82B43"/>
    <w:rsid w:val="00D82E87"/>
    <w:rsid w:val="00D82EA2"/>
    <w:rsid w:val="00D82F76"/>
    <w:rsid w:val="00D83658"/>
    <w:rsid w:val="00D839A7"/>
    <w:rsid w:val="00D83AC9"/>
    <w:rsid w:val="00D83DB1"/>
    <w:rsid w:val="00D83FA7"/>
    <w:rsid w:val="00D83FCF"/>
    <w:rsid w:val="00D83FE5"/>
    <w:rsid w:val="00D841A0"/>
    <w:rsid w:val="00D8435D"/>
    <w:rsid w:val="00D84C02"/>
    <w:rsid w:val="00D84F8C"/>
    <w:rsid w:val="00D855CD"/>
    <w:rsid w:val="00D856C2"/>
    <w:rsid w:val="00D85921"/>
    <w:rsid w:val="00D85E1D"/>
    <w:rsid w:val="00D86108"/>
    <w:rsid w:val="00D86489"/>
    <w:rsid w:val="00D8653F"/>
    <w:rsid w:val="00D86571"/>
    <w:rsid w:val="00D86738"/>
    <w:rsid w:val="00D867B5"/>
    <w:rsid w:val="00D867BE"/>
    <w:rsid w:val="00D867E9"/>
    <w:rsid w:val="00D86AB0"/>
    <w:rsid w:val="00D86CDB"/>
    <w:rsid w:val="00D86E24"/>
    <w:rsid w:val="00D86EA3"/>
    <w:rsid w:val="00D86F14"/>
    <w:rsid w:val="00D87277"/>
    <w:rsid w:val="00D87418"/>
    <w:rsid w:val="00D87432"/>
    <w:rsid w:val="00D87476"/>
    <w:rsid w:val="00D874A9"/>
    <w:rsid w:val="00D874AF"/>
    <w:rsid w:val="00D8750D"/>
    <w:rsid w:val="00D87585"/>
    <w:rsid w:val="00D875E4"/>
    <w:rsid w:val="00D87815"/>
    <w:rsid w:val="00D878A2"/>
    <w:rsid w:val="00D8799B"/>
    <w:rsid w:val="00D879B9"/>
    <w:rsid w:val="00D87B75"/>
    <w:rsid w:val="00D901AB"/>
    <w:rsid w:val="00D902E4"/>
    <w:rsid w:val="00D90496"/>
    <w:rsid w:val="00D904AB"/>
    <w:rsid w:val="00D904C1"/>
    <w:rsid w:val="00D90CC5"/>
    <w:rsid w:val="00D90D1B"/>
    <w:rsid w:val="00D91142"/>
    <w:rsid w:val="00D91251"/>
    <w:rsid w:val="00D91838"/>
    <w:rsid w:val="00D918B9"/>
    <w:rsid w:val="00D9212A"/>
    <w:rsid w:val="00D921B5"/>
    <w:rsid w:val="00D92267"/>
    <w:rsid w:val="00D926F6"/>
    <w:rsid w:val="00D92869"/>
    <w:rsid w:val="00D92AD9"/>
    <w:rsid w:val="00D92B81"/>
    <w:rsid w:val="00D92D7D"/>
    <w:rsid w:val="00D93064"/>
    <w:rsid w:val="00D930DD"/>
    <w:rsid w:val="00D931C9"/>
    <w:rsid w:val="00D93205"/>
    <w:rsid w:val="00D93449"/>
    <w:rsid w:val="00D939BF"/>
    <w:rsid w:val="00D93DBD"/>
    <w:rsid w:val="00D944CF"/>
    <w:rsid w:val="00D9480F"/>
    <w:rsid w:val="00D9488F"/>
    <w:rsid w:val="00D94A65"/>
    <w:rsid w:val="00D94A6B"/>
    <w:rsid w:val="00D94B86"/>
    <w:rsid w:val="00D94D78"/>
    <w:rsid w:val="00D95019"/>
    <w:rsid w:val="00D95342"/>
    <w:rsid w:val="00D953E3"/>
    <w:rsid w:val="00D95A56"/>
    <w:rsid w:val="00D960AF"/>
    <w:rsid w:val="00D9613E"/>
    <w:rsid w:val="00D9648A"/>
    <w:rsid w:val="00D96716"/>
    <w:rsid w:val="00D96735"/>
    <w:rsid w:val="00D967C7"/>
    <w:rsid w:val="00D96D08"/>
    <w:rsid w:val="00D97132"/>
    <w:rsid w:val="00D9717D"/>
    <w:rsid w:val="00D971A3"/>
    <w:rsid w:val="00D971D1"/>
    <w:rsid w:val="00D97282"/>
    <w:rsid w:val="00D974A0"/>
    <w:rsid w:val="00D9756C"/>
    <w:rsid w:val="00D97833"/>
    <w:rsid w:val="00D97A5C"/>
    <w:rsid w:val="00D97B19"/>
    <w:rsid w:val="00D97B42"/>
    <w:rsid w:val="00D97CFB"/>
    <w:rsid w:val="00D97E3F"/>
    <w:rsid w:val="00D97FD8"/>
    <w:rsid w:val="00DA03A9"/>
    <w:rsid w:val="00DA0469"/>
    <w:rsid w:val="00DA06F4"/>
    <w:rsid w:val="00DA0877"/>
    <w:rsid w:val="00DA098B"/>
    <w:rsid w:val="00DA0BE0"/>
    <w:rsid w:val="00DA0CBF"/>
    <w:rsid w:val="00DA0E28"/>
    <w:rsid w:val="00DA0EAD"/>
    <w:rsid w:val="00DA0EC3"/>
    <w:rsid w:val="00DA0F47"/>
    <w:rsid w:val="00DA12DE"/>
    <w:rsid w:val="00DA19BA"/>
    <w:rsid w:val="00DA1B21"/>
    <w:rsid w:val="00DA2202"/>
    <w:rsid w:val="00DA2265"/>
    <w:rsid w:val="00DA2380"/>
    <w:rsid w:val="00DA2582"/>
    <w:rsid w:val="00DA272E"/>
    <w:rsid w:val="00DA276F"/>
    <w:rsid w:val="00DA296D"/>
    <w:rsid w:val="00DA29A1"/>
    <w:rsid w:val="00DA2AAD"/>
    <w:rsid w:val="00DA2AF6"/>
    <w:rsid w:val="00DA2D12"/>
    <w:rsid w:val="00DA2E8A"/>
    <w:rsid w:val="00DA2F2C"/>
    <w:rsid w:val="00DA30BF"/>
    <w:rsid w:val="00DA36D7"/>
    <w:rsid w:val="00DA3907"/>
    <w:rsid w:val="00DA3ECA"/>
    <w:rsid w:val="00DA3FD8"/>
    <w:rsid w:val="00DA4516"/>
    <w:rsid w:val="00DA4A51"/>
    <w:rsid w:val="00DA4D76"/>
    <w:rsid w:val="00DA4F66"/>
    <w:rsid w:val="00DA507A"/>
    <w:rsid w:val="00DA50BD"/>
    <w:rsid w:val="00DA514F"/>
    <w:rsid w:val="00DA5204"/>
    <w:rsid w:val="00DA520E"/>
    <w:rsid w:val="00DA5587"/>
    <w:rsid w:val="00DA5695"/>
    <w:rsid w:val="00DA5784"/>
    <w:rsid w:val="00DA58D1"/>
    <w:rsid w:val="00DA5A89"/>
    <w:rsid w:val="00DA5BA0"/>
    <w:rsid w:val="00DA5CAC"/>
    <w:rsid w:val="00DA5CE1"/>
    <w:rsid w:val="00DA5F54"/>
    <w:rsid w:val="00DA5F98"/>
    <w:rsid w:val="00DA600A"/>
    <w:rsid w:val="00DA625B"/>
    <w:rsid w:val="00DA6374"/>
    <w:rsid w:val="00DA6593"/>
    <w:rsid w:val="00DA66B3"/>
    <w:rsid w:val="00DA6A53"/>
    <w:rsid w:val="00DA6C55"/>
    <w:rsid w:val="00DA6CEF"/>
    <w:rsid w:val="00DA6D72"/>
    <w:rsid w:val="00DA6E40"/>
    <w:rsid w:val="00DA6F12"/>
    <w:rsid w:val="00DA6F6C"/>
    <w:rsid w:val="00DA7093"/>
    <w:rsid w:val="00DA72D8"/>
    <w:rsid w:val="00DA72FF"/>
    <w:rsid w:val="00DA737A"/>
    <w:rsid w:val="00DA74D8"/>
    <w:rsid w:val="00DA7BA1"/>
    <w:rsid w:val="00DA7C30"/>
    <w:rsid w:val="00DA7C5C"/>
    <w:rsid w:val="00DB0128"/>
    <w:rsid w:val="00DB0274"/>
    <w:rsid w:val="00DB0286"/>
    <w:rsid w:val="00DB0456"/>
    <w:rsid w:val="00DB05E3"/>
    <w:rsid w:val="00DB0628"/>
    <w:rsid w:val="00DB079D"/>
    <w:rsid w:val="00DB088D"/>
    <w:rsid w:val="00DB0A12"/>
    <w:rsid w:val="00DB0A21"/>
    <w:rsid w:val="00DB0BBA"/>
    <w:rsid w:val="00DB0C17"/>
    <w:rsid w:val="00DB0D0C"/>
    <w:rsid w:val="00DB1034"/>
    <w:rsid w:val="00DB117A"/>
    <w:rsid w:val="00DB16AA"/>
    <w:rsid w:val="00DB17D7"/>
    <w:rsid w:val="00DB181D"/>
    <w:rsid w:val="00DB18EB"/>
    <w:rsid w:val="00DB1B49"/>
    <w:rsid w:val="00DB1B61"/>
    <w:rsid w:val="00DB1BDF"/>
    <w:rsid w:val="00DB1C47"/>
    <w:rsid w:val="00DB1CEF"/>
    <w:rsid w:val="00DB1D3A"/>
    <w:rsid w:val="00DB1E5E"/>
    <w:rsid w:val="00DB1EB5"/>
    <w:rsid w:val="00DB2059"/>
    <w:rsid w:val="00DB21F3"/>
    <w:rsid w:val="00DB2434"/>
    <w:rsid w:val="00DB2483"/>
    <w:rsid w:val="00DB24AA"/>
    <w:rsid w:val="00DB267B"/>
    <w:rsid w:val="00DB26C4"/>
    <w:rsid w:val="00DB2D87"/>
    <w:rsid w:val="00DB2F46"/>
    <w:rsid w:val="00DB320D"/>
    <w:rsid w:val="00DB3272"/>
    <w:rsid w:val="00DB3869"/>
    <w:rsid w:val="00DB39A7"/>
    <w:rsid w:val="00DB39B2"/>
    <w:rsid w:val="00DB39BD"/>
    <w:rsid w:val="00DB3B1A"/>
    <w:rsid w:val="00DB3ED5"/>
    <w:rsid w:val="00DB3F18"/>
    <w:rsid w:val="00DB3FC5"/>
    <w:rsid w:val="00DB402A"/>
    <w:rsid w:val="00DB4171"/>
    <w:rsid w:val="00DB4260"/>
    <w:rsid w:val="00DB4780"/>
    <w:rsid w:val="00DB4DB2"/>
    <w:rsid w:val="00DB4F09"/>
    <w:rsid w:val="00DB4F4F"/>
    <w:rsid w:val="00DB5077"/>
    <w:rsid w:val="00DB50C0"/>
    <w:rsid w:val="00DB52CE"/>
    <w:rsid w:val="00DB584A"/>
    <w:rsid w:val="00DB5881"/>
    <w:rsid w:val="00DB58AF"/>
    <w:rsid w:val="00DB5BD2"/>
    <w:rsid w:val="00DB5CAD"/>
    <w:rsid w:val="00DB5DBD"/>
    <w:rsid w:val="00DB602C"/>
    <w:rsid w:val="00DB603D"/>
    <w:rsid w:val="00DB65B3"/>
    <w:rsid w:val="00DB6855"/>
    <w:rsid w:val="00DB690F"/>
    <w:rsid w:val="00DB69D7"/>
    <w:rsid w:val="00DB6AD9"/>
    <w:rsid w:val="00DB6AFE"/>
    <w:rsid w:val="00DB6CB7"/>
    <w:rsid w:val="00DB6CFA"/>
    <w:rsid w:val="00DB6E9F"/>
    <w:rsid w:val="00DB7019"/>
    <w:rsid w:val="00DB735A"/>
    <w:rsid w:val="00DB7370"/>
    <w:rsid w:val="00DB7465"/>
    <w:rsid w:val="00DB74A3"/>
    <w:rsid w:val="00DB75F4"/>
    <w:rsid w:val="00DB7778"/>
    <w:rsid w:val="00DB79DB"/>
    <w:rsid w:val="00DB7AD7"/>
    <w:rsid w:val="00DB7B11"/>
    <w:rsid w:val="00DB7B52"/>
    <w:rsid w:val="00DB7D89"/>
    <w:rsid w:val="00DC017A"/>
    <w:rsid w:val="00DC02A1"/>
    <w:rsid w:val="00DC0323"/>
    <w:rsid w:val="00DC03F8"/>
    <w:rsid w:val="00DC0605"/>
    <w:rsid w:val="00DC0934"/>
    <w:rsid w:val="00DC0BF2"/>
    <w:rsid w:val="00DC165C"/>
    <w:rsid w:val="00DC18E7"/>
    <w:rsid w:val="00DC190C"/>
    <w:rsid w:val="00DC207A"/>
    <w:rsid w:val="00DC23FB"/>
    <w:rsid w:val="00DC2561"/>
    <w:rsid w:val="00DC256F"/>
    <w:rsid w:val="00DC2837"/>
    <w:rsid w:val="00DC2987"/>
    <w:rsid w:val="00DC2C18"/>
    <w:rsid w:val="00DC2D81"/>
    <w:rsid w:val="00DC3160"/>
    <w:rsid w:val="00DC3266"/>
    <w:rsid w:val="00DC3579"/>
    <w:rsid w:val="00DC377C"/>
    <w:rsid w:val="00DC3A5B"/>
    <w:rsid w:val="00DC3C82"/>
    <w:rsid w:val="00DC3E59"/>
    <w:rsid w:val="00DC414E"/>
    <w:rsid w:val="00DC43B4"/>
    <w:rsid w:val="00DC446C"/>
    <w:rsid w:val="00DC45AD"/>
    <w:rsid w:val="00DC4609"/>
    <w:rsid w:val="00DC470A"/>
    <w:rsid w:val="00DC4ACF"/>
    <w:rsid w:val="00DC4CF2"/>
    <w:rsid w:val="00DC4DE0"/>
    <w:rsid w:val="00DC5413"/>
    <w:rsid w:val="00DC579A"/>
    <w:rsid w:val="00DC57AE"/>
    <w:rsid w:val="00DC5B4E"/>
    <w:rsid w:val="00DC5BE3"/>
    <w:rsid w:val="00DC6394"/>
    <w:rsid w:val="00DC6402"/>
    <w:rsid w:val="00DC64EF"/>
    <w:rsid w:val="00DC677A"/>
    <w:rsid w:val="00DC67A9"/>
    <w:rsid w:val="00DC67C4"/>
    <w:rsid w:val="00DC6B1E"/>
    <w:rsid w:val="00DC6C82"/>
    <w:rsid w:val="00DC72BA"/>
    <w:rsid w:val="00DC72D0"/>
    <w:rsid w:val="00DC72D6"/>
    <w:rsid w:val="00DC730F"/>
    <w:rsid w:val="00DC731F"/>
    <w:rsid w:val="00DC7337"/>
    <w:rsid w:val="00DC74BC"/>
    <w:rsid w:val="00DC7777"/>
    <w:rsid w:val="00DC7977"/>
    <w:rsid w:val="00DC797C"/>
    <w:rsid w:val="00DC7AD6"/>
    <w:rsid w:val="00DC7EA5"/>
    <w:rsid w:val="00DC7F9F"/>
    <w:rsid w:val="00DC7FF8"/>
    <w:rsid w:val="00DD01D8"/>
    <w:rsid w:val="00DD03F0"/>
    <w:rsid w:val="00DD048B"/>
    <w:rsid w:val="00DD072D"/>
    <w:rsid w:val="00DD08CF"/>
    <w:rsid w:val="00DD0D5E"/>
    <w:rsid w:val="00DD0FBD"/>
    <w:rsid w:val="00DD1263"/>
    <w:rsid w:val="00DD12A4"/>
    <w:rsid w:val="00DD13A4"/>
    <w:rsid w:val="00DD143A"/>
    <w:rsid w:val="00DD1556"/>
    <w:rsid w:val="00DD167E"/>
    <w:rsid w:val="00DD172F"/>
    <w:rsid w:val="00DD1996"/>
    <w:rsid w:val="00DD1C0B"/>
    <w:rsid w:val="00DD2179"/>
    <w:rsid w:val="00DD21C0"/>
    <w:rsid w:val="00DD237D"/>
    <w:rsid w:val="00DD23F9"/>
    <w:rsid w:val="00DD272A"/>
    <w:rsid w:val="00DD2805"/>
    <w:rsid w:val="00DD2A4D"/>
    <w:rsid w:val="00DD2ADB"/>
    <w:rsid w:val="00DD313B"/>
    <w:rsid w:val="00DD31F8"/>
    <w:rsid w:val="00DD33C5"/>
    <w:rsid w:val="00DD347E"/>
    <w:rsid w:val="00DD35F6"/>
    <w:rsid w:val="00DD3660"/>
    <w:rsid w:val="00DD371F"/>
    <w:rsid w:val="00DD3815"/>
    <w:rsid w:val="00DD38F5"/>
    <w:rsid w:val="00DD3A44"/>
    <w:rsid w:val="00DD3AE8"/>
    <w:rsid w:val="00DD3EB1"/>
    <w:rsid w:val="00DD4053"/>
    <w:rsid w:val="00DD4187"/>
    <w:rsid w:val="00DD4485"/>
    <w:rsid w:val="00DD493D"/>
    <w:rsid w:val="00DD4BA6"/>
    <w:rsid w:val="00DD4EB5"/>
    <w:rsid w:val="00DD4FC4"/>
    <w:rsid w:val="00DD508C"/>
    <w:rsid w:val="00DD53AA"/>
    <w:rsid w:val="00DD5A7D"/>
    <w:rsid w:val="00DD5CF1"/>
    <w:rsid w:val="00DD5CFE"/>
    <w:rsid w:val="00DD5D69"/>
    <w:rsid w:val="00DD5E18"/>
    <w:rsid w:val="00DD5F73"/>
    <w:rsid w:val="00DD60B1"/>
    <w:rsid w:val="00DD63CA"/>
    <w:rsid w:val="00DD64F4"/>
    <w:rsid w:val="00DD6501"/>
    <w:rsid w:val="00DD6672"/>
    <w:rsid w:val="00DD6815"/>
    <w:rsid w:val="00DD68F2"/>
    <w:rsid w:val="00DD6C7F"/>
    <w:rsid w:val="00DD6F7B"/>
    <w:rsid w:val="00DD727B"/>
    <w:rsid w:val="00DD72D3"/>
    <w:rsid w:val="00DD73AE"/>
    <w:rsid w:val="00DD75FC"/>
    <w:rsid w:val="00DD7809"/>
    <w:rsid w:val="00DD79F4"/>
    <w:rsid w:val="00DD7DF4"/>
    <w:rsid w:val="00DE0112"/>
    <w:rsid w:val="00DE0113"/>
    <w:rsid w:val="00DE04A2"/>
    <w:rsid w:val="00DE0745"/>
    <w:rsid w:val="00DE087A"/>
    <w:rsid w:val="00DE0AAC"/>
    <w:rsid w:val="00DE123A"/>
    <w:rsid w:val="00DE12E9"/>
    <w:rsid w:val="00DE1527"/>
    <w:rsid w:val="00DE15F7"/>
    <w:rsid w:val="00DE1D78"/>
    <w:rsid w:val="00DE1F35"/>
    <w:rsid w:val="00DE1F62"/>
    <w:rsid w:val="00DE1FE7"/>
    <w:rsid w:val="00DE20F6"/>
    <w:rsid w:val="00DE211B"/>
    <w:rsid w:val="00DE2184"/>
    <w:rsid w:val="00DE224F"/>
    <w:rsid w:val="00DE2309"/>
    <w:rsid w:val="00DE2698"/>
    <w:rsid w:val="00DE2707"/>
    <w:rsid w:val="00DE2768"/>
    <w:rsid w:val="00DE2938"/>
    <w:rsid w:val="00DE2AD5"/>
    <w:rsid w:val="00DE2C08"/>
    <w:rsid w:val="00DE2C36"/>
    <w:rsid w:val="00DE2CDC"/>
    <w:rsid w:val="00DE2EDE"/>
    <w:rsid w:val="00DE3139"/>
    <w:rsid w:val="00DE37AE"/>
    <w:rsid w:val="00DE3936"/>
    <w:rsid w:val="00DE3A39"/>
    <w:rsid w:val="00DE3A7C"/>
    <w:rsid w:val="00DE3E9B"/>
    <w:rsid w:val="00DE3EF8"/>
    <w:rsid w:val="00DE40C6"/>
    <w:rsid w:val="00DE428F"/>
    <w:rsid w:val="00DE4298"/>
    <w:rsid w:val="00DE49AE"/>
    <w:rsid w:val="00DE4B1D"/>
    <w:rsid w:val="00DE4D6F"/>
    <w:rsid w:val="00DE4FFC"/>
    <w:rsid w:val="00DE564F"/>
    <w:rsid w:val="00DE580D"/>
    <w:rsid w:val="00DE585D"/>
    <w:rsid w:val="00DE59A3"/>
    <w:rsid w:val="00DE59DC"/>
    <w:rsid w:val="00DE5CBC"/>
    <w:rsid w:val="00DE64B5"/>
    <w:rsid w:val="00DE64EC"/>
    <w:rsid w:val="00DE65C0"/>
    <w:rsid w:val="00DE690D"/>
    <w:rsid w:val="00DE6B17"/>
    <w:rsid w:val="00DE6FF9"/>
    <w:rsid w:val="00DE71E2"/>
    <w:rsid w:val="00DE73A2"/>
    <w:rsid w:val="00DE7D0E"/>
    <w:rsid w:val="00DF031B"/>
    <w:rsid w:val="00DF04AE"/>
    <w:rsid w:val="00DF04B6"/>
    <w:rsid w:val="00DF0731"/>
    <w:rsid w:val="00DF0743"/>
    <w:rsid w:val="00DF0804"/>
    <w:rsid w:val="00DF08D7"/>
    <w:rsid w:val="00DF0B49"/>
    <w:rsid w:val="00DF0D5B"/>
    <w:rsid w:val="00DF1165"/>
    <w:rsid w:val="00DF11F1"/>
    <w:rsid w:val="00DF12A6"/>
    <w:rsid w:val="00DF12AD"/>
    <w:rsid w:val="00DF1A93"/>
    <w:rsid w:val="00DF1AA7"/>
    <w:rsid w:val="00DF2236"/>
    <w:rsid w:val="00DF24B0"/>
    <w:rsid w:val="00DF25B0"/>
    <w:rsid w:val="00DF27AF"/>
    <w:rsid w:val="00DF2A92"/>
    <w:rsid w:val="00DF2BF0"/>
    <w:rsid w:val="00DF2BFE"/>
    <w:rsid w:val="00DF2EC1"/>
    <w:rsid w:val="00DF2FFE"/>
    <w:rsid w:val="00DF30E4"/>
    <w:rsid w:val="00DF3397"/>
    <w:rsid w:val="00DF33F6"/>
    <w:rsid w:val="00DF36B7"/>
    <w:rsid w:val="00DF3777"/>
    <w:rsid w:val="00DF3846"/>
    <w:rsid w:val="00DF3972"/>
    <w:rsid w:val="00DF39D7"/>
    <w:rsid w:val="00DF3C7C"/>
    <w:rsid w:val="00DF4457"/>
    <w:rsid w:val="00DF4934"/>
    <w:rsid w:val="00DF4A5F"/>
    <w:rsid w:val="00DF4B51"/>
    <w:rsid w:val="00DF4C2E"/>
    <w:rsid w:val="00DF4EE0"/>
    <w:rsid w:val="00DF52E3"/>
    <w:rsid w:val="00DF5B5B"/>
    <w:rsid w:val="00DF5C87"/>
    <w:rsid w:val="00DF5E2F"/>
    <w:rsid w:val="00DF6105"/>
    <w:rsid w:val="00DF63AC"/>
    <w:rsid w:val="00DF6507"/>
    <w:rsid w:val="00DF6625"/>
    <w:rsid w:val="00DF6A60"/>
    <w:rsid w:val="00DF6EA6"/>
    <w:rsid w:val="00DF70B6"/>
    <w:rsid w:val="00DF7367"/>
    <w:rsid w:val="00DF73D5"/>
    <w:rsid w:val="00DF7877"/>
    <w:rsid w:val="00DF79AC"/>
    <w:rsid w:val="00DF7F22"/>
    <w:rsid w:val="00E0020B"/>
    <w:rsid w:val="00E00379"/>
    <w:rsid w:val="00E0074D"/>
    <w:rsid w:val="00E00909"/>
    <w:rsid w:val="00E00959"/>
    <w:rsid w:val="00E00A7F"/>
    <w:rsid w:val="00E00C7C"/>
    <w:rsid w:val="00E00CF0"/>
    <w:rsid w:val="00E00DC0"/>
    <w:rsid w:val="00E0103E"/>
    <w:rsid w:val="00E01091"/>
    <w:rsid w:val="00E01263"/>
    <w:rsid w:val="00E012A9"/>
    <w:rsid w:val="00E015A1"/>
    <w:rsid w:val="00E015C1"/>
    <w:rsid w:val="00E01959"/>
    <w:rsid w:val="00E01A4E"/>
    <w:rsid w:val="00E01AAD"/>
    <w:rsid w:val="00E01AF5"/>
    <w:rsid w:val="00E01D54"/>
    <w:rsid w:val="00E02333"/>
    <w:rsid w:val="00E02401"/>
    <w:rsid w:val="00E024FC"/>
    <w:rsid w:val="00E02BDF"/>
    <w:rsid w:val="00E02D86"/>
    <w:rsid w:val="00E030CE"/>
    <w:rsid w:val="00E032FB"/>
    <w:rsid w:val="00E0377D"/>
    <w:rsid w:val="00E03906"/>
    <w:rsid w:val="00E03909"/>
    <w:rsid w:val="00E03B7E"/>
    <w:rsid w:val="00E041BF"/>
    <w:rsid w:val="00E04256"/>
    <w:rsid w:val="00E042E6"/>
    <w:rsid w:val="00E04342"/>
    <w:rsid w:val="00E043FD"/>
    <w:rsid w:val="00E04436"/>
    <w:rsid w:val="00E04462"/>
    <w:rsid w:val="00E0456C"/>
    <w:rsid w:val="00E047EA"/>
    <w:rsid w:val="00E04DFD"/>
    <w:rsid w:val="00E04E1B"/>
    <w:rsid w:val="00E04EB5"/>
    <w:rsid w:val="00E05955"/>
    <w:rsid w:val="00E05EAF"/>
    <w:rsid w:val="00E05F3D"/>
    <w:rsid w:val="00E060BC"/>
    <w:rsid w:val="00E06141"/>
    <w:rsid w:val="00E0652A"/>
    <w:rsid w:val="00E06875"/>
    <w:rsid w:val="00E06960"/>
    <w:rsid w:val="00E06BFE"/>
    <w:rsid w:val="00E06C9C"/>
    <w:rsid w:val="00E0707E"/>
    <w:rsid w:val="00E0719F"/>
    <w:rsid w:val="00E07450"/>
    <w:rsid w:val="00E07990"/>
    <w:rsid w:val="00E0799C"/>
    <w:rsid w:val="00E079B1"/>
    <w:rsid w:val="00E07BAF"/>
    <w:rsid w:val="00E07C12"/>
    <w:rsid w:val="00E07EA3"/>
    <w:rsid w:val="00E07F22"/>
    <w:rsid w:val="00E07F90"/>
    <w:rsid w:val="00E100F3"/>
    <w:rsid w:val="00E102C9"/>
    <w:rsid w:val="00E10540"/>
    <w:rsid w:val="00E1066F"/>
    <w:rsid w:val="00E107EA"/>
    <w:rsid w:val="00E108DD"/>
    <w:rsid w:val="00E10A48"/>
    <w:rsid w:val="00E10C22"/>
    <w:rsid w:val="00E10E9A"/>
    <w:rsid w:val="00E10ECD"/>
    <w:rsid w:val="00E1127D"/>
    <w:rsid w:val="00E11BBC"/>
    <w:rsid w:val="00E11BD9"/>
    <w:rsid w:val="00E11E49"/>
    <w:rsid w:val="00E1220B"/>
    <w:rsid w:val="00E123FC"/>
    <w:rsid w:val="00E12626"/>
    <w:rsid w:val="00E12971"/>
    <w:rsid w:val="00E129AA"/>
    <w:rsid w:val="00E12AFC"/>
    <w:rsid w:val="00E12BD8"/>
    <w:rsid w:val="00E12C2B"/>
    <w:rsid w:val="00E13339"/>
    <w:rsid w:val="00E13698"/>
    <w:rsid w:val="00E13956"/>
    <w:rsid w:val="00E1396F"/>
    <w:rsid w:val="00E139B1"/>
    <w:rsid w:val="00E13A75"/>
    <w:rsid w:val="00E13B50"/>
    <w:rsid w:val="00E13E26"/>
    <w:rsid w:val="00E13F29"/>
    <w:rsid w:val="00E145D0"/>
    <w:rsid w:val="00E1461D"/>
    <w:rsid w:val="00E151A4"/>
    <w:rsid w:val="00E156F8"/>
    <w:rsid w:val="00E15708"/>
    <w:rsid w:val="00E1593B"/>
    <w:rsid w:val="00E15BBA"/>
    <w:rsid w:val="00E15BDE"/>
    <w:rsid w:val="00E15FF3"/>
    <w:rsid w:val="00E15FF4"/>
    <w:rsid w:val="00E16006"/>
    <w:rsid w:val="00E1607F"/>
    <w:rsid w:val="00E16134"/>
    <w:rsid w:val="00E16461"/>
    <w:rsid w:val="00E1660D"/>
    <w:rsid w:val="00E1675E"/>
    <w:rsid w:val="00E16783"/>
    <w:rsid w:val="00E167C2"/>
    <w:rsid w:val="00E1696C"/>
    <w:rsid w:val="00E16BA5"/>
    <w:rsid w:val="00E16BC8"/>
    <w:rsid w:val="00E16D84"/>
    <w:rsid w:val="00E173B9"/>
    <w:rsid w:val="00E1757D"/>
    <w:rsid w:val="00E176BE"/>
    <w:rsid w:val="00E17725"/>
    <w:rsid w:val="00E1781E"/>
    <w:rsid w:val="00E1789E"/>
    <w:rsid w:val="00E17CFC"/>
    <w:rsid w:val="00E17EC2"/>
    <w:rsid w:val="00E20150"/>
    <w:rsid w:val="00E2017E"/>
    <w:rsid w:val="00E201F2"/>
    <w:rsid w:val="00E203DE"/>
    <w:rsid w:val="00E2070B"/>
    <w:rsid w:val="00E2085D"/>
    <w:rsid w:val="00E20BED"/>
    <w:rsid w:val="00E20D74"/>
    <w:rsid w:val="00E20DA0"/>
    <w:rsid w:val="00E20E14"/>
    <w:rsid w:val="00E20F0E"/>
    <w:rsid w:val="00E20FF7"/>
    <w:rsid w:val="00E211F9"/>
    <w:rsid w:val="00E21292"/>
    <w:rsid w:val="00E21371"/>
    <w:rsid w:val="00E21490"/>
    <w:rsid w:val="00E217AA"/>
    <w:rsid w:val="00E21829"/>
    <w:rsid w:val="00E21A34"/>
    <w:rsid w:val="00E21B1F"/>
    <w:rsid w:val="00E21CD9"/>
    <w:rsid w:val="00E21FA5"/>
    <w:rsid w:val="00E22058"/>
    <w:rsid w:val="00E22446"/>
    <w:rsid w:val="00E2256C"/>
    <w:rsid w:val="00E2277C"/>
    <w:rsid w:val="00E22781"/>
    <w:rsid w:val="00E229E7"/>
    <w:rsid w:val="00E22B16"/>
    <w:rsid w:val="00E22F05"/>
    <w:rsid w:val="00E22F58"/>
    <w:rsid w:val="00E2301E"/>
    <w:rsid w:val="00E2357A"/>
    <w:rsid w:val="00E2358B"/>
    <w:rsid w:val="00E23661"/>
    <w:rsid w:val="00E239FA"/>
    <w:rsid w:val="00E23A02"/>
    <w:rsid w:val="00E23BF8"/>
    <w:rsid w:val="00E23E8C"/>
    <w:rsid w:val="00E23E95"/>
    <w:rsid w:val="00E23FEF"/>
    <w:rsid w:val="00E24273"/>
    <w:rsid w:val="00E247DE"/>
    <w:rsid w:val="00E24A65"/>
    <w:rsid w:val="00E24AE0"/>
    <w:rsid w:val="00E2515C"/>
    <w:rsid w:val="00E25420"/>
    <w:rsid w:val="00E254CD"/>
    <w:rsid w:val="00E255E6"/>
    <w:rsid w:val="00E25789"/>
    <w:rsid w:val="00E25F8D"/>
    <w:rsid w:val="00E2659D"/>
    <w:rsid w:val="00E26629"/>
    <w:rsid w:val="00E26853"/>
    <w:rsid w:val="00E26948"/>
    <w:rsid w:val="00E26E7A"/>
    <w:rsid w:val="00E26F9E"/>
    <w:rsid w:val="00E270FE"/>
    <w:rsid w:val="00E2710A"/>
    <w:rsid w:val="00E2741E"/>
    <w:rsid w:val="00E2744C"/>
    <w:rsid w:val="00E2752C"/>
    <w:rsid w:val="00E27669"/>
    <w:rsid w:val="00E277E9"/>
    <w:rsid w:val="00E279EF"/>
    <w:rsid w:val="00E27B1F"/>
    <w:rsid w:val="00E3029D"/>
    <w:rsid w:val="00E30482"/>
    <w:rsid w:val="00E305E1"/>
    <w:rsid w:val="00E30698"/>
    <w:rsid w:val="00E3078E"/>
    <w:rsid w:val="00E3086E"/>
    <w:rsid w:val="00E3092A"/>
    <w:rsid w:val="00E30A45"/>
    <w:rsid w:val="00E30A63"/>
    <w:rsid w:val="00E31235"/>
    <w:rsid w:val="00E313F9"/>
    <w:rsid w:val="00E31655"/>
    <w:rsid w:val="00E31734"/>
    <w:rsid w:val="00E31929"/>
    <w:rsid w:val="00E31972"/>
    <w:rsid w:val="00E31BB0"/>
    <w:rsid w:val="00E31F46"/>
    <w:rsid w:val="00E32140"/>
    <w:rsid w:val="00E321CB"/>
    <w:rsid w:val="00E3246C"/>
    <w:rsid w:val="00E325A2"/>
    <w:rsid w:val="00E32720"/>
    <w:rsid w:val="00E32857"/>
    <w:rsid w:val="00E32A2E"/>
    <w:rsid w:val="00E32A4A"/>
    <w:rsid w:val="00E32E0B"/>
    <w:rsid w:val="00E331E0"/>
    <w:rsid w:val="00E3329F"/>
    <w:rsid w:val="00E332FA"/>
    <w:rsid w:val="00E333D1"/>
    <w:rsid w:val="00E338EC"/>
    <w:rsid w:val="00E33A5D"/>
    <w:rsid w:val="00E33AE8"/>
    <w:rsid w:val="00E33ED2"/>
    <w:rsid w:val="00E34062"/>
    <w:rsid w:val="00E34068"/>
    <w:rsid w:val="00E34287"/>
    <w:rsid w:val="00E34340"/>
    <w:rsid w:val="00E3437E"/>
    <w:rsid w:val="00E34555"/>
    <w:rsid w:val="00E345D8"/>
    <w:rsid w:val="00E3494E"/>
    <w:rsid w:val="00E34A5D"/>
    <w:rsid w:val="00E34FD7"/>
    <w:rsid w:val="00E3508C"/>
    <w:rsid w:val="00E3538B"/>
    <w:rsid w:val="00E357DE"/>
    <w:rsid w:val="00E357E9"/>
    <w:rsid w:val="00E359CC"/>
    <w:rsid w:val="00E35C87"/>
    <w:rsid w:val="00E35CB6"/>
    <w:rsid w:val="00E35E35"/>
    <w:rsid w:val="00E36645"/>
    <w:rsid w:val="00E36692"/>
    <w:rsid w:val="00E36823"/>
    <w:rsid w:val="00E369B3"/>
    <w:rsid w:val="00E36CF4"/>
    <w:rsid w:val="00E36DF5"/>
    <w:rsid w:val="00E37200"/>
    <w:rsid w:val="00E372FA"/>
    <w:rsid w:val="00E373B6"/>
    <w:rsid w:val="00E37509"/>
    <w:rsid w:val="00E377A4"/>
    <w:rsid w:val="00E3785B"/>
    <w:rsid w:val="00E379A6"/>
    <w:rsid w:val="00E37C6C"/>
    <w:rsid w:val="00E37CA3"/>
    <w:rsid w:val="00E37F96"/>
    <w:rsid w:val="00E40251"/>
    <w:rsid w:val="00E4026D"/>
    <w:rsid w:val="00E4028D"/>
    <w:rsid w:val="00E402C5"/>
    <w:rsid w:val="00E40353"/>
    <w:rsid w:val="00E40399"/>
    <w:rsid w:val="00E40429"/>
    <w:rsid w:val="00E40436"/>
    <w:rsid w:val="00E40875"/>
    <w:rsid w:val="00E4095D"/>
    <w:rsid w:val="00E40D51"/>
    <w:rsid w:val="00E40DEE"/>
    <w:rsid w:val="00E4111D"/>
    <w:rsid w:val="00E413C5"/>
    <w:rsid w:val="00E414D1"/>
    <w:rsid w:val="00E41A7D"/>
    <w:rsid w:val="00E41ACC"/>
    <w:rsid w:val="00E41AED"/>
    <w:rsid w:val="00E41B72"/>
    <w:rsid w:val="00E41C46"/>
    <w:rsid w:val="00E41C7C"/>
    <w:rsid w:val="00E41C7D"/>
    <w:rsid w:val="00E42564"/>
    <w:rsid w:val="00E42662"/>
    <w:rsid w:val="00E4270A"/>
    <w:rsid w:val="00E42943"/>
    <w:rsid w:val="00E42E40"/>
    <w:rsid w:val="00E432C5"/>
    <w:rsid w:val="00E43328"/>
    <w:rsid w:val="00E43772"/>
    <w:rsid w:val="00E43B8D"/>
    <w:rsid w:val="00E43C5B"/>
    <w:rsid w:val="00E43F9B"/>
    <w:rsid w:val="00E441E2"/>
    <w:rsid w:val="00E4444E"/>
    <w:rsid w:val="00E4446E"/>
    <w:rsid w:val="00E44534"/>
    <w:rsid w:val="00E4456C"/>
    <w:rsid w:val="00E44755"/>
    <w:rsid w:val="00E449FE"/>
    <w:rsid w:val="00E44AB6"/>
    <w:rsid w:val="00E44B88"/>
    <w:rsid w:val="00E44E90"/>
    <w:rsid w:val="00E44EFA"/>
    <w:rsid w:val="00E44F14"/>
    <w:rsid w:val="00E44F94"/>
    <w:rsid w:val="00E45127"/>
    <w:rsid w:val="00E45250"/>
    <w:rsid w:val="00E45450"/>
    <w:rsid w:val="00E45697"/>
    <w:rsid w:val="00E4595B"/>
    <w:rsid w:val="00E459E1"/>
    <w:rsid w:val="00E45A58"/>
    <w:rsid w:val="00E45DE5"/>
    <w:rsid w:val="00E4604D"/>
    <w:rsid w:val="00E46183"/>
    <w:rsid w:val="00E461A8"/>
    <w:rsid w:val="00E4620F"/>
    <w:rsid w:val="00E4661A"/>
    <w:rsid w:val="00E46639"/>
    <w:rsid w:val="00E46754"/>
    <w:rsid w:val="00E46759"/>
    <w:rsid w:val="00E46A92"/>
    <w:rsid w:val="00E46ADD"/>
    <w:rsid w:val="00E46B54"/>
    <w:rsid w:val="00E46D0A"/>
    <w:rsid w:val="00E46E94"/>
    <w:rsid w:val="00E46F87"/>
    <w:rsid w:val="00E472AF"/>
    <w:rsid w:val="00E4750B"/>
    <w:rsid w:val="00E47819"/>
    <w:rsid w:val="00E478E9"/>
    <w:rsid w:val="00E47A83"/>
    <w:rsid w:val="00E47A97"/>
    <w:rsid w:val="00E47B18"/>
    <w:rsid w:val="00E47C81"/>
    <w:rsid w:val="00E47DC1"/>
    <w:rsid w:val="00E47F3B"/>
    <w:rsid w:val="00E50063"/>
    <w:rsid w:val="00E50254"/>
    <w:rsid w:val="00E502CF"/>
    <w:rsid w:val="00E503EF"/>
    <w:rsid w:val="00E5044D"/>
    <w:rsid w:val="00E504F4"/>
    <w:rsid w:val="00E506AC"/>
    <w:rsid w:val="00E50710"/>
    <w:rsid w:val="00E5085F"/>
    <w:rsid w:val="00E508CD"/>
    <w:rsid w:val="00E508D2"/>
    <w:rsid w:val="00E50AA7"/>
    <w:rsid w:val="00E50B4B"/>
    <w:rsid w:val="00E50BAA"/>
    <w:rsid w:val="00E50D35"/>
    <w:rsid w:val="00E50DA7"/>
    <w:rsid w:val="00E51004"/>
    <w:rsid w:val="00E5102F"/>
    <w:rsid w:val="00E51160"/>
    <w:rsid w:val="00E512A4"/>
    <w:rsid w:val="00E514CB"/>
    <w:rsid w:val="00E514FF"/>
    <w:rsid w:val="00E51608"/>
    <w:rsid w:val="00E51666"/>
    <w:rsid w:val="00E51981"/>
    <w:rsid w:val="00E51C11"/>
    <w:rsid w:val="00E51E17"/>
    <w:rsid w:val="00E5209A"/>
    <w:rsid w:val="00E521C7"/>
    <w:rsid w:val="00E5236E"/>
    <w:rsid w:val="00E52383"/>
    <w:rsid w:val="00E52393"/>
    <w:rsid w:val="00E523B5"/>
    <w:rsid w:val="00E523E5"/>
    <w:rsid w:val="00E52909"/>
    <w:rsid w:val="00E5297B"/>
    <w:rsid w:val="00E52F1A"/>
    <w:rsid w:val="00E531B5"/>
    <w:rsid w:val="00E531DF"/>
    <w:rsid w:val="00E5339D"/>
    <w:rsid w:val="00E53608"/>
    <w:rsid w:val="00E53697"/>
    <w:rsid w:val="00E53A38"/>
    <w:rsid w:val="00E53E5E"/>
    <w:rsid w:val="00E54477"/>
    <w:rsid w:val="00E54673"/>
    <w:rsid w:val="00E54BFC"/>
    <w:rsid w:val="00E54C5A"/>
    <w:rsid w:val="00E54F44"/>
    <w:rsid w:val="00E552E1"/>
    <w:rsid w:val="00E55486"/>
    <w:rsid w:val="00E55748"/>
    <w:rsid w:val="00E557B3"/>
    <w:rsid w:val="00E55A7D"/>
    <w:rsid w:val="00E55B01"/>
    <w:rsid w:val="00E55BF6"/>
    <w:rsid w:val="00E55CB0"/>
    <w:rsid w:val="00E56117"/>
    <w:rsid w:val="00E5613A"/>
    <w:rsid w:val="00E561E1"/>
    <w:rsid w:val="00E562E3"/>
    <w:rsid w:val="00E56375"/>
    <w:rsid w:val="00E563E1"/>
    <w:rsid w:val="00E56514"/>
    <w:rsid w:val="00E56752"/>
    <w:rsid w:val="00E56820"/>
    <w:rsid w:val="00E568F6"/>
    <w:rsid w:val="00E56AC7"/>
    <w:rsid w:val="00E56C0D"/>
    <w:rsid w:val="00E56CA5"/>
    <w:rsid w:val="00E570AE"/>
    <w:rsid w:val="00E57441"/>
    <w:rsid w:val="00E577E7"/>
    <w:rsid w:val="00E57B87"/>
    <w:rsid w:val="00E57BAE"/>
    <w:rsid w:val="00E57D52"/>
    <w:rsid w:val="00E6009D"/>
    <w:rsid w:val="00E6010F"/>
    <w:rsid w:val="00E60195"/>
    <w:rsid w:val="00E60271"/>
    <w:rsid w:val="00E603B5"/>
    <w:rsid w:val="00E60E42"/>
    <w:rsid w:val="00E6127B"/>
    <w:rsid w:val="00E61437"/>
    <w:rsid w:val="00E618A3"/>
    <w:rsid w:val="00E6193A"/>
    <w:rsid w:val="00E61A34"/>
    <w:rsid w:val="00E61B43"/>
    <w:rsid w:val="00E61B52"/>
    <w:rsid w:val="00E61C2E"/>
    <w:rsid w:val="00E61EAB"/>
    <w:rsid w:val="00E61F5D"/>
    <w:rsid w:val="00E620CC"/>
    <w:rsid w:val="00E6211C"/>
    <w:rsid w:val="00E62205"/>
    <w:rsid w:val="00E6238D"/>
    <w:rsid w:val="00E62565"/>
    <w:rsid w:val="00E6259F"/>
    <w:rsid w:val="00E625B1"/>
    <w:rsid w:val="00E62642"/>
    <w:rsid w:val="00E62698"/>
    <w:rsid w:val="00E62C22"/>
    <w:rsid w:val="00E62E5B"/>
    <w:rsid w:val="00E62FA5"/>
    <w:rsid w:val="00E631B5"/>
    <w:rsid w:val="00E63474"/>
    <w:rsid w:val="00E63681"/>
    <w:rsid w:val="00E63789"/>
    <w:rsid w:val="00E63872"/>
    <w:rsid w:val="00E6387A"/>
    <w:rsid w:val="00E63D91"/>
    <w:rsid w:val="00E64177"/>
    <w:rsid w:val="00E642DD"/>
    <w:rsid w:val="00E64426"/>
    <w:rsid w:val="00E64539"/>
    <w:rsid w:val="00E647F1"/>
    <w:rsid w:val="00E648F1"/>
    <w:rsid w:val="00E64B65"/>
    <w:rsid w:val="00E64C42"/>
    <w:rsid w:val="00E64D87"/>
    <w:rsid w:val="00E64DA6"/>
    <w:rsid w:val="00E64DE6"/>
    <w:rsid w:val="00E64F30"/>
    <w:rsid w:val="00E6526E"/>
    <w:rsid w:val="00E65304"/>
    <w:rsid w:val="00E65667"/>
    <w:rsid w:val="00E656A1"/>
    <w:rsid w:val="00E65750"/>
    <w:rsid w:val="00E6584A"/>
    <w:rsid w:val="00E6586D"/>
    <w:rsid w:val="00E65A9C"/>
    <w:rsid w:val="00E65C82"/>
    <w:rsid w:val="00E65ECA"/>
    <w:rsid w:val="00E661DA"/>
    <w:rsid w:val="00E667B9"/>
    <w:rsid w:val="00E667F0"/>
    <w:rsid w:val="00E66A62"/>
    <w:rsid w:val="00E66EAD"/>
    <w:rsid w:val="00E66FBA"/>
    <w:rsid w:val="00E6724C"/>
    <w:rsid w:val="00E6755D"/>
    <w:rsid w:val="00E6778B"/>
    <w:rsid w:val="00E67962"/>
    <w:rsid w:val="00E67B48"/>
    <w:rsid w:val="00E67E91"/>
    <w:rsid w:val="00E67EAE"/>
    <w:rsid w:val="00E70031"/>
    <w:rsid w:val="00E7034F"/>
    <w:rsid w:val="00E70510"/>
    <w:rsid w:val="00E705ED"/>
    <w:rsid w:val="00E705F6"/>
    <w:rsid w:val="00E7068C"/>
    <w:rsid w:val="00E70951"/>
    <w:rsid w:val="00E70D19"/>
    <w:rsid w:val="00E70D34"/>
    <w:rsid w:val="00E70F17"/>
    <w:rsid w:val="00E7105D"/>
    <w:rsid w:val="00E71204"/>
    <w:rsid w:val="00E714B3"/>
    <w:rsid w:val="00E714F9"/>
    <w:rsid w:val="00E715A4"/>
    <w:rsid w:val="00E715CE"/>
    <w:rsid w:val="00E71626"/>
    <w:rsid w:val="00E716BE"/>
    <w:rsid w:val="00E717B3"/>
    <w:rsid w:val="00E71AF2"/>
    <w:rsid w:val="00E71C01"/>
    <w:rsid w:val="00E71EC2"/>
    <w:rsid w:val="00E7250D"/>
    <w:rsid w:val="00E72577"/>
    <w:rsid w:val="00E72653"/>
    <w:rsid w:val="00E72668"/>
    <w:rsid w:val="00E72822"/>
    <w:rsid w:val="00E728C6"/>
    <w:rsid w:val="00E72B95"/>
    <w:rsid w:val="00E72E03"/>
    <w:rsid w:val="00E730DE"/>
    <w:rsid w:val="00E7316C"/>
    <w:rsid w:val="00E732C3"/>
    <w:rsid w:val="00E73439"/>
    <w:rsid w:val="00E734AF"/>
    <w:rsid w:val="00E737D7"/>
    <w:rsid w:val="00E73EAD"/>
    <w:rsid w:val="00E7453F"/>
    <w:rsid w:val="00E745AA"/>
    <w:rsid w:val="00E74605"/>
    <w:rsid w:val="00E7490F"/>
    <w:rsid w:val="00E74A94"/>
    <w:rsid w:val="00E74B14"/>
    <w:rsid w:val="00E74DA4"/>
    <w:rsid w:val="00E74FB2"/>
    <w:rsid w:val="00E74FCB"/>
    <w:rsid w:val="00E754DF"/>
    <w:rsid w:val="00E7576C"/>
    <w:rsid w:val="00E7591E"/>
    <w:rsid w:val="00E75BC0"/>
    <w:rsid w:val="00E75D4E"/>
    <w:rsid w:val="00E75D63"/>
    <w:rsid w:val="00E76019"/>
    <w:rsid w:val="00E7608A"/>
    <w:rsid w:val="00E76634"/>
    <w:rsid w:val="00E76921"/>
    <w:rsid w:val="00E76A07"/>
    <w:rsid w:val="00E7705F"/>
    <w:rsid w:val="00E77260"/>
    <w:rsid w:val="00E77991"/>
    <w:rsid w:val="00E779EC"/>
    <w:rsid w:val="00E77B2B"/>
    <w:rsid w:val="00E77B69"/>
    <w:rsid w:val="00E77B81"/>
    <w:rsid w:val="00E80011"/>
    <w:rsid w:val="00E80053"/>
    <w:rsid w:val="00E8016E"/>
    <w:rsid w:val="00E801CD"/>
    <w:rsid w:val="00E8023C"/>
    <w:rsid w:val="00E808FA"/>
    <w:rsid w:val="00E80905"/>
    <w:rsid w:val="00E80B1D"/>
    <w:rsid w:val="00E80B8F"/>
    <w:rsid w:val="00E80D8A"/>
    <w:rsid w:val="00E8114F"/>
    <w:rsid w:val="00E81220"/>
    <w:rsid w:val="00E81308"/>
    <w:rsid w:val="00E81367"/>
    <w:rsid w:val="00E8141D"/>
    <w:rsid w:val="00E81B10"/>
    <w:rsid w:val="00E81D63"/>
    <w:rsid w:val="00E81EA6"/>
    <w:rsid w:val="00E81EF2"/>
    <w:rsid w:val="00E81F1E"/>
    <w:rsid w:val="00E82008"/>
    <w:rsid w:val="00E8219B"/>
    <w:rsid w:val="00E82499"/>
    <w:rsid w:val="00E8268A"/>
    <w:rsid w:val="00E82775"/>
    <w:rsid w:val="00E8285D"/>
    <w:rsid w:val="00E829EA"/>
    <w:rsid w:val="00E82CA0"/>
    <w:rsid w:val="00E82D4E"/>
    <w:rsid w:val="00E8307F"/>
    <w:rsid w:val="00E8319E"/>
    <w:rsid w:val="00E833B2"/>
    <w:rsid w:val="00E83579"/>
    <w:rsid w:val="00E8365C"/>
    <w:rsid w:val="00E83680"/>
    <w:rsid w:val="00E83970"/>
    <w:rsid w:val="00E83FC5"/>
    <w:rsid w:val="00E840B5"/>
    <w:rsid w:val="00E842F6"/>
    <w:rsid w:val="00E84554"/>
    <w:rsid w:val="00E845BE"/>
    <w:rsid w:val="00E84A46"/>
    <w:rsid w:val="00E84D95"/>
    <w:rsid w:val="00E84DB6"/>
    <w:rsid w:val="00E84E42"/>
    <w:rsid w:val="00E84EFB"/>
    <w:rsid w:val="00E852F5"/>
    <w:rsid w:val="00E85705"/>
    <w:rsid w:val="00E85739"/>
    <w:rsid w:val="00E85A7F"/>
    <w:rsid w:val="00E85D8A"/>
    <w:rsid w:val="00E86069"/>
    <w:rsid w:val="00E86476"/>
    <w:rsid w:val="00E8669C"/>
    <w:rsid w:val="00E8691D"/>
    <w:rsid w:val="00E86AFE"/>
    <w:rsid w:val="00E86B6A"/>
    <w:rsid w:val="00E86CFD"/>
    <w:rsid w:val="00E86D62"/>
    <w:rsid w:val="00E86E19"/>
    <w:rsid w:val="00E86FE4"/>
    <w:rsid w:val="00E87424"/>
    <w:rsid w:val="00E8758D"/>
    <w:rsid w:val="00E87968"/>
    <w:rsid w:val="00E87D00"/>
    <w:rsid w:val="00E9004D"/>
    <w:rsid w:val="00E90247"/>
    <w:rsid w:val="00E902AB"/>
    <w:rsid w:val="00E902AE"/>
    <w:rsid w:val="00E9036E"/>
    <w:rsid w:val="00E90450"/>
    <w:rsid w:val="00E90654"/>
    <w:rsid w:val="00E9067C"/>
    <w:rsid w:val="00E90A0E"/>
    <w:rsid w:val="00E90A55"/>
    <w:rsid w:val="00E90B0D"/>
    <w:rsid w:val="00E90B7C"/>
    <w:rsid w:val="00E90BF3"/>
    <w:rsid w:val="00E90F67"/>
    <w:rsid w:val="00E913F1"/>
    <w:rsid w:val="00E914B0"/>
    <w:rsid w:val="00E91609"/>
    <w:rsid w:val="00E91766"/>
    <w:rsid w:val="00E9190B"/>
    <w:rsid w:val="00E919A3"/>
    <w:rsid w:val="00E91A5B"/>
    <w:rsid w:val="00E924F4"/>
    <w:rsid w:val="00E9254A"/>
    <w:rsid w:val="00E92757"/>
    <w:rsid w:val="00E9276C"/>
    <w:rsid w:val="00E927A1"/>
    <w:rsid w:val="00E92A8F"/>
    <w:rsid w:val="00E92AC1"/>
    <w:rsid w:val="00E92B14"/>
    <w:rsid w:val="00E92B77"/>
    <w:rsid w:val="00E92CC8"/>
    <w:rsid w:val="00E92EB5"/>
    <w:rsid w:val="00E92FB4"/>
    <w:rsid w:val="00E93006"/>
    <w:rsid w:val="00E9324B"/>
    <w:rsid w:val="00E9327F"/>
    <w:rsid w:val="00E93468"/>
    <w:rsid w:val="00E93741"/>
    <w:rsid w:val="00E93887"/>
    <w:rsid w:val="00E93963"/>
    <w:rsid w:val="00E939C2"/>
    <w:rsid w:val="00E94089"/>
    <w:rsid w:val="00E94363"/>
    <w:rsid w:val="00E94379"/>
    <w:rsid w:val="00E9441E"/>
    <w:rsid w:val="00E9444E"/>
    <w:rsid w:val="00E9461E"/>
    <w:rsid w:val="00E94BED"/>
    <w:rsid w:val="00E94C9B"/>
    <w:rsid w:val="00E94DDF"/>
    <w:rsid w:val="00E94DF5"/>
    <w:rsid w:val="00E94F15"/>
    <w:rsid w:val="00E9535B"/>
    <w:rsid w:val="00E954A9"/>
    <w:rsid w:val="00E95553"/>
    <w:rsid w:val="00E955A7"/>
    <w:rsid w:val="00E95601"/>
    <w:rsid w:val="00E956E7"/>
    <w:rsid w:val="00E956F8"/>
    <w:rsid w:val="00E9582E"/>
    <w:rsid w:val="00E95B05"/>
    <w:rsid w:val="00E95BBF"/>
    <w:rsid w:val="00E95D4A"/>
    <w:rsid w:val="00E95E12"/>
    <w:rsid w:val="00E95E9F"/>
    <w:rsid w:val="00E961FB"/>
    <w:rsid w:val="00E96501"/>
    <w:rsid w:val="00E9655A"/>
    <w:rsid w:val="00E9662E"/>
    <w:rsid w:val="00E96738"/>
    <w:rsid w:val="00E96CDB"/>
    <w:rsid w:val="00E97345"/>
    <w:rsid w:val="00E9758F"/>
    <w:rsid w:val="00E97664"/>
    <w:rsid w:val="00E978C8"/>
    <w:rsid w:val="00E97BAF"/>
    <w:rsid w:val="00E97EAC"/>
    <w:rsid w:val="00EA01FA"/>
    <w:rsid w:val="00EA021A"/>
    <w:rsid w:val="00EA0464"/>
    <w:rsid w:val="00EA07A3"/>
    <w:rsid w:val="00EA0826"/>
    <w:rsid w:val="00EA094B"/>
    <w:rsid w:val="00EA0E16"/>
    <w:rsid w:val="00EA0E62"/>
    <w:rsid w:val="00EA1002"/>
    <w:rsid w:val="00EA1023"/>
    <w:rsid w:val="00EA109D"/>
    <w:rsid w:val="00EA1648"/>
    <w:rsid w:val="00EA1972"/>
    <w:rsid w:val="00EA1A12"/>
    <w:rsid w:val="00EA1AAE"/>
    <w:rsid w:val="00EA1B73"/>
    <w:rsid w:val="00EA1DD8"/>
    <w:rsid w:val="00EA1F65"/>
    <w:rsid w:val="00EA1F73"/>
    <w:rsid w:val="00EA2032"/>
    <w:rsid w:val="00EA2172"/>
    <w:rsid w:val="00EA258F"/>
    <w:rsid w:val="00EA26F8"/>
    <w:rsid w:val="00EA29C3"/>
    <w:rsid w:val="00EA2B00"/>
    <w:rsid w:val="00EA2B62"/>
    <w:rsid w:val="00EA2DAD"/>
    <w:rsid w:val="00EA2DD8"/>
    <w:rsid w:val="00EA2E88"/>
    <w:rsid w:val="00EA2EF9"/>
    <w:rsid w:val="00EA2FB5"/>
    <w:rsid w:val="00EA313B"/>
    <w:rsid w:val="00EA31E4"/>
    <w:rsid w:val="00EA33AD"/>
    <w:rsid w:val="00EA3B0C"/>
    <w:rsid w:val="00EA3B18"/>
    <w:rsid w:val="00EA3E1C"/>
    <w:rsid w:val="00EA3F8C"/>
    <w:rsid w:val="00EA406E"/>
    <w:rsid w:val="00EA45EE"/>
    <w:rsid w:val="00EA481E"/>
    <w:rsid w:val="00EA4885"/>
    <w:rsid w:val="00EA48E7"/>
    <w:rsid w:val="00EA4919"/>
    <w:rsid w:val="00EA4947"/>
    <w:rsid w:val="00EA4FAC"/>
    <w:rsid w:val="00EA5194"/>
    <w:rsid w:val="00EA5205"/>
    <w:rsid w:val="00EA526D"/>
    <w:rsid w:val="00EA5809"/>
    <w:rsid w:val="00EA61EE"/>
    <w:rsid w:val="00EA6445"/>
    <w:rsid w:val="00EA65B2"/>
    <w:rsid w:val="00EA678E"/>
    <w:rsid w:val="00EA6AE1"/>
    <w:rsid w:val="00EA6B09"/>
    <w:rsid w:val="00EA6B95"/>
    <w:rsid w:val="00EA6CA9"/>
    <w:rsid w:val="00EA6E69"/>
    <w:rsid w:val="00EA6FA4"/>
    <w:rsid w:val="00EA7324"/>
    <w:rsid w:val="00EA74B4"/>
    <w:rsid w:val="00EA7647"/>
    <w:rsid w:val="00EA76CC"/>
    <w:rsid w:val="00EA770C"/>
    <w:rsid w:val="00EA7722"/>
    <w:rsid w:val="00EA7801"/>
    <w:rsid w:val="00EA78CD"/>
    <w:rsid w:val="00EB052C"/>
    <w:rsid w:val="00EB0725"/>
    <w:rsid w:val="00EB075D"/>
    <w:rsid w:val="00EB0792"/>
    <w:rsid w:val="00EB09C5"/>
    <w:rsid w:val="00EB09E7"/>
    <w:rsid w:val="00EB0A7C"/>
    <w:rsid w:val="00EB0B38"/>
    <w:rsid w:val="00EB0E2D"/>
    <w:rsid w:val="00EB1150"/>
    <w:rsid w:val="00EB1528"/>
    <w:rsid w:val="00EB173D"/>
    <w:rsid w:val="00EB17D0"/>
    <w:rsid w:val="00EB19A2"/>
    <w:rsid w:val="00EB1A14"/>
    <w:rsid w:val="00EB1BA8"/>
    <w:rsid w:val="00EB1C3C"/>
    <w:rsid w:val="00EB1C3D"/>
    <w:rsid w:val="00EB1C47"/>
    <w:rsid w:val="00EB1E6D"/>
    <w:rsid w:val="00EB1F9C"/>
    <w:rsid w:val="00EB204F"/>
    <w:rsid w:val="00EB2469"/>
    <w:rsid w:val="00EB26D1"/>
    <w:rsid w:val="00EB29CE"/>
    <w:rsid w:val="00EB2A87"/>
    <w:rsid w:val="00EB2B09"/>
    <w:rsid w:val="00EB2DBE"/>
    <w:rsid w:val="00EB2E16"/>
    <w:rsid w:val="00EB302C"/>
    <w:rsid w:val="00EB3087"/>
    <w:rsid w:val="00EB3263"/>
    <w:rsid w:val="00EB3495"/>
    <w:rsid w:val="00EB34FD"/>
    <w:rsid w:val="00EB3598"/>
    <w:rsid w:val="00EB3C03"/>
    <w:rsid w:val="00EB3CF8"/>
    <w:rsid w:val="00EB3DAF"/>
    <w:rsid w:val="00EB40C4"/>
    <w:rsid w:val="00EB448F"/>
    <w:rsid w:val="00EB4617"/>
    <w:rsid w:val="00EB4767"/>
    <w:rsid w:val="00EB4926"/>
    <w:rsid w:val="00EB495C"/>
    <w:rsid w:val="00EB4A78"/>
    <w:rsid w:val="00EB4C45"/>
    <w:rsid w:val="00EB4E3F"/>
    <w:rsid w:val="00EB4EB5"/>
    <w:rsid w:val="00EB4F98"/>
    <w:rsid w:val="00EB50DA"/>
    <w:rsid w:val="00EB53DF"/>
    <w:rsid w:val="00EB53FC"/>
    <w:rsid w:val="00EB54D8"/>
    <w:rsid w:val="00EB5521"/>
    <w:rsid w:val="00EB5572"/>
    <w:rsid w:val="00EB5678"/>
    <w:rsid w:val="00EB5752"/>
    <w:rsid w:val="00EB57E3"/>
    <w:rsid w:val="00EB5A7A"/>
    <w:rsid w:val="00EB5B0F"/>
    <w:rsid w:val="00EB5D33"/>
    <w:rsid w:val="00EB5D8D"/>
    <w:rsid w:val="00EB5E5E"/>
    <w:rsid w:val="00EB5FA7"/>
    <w:rsid w:val="00EB6094"/>
    <w:rsid w:val="00EB61BB"/>
    <w:rsid w:val="00EB63E3"/>
    <w:rsid w:val="00EB6403"/>
    <w:rsid w:val="00EB643B"/>
    <w:rsid w:val="00EB659F"/>
    <w:rsid w:val="00EB6795"/>
    <w:rsid w:val="00EB6870"/>
    <w:rsid w:val="00EB69B4"/>
    <w:rsid w:val="00EB6BCC"/>
    <w:rsid w:val="00EB6C35"/>
    <w:rsid w:val="00EB6CF6"/>
    <w:rsid w:val="00EB6D10"/>
    <w:rsid w:val="00EB6E94"/>
    <w:rsid w:val="00EB7427"/>
    <w:rsid w:val="00EB743A"/>
    <w:rsid w:val="00EB756B"/>
    <w:rsid w:val="00EB7942"/>
    <w:rsid w:val="00EB7A48"/>
    <w:rsid w:val="00EB7A79"/>
    <w:rsid w:val="00EB7B4A"/>
    <w:rsid w:val="00EB7BD3"/>
    <w:rsid w:val="00EB7D84"/>
    <w:rsid w:val="00EB7EBE"/>
    <w:rsid w:val="00EC006C"/>
    <w:rsid w:val="00EC01C2"/>
    <w:rsid w:val="00EC01F0"/>
    <w:rsid w:val="00EC03E0"/>
    <w:rsid w:val="00EC0571"/>
    <w:rsid w:val="00EC0623"/>
    <w:rsid w:val="00EC0628"/>
    <w:rsid w:val="00EC06B1"/>
    <w:rsid w:val="00EC0769"/>
    <w:rsid w:val="00EC093E"/>
    <w:rsid w:val="00EC094E"/>
    <w:rsid w:val="00EC09ED"/>
    <w:rsid w:val="00EC0B25"/>
    <w:rsid w:val="00EC0CD3"/>
    <w:rsid w:val="00EC0D97"/>
    <w:rsid w:val="00EC0E7C"/>
    <w:rsid w:val="00EC140F"/>
    <w:rsid w:val="00EC1422"/>
    <w:rsid w:val="00EC1498"/>
    <w:rsid w:val="00EC156E"/>
    <w:rsid w:val="00EC1609"/>
    <w:rsid w:val="00EC16B2"/>
    <w:rsid w:val="00EC18EC"/>
    <w:rsid w:val="00EC2186"/>
    <w:rsid w:val="00EC22BE"/>
    <w:rsid w:val="00EC23CA"/>
    <w:rsid w:val="00EC245B"/>
    <w:rsid w:val="00EC2B3B"/>
    <w:rsid w:val="00EC2C0E"/>
    <w:rsid w:val="00EC2C4F"/>
    <w:rsid w:val="00EC2C91"/>
    <w:rsid w:val="00EC3340"/>
    <w:rsid w:val="00EC3403"/>
    <w:rsid w:val="00EC35F9"/>
    <w:rsid w:val="00EC361E"/>
    <w:rsid w:val="00EC3A9F"/>
    <w:rsid w:val="00EC3C76"/>
    <w:rsid w:val="00EC3CCF"/>
    <w:rsid w:val="00EC3DAE"/>
    <w:rsid w:val="00EC3E93"/>
    <w:rsid w:val="00EC4114"/>
    <w:rsid w:val="00EC41C1"/>
    <w:rsid w:val="00EC42BA"/>
    <w:rsid w:val="00EC4436"/>
    <w:rsid w:val="00EC44FA"/>
    <w:rsid w:val="00EC4586"/>
    <w:rsid w:val="00EC4BF9"/>
    <w:rsid w:val="00EC4E01"/>
    <w:rsid w:val="00EC4E56"/>
    <w:rsid w:val="00EC552A"/>
    <w:rsid w:val="00EC558F"/>
    <w:rsid w:val="00EC5962"/>
    <w:rsid w:val="00EC5A2A"/>
    <w:rsid w:val="00EC5AD9"/>
    <w:rsid w:val="00EC5C95"/>
    <w:rsid w:val="00EC6269"/>
    <w:rsid w:val="00EC6397"/>
    <w:rsid w:val="00EC63E1"/>
    <w:rsid w:val="00EC6519"/>
    <w:rsid w:val="00EC6723"/>
    <w:rsid w:val="00EC6914"/>
    <w:rsid w:val="00EC6953"/>
    <w:rsid w:val="00EC6A2B"/>
    <w:rsid w:val="00EC6B49"/>
    <w:rsid w:val="00EC6C26"/>
    <w:rsid w:val="00EC7163"/>
    <w:rsid w:val="00EC7363"/>
    <w:rsid w:val="00EC7376"/>
    <w:rsid w:val="00EC765C"/>
    <w:rsid w:val="00EC766E"/>
    <w:rsid w:val="00EC7825"/>
    <w:rsid w:val="00EC7E61"/>
    <w:rsid w:val="00ED0091"/>
    <w:rsid w:val="00ED0261"/>
    <w:rsid w:val="00ED066E"/>
    <w:rsid w:val="00ED07DD"/>
    <w:rsid w:val="00ED0C18"/>
    <w:rsid w:val="00ED0E83"/>
    <w:rsid w:val="00ED0ECB"/>
    <w:rsid w:val="00ED0FED"/>
    <w:rsid w:val="00ED1199"/>
    <w:rsid w:val="00ED1283"/>
    <w:rsid w:val="00ED17CF"/>
    <w:rsid w:val="00ED1973"/>
    <w:rsid w:val="00ED1BF1"/>
    <w:rsid w:val="00ED1D2F"/>
    <w:rsid w:val="00ED1E02"/>
    <w:rsid w:val="00ED1E47"/>
    <w:rsid w:val="00ED1F6D"/>
    <w:rsid w:val="00ED26DE"/>
    <w:rsid w:val="00ED27F4"/>
    <w:rsid w:val="00ED2B75"/>
    <w:rsid w:val="00ED2E7C"/>
    <w:rsid w:val="00ED31C0"/>
    <w:rsid w:val="00ED35F2"/>
    <w:rsid w:val="00ED372D"/>
    <w:rsid w:val="00ED37DD"/>
    <w:rsid w:val="00ED38F1"/>
    <w:rsid w:val="00ED3C00"/>
    <w:rsid w:val="00ED3D06"/>
    <w:rsid w:val="00ED4489"/>
    <w:rsid w:val="00ED47F2"/>
    <w:rsid w:val="00ED4909"/>
    <w:rsid w:val="00ED4996"/>
    <w:rsid w:val="00ED4A24"/>
    <w:rsid w:val="00ED4FAE"/>
    <w:rsid w:val="00ED52BF"/>
    <w:rsid w:val="00ED565A"/>
    <w:rsid w:val="00ED581A"/>
    <w:rsid w:val="00ED5B64"/>
    <w:rsid w:val="00ED5C35"/>
    <w:rsid w:val="00ED6428"/>
    <w:rsid w:val="00ED6792"/>
    <w:rsid w:val="00ED6872"/>
    <w:rsid w:val="00ED68FF"/>
    <w:rsid w:val="00ED69AF"/>
    <w:rsid w:val="00ED6A57"/>
    <w:rsid w:val="00ED6ACD"/>
    <w:rsid w:val="00ED6CC4"/>
    <w:rsid w:val="00ED6D4E"/>
    <w:rsid w:val="00ED6DC4"/>
    <w:rsid w:val="00ED6DEC"/>
    <w:rsid w:val="00ED6E25"/>
    <w:rsid w:val="00ED6FC6"/>
    <w:rsid w:val="00ED70C2"/>
    <w:rsid w:val="00ED74BF"/>
    <w:rsid w:val="00ED760E"/>
    <w:rsid w:val="00ED7750"/>
    <w:rsid w:val="00ED7793"/>
    <w:rsid w:val="00ED780E"/>
    <w:rsid w:val="00ED78C4"/>
    <w:rsid w:val="00ED7A94"/>
    <w:rsid w:val="00ED7C14"/>
    <w:rsid w:val="00ED7C4C"/>
    <w:rsid w:val="00ED7EE6"/>
    <w:rsid w:val="00EE00E8"/>
    <w:rsid w:val="00EE04CF"/>
    <w:rsid w:val="00EE08F6"/>
    <w:rsid w:val="00EE0D5F"/>
    <w:rsid w:val="00EE0F12"/>
    <w:rsid w:val="00EE11B4"/>
    <w:rsid w:val="00EE129D"/>
    <w:rsid w:val="00EE1356"/>
    <w:rsid w:val="00EE137E"/>
    <w:rsid w:val="00EE147F"/>
    <w:rsid w:val="00EE14F4"/>
    <w:rsid w:val="00EE1715"/>
    <w:rsid w:val="00EE173D"/>
    <w:rsid w:val="00EE193F"/>
    <w:rsid w:val="00EE1B3C"/>
    <w:rsid w:val="00EE1B7C"/>
    <w:rsid w:val="00EE1F56"/>
    <w:rsid w:val="00EE2062"/>
    <w:rsid w:val="00EE2125"/>
    <w:rsid w:val="00EE2173"/>
    <w:rsid w:val="00EE2315"/>
    <w:rsid w:val="00EE23B7"/>
    <w:rsid w:val="00EE2497"/>
    <w:rsid w:val="00EE25A9"/>
    <w:rsid w:val="00EE25F3"/>
    <w:rsid w:val="00EE269A"/>
    <w:rsid w:val="00EE2768"/>
    <w:rsid w:val="00EE2903"/>
    <w:rsid w:val="00EE2B57"/>
    <w:rsid w:val="00EE2BA6"/>
    <w:rsid w:val="00EE2F61"/>
    <w:rsid w:val="00EE2F7E"/>
    <w:rsid w:val="00EE34D5"/>
    <w:rsid w:val="00EE41F8"/>
    <w:rsid w:val="00EE43B1"/>
    <w:rsid w:val="00EE4806"/>
    <w:rsid w:val="00EE49BC"/>
    <w:rsid w:val="00EE4A3D"/>
    <w:rsid w:val="00EE4B9A"/>
    <w:rsid w:val="00EE4D21"/>
    <w:rsid w:val="00EE4DBB"/>
    <w:rsid w:val="00EE4DD7"/>
    <w:rsid w:val="00EE4EC9"/>
    <w:rsid w:val="00EE4EF0"/>
    <w:rsid w:val="00EE526C"/>
    <w:rsid w:val="00EE5CD3"/>
    <w:rsid w:val="00EE5DBD"/>
    <w:rsid w:val="00EE5F7D"/>
    <w:rsid w:val="00EE606F"/>
    <w:rsid w:val="00EE62D4"/>
    <w:rsid w:val="00EE65EB"/>
    <w:rsid w:val="00EE667B"/>
    <w:rsid w:val="00EE669E"/>
    <w:rsid w:val="00EE66B3"/>
    <w:rsid w:val="00EE6882"/>
    <w:rsid w:val="00EE696E"/>
    <w:rsid w:val="00EE69E8"/>
    <w:rsid w:val="00EE6AED"/>
    <w:rsid w:val="00EE6C70"/>
    <w:rsid w:val="00EE6E95"/>
    <w:rsid w:val="00EE741C"/>
    <w:rsid w:val="00EE74DF"/>
    <w:rsid w:val="00EE74E8"/>
    <w:rsid w:val="00EE7520"/>
    <w:rsid w:val="00EE7705"/>
    <w:rsid w:val="00EE785B"/>
    <w:rsid w:val="00EE7B98"/>
    <w:rsid w:val="00EE7BCF"/>
    <w:rsid w:val="00EE7C90"/>
    <w:rsid w:val="00EE7CAD"/>
    <w:rsid w:val="00EE7D09"/>
    <w:rsid w:val="00EF0249"/>
    <w:rsid w:val="00EF0266"/>
    <w:rsid w:val="00EF036C"/>
    <w:rsid w:val="00EF03A1"/>
    <w:rsid w:val="00EF05F8"/>
    <w:rsid w:val="00EF0F76"/>
    <w:rsid w:val="00EF0FF2"/>
    <w:rsid w:val="00EF105D"/>
    <w:rsid w:val="00EF11A6"/>
    <w:rsid w:val="00EF1295"/>
    <w:rsid w:val="00EF1429"/>
    <w:rsid w:val="00EF17BB"/>
    <w:rsid w:val="00EF23EE"/>
    <w:rsid w:val="00EF26C3"/>
    <w:rsid w:val="00EF2873"/>
    <w:rsid w:val="00EF2A9B"/>
    <w:rsid w:val="00EF2AA4"/>
    <w:rsid w:val="00EF2B8A"/>
    <w:rsid w:val="00EF2C8A"/>
    <w:rsid w:val="00EF2CE7"/>
    <w:rsid w:val="00EF2F01"/>
    <w:rsid w:val="00EF3013"/>
    <w:rsid w:val="00EF32EA"/>
    <w:rsid w:val="00EF3313"/>
    <w:rsid w:val="00EF332E"/>
    <w:rsid w:val="00EF339F"/>
    <w:rsid w:val="00EF33E6"/>
    <w:rsid w:val="00EF3465"/>
    <w:rsid w:val="00EF383C"/>
    <w:rsid w:val="00EF39DB"/>
    <w:rsid w:val="00EF3A88"/>
    <w:rsid w:val="00EF3A95"/>
    <w:rsid w:val="00EF3D38"/>
    <w:rsid w:val="00EF45E7"/>
    <w:rsid w:val="00EF49F5"/>
    <w:rsid w:val="00EF4BD6"/>
    <w:rsid w:val="00EF4D4B"/>
    <w:rsid w:val="00EF4DBB"/>
    <w:rsid w:val="00EF4FA7"/>
    <w:rsid w:val="00EF5237"/>
    <w:rsid w:val="00EF536A"/>
    <w:rsid w:val="00EF5AA5"/>
    <w:rsid w:val="00EF5C34"/>
    <w:rsid w:val="00EF5E8D"/>
    <w:rsid w:val="00EF5F2C"/>
    <w:rsid w:val="00EF5FB4"/>
    <w:rsid w:val="00EF65BE"/>
    <w:rsid w:val="00EF663E"/>
    <w:rsid w:val="00EF69AF"/>
    <w:rsid w:val="00EF69CD"/>
    <w:rsid w:val="00EF6DF5"/>
    <w:rsid w:val="00EF6E3F"/>
    <w:rsid w:val="00EF7450"/>
    <w:rsid w:val="00EF747A"/>
    <w:rsid w:val="00EF760C"/>
    <w:rsid w:val="00EF7883"/>
    <w:rsid w:val="00EF7A4F"/>
    <w:rsid w:val="00EF7AAD"/>
    <w:rsid w:val="00EF7FA3"/>
    <w:rsid w:val="00F0006A"/>
    <w:rsid w:val="00F00135"/>
    <w:rsid w:val="00F00260"/>
    <w:rsid w:val="00F00858"/>
    <w:rsid w:val="00F009E1"/>
    <w:rsid w:val="00F009FA"/>
    <w:rsid w:val="00F00C59"/>
    <w:rsid w:val="00F01096"/>
    <w:rsid w:val="00F0120B"/>
    <w:rsid w:val="00F012E9"/>
    <w:rsid w:val="00F01320"/>
    <w:rsid w:val="00F013A6"/>
    <w:rsid w:val="00F01AF0"/>
    <w:rsid w:val="00F01B35"/>
    <w:rsid w:val="00F01C10"/>
    <w:rsid w:val="00F02117"/>
    <w:rsid w:val="00F0214E"/>
    <w:rsid w:val="00F02155"/>
    <w:rsid w:val="00F02401"/>
    <w:rsid w:val="00F02443"/>
    <w:rsid w:val="00F02556"/>
    <w:rsid w:val="00F0285E"/>
    <w:rsid w:val="00F0299D"/>
    <w:rsid w:val="00F02A5D"/>
    <w:rsid w:val="00F02D16"/>
    <w:rsid w:val="00F0308D"/>
    <w:rsid w:val="00F03250"/>
    <w:rsid w:val="00F0338F"/>
    <w:rsid w:val="00F03534"/>
    <w:rsid w:val="00F03A97"/>
    <w:rsid w:val="00F03ACC"/>
    <w:rsid w:val="00F03BBF"/>
    <w:rsid w:val="00F03C02"/>
    <w:rsid w:val="00F03C53"/>
    <w:rsid w:val="00F03EFB"/>
    <w:rsid w:val="00F0403A"/>
    <w:rsid w:val="00F04A63"/>
    <w:rsid w:val="00F04AE6"/>
    <w:rsid w:val="00F04E92"/>
    <w:rsid w:val="00F04FEC"/>
    <w:rsid w:val="00F05075"/>
    <w:rsid w:val="00F05134"/>
    <w:rsid w:val="00F05178"/>
    <w:rsid w:val="00F056B7"/>
    <w:rsid w:val="00F05813"/>
    <w:rsid w:val="00F05AFA"/>
    <w:rsid w:val="00F05B08"/>
    <w:rsid w:val="00F06167"/>
    <w:rsid w:val="00F061AC"/>
    <w:rsid w:val="00F065E9"/>
    <w:rsid w:val="00F06850"/>
    <w:rsid w:val="00F06A43"/>
    <w:rsid w:val="00F06B69"/>
    <w:rsid w:val="00F0708B"/>
    <w:rsid w:val="00F07637"/>
    <w:rsid w:val="00F076B6"/>
    <w:rsid w:val="00F0771B"/>
    <w:rsid w:val="00F07737"/>
    <w:rsid w:val="00F077E8"/>
    <w:rsid w:val="00F07896"/>
    <w:rsid w:val="00F0796F"/>
    <w:rsid w:val="00F07BFE"/>
    <w:rsid w:val="00F07D46"/>
    <w:rsid w:val="00F07E7E"/>
    <w:rsid w:val="00F07EC5"/>
    <w:rsid w:val="00F07EE2"/>
    <w:rsid w:val="00F10111"/>
    <w:rsid w:val="00F101D2"/>
    <w:rsid w:val="00F1046E"/>
    <w:rsid w:val="00F10512"/>
    <w:rsid w:val="00F10904"/>
    <w:rsid w:val="00F10A4A"/>
    <w:rsid w:val="00F10BC6"/>
    <w:rsid w:val="00F10E11"/>
    <w:rsid w:val="00F10FDC"/>
    <w:rsid w:val="00F11003"/>
    <w:rsid w:val="00F111A9"/>
    <w:rsid w:val="00F112E6"/>
    <w:rsid w:val="00F1150E"/>
    <w:rsid w:val="00F11750"/>
    <w:rsid w:val="00F117E6"/>
    <w:rsid w:val="00F119FC"/>
    <w:rsid w:val="00F11A04"/>
    <w:rsid w:val="00F11D75"/>
    <w:rsid w:val="00F11DB4"/>
    <w:rsid w:val="00F11E73"/>
    <w:rsid w:val="00F11EBC"/>
    <w:rsid w:val="00F11EFD"/>
    <w:rsid w:val="00F12696"/>
    <w:rsid w:val="00F12708"/>
    <w:rsid w:val="00F127BA"/>
    <w:rsid w:val="00F12DB9"/>
    <w:rsid w:val="00F12F8A"/>
    <w:rsid w:val="00F12F9F"/>
    <w:rsid w:val="00F1331B"/>
    <w:rsid w:val="00F1335C"/>
    <w:rsid w:val="00F1347D"/>
    <w:rsid w:val="00F13518"/>
    <w:rsid w:val="00F138CD"/>
    <w:rsid w:val="00F13980"/>
    <w:rsid w:val="00F13981"/>
    <w:rsid w:val="00F1398F"/>
    <w:rsid w:val="00F13A2E"/>
    <w:rsid w:val="00F13B47"/>
    <w:rsid w:val="00F13BB9"/>
    <w:rsid w:val="00F13C3F"/>
    <w:rsid w:val="00F13C68"/>
    <w:rsid w:val="00F13D59"/>
    <w:rsid w:val="00F14D2E"/>
    <w:rsid w:val="00F14D68"/>
    <w:rsid w:val="00F15340"/>
    <w:rsid w:val="00F15638"/>
    <w:rsid w:val="00F15843"/>
    <w:rsid w:val="00F15CC6"/>
    <w:rsid w:val="00F15CFA"/>
    <w:rsid w:val="00F15ECD"/>
    <w:rsid w:val="00F160F8"/>
    <w:rsid w:val="00F161D6"/>
    <w:rsid w:val="00F163BA"/>
    <w:rsid w:val="00F163C1"/>
    <w:rsid w:val="00F16568"/>
    <w:rsid w:val="00F16592"/>
    <w:rsid w:val="00F166DD"/>
    <w:rsid w:val="00F16C4C"/>
    <w:rsid w:val="00F16DA6"/>
    <w:rsid w:val="00F16E54"/>
    <w:rsid w:val="00F16F10"/>
    <w:rsid w:val="00F16F4D"/>
    <w:rsid w:val="00F171B5"/>
    <w:rsid w:val="00F17286"/>
    <w:rsid w:val="00F173CC"/>
    <w:rsid w:val="00F175DD"/>
    <w:rsid w:val="00F17606"/>
    <w:rsid w:val="00F177D2"/>
    <w:rsid w:val="00F178F2"/>
    <w:rsid w:val="00F17B2D"/>
    <w:rsid w:val="00F17B41"/>
    <w:rsid w:val="00F17D4B"/>
    <w:rsid w:val="00F17DAC"/>
    <w:rsid w:val="00F17FA9"/>
    <w:rsid w:val="00F20264"/>
    <w:rsid w:val="00F2038A"/>
    <w:rsid w:val="00F203BB"/>
    <w:rsid w:val="00F2040E"/>
    <w:rsid w:val="00F2068F"/>
    <w:rsid w:val="00F20840"/>
    <w:rsid w:val="00F2088E"/>
    <w:rsid w:val="00F209EF"/>
    <w:rsid w:val="00F20BE5"/>
    <w:rsid w:val="00F2104F"/>
    <w:rsid w:val="00F211A7"/>
    <w:rsid w:val="00F211AB"/>
    <w:rsid w:val="00F214D0"/>
    <w:rsid w:val="00F21619"/>
    <w:rsid w:val="00F21886"/>
    <w:rsid w:val="00F21C59"/>
    <w:rsid w:val="00F21C60"/>
    <w:rsid w:val="00F21D21"/>
    <w:rsid w:val="00F21E55"/>
    <w:rsid w:val="00F2200C"/>
    <w:rsid w:val="00F220A4"/>
    <w:rsid w:val="00F220D4"/>
    <w:rsid w:val="00F22197"/>
    <w:rsid w:val="00F223D5"/>
    <w:rsid w:val="00F22598"/>
    <w:rsid w:val="00F229A8"/>
    <w:rsid w:val="00F22DD5"/>
    <w:rsid w:val="00F22E1B"/>
    <w:rsid w:val="00F23107"/>
    <w:rsid w:val="00F2320E"/>
    <w:rsid w:val="00F233DC"/>
    <w:rsid w:val="00F2352B"/>
    <w:rsid w:val="00F23689"/>
    <w:rsid w:val="00F2370C"/>
    <w:rsid w:val="00F237CC"/>
    <w:rsid w:val="00F238A9"/>
    <w:rsid w:val="00F23EB7"/>
    <w:rsid w:val="00F23ECE"/>
    <w:rsid w:val="00F23F6F"/>
    <w:rsid w:val="00F23FA1"/>
    <w:rsid w:val="00F2432C"/>
    <w:rsid w:val="00F24404"/>
    <w:rsid w:val="00F2453A"/>
    <w:rsid w:val="00F249CE"/>
    <w:rsid w:val="00F24CCA"/>
    <w:rsid w:val="00F24CDE"/>
    <w:rsid w:val="00F252ED"/>
    <w:rsid w:val="00F256AF"/>
    <w:rsid w:val="00F2570D"/>
    <w:rsid w:val="00F25BE5"/>
    <w:rsid w:val="00F25D40"/>
    <w:rsid w:val="00F2635E"/>
    <w:rsid w:val="00F2653F"/>
    <w:rsid w:val="00F267C9"/>
    <w:rsid w:val="00F2682A"/>
    <w:rsid w:val="00F2685F"/>
    <w:rsid w:val="00F26960"/>
    <w:rsid w:val="00F269D0"/>
    <w:rsid w:val="00F26C75"/>
    <w:rsid w:val="00F26E00"/>
    <w:rsid w:val="00F26E1E"/>
    <w:rsid w:val="00F27006"/>
    <w:rsid w:val="00F27328"/>
    <w:rsid w:val="00F27354"/>
    <w:rsid w:val="00F2768A"/>
    <w:rsid w:val="00F278AD"/>
    <w:rsid w:val="00F27927"/>
    <w:rsid w:val="00F27C85"/>
    <w:rsid w:val="00F27CD4"/>
    <w:rsid w:val="00F27DED"/>
    <w:rsid w:val="00F3002D"/>
    <w:rsid w:val="00F30785"/>
    <w:rsid w:val="00F30930"/>
    <w:rsid w:val="00F30932"/>
    <w:rsid w:val="00F309CD"/>
    <w:rsid w:val="00F30A8D"/>
    <w:rsid w:val="00F30DD2"/>
    <w:rsid w:val="00F30E59"/>
    <w:rsid w:val="00F30E6E"/>
    <w:rsid w:val="00F31017"/>
    <w:rsid w:val="00F3112C"/>
    <w:rsid w:val="00F31344"/>
    <w:rsid w:val="00F313EE"/>
    <w:rsid w:val="00F31539"/>
    <w:rsid w:val="00F31C0F"/>
    <w:rsid w:val="00F31C19"/>
    <w:rsid w:val="00F31E66"/>
    <w:rsid w:val="00F31FA3"/>
    <w:rsid w:val="00F32007"/>
    <w:rsid w:val="00F32087"/>
    <w:rsid w:val="00F322DC"/>
    <w:rsid w:val="00F3236E"/>
    <w:rsid w:val="00F3244F"/>
    <w:rsid w:val="00F32915"/>
    <w:rsid w:val="00F32D08"/>
    <w:rsid w:val="00F32D14"/>
    <w:rsid w:val="00F32F1E"/>
    <w:rsid w:val="00F33186"/>
    <w:rsid w:val="00F33216"/>
    <w:rsid w:val="00F33663"/>
    <w:rsid w:val="00F3385E"/>
    <w:rsid w:val="00F33B83"/>
    <w:rsid w:val="00F33BA2"/>
    <w:rsid w:val="00F33D06"/>
    <w:rsid w:val="00F33F65"/>
    <w:rsid w:val="00F33FD4"/>
    <w:rsid w:val="00F3407E"/>
    <w:rsid w:val="00F34132"/>
    <w:rsid w:val="00F3429F"/>
    <w:rsid w:val="00F34782"/>
    <w:rsid w:val="00F349F7"/>
    <w:rsid w:val="00F34A3B"/>
    <w:rsid w:val="00F34DA2"/>
    <w:rsid w:val="00F34E01"/>
    <w:rsid w:val="00F34EB6"/>
    <w:rsid w:val="00F35104"/>
    <w:rsid w:val="00F35195"/>
    <w:rsid w:val="00F355FE"/>
    <w:rsid w:val="00F356DF"/>
    <w:rsid w:val="00F35769"/>
    <w:rsid w:val="00F35B69"/>
    <w:rsid w:val="00F35DAE"/>
    <w:rsid w:val="00F35ED2"/>
    <w:rsid w:val="00F35FA7"/>
    <w:rsid w:val="00F36471"/>
    <w:rsid w:val="00F364B7"/>
    <w:rsid w:val="00F3650E"/>
    <w:rsid w:val="00F36531"/>
    <w:rsid w:val="00F3654A"/>
    <w:rsid w:val="00F36732"/>
    <w:rsid w:val="00F36B42"/>
    <w:rsid w:val="00F36BB9"/>
    <w:rsid w:val="00F36C72"/>
    <w:rsid w:val="00F36DDF"/>
    <w:rsid w:val="00F36F1B"/>
    <w:rsid w:val="00F36FE4"/>
    <w:rsid w:val="00F37000"/>
    <w:rsid w:val="00F371D7"/>
    <w:rsid w:val="00F37253"/>
    <w:rsid w:val="00F372C6"/>
    <w:rsid w:val="00F374E8"/>
    <w:rsid w:val="00F378E4"/>
    <w:rsid w:val="00F378F4"/>
    <w:rsid w:val="00F37F33"/>
    <w:rsid w:val="00F37FFD"/>
    <w:rsid w:val="00F40282"/>
    <w:rsid w:val="00F402D4"/>
    <w:rsid w:val="00F403AB"/>
    <w:rsid w:val="00F405DA"/>
    <w:rsid w:val="00F406C9"/>
    <w:rsid w:val="00F40A49"/>
    <w:rsid w:val="00F41021"/>
    <w:rsid w:val="00F41131"/>
    <w:rsid w:val="00F41302"/>
    <w:rsid w:val="00F414D7"/>
    <w:rsid w:val="00F41800"/>
    <w:rsid w:val="00F41839"/>
    <w:rsid w:val="00F41946"/>
    <w:rsid w:val="00F4197D"/>
    <w:rsid w:val="00F419BA"/>
    <w:rsid w:val="00F41A18"/>
    <w:rsid w:val="00F41C36"/>
    <w:rsid w:val="00F41CEB"/>
    <w:rsid w:val="00F41D76"/>
    <w:rsid w:val="00F41E48"/>
    <w:rsid w:val="00F41F09"/>
    <w:rsid w:val="00F42541"/>
    <w:rsid w:val="00F428D6"/>
    <w:rsid w:val="00F42C8E"/>
    <w:rsid w:val="00F42CEA"/>
    <w:rsid w:val="00F42FA3"/>
    <w:rsid w:val="00F43078"/>
    <w:rsid w:val="00F43332"/>
    <w:rsid w:val="00F434DD"/>
    <w:rsid w:val="00F43587"/>
    <w:rsid w:val="00F43648"/>
    <w:rsid w:val="00F4366F"/>
    <w:rsid w:val="00F43703"/>
    <w:rsid w:val="00F43D30"/>
    <w:rsid w:val="00F43E04"/>
    <w:rsid w:val="00F43F05"/>
    <w:rsid w:val="00F4453F"/>
    <w:rsid w:val="00F4469A"/>
    <w:rsid w:val="00F44ABB"/>
    <w:rsid w:val="00F44BE2"/>
    <w:rsid w:val="00F44CE5"/>
    <w:rsid w:val="00F44D3E"/>
    <w:rsid w:val="00F44DD8"/>
    <w:rsid w:val="00F44EB9"/>
    <w:rsid w:val="00F45018"/>
    <w:rsid w:val="00F4506B"/>
    <w:rsid w:val="00F4513C"/>
    <w:rsid w:val="00F451EC"/>
    <w:rsid w:val="00F4532D"/>
    <w:rsid w:val="00F4585F"/>
    <w:rsid w:val="00F4591F"/>
    <w:rsid w:val="00F459FC"/>
    <w:rsid w:val="00F45BB8"/>
    <w:rsid w:val="00F45CF5"/>
    <w:rsid w:val="00F45D44"/>
    <w:rsid w:val="00F45DE6"/>
    <w:rsid w:val="00F461B3"/>
    <w:rsid w:val="00F46373"/>
    <w:rsid w:val="00F4658E"/>
    <w:rsid w:val="00F4670D"/>
    <w:rsid w:val="00F46A42"/>
    <w:rsid w:val="00F46ABE"/>
    <w:rsid w:val="00F46DD8"/>
    <w:rsid w:val="00F46F39"/>
    <w:rsid w:val="00F4704F"/>
    <w:rsid w:val="00F4732F"/>
    <w:rsid w:val="00F4748A"/>
    <w:rsid w:val="00F474F2"/>
    <w:rsid w:val="00F477E8"/>
    <w:rsid w:val="00F47A11"/>
    <w:rsid w:val="00F47A29"/>
    <w:rsid w:val="00F47C16"/>
    <w:rsid w:val="00F47C21"/>
    <w:rsid w:val="00F47C4B"/>
    <w:rsid w:val="00F47D23"/>
    <w:rsid w:val="00F50779"/>
    <w:rsid w:val="00F507AA"/>
    <w:rsid w:val="00F50893"/>
    <w:rsid w:val="00F50B76"/>
    <w:rsid w:val="00F51561"/>
    <w:rsid w:val="00F5160E"/>
    <w:rsid w:val="00F51710"/>
    <w:rsid w:val="00F51719"/>
    <w:rsid w:val="00F51A79"/>
    <w:rsid w:val="00F51C1D"/>
    <w:rsid w:val="00F51FF6"/>
    <w:rsid w:val="00F520D7"/>
    <w:rsid w:val="00F52234"/>
    <w:rsid w:val="00F52758"/>
    <w:rsid w:val="00F52983"/>
    <w:rsid w:val="00F52FE0"/>
    <w:rsid w:val="00F5321C"/>
    <w:rsid w:val="00F53918"/>
    <w:rsid w:val="00F53CE0"/>
    <w:rsid w:val="00F53D38"/>
    <w:rsid w:val="00F53E4D"/>
    <w:rsid w:val="00F54045"/>
    <w:rsid w:val="00F541A3"/>
    <w:rsid w:val="00F5432C"/>
    <w:rsid w:val="00F5478C"/>
    <w:rsid w:val="00F548FE"/>
    <w:rsid w:val="00F54977"/>
    <w:rsid w:val="00F54BAF"/>
    <w:rsid w:val="00F54BCC"/>
    <w:rsid w:val="00F54C80"/>
    <w:rsid w:val="00F54E23"/>
    <w:rsid w:val="00F5513C"/>
    <w:rsid w:val="00F551BB"/>
    <w:rsid w:val="00F551CB"/>
    <w:rsid w:val="00F5530A"/>
    <w:rsid w:val="00F55388"/>
    <w:rsid w:val="00F55648"/>
    <w:rsid w:val="00F55863"/>
    <w:rsid w:val="00F55BD8"/>
    <w:rsid w:val="00F55E0D"/>
    <w:rsid w:val="00F56102"/>
    <w:rsid w:val="00F56623"/>
    <w:rsid w:val="00F5676F"/>
    <w:rsid w:val="00F567F6"/>
    <w:rsid w:val="00F56BAC"/>
    <w:rsid w:val="00F56BBD"/>
    <w:rsid w:val="00F56BF4"/>
    <w:rsid w:val="00F56C71"/>
    <w:rsid w:val="00F56CAB"/>
    <w:rsid w:val="00F56CB4"/>
    <w:rsid w:val="00F56CD5"/>
    <w:rsid w:val="00F56D80"/>
    <w:rsid w:val="00F56DA1"/>
    <w:rsid w:val="00F57134"/>
    <w:rsid w:val="00F5720D"/>
    <w:rsid w:val="00F5744D"/>
    <w:rsid w:val="00F57461"/>
    <w:rsid w:val="00F574CC"/>
    <w:rsid w:val="00F57529"/>
    <w:rsid w:val="00F5789A"/>
    <w:rsid w:val="00F57D07"/>
    <w:rsid w:val="00F57DF1"/>
    <w:rsid w:val="00F60110"/>
    <w:rsid w:val="00F60730"/>
    <w:rsid w:val="00F60738"/>
    <w:rsid w:val="00F60742"/>
    <w:rsid w:val="00F6089C"/>
    <w:rsid w:val="00F608A8"/>
    <w:rsid w:val="00F60C40"/>
    <w:rsid w:val="00F60C4C"/>
    <w:rsid w:val="00F60D9E"/>
    <w:rsid w:val="00F60DCA"/>
    <w:rsid w:val="00F61140"/>
    <w:rsid w:val="00F61547"/>
    <w:rsid w:val="00F615E8"/>
    <w:rsid w:val="00F61770"/>
    <w:rsid w:val="00F61F37"/>
    <w:rsid w:val="00F62307"/>
    <w:rsid w:val="00F623B1"/>
    <w:rsid w:val="00F62459"/>
    <w:rsid w:val="00F62484"/>
    <w:rsid w:val="00F62774"/>
    <w:rsid w:val="00F62852"/>
    <w:rsid w:val="00F629CD"/>
    <w:rsid w:val="00F62E21"/>
    <w:rsid w:val="00F630C1"/>
    <w:rsid w:val="00F63172"/>
    <w:rsid w:val="00F6338D"/>
    <w:rsid w:val="00F63576"/>
    <w:rsid w:val="00F635F6"/>
    <w:rsid w:val="00F6362B"/>
    <w:rsid w:val="00F6371A"/>
    <w:rsid w:val="00F63976"/>
    <w:rsid w:val="00F63CCE"/>
    <w:rsid w:val="00F64181"/>
    <w:rsid w:val="00F642AE"/>
    <w:rsid w:val="00F6438A"/>
    <w:rsid w:val="00F64485"/>
    <w:rsid w:val="00F6452D"/>
    <w:rsid w:val="00F6467A"/>
    <w:rsid w:val="00F648F1"/>
    <w:rsid w:val="00F65317"/>
    <w:rsid w:val="00F65481"/>
    <w:rsid w:val="00F6593F"/>
    <w:rsid w:val="00F65BF0"/>
    <w:rsid w:val="00F65C51"/>
    <w:rsid w:val="00F65F73"/>
    <w:rsid w:val="00F65FC3"/>
    <w:rsid w:val="00F660ED"/>
    <w:rsid w:val="00F66512"/>
    <w:rsid w:val="00F66689"/>
    <w:rsid w:val="00F6679B"/>
    <w:rsid w:val="00F66806"/>
    <w:rsid w:val="00F6699D"/>
    <w:rsid w:val="00F66A11"/>
    <w:rsid w:val="00F66B5D"/>
    <w:rsid w:val="00F66F7C"/>
    <w:rsid w:val="00F66F82"/>
    <w:rsid w:val="00F6747C"/>
    <w:rsid w:val="00F67725"/>
    <w:rsid w:val="00F67856"/>
    <w:rsid w:val="00F70312"/>
    <w:rsid w:val="00F7063F"/>
    <w:rsid w:val="00F70A52"/>
    <w:rsid w:val="00F70C2D"/>
    <w:rsid w:val="00F70D6D"/>
    <w:rsid w:val="00F70DF0"/>
    <w:rsid w:val="00F711AE"/>
    <w:rsid w:val="00F711FF"/>
    <w:rsid w:val="00F7142D"/>
    <w:rsid w:val="00F717B4"/>
    <w:rsid w:val="00F71C31"/>
    <w:rsid w:val="00F71DEF"/>
    <w:rsid w:val="00F72686"/>
    <w:rsid w:val="00F7277E"/>
    <w:rsid w:val="00F728B3"/>
    <w:rsid w:val="00F72A98"/>
    <w:rsid w:val="00F72DC8"/>
    <w:rsid w:val="00F72DE0"/>
    <w:rsid w:val="00F72E54"/>
    <w:rsid w:val="00F73033"/>
    <w:rsid w:val="00F73330"/>
    <w:rsid w:val="00F733CF"/>
    <w:rsid w:val="00F7343A"/>
    <w:rsid w:val="00F736D8"/>
    <w:rsid w:val="00F7383E"/>
    <w:rsid w:val="00F73840"/>
    <w:rsid w:val="00F73852"/>
    <w:rsid w:val="00F73AE8"/>
    <w:rsid w:val="00F73E5E"/>
    <w:rsid w:val="00F73E65"/>
    <w:rsid w:val="00F747C3"/>
    <w:rsid w:val="00F74B17"/>
    <w:rsid w:val="00F74CD6"/>
    <w:rsid w:val="00F74EF1"/>
    <w:rsid w:val="00F7520C"/>
    <w:rsid w:val="00F75257"/>
    <w:rsid w:val="00F758A3"/>
    <w:rsid w:val="00F75C40"/>
    <w:rsid w:val="00F75EFF"/>
    <w:rsid w:val="00F76235"/>
    <w:rsid w:val="00F7631E"/>
    <w:rsid w:val="00F7634B"/>
    <w:rsid w:val="00F7640F"/>
    <w:rsid w:val="00F764BA"/>
    <w:rsid w:val="00F76925"/>
    <w:rsid w:val="00F76927"/>
    <w:rsid w:val="00F7693D"/>
    <w:rsid w:val="00F76AC8"/>
    <w:rsid w:val="00F76D9F"/>
    <w:rsid w:val="00F77150"/>
    <w:rsid w:val="00F7736B"/>
    <w:rsid w:val="00F7765B"/>
    <w:rsid w:val="00F7771A"/>
    <w:rsid w:val="00F77739"/>
    <w:rsid w:val="00F777F8"/>
    <w:rsid w:val="00F778F1"/>
    <w:rsid w:val="00F779DD"/>
    <w:rsid w:val="00F77BFD"/>
    <w:rsid w:val="00F77CA3"/>
    <w:rsid w:val="00F80324"/>
    <w:rsid w:val="00F8047F"/>
    <w:rsid w:val="00F804C1"/>
    <w:rsid w:val="00F8051B"/>
    <w:rsid w:val="00F80580"/>
    <w:rsid w:val="00F80632"/>
    <w:rsid w:val="00F8064A"/>
    <w:rsid w:val="00F80717"/>
    <w:rsid w:val="00F80D0E"/>
    <w:rsid w:val="00F80DDF"/>
    <w:rsid w:val="00F81214"/>
    <w:rsid w:val="00F815FF"/>
    <w:rsid w:val="00F81707"/>
    <w:rsid w:val="00F8172F"/>
    <w:rsid w:val="00F81812"/>
    <w:rsid w:val="00F81960"/>
    <w:rsid w:val="00F81991"/>
    <w:rsid w:val="00F81A2B"/>
    <w:rsid w:val="00F81AD1"/>
    <w:rsid w:val="00F820FC"/>
    <w:rsid w:val="00F821FE"/>
    <w:rsid w:val="00F82471"/>
    <w:rsid w:val="00F824BD"/>
    <w:rsid w:val="00F825B8"/>
    <w:rsid w:val="00F82614"/>
    <w:rsid w:val="00F8279F"/>
    <w:rsid w:val="00F827B5"/>
    <w:rsid w:val="00F828F5"/>
    <w:rsid w:val="00F8290A"/>
    <w:rsid w:val="00F82C77"/>
    <w:rsid w:val="00F82CE6"/>
    <w:rsid w:val="00F82EDC"/>
    <w:rsid w:val="00F82EE2"/>
    <w:rsid w:val="00F83272"/>
    <w:rsid w:val="00F8375B"/>
    <w:rsid w:val="00F83BD1"/>
    <w:rsid w:val="00F83C48"/>
    <w:rsid w:val="00F83D47"/>
    <w:rsid w:val="00F83E16"/>
    <w:rsid w:val="00F84076"/>
    <w:rsid w:val="00F8426E"/>
    <w:rsid w:val="00F84289"/>
    <w:rsid w:val="00F84424"/>
    <w:rsid w:val="00F84656"/>
    <w:rsid w:val="00F84CF3"/>
    <w:rsid w:val="00F84D72"/>
    <w:rsid w:val="00F84D78"/>
    <w:rsid w:val="00F84FFE"/>
    <w:rsid w:val="00F8532B"/>
    <w:rsid w:val="00F85371"/>
    <w:rsid w:val="00F85372"/>
    <w:rsid w:val="00F853A5"/>
    <w:rsid w:val="00F853C4"/>
    <w:rsid w:val="00F85440"/>
    <w:rsid w:val="00F855E9"/>
    <w:rsid w:val="00F8579B"/>
    <w:rsid w:val="00F85812"/>
    <w:rsid w:val="00F85952"/>
    <w:rsid w:val="00F85992"/>
    <w:rsid w:val="00F85A53"/>
    <w:rsid w:val="00F85C70"/>
    <w:rsid w:val="00F862A9"/>
    <w:rsid w:val="00F86419"/>
    <w:rsid w:val="00F864FE"/>
    <w:rsid w:val="00F86525"/>
    <w:rsid w:val="00F866CE"/>
    <w:rsid w:val="00F8673F"/>
    <w:rsid w:val="00F8678E"/>
    <w:rsid w:val="00F8698F"/>
    <w:rsid w:val="00F86B36"/>
    <w:rsid w:val="00F86C45"/>
    <w:rsid w:val="00F86C5D"/>
    <w:rsid w:val="00F86E74"/>
    <w:rsid w:val="00F8733D"/>
    <w:rsid w:val="00F875F7"/>
    <w:rsid w:val="00F8778B"/>
    <w:rsid w:val="00F879BE"/>
    <w:rsid w:val="00F879E0"/>
    <w:rsid w:val="00F87EE4"/>
    <w:rsid w:val="00F87F8B"/>
    <w:rsid w:val="00F90199"/>
    <w:rsid w:val="00F901F0"/>
    <w:rsid w:val="00F90521"/>
    <w:rsid w:val="00F90613"/>
    <w:rsid w:val="00F9097C"/>
    <w:rsid w:val="00F911BF"/>
    <w:rsid w:val="00F9166C"/>
    <w:rsid w:val="00F91838"/>
    <w:rsid w:val="00F91874"/>
    <w:rsid w:val="00F91967"/>
    <w:rsid w:val="00F92022"/>
    <w:rsid w:val="00F9205E"/>
    <w:rsid w:val="00F92148"/>
    <w:rsid w:val="00F9237E"/>
    <w:rsid w:val="00F925CD"/>
    <w:rsid w:val="00F927CF"/>
    <w:rsid w:val="00F9287E"/>
    <w:rsid w:val="00F929A0"/>
    <w:rsid w:val="00F92B11"/>
    <w:rsid w:val="00F935A5"/>
    <w:rsid w:val="00F935D5"/>
    <w:rsid w:val="00F93657"/>
    <w:rsid w:val="00F9398B"/>
    <w:rsid w:val="00F94009"/>
    <w:rsid w:val="00F943D1"/>
    <w:rsid w:val="00F9443A"/>
    <w:rsid w:val="00F94A1A"/>
    <w:rsid w:val="00F94ED1"/>
    <w:rsid w:val="00F94FEB"/>
    <w:rsid w:val="00F9513B"/>
    <w:rsid w:val="00F95521"/>
    <w:rsid w:val="00F955A5"/>
    <w:rsid w:val="00F9565F"/>
    <w:rsid w:val="00F956E6"/>
    <w:rsid w:val="00F956FC"/>
    <w:rsid w:val="00F95809"/>
    <w:rsid w:val="00F95A54"/>
    <w:rsid w:val="00F95AA1"/>
    <w:rsid w:val="00F95B70"/>
    <w:rsid w:val="00F95CDC"/>
    <w:rsid w:val="00F95D6C"/>
    <w:rsid w:val="00F9626B"/>
    <w:rsid w:val="00F96485"/>
    <w:rsid w:val="00F964F0"/>
    <w:rsid w:val="00F96968"/>
    <w:rsid w:val="00F96A19"/>
    <w:rsid w:val="00F96D40"/>
    <w:rsid w:val="00F96E01"/>
    <w:rsid w:val="00F96E74"/>
    <w:rsid w:val="00F96F72"/>
    <w:rsid w:val="00F9706B"/>
    <w:rsid w:val="00F97384"/>
    <w:rsid w:val="00F97408"/>
    <w:rsid w:val="00F974B4"/>
    <w:rsid w:val="00F975BF"/>
    <w:rsid w:val="00F978CB"/>
    <w:rsid w:val="00F97AFE"/>
    <w:rsid w:val="00F97C64"/>
    <w:rsid w:val="00F97DFE"/>
    <w:rsid w:val="00F97EF1"/>
    <w:rsid w:val="00FA04F2"/>
    <w:rsid w:val="00FA0B67"/>
    <w:rsid w:val="00FA0BE1"/>
    <w:rsid w:val="00FA0C16"/>
    <w:rsid w:val="00FA1025"/>
    <w:rsid w:val="00FA10DA"/>
    <w:rsid w:val="00FA11D3"/>
    <w:rsid w:val="00FA1238"/>
    <w:rsid w:val="00FA13C4"/>
    <w:rsid w:val="00FA1514"/>
    <w:rsid w:val="00FA16CF"/>
    <w:rsid w:val="00FA1721"/>
    <w:rsid w:val="00FA1788"/>
    <w:rsid w:val="00FA179B"/>
    <w:rsid w:val="00FA190F"/>
    <w:rsid w:val="00FA1A24"/>
    <w:rsid w:val="00FA1B36"/>
    <w:rsid w:val="00FA1C52"/>
    <w:rsid w:val="00FA20A7"/>
    <w:rsid w:val="00FA20BC"/>
    <w:rsid w:val="00FA2591"/>
    <w:rsid w:val="00FA26F1"/>
    <w:rsid w:val="00FA27FF"/>
    <w:rsid w:val="00FA2942"/>
    <w:rsid w:val="00FA2B43"/>
    <w:rsid w:val="00FA2CF4"/>
    <w:rsid w:val="00FA2D86"/>
    <w:rsid w:val="00FA3187"/>
    <w:rsid w:val="00FA333D"/>
    <w:rsid w:val="00FA33CA"/>
    <w:rsid w:val="00FA371D"/>
    <w:rsid w:val="00FA3851"/>
    <w:rsid w:val="00FA39D2"/>
    <w:rsid w:val="00FA3D6E"/>
    <w:rsid w:val="00FA3EAD"/>
    <w:rsid w:val="00FA40C6"/>
    <w:rsid w:val="00FA42B1"/>
    <w:rsid w:val="00FA4C58"/>
    <w:rsid w:val="00FA4C5D"/>
    <w:rsid w:val="00FA5281"/>
    <w:rsid w:val="00FA5427"/>
    <w:rsid w:val="00FA54B3"/>
    <w:rsid w:val="00FA55D5"/>
    <w:rsid w:val="00FA5672"/>
    <w:rsid w:val="00FA56A9"/>
    <w:rsid w:val="00FA56CB"/>
    <w:rsid w:val="00FA573B"/>
    <w:rsid w:val="00FA5887"/>
    <w:rsid w:val="00FA5A77"/>
    <w:rsid w:val="00FA5E0E"/>
    <w:rsid w:val="00FA5E14"/>
    <w:rsid w:val="00FA5ECB"/>
    <w:rsid w:val="00FA61E0"/>
    <w:rsid w:val="00FA63CE"/>
    <w:rsid w:val="00FA64A4"/>
    <w:rsid w:val="00FA6634"/>
    <w:rsid w:val="00FA6741"/>
    <w:rsid w:val="00FA6B98"/>
    <w:rsid w:val="00FA6BBB"/>
    <w:rsid w:val="00FA6EE5"/>
    <w:rsid w:val="00FA6FC9"/>
    <w:rsid w:val="00FA7070"/>
    <w:rsid w:val="00FA70BA"/>
    <w:rsid w:val="00FA7291"/>
    <w:rsid w:val="00FA72A7"/>
    <w:rsid w:val="00FA77A0"/>
    <w:rsid w:val="00FA77A5"/>
    <w:rsid w:val="00FA7B4D"/>
    <w:rsid w:val="00FA7C5C"/>
    <w:rsid w:val="00FA7D90"/>
    <w:rsid w:val="00FA7E17"/>
    <w:rsid w:val="00FA7E40"/>
    <w:rsid w:val="00FB00E9"/>
    <w:rsid w:val="00FB02C3"/>
    <w:rsid w:val="00FB03BE"/>
    <w:rsid w:val="00FB057C"/>
    <w:rsid w:val="00FB0821"/>
    <w:rsid w:val="00FB0A6E"/>
    <w:rsid w:val="00FB10BA"/>
    <w:rsid w:val="00FB10DD"/>
    <w:rsid w:val="00FB1118"/>
    <w:rsid w:val="00FB11EC"/>
    <w:rsid w:val="00FB127B"/>
    <w:rsid w:val="00FB14A9"/>
    <w:rsid w:val="00FB16CE"/>
    <w:rsid w:val="00FB1A19"/>
    <w:rsid w:val="00FB1EB9"/>
    <w:rsid w:val="00FB1F89"/>
    <w:rsid w:val="00FB20AC"/>
    <w:rsid w:val="00FB246C"/>
    <w:rsid w:val="00FB26C0"/>
    <w:rsid w:val="00FB293C"/>
    <w:rsid w:val="00FB29C9"/>
    <w:rsid w:val="00FB2AAA"/>
    <w:rsid w:val="00FB2E5E"/>
    <w:rsid w:val="00FB30AC"/>
    <w:rsid w:val="00FB30EC"/>
    <w:rsid w:val="00FB329C"/>
    <w:rsid w:val="00FB3345"/>
    <w:rsid w:val="00FB38EE"/>
    <w:rsid w:val="00FB3915"/>
    <w:rsid w:val="00FB3969"/>
    <w:rsid w:val="00FB4156"/>
    <w:rsid w:val="00FB4230"/>
    <w:rsid w:val="00FB45FF"/>
    <w:rsid w:val="00FB462B"/>
    <w:rsid w:val="00FB4A51"/>
    <w:rsid w:val="00FB4D6A"/>
    <w:rsid w:val="00FB4F04"/>
    <w:rsid w:val="00FB506F"/>
    <w:rsid w:val="00FB51FD"/>
    <w:rsid w:val="00FB5284"/>
    <w:rsid w:val="00FB5A01"/>
    <w:rsid w:val="00FB5AB1"/>
    <w:rsid w:val="00FB5BF8"/>
    <w:rsid w:val="00FB5D20"/>
    <w:rsid w:val="00FB5E67"/>
    <w:rsid w:val="00FB5FFE"/>
    <w:rsid w:val="00FB613E"/>
    <w:rsid w:val="00FB61D0"/>
    <w:rsid w:val="00FB644B"/>
    <w:rsid w:val="00FB6459"/>
    <w:rsid w:val="00FB6552"/>
    <w:rsid w:val="00FB66EA"/>
    <w:rsid w:val="00FB6714"/>
    <w:rsid w:val="00FB6A50"/>
    <w:rsid w:val="00FB6AC2"/>
    <w:rsid w:val="00FB6BA7"/>
    <w:rsid w:val="00FB6CEF"/>
    <w:rsid w:val="00FB75CA"/>
    <w:rsid w:val="00FB79CA"/>
    <w:rsid w:val="00FB7C98"/>
    <w:rsid w:val="00FC0234"/>
    <w:rsid w:val="00FC0400"/>
    <w:rsid w:val="00FC065D"/>
    <w:rsid w:val="00FC08C1"/>
    <w:rsid w:val="00FC09CB"/>
    <w:rsid w:val="00FC0A5D"/>
    <w:rsid w:val="00FC0BA8"/>
    <w:rsid w:val="00FC0F29"/>
    <w:rsid w:val="00FC1278"/>
    <w:rsid w:val="00FC129B"/>
    <w:rsid w:val="00FC157D"/>
    <w:rsid w:val="00FC163C"/>
    <w:rsid w:val="00FC16AA"/>
    <w:rsid w:val="00FC19E1"/>
    <w:rsid w:val="00FC1A92"/>
    <w:rsid w:val="00FC1AD2"/>
    <w:rsid w:val="00FC1B76"/>
    <w:rsid w:val="00FC1C19"/>
    <w:rsid w:val="00FC1CB2"/>
    <w:rsid w:val="00FC1F45"/>
    <w:rsid w:val="00FC22FB"/>
    <w:rsid w:val="00FC24E7"/>
    <w:rsid w:val="00FC2610"/>
    <w:rsid w:val="00FC268E"/>
    <w:rsid w:val="00FC2ABF"/>
    <w:rsid w:val="00FC2CCC"/>
    <w:rsid w:val="00FC3133"/>
    <w:rsid w:val="00FC31DB"/>
    <w:rsid w:val="00FC32C0"/>
    <w:rsid w:val="00FC3686"/>
    <w:rsid w:val="00FC3746"/>
    <w:rsid w:val="00FC3D5A"/>
    <w:rsid w:val="00FC3F1A"/>
    <w:rsid w:val="00FC4201"/>
    <w:rsid w:val="00FC4474"/>
    <w:rsid w:val="00FC4632"/>
    <w:rsid w:val="00FC469A"/>
    <w:rsid w:val="00FC480B"/>
    <w:rsid w:val="00FC4FA4"/>
    <w:rsid w:val="00FC503C"/>
    <w:rsid w:val="00FC5165"/>
    <w:rsid w:val="00FC51B8"/>
    <w:rsid w:val="00FC5873"/>
    <w:rsid w:val="00FC58C4"/>
    <w:rsid w:val="00FC5972"/>
    <w:rsid w:val="00FC5D14"/>
    <w:rsid w:val="00FC5D57"/>
    <w:rsid w:val="00FC5DA3"/>
    <w:rsid w:val="00FC5FD9"/>
    <w:rsid w:val="00FC6077"/>
    <w:rsid w:val="00FC6138"/>
    <w:rsid w:val="00FC6562"/>
    <w:rsid w:val="00FC65AB"/>
    <w:rsid w:val="00FC68DE"/>
    <w:rsid w:val="00FC68EC"/>
    <w:rsid w:val="00FC69DA"/>
    <w:rsid w:val="00FC69E2"/>
    <w:rsid w:val="00FC6B73"/>
    <w:rsid w:val="00FC6EA4"/>
    <w:rsid w:val="00FC78C4"/>
    <w:rsid w:val="00FC7930"/>
    <w:rsid w:val="00FC7B24"/>
    <w:rsid w:val="00FC7D04"/>
    <w:rsid w:val="00FD00A3"/>
    <w:rsid w:val="00FD0280"/>
    <w:rsid w:val="00FD02AC"/>
    <w:rsid w:val="00FD0338"/>
    <w:rsid w:val="00FD03D6"/>
    <w:rsid w:val="00FD03FD"/>
    <w:rsid w:val="00FD07FC"/>
    <w:rsid w:val="00FD08D6"/>
    <w:rsid w:val="00FD0A8F"/>
    <w:rsid w:val="00FD1082"/>
    <w:rsid w:val="00FD126B"/>
    <w:rsid w:val="00FD14C2"/>
    <w:rsid w:val="00FD1546"/>
    <w:rsid w:val="00FD15FA"/>
    <w:rsid w:val="00FD165E"/>
    <w:rsid w:val="00FD1678"/>
    <w:rsid w:val="00FD185B"/>
    <w:rsid w:val="00FD1992"/>
    <w:rsid w:val="00FD1D18"/>
    <w:rsid w:val="00FD1F7F"/>
    <w:rsid w:val="00FD209D"/>
    <w:rsid w:val="00FD20D3"/>
    <w:rsid w:val="00FD22D0"/>
    <w:rsid w:val="00FD2319"/>
    <w:rsid w:val="00FD23F9"/>
    <w:rsid w:val="00FD2510"/>
    <w:rsid w:val="00FD25D5"/>
    <w:rsid w:val="00FD2705"/>
    <w:rsid w:val="00FD27A3"/>
    <w:rsid w:val="00FD2EFC"/>
    <w:rsid w:val="00FD342C"/>
    <w:rsid w:val="00FD3AA9"/>
    <w:rsid w:val="00FD3AAB"/>
    <w:rsid w:val="00FD3CF2"/>
    <w:rsid w:val="00FD3FD1"/>
    <w:rsid w:val="00FD4121"/>
    <w:rsid w:val="00FD41C0"/>
    <w:rsid w:val="00FD42CE"/>
    <w:rsid w:val="00FD4462"/>
    <w:rsid w:val="00FD47E8"/>
    <w:rsid w:val="00FD4881"/>
    <w:rsid w:val="00FD493C"/>
    <w:rsid w:val="00FD4BCF"/>
    <w:rsid w:val="00FD4DA2"/>
    <w:rsid w:val="00FD5395"/>
    <w:rsid w:val="00FD53A8"/>
    <w:rsid w:val="00FD5521"/>
    <w:rsid w:val="00FD5566"/>
    <w:rsid w:val="00FD558D"/>
    <w:rsid w:val="00FD5741"/>
    <w:rsid w:val="00FD580E"/>
    <w:rsid w:val="00FD5AB4"/>
    <w:rsid w:val="00FD5C72"/>
    <w:rsid w:val="00FD627B"/>
    <w:rsid w:val="00FD66E8"/>
    <w:rsid w:val="00FD66FD"/>
    <w:rsid w:val="00FD68F7"/>
    <w:rsid w:val="00FD6C43"/>
    <w:rsid w:val="00FD6DEC"/>
    <w:rsid w:val="00FD6E93"/>
    <w:rsid w:val="00FD721D"/>
    <w:rsid w:val="00FD7322"/>
    <w:rsid w:val="00FD7829"/>
    <w:rsid w:val="00FD7B05"/>
    <w:rsid w:val="00FD7C38"/>
    <w:rsid w:val="00FD7DF0"/>
    <w:rsid w:val="00FE0550"/>
    <w:rsid w:val="00FE0735"/>
    <w:rsid w:val="00FE08DD"/>
    <w:rsid w:val="00FE096A"/>
    <w:rsid w:val="00FE0A77"/>
    <w:rsid w:val="00FE0B84"/>
    <w:rsid w:val="00FE0F0A"/>
    <w:rsid w:val="00FE1101"/>
    <w:rsid w:val="00FE1110"/>
    <w:rsid w:val="00FE119F"/>
    <w:rsid w:val="00FE11DF"/>
    <w:rsid w:val="00FE1323"/>
    <w:rsid w:val="00FE1425"/>
    <w:rsid w:val="00FE17CB"/>
    <w:rsid w:val="00FE1943"/>
    <w:rsid w:val="00FE197E"/>
    <w:rsid w:val="00FE1A2A"/>
    <w:rsid w:val="00FE1AEA"/>
    <w:rsid w:val="00FE2326"/>
    <w:rsid w:val="00FE283E"/>
    <w:rsid w:val="00FE2AAC"/>
    <w:rsid w:val="00FE2C86"/>
    <w:rsid w:val="00FE2CA6"/>
    <w:rsid w:val="00FE2E9E"/>
    <w:rsid w:val="00FE2FC1"/>
    <w:rsid w:val="00FE33E3"/>
    <w:rsid w:val="00FE3442"/>
    <w:rsid w:val="00FE37A9"/>
    <w:rsid w:val="00FE3A4C"/>
    <w:rsid w:val="00FE3BC7"/>
    <w:rsid w:val="00FE41D5"/>
    <w:rsid w:val="00FE43C1"/>
    <w:rsid w:val="00FE4406"/>
    <w:rsid w:val="00FE4510"/>
    <w:rsid w:val="00FE4640"/>
    <w:rsid w:val="00FE4710"/>
    <w:rsid w:val="00FE47BE"/>
    <w:rsid w:val="00FE492A"/>
    <w:rsid w:val="00FE4949"/>
    <w:rsid w:val="00FE4A97"/>
    <w:rsid w:val="00FE4B67"/>
    <w:rsid w:val="00FE4D80"/>
    <w:rsid w:val="00FE513E"/>
    <w:rsid w:val="00FE51ED"/>
    <w:rsid w:val="00FE5383"/>
    <w:rsid w:val="00FE56B8"/>
    <w:rsid w:val="00FE5B37"/>
    <w:rsid w:val="00FE6077"/>
    <w:rsid w:val="00FE62E7"/>
    <w:rsid w:val="00FE65DC"/>
    <w:rsid w:val="00FE662D"/>
    <w:rsid w:val="00FE6C6F"/>
    <w:rsid w:val="00FE6D64"/>
    <w:rsid w:val="00FE6E22"/>
    <w:rsid w:val="00FE6EBD"/>
    <w:rsid w:val="00FE6ED3"/>
    <w:rsid w:val="00FE70A6"/>
    <w:rsid w:val="00FE70B2"/>
    <w:rsid w:val="00FE7176"/>
    <w:rsid w:val="00FE7288"/>
    <w:rsid w:val="00FE72E7"/>
    <w:rsid w:val="00FE7344"/>
    <w:rsid w:val="00FE7803"/>
    <w:rsid w:val="00FE78CE"/>
    <w:rsid w:val="00FE7FEB"/>
    <w:rsid w:val="00FF012B"/>
    <w:rsid w:val="00FF01A8"/>
    <w:rsid w:val="00FF01D3"/>
    <w:rsid w:val="00FF064D"/>
    <w:rsid w:val="00FF069B"/>
    <w:rsid w:val="00FF06CB"/>
    <w:rsid w:val="00FF0790"/>
    <w:rsid w:val="00FF09F0"/>
    <w:rsid w:val="00FF0B86"/>
    <w:rsid w:val="00FF0D05"/>
    <w:rsid w:val="00FF1036"/>
    <w:rsid w:val="00FF136B"/>
    <w:rsid w:val="00FF14D1"/>
    <w:rsid w:val="00FF15AC"/>
    <w:rsid w:val="00FF15C5"/>
    <w:rsid w:val="00FF1B28"/>
    <w:rsid w:val="00FF1C85"/>
    <w:rsid w:val="00FF1E9F"/>
    <w:rsid w:val="00FF1F3E"/>
    <w:rsid w:val="00FF1FAE"/>
    <w:rsid w:val="00FF217E"/>
    <w:rsid w:val="00FF219A"/>
    <w:rsid w:val="00FF2662"/>
    <w:rsid w:val="00FF2C0A"/>
    <w:rsid w:val="00FF2C0E"/>
    <w:rsid w:val="00FF2F2B"/>
    <w:rsid w:val="00FF3080"/>
    <w:rsid w:val="00FF3218"/>
    <w:rsid w:val="00FF32FD"/>
    <w:rsid w:val="00FF3756"/>
    <w:rsid w:val="00FF39BF"/>
    <w:rsid w:val="00FF3A24"/>
    <w:rsid w:val="00FF3ACF"/>
    <w:rsid w:val="00FF3B72"/>
    <w:rsid w:val="00FF3BF8"/>
    <w:rsid w:val="00FF3F70"/>
    <w:rsid w:val="00FF40D5"/>
    <w:rsid w:val="00FF4476"/>
    <w:rsid w:val="00FF4698"/>
    <w:rsid w:val="00FF47D5"/>
    <w:rsid w:val="00FF47D7"/>
    <w:rsid w:val="00FF4823"/>
    <w:rsid w:val="00FF4919"/>
    <w:rsid w:val="00FF49DA"/>
    <w:rsid w:val="00FF4B9B"/>
    <w:rsid w:val="00FF4CFF"/>
    <w:rsid w:val="00FF4D17"/>
    <w:rsid w:val="00FF4D68"/>
    <w:rsid w:val="00FF4D7F"/>
    <w:rsid w:val="00FF4E09"/>
    <w:rsid w:val="00FF4E94"/>
    <w:rsid w:val="00FF4FEF"/>
    <w:rsid w:val="00FF583D"/>
    <w:rsid w:val="00FF597E"/>
    <w:rsid w:val="00FF65CE"/>
    <w:rsid w:val="00FF67DC"/>
    <w:rsid w:val="00FF68EF"/>
    <w:rsid w:val="00FF6A09"/>
    <w:rsid w:val="00FF6DF4"/>
    <w:rsid w:val="00FF70DC"/>
    <w:rsid w:val="00FF7194"/>
    <w:rsid w:val="00FF72A9"/>
    <w:rsid w:val="00FF72E5"/>
    <w:rsid w:val="00FF747D"/>
    <w:rsid w:val="00FF766E"/>
    <w:rsid w:val="00FF786A"/>
    <w:rsid w:val="00FF7A3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  <w:style w:type="table" w:styleId="TableGrid">
    <w:name w:val="Table Grid"/>
    <w:basedOn w:val="TableNormal"/>
    <w:uiPriority w:val="59"/>
    <w:rsid w:val="00F52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63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3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7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01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03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13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1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7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7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5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8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5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5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53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21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04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2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8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14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50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690</Words>
  <Characters>363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17</cp:revision>
  <cp:lastPrinted>2019-11-02T20:35:00Z</cp:lastPrinted>
  <dcterms:created xsi:type="dcterms:W3CDTF">2026-03-31T19:29:00Z</dcterms:created>
  <dcterms:modified xsi:type="dcterms:W3CDTF">2026-06-15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1eb175bc94490b7f4ed8d3375600706cebdbdf57289770e83cc742decdbbc</vt:lpwstr>
  </property>
</Properties>
</file>